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F55D31" w14:textId="3FB1089F" w:rsidR="00AC4658" w:rsidRPr="00C661DE" w:rsidRDefault="001E0C2B" w:rsidP="007E68C8">
      <w:pPr>
        <w:spacing w:after="200" w:line="276" w:lineRule="auto"/>
        <w:rPr>
          <w:rFonts w:eastAsia="ＭＳ 明朝" w:cs="Times New Roman"/>
          <w:kern w:val="0"/>
          <w:szCs w:val="24"/>
        </w:rPr>
      </w:pPr>
      <w:r w:rsidRPr="006E24D1">
        <w:rPr>
          <w:rFonts w:eastAsia="ＭＳ 明朝" w:cs="Times New Roman"/>
          <w:b/>
          <w:kern w:val="0"/>
          <w:szCs w:val="24"/>
        </w:rPr>
        <w:t>Supplemen</w:t>
      </w:r>
      <w:r w:rsidRPr="00C661DE">
        <w:rPr>
          <w:rFonts w:eastAsia="ＭＳ 明朝" w:cs="Times New Roman"/>
          <w:b/>
          <w:kern w:val="0"/>
          <w:szCs w:val="24"/>
        </w:rPr>
        <w:t xml:space="preserve">tary </w:t>
      </w:r>
      <w:r w:rsidR="00BF2CFD" w:rsidRPr="00C661DE">
        <w:rPr>
          <w:rFonts w:eastAsia="ＭＳ 明朝" w:cs="Times New Roman" w:hint="eastAsia"/>
          <w:b/>
          <w:kern w:val="0"/>
          <w:szCs w:val="24"/>
        </w:rPr>
        <w:t>T</w:t>
      </w:r>
      <w:r w:rsidRPr="00C661DE">
        <w:rPr>
          <w:rFonts w:eastAsia="ＭＳ 明朝" w:cs="Times New Roman"/>
          <w:b/>
          <w:kern w:val="0"/>
          <w:szCs w:val="24"/>
        </w:rPr>
        <w:t>able 1</w:t>
      </w:r>
      <w:r w:rsidRPr="00C661DE">
        <w:rPr>
          <w:rFonts w:eastAsia="ＭＳ 明朝" w:cs="Times New Roman"/>
          <w:kern w:val="0"/>
          <w:szCs w:val="24"/>
        </w:rPr>
        <w:t xml:space="preserve"> </w:t>
      </w:r>
      <w:r w:rsidR="005A5229" w:rsidRPr="00C661DE">
        <w:rPr>
          <w:rFonts w:eastAsia="ＭＳ 明朝" w:cs="Times New Roman" w:hint="eastAsia"/>
          <w:kern w:val="0"/>
          <w:szCs w:val="24"/>
        </w:rPr>
        <w:t xml:space="preserve">Distributions and means of the scores of the </w:t>
      </w:r>
      <w:r>
        <w:rPr>
          <w:rFonts w:eastAsia="ＭＳ 明朝" w:cs="Times New Roman"/>
          <w:kern w:val="0"/>
          <w:szCs w:val="24"/>
        </w:rPr>
        <w:t xml:space="preserve">PUQE and major </w:t>
      </w:r>
      <w:r w:rsidR="005A5229" w:rsidRPr="00C661DE">
        <w:rPr>
          <w:rFonts w:eastAsia="ＭＳ 明朝" w:cs="Times New Roman"/>
          <w:kern w:val="0"/>
          <w:szCs w:val="24"/>
        </w:rPr>
        <w:t>variables</w:t>
      </w:r>
    </w:p>
    <w:tbl>
      <w:tblPr>
        <w:tblStyle w:val="af3"/>
        <w:tblW w:w="4937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07"/>
        <w:gridCol w:w="1896"/>
        <w:gridCol w:w="1149"/>
        <w:gridCol w:w="1145"/>
      </w:tblGrid>
      <w:tr w:rsidR="00784A28" w14:paraId="208D66D5" w14:textId="77777777" w:rsidTr="005F619D">
        <w:trPr>
          <w:jc w:val="center"/>
        </w:trPr>
        <w:tc>
          <w:tcPr>
            <w:tcW w:w="363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04EB21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Characteristics</w:t>
            </w:r>
          </w:p>
        </w:tc>
        <w:tc>
          <w:tcPr>
            <w:tcW w:w="136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34CC46" w14:textId="18AF3AE2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frequency</w:t>
            </w:r>
          </w:p>
        </w:tc>
      </w:tr>
      <w:tr w:rsidR="00784A28" w14:paraId="615BEE4F" w14:textId="77777777" w:rsidTr="005F619D">
        <w:trPr>
          <w:jc w:val="center"/>
        </w:trPr>
        <w:tc>
          <w:tcPr>
            <w:tcW w:w="2505" w:type="pct"/>
            <w:vAlign w:val="center"/>
          </w:tcPr>
          <w:p w14:paraId="28854E89" w14:textId="417485C4" w:rsidR="00AC4658" w:rsidRPr="006E24D1" w:rsidRDefault="001E0C2B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PUQE-24 total score</w:t>
            </w:r>
          </w:p>
        </w:tc>
        <w:tc>
          <w:tcPr>
            <w:tcW w:w="1129" w:type="pct"/>
            <w:vAlign w:val="center"/>
          </w:tcPr>
          <w:p w14:paraId="1D2298D1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scores</w:t>
            </w:r>
          </w:p>
        </w:tc>
        <w:tc>
          <w:tcPr>
            <w:tcW w:w="684" w:type="pct"/>
            <w:vAlign w:val="center"/>
          </w:tcPr>
          <w:p w14:paraId="534D427F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i/>
                <w:iCs/>
                <w:szCs w:val="24"/>
              </w:rPr>
            </w:pPr>
            <w:r w:rsidRPr="006E24D1">
              <w:rPr>
                <w:rFonts w:eastAsia="ＭＳ 明朝" w:cs="Times New Roman"/>
                <w:i/>
                <w:iCs/>
                <w:szCs w:val="24"/>
              </w:rPr>
              <w:t>n</w:t>
            </w:r>
          </w:p>
        </w:tc>
        <w:tc>
          <w:tcPr>
            <w:tcW w:w="682" w:type="pct"/>
            <w:vAlign w:val="center"/>
          </w:tcPr>
          <w:p w14:paraId="55FCE14B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%</w:t>
            </w:r>
          </w:p>
        </w:tc>
      </w:tr>
      <w:tr w:rsidR="00784A28" w14:paraId="27E2FA18" w14:textId="77777777" w:rsidTr="005F619D">
        <w:trPr>
          <w:jc w:val="center"/>
        </w:trPr>
        <w:tc>
          <w:tcPr>
            <w:tcW w:w="2505" w:type="pct"/>
            <w:vAlign w:val="center"/>
          </w:tcPr>
          <w:p w14:paraId="1ED23467" w14:textId="2B0F1291" w:rsidR="00AC4658" w:rsidRPr="006E24D1" w:rsidRDefault="001E0C2B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 xml:space="preserve">Number of individuals by PUQE score </w:t>
            </w:r>
          </w:p>
        </w:tc>
        <w:tc>
          <w:tcPr>
            <w:tcW w:w="1129" w:type="pct"/>
            <w:vAlign w:val="center"/>
          </w:tcPr>
          <w:p w14:paraId="013115E2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3</w:t>
            </w:r>
          </w:p>
        </w:tc>
        <w:tc>
          <w:tcPr>
            <w:tcW w:w="684" w:type="pct"/>
            <w:vAlign w:val="center"/>
          </w:tcPr>
          <w:p w14:paraId="532136FF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69</w:t>
            </w:r>
          </w:p>
        </w:tc>
        <w:tc>
          <w:tcPr>
            <w:tcW w:w="682" w:type="pct"/>
            <w:vAlign w:val="center"/>
          </w:tcPr>
          <w:p w14:paraId="3C47C1CF" w14:textId="4AFC8CBF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8.</w:t>
            </w:r>
            <w:r w:rsidR="00986B17" w:rsidRPr="006E24D1">
              <w:rPr>
                <w:rFonts w:eastAsia="ＭＳ 明朝" w:cs="Times New Roman" w:hint="eastAsia"/>
                <w:szCs w:val="24"/>
              </w:rPr>
              <w:t>3</w:t>
            </w:r>
          </w:p>
        </w:tc>
      </w:tr>
      <w:tr w:rsidR="00784A28" w14:paraId="79FFD6B1" w14:textId="77777777" w:rsidTr="005F619D">
        <w:trPr>
          <w:jc w:val="center"/>
        </w:trPr>
        <w:tc>
          <w:tcPr>
            <w:tcW w:w="2505" w:type="pct"/>
            <w:vAlign w:val="center"/>
          </w:tcPr>
          <w:p w14:paraId="49A120AB" w14:textId="7509C828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456F1191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4</w:t>
            </w:r>
          </w:p>
        </w:tc>
        <w:tc>
          <w:tcPr>
            <w:tcW w:w="684" w:type="pct"/>
            <w:vAlign w:val="center"/>
          </w:tcPr>
          <w:p w14:paraId="5101D286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29</w:t>
            </w:r>
          </w:p>
        </w:tc>
        <w:tc>
          <w:tcPr>
            <w:tcW w:w="682" w:type="pct"/>
            <w:vAlign w:val="center"/>
          </w:tcPr>
          <w:p w14:paraId="4DF63944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7.7</w:t>
            </w:r>
          </w:p>
        </w:tc>
      </w:tr>
      <w:tr w:rsidR="00784A28" w14:paraId="01FF6EFC" w14:textId="77777777" w:rsidTr="005F619D">
        <w:trPr>
          <w:jc w:val="center"/>
        </w:trPr>
        <w:tc>
          <w:tcPr>
            <w:tcW w:w="2505" w:type="pct"/>
            <w:vAlign w:val="center"/>
          </w:tcPr>
          <w:p w14:paraId="66DC4134" w14:textId="77777777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2ABE604D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5</w:t>
            </w:r>
          </w:p>
        </w:tc>
        <w:tc>
          <w:tcPr>
            <w:tcW w:w="684" w:type="pct"/>
            <w:vAlign w:val="center"/>
          </w:tcPr>
          <w:p w14:paraId="64813FD7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51</w:t>
            </w:r>
          </w:p>
        </w:tc>
        <w:tc>
          <w:tcPr>
            <w:tcW w:w="682" w:type="pct"/>
            <w:vAlign w:val="center"/>
          </w:tcPr>
          <w:p w14:paraId="4D7AFB17" w14:textId="6A82CF91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3.</w:t>
            </w:r>
            <w:r w:rsidR="00986B17" w:rsidRPr="006E24D1">
              <w:rPr>
                <w:rFonts w:eastAsia="ＭＳ 明朝" w:cs="Times New Roman" w:hint="eastAsia"/>
                <w:szCs w:val="24"/>
              </w:rPr>
              <w:t>5</w:t>
            </w:r>
          </w:p>
        </w:tc>
      </w:tr>
      <w:tr w:rsidR="00784A28" w14:paraId="68AA1CFA" w14:textId="77777777" w:rsidTr="005F619D">
        <w:trPr>
          <w:jc w:val="center"/>
        </w:trPr>
        <w:tc>
          <w:tcPr>
            <w:tcW w:w="2505" w:type="pct"/>
            <w:vAlign w:val="center"/>
          </w:tcPr>
          <w:p w14:paraId="3F5173EB" w14:textId="77777777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32D8C4F5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6</w:t>
            </w:r>
          </w:p>
        </w:tc>
        <w:tc>
          <w:tcPr>
            <w:tcW w:w="684" w:type="pct"/>
            <w:vAlign w:val="center"/>
          </w:tcPr>
          <w:p w14:paraId="4108B987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54</w:t>
            </w:r>
          </w:p>
        </w:tc>
        <w:tc>
          <w:tcPr>
            <w:tcW w:w="682" w:type="pct"/>
            <w:vAlign w:val="center"/>
          </w:tcPr>
          <w:p w14:paraId="06C257AC" w14:textId="3E83155D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4.</w:t>
            </w:r>
            <w:r w:rsidR="00986B17" w:rsidRPr="006E24D1">
              <w:rPr>
                <w:rFonts w:eastAsia="ＭＳ 明朝" w:cs="Times New Roman" w:hint="eastAsia"/>
                <w:szCs w:val="24"/>
              </w:rPr>
              <w:t>3</w:t>
            </w:r>
          </w:p>
        </w:tc>
      </w:tr>
      <w:tr w:rsidR="00784A28" w14:paraId="2227FBE3" w14:textId="77777777" w:rsidTr="005F619D">
        <w:trPr>
          <w:jc w:val="center"/>
        </w:trPr>
        <w:tc>
          <w:tcPr>
            <w:tcW w:w="2505" w:type="pct"/>
            <w:vAlign w:val="center"/>
          </w:tcPr>
          <w:p w14:paraId="61268533" w14:textId="77777777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1DD0E253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7</w:t>
            </w:r>
          </w:p>
        </w:tc>
        <w:tc>
          <w:tcPr>
            <w:tcW w:w="684" w:type="pct"/>
            <w:vAlign w:val="center"/>
          </w:tcPr>
          <w:p w14:paraId="71875A19" w14:textId="5802B69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5</w:t>
            </w:r>
            <w:r w:rsidR="0076689D" w:rsidRPr="006E24D1">
              <w:rPr>
                <w:rFonts w:eastAsia="ＭＳ 明朝" w:cs="Times New Roman" w:hint="eastAsia"/>
                <w:szCs w:val="24"/>
              </w:rPr>
              <w:t>1</w:t>
            </w:r>
          </w:p>
        </w:tc>
        <w:tc>
          <w:tcPr>
            <w:tcW w:w="682" w:type="pct"/>
            <w:vAlign w:val="center"/>
          </w:tcPr>
          <w:p w14:paraId="70986A03" w14:textId="75EE391A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3.</w:t>
            </w:r>
            <w:r w:rsidR="00986B17" w:rsidRPr="006E24D1">
              <w:rPr>
                <w:rFonts w:eastAsia="ＭＳ 明朝" w:cs="Times New Roman" w:hint="eastAsia"/>
                <w:szCs w:val="24"/>
              </w:rPr>
              <w:t>5</w:t>
            </w:r>
          </w:p>
        </w:tc>
      </w:tr>
      <w:tr w:rsidR="00784A28" w14:paraId="5ECBCA81" w14:textId="77777777" w:rsidTr="005F619D">
        <w:trPr>
          <w:jc w:val="center"/>
        </w:trPr>
        <w:tc>
          <w:tcPr>
            <w:tcW w:w="2505" w:type="pct"/>
            <w:vAlign w:val="center"/>
          </w:tcPr>
          <w:p w14:paraId="72F7049C" w14:textId="77777777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0978CA03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8</w:t>
            </w:r>
          </w:p>
        </w:tc>
        <w:tc>
          <w:tcPr>
            <w:tcW w:w="684" w:type="pct"/>
            <w:vAlign w:val="center"/>
          </w:tcPr>
          <w:p w14:paraId="79EA99F2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34</w:t>
            </w:r>
          </w:p>
        </w:tc>
        <w:tc>
          <w:tcPr>
            <w:tcW w:w="682" w:type="pct"/>
            <w:vAlign w:val="center"/>
          </w:tcPr>
          <w:p w14:paraId="3820D658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9.0</w:t>
            </w:r>
          </w:p>
        </w:tc>
      </w:tr>
      <w:tr w:rsidR="00784A28" w14:paraId="52D35C46" w14:textId="77777777" w:rsidTr="005F619D">
        <w:trPr>
          <w:jc w:val="center"/>
        </w:trPr>
        <w:tc>
          <w:tcPr>
            <w:tcW w:w="2505" w:type="pct"/>
            <w:vAlign w:val="center"/>
          </w:tcPr>
          <w:p w14:paraId="4B249D37" w14:textId="77777777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56B02577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9</w:t>
            </w:r>
          </w:p>
        </w:tc>
        <w:tc>
          <w:tcPr>
            <w:tcW w:w="684" w:type="pct"/>
            <w:vAlign w:val="center"/>
          </w:tcPr>
          <w:p w14:paraId="3E9A21F1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32</w:t>
            </w:r>
          </w:p>
        </w:tc>
        <w:tc>
          <w:tcPr>
            <w:tcW w:w="682" w:type="pct"/>
            <w:vAlign w:val="center"/>
          </w:tcPr>
          <w:p w14:paraId="3A1500FA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8.5</w:t>
            </w:r>
          </w:p>
        </w:tc>
      </w:tr>
      <w:tr w:rsidR="00784A28" w14:paraId="4C02401C" w14:textId="77777777" w:rsidTr="005F619D">
        <w:trPr>
          <w:jc w:val="center"/>
        </w:trPr>
        <w:tc>
          <w:tcPr>
            <w:tcW w:w="2505" w:type="pct"/>
            <w:vAlign w:val="center"/>
          </w:tcPr>
          <w:p w14:paraId="1187C106" w14:textId="77777777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2004C39F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0</w:t>
            </w:r>
          </w:p>
        </w:tc>
        <w:tc>
          <w:tcPr>
            <w:tcW w:w="684" w:type="pct"/>
            <w:vAlign w:val="center"/>
          </w:tcPr>
          <w:p w14:paraId="71D16654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9</w:t>
            </w:r>
          </w:p>
        </w:tc>
        <w:tc>
          <w:tcPr>
            <w:tcW w:w="682" w:type="pct"/>
            <w:vAlign w:val="center"/>
          </w:tcPr>
          <w:p w14:paraId="094F8DDE" w14:textId="7041713D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5.</w:t>
            </w:r>
            <w:r w:rsidR="00986B17" w:rsidRPr="006E24D1">
              <w:rPr>
                <w:rFonts w:eastAsia="ＭＳ 明朝" w:cs="Times New Roman" w:hint="eastAsia"/>
                <w:szCs w:val="24"/>
              </w:rPr>
              <w:t>0</w:t>
            </w:r>
          </w:p>
        </w:tc>
      </w:tr>
      <w:tr w:rsidR="00784A28" w14:paraId="6B1B34EA" w14:textId="77777777" w:rsidTr="005F619D">
        <w:trPr>
          <w:jc w:val="center"/>
        </w:trPr>
        <w:tc>
          <w:tcPr>
            <w:tcW w:w="2505" w:type="pct"/>
            <w:vAlign w:val="center"/>
          </w:tcPr>
          <w:p w14:paraId="0D62506F" w14:textId="77777777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0FB47922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1</w:t>
            </w:r>
          </w:p>
        </w:tc>
        <w:tc>
          <w:tcPr>
            <w:tcW w:w="684" w:type="pct"/>
            <w:vAlign w:val="center"/>
          </w:tcPr>
          <w:p w14:paraId="1997D9C8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20</w:t>
            </w:r>
          </w:p>
        </w:tc>
        <w:tc>
          <w:tcPr>
            <w:tcW w:w="682" w:type="pct"/>
            <w:vAlign w:val="center"/>
          </w:tcPr>
          <w:p w14:paraId="718A8B9F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5.3</w:t>
            </w:r>
          </w:p>
        </w:tc>
      </w:tr>
      <w:tr w:rsidR="00784A28" w14:paraId="59D65934" w14:textId="77777777" w:rsidTr="005F619D">
        <w:trPr>
          <w:jc w:val="center"/>
        </w:trPr>
        <w:tc>
          <w:tcPr>
            <w:tcW w:w="2505" w:type="pct"/>
            <w:vAlign w:val="center"/>
          </w:tcPr>
          <w:p w14:paraId="0DC9F36A" w14:textId="77777777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178BED78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2</w:t>
            </w:r>
          </w:p>
        </w:tc>
        <w:tc>
          <w:tcPr>
            <w:tcW w:w="684" w:type="pct"/>
            <w:vAlign w:val="center"/>
          </w:tcPr>
          <w:p w14:paraId="6E21E4C4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8</w:t>
            </w:r>
          </w:p>
        </w:tc>
        <w:tc>
          <w:tcPr>
            <w:tcW w:w="682" w:type="pct"/>
            <w:vAlign w:val="center"/>
          </w:tcPr>
          <w:p w14:paraId="25521AAE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2.1</w:t>
            </w:r>
          </w:p>
        </w:tc>
      </w:tr>
      <w:tr w:rsidR="00784A28" w14:paraId="4F4D1D56" w14:textId="77777777" w:rsidTr="005F619D">
        <w:trPr>
          <w:jc w:val="center"/>
        </w:trPr>
        <w:tc>
          <w:tcPr>
            <w:tcW w:w="2505" w:type="pct"/>
            <w:vAlign w:val="center"/>
          </w:tcPr>
          <w:p w14:paraId="0F29117C" w14:textId="77777777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3590839C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3</w:t>
            </w:r>
          </w:p>
        </w:tc>
        <w:tc>
          <w:tcPr>
            <w:tcW w:w="684" w:type="pct"/>
            <w:vAlign w:val="center"/>
          </w:tcPr>
          <w:p w14:paraId="0415CF0B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7</w:t>
            </w:r>
          </w:p>
        </w:tc>
        <w:tc>
          <w:tcPr>
            <w:tcW w:w="682" w:type="pct"/>
            <w:vAlign w:val="center"/>
          </w:tcPr>
          <w:p w14:paraId="53B48487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.9</w:t>
            </w:r>
          </w:p>
        </w:tc>
      </w:tr>
      <w:tr w:rsidR="00784A28" w14:paraId="7ADC7FB0" w14:textId="77777777" w:rsidTr="005F619D">
        <w:trPr>
          <w:jc w:val="center"/>
        </w:trPr>
        <w:tc>
          <w:tcPr>
            <w:tcW w:w="2505" w:type="pct"/>
            <w:vAlign w:val="center"/>
          </w:tcPr>
          <w:p w14:paraId="5C6B5477" w14:textId="77777777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1C944C79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4</w:t>
            </w:r>
          </w:p>
        </w:tc>
        <w:tc>
          <w:tcPr>
            <w:tcW w:w="684" w:type="pct"/>
            <w:vAlign w:val="center"/>
          </w:tcPr>
          <w:p w14:paraId="00467F60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</w:t>
            </w:r>
          </w:p>
        </w:tc>
        <w:tc>
          <w:tcPr>
            <w:tcW w:w="682" w:type="pct"/>
            <w:vAlign w:val="center"/>
          </w:tcPr>
          <w:p w14:paraId="2B9128F1" w14:textId="6EDF90DC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 w:hint="eastAsia"/>
                <w:szCs w:val="24"/>
              </w:rPr>
              <w:t>0</w:t>
            </w:r>
            <w:r w:rsidRPr="006E24D1">
              <w:rPr>
                <w:rFonts w:eastAsia="ＭＳ 明朝" w:cs="Times New Roman"/>
                <w:szCs w:val="24"/>
              </w:rPr>
              <w:t>.3</w:t>
            </w:r>
          </w:p>
        </w:tc>
      </w:tr>
      <w:tr w:rsidR="00784A28" w14:paraId="121CF181" w14:textId="77777777" w:rsidTr="005F619D">
        <w:trPr>
          <w:jc w:val="center"/>
        </w:trPr>
        <w:tc>
          <w:tcPr>
            <w:tcW w:w="2505" w:type="pct"/>
            <w:vAlign w:val="center"/>
          </w:tcPr>
          <w:p w14:paraId="781B7EDE" w14:textId="77777777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51DEF545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5</w:t>
            </w:r>
          </w:p>
        </w:tc>
        <w:tc>
          <w:tcPr>
            <w:tcW w:w="684" w:type="pct"/>
            <w:vAlign w:val="center"/>
          </w:tcPr>
          <w:p w14:paraId="7174442F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</w:t>
            </w:r>
          </w:p>
        </w:tc>
        <w:tc>
          <w:tcPr>
            <w:tcW w:w="682" w:type="pct"/>
            <w:vAlign w:val="center"/>
          </w:tcPr>
          <w:p w14:paraId="1468C367" w14:textId="11C52F2D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 w:hint="eastAsia"/>
                <w:szCs w:val="24"/>
              </w:rPr>
              <w:t>0</w:t>
            </w:r>
            <w:r w:rsidRPr="006E24D1">
              <w:rPr>
                <w:rFonts w:eastAsia="ＭＳ 明朝" w:cs="Times New Roman"/>
                <w:szCs w:val="24"/>
              </w:rPr>
              <w:t>.3</w:t>
            </w:r>
          </w:p>
        </w:tc>
      </w:tr>
      <w:tr w:rsidR="00784A28" w14:paraId="49FC52D0" w14:textId="77777777" w:rsidTr="005F619D">
        <w:trPr>
          <w:jc w:val="center"/>
        </w:trPr>
        <w:tc>
          <w:tcPr>
            <w:tcW w:w="2505" w:type="pct"/>
            <w:vAlign w:val="center"/>
          </w:tcPr>
          <w:p w14:paraId="512844B7" w14:textId="77777777" w:rsidR="00986B17" w:rsidRPr="006E24D1" w:rsidRDefault="00986B17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10E0EFD5" w14:textId="75E02633" w:rsidR="00986B17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 w:hint="eastAsia"/>
                <w:szCs w:val="24"/>
              </w:rPr>
              <w:t>missing</w:t>
            </w:r>
          </w:p>
        </w:tc>
        <w:tc>
          <w:tcPr>
            <w:tcW w:w="684" w:type="pct"/>
            <w:vAlign w:val="center"/>
          </w:tcPr>
          <w:p w14:paraId="205D7F92" w14:textId="332661DF" w:rsidR="00986B17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 w:hint="eastAsia"/>
                <w:szCs w:val="24"/>
              </w:rPr>
              <w:t>2</w:t>
            </w:r>
          </w:p>
        </w:tc>
        <w:tc>
          <w:tcPr>
            <w:tcW w:w="682" w:type="pct"/>
            <w:vAlign w:val="center"/>
          </w:tcPr>
          <w:p w14:paraId="3DF3B890" w14:textId="54AF9083" w:rsidR="00986B17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 w:hint="eastAsia"/>
                <w:szCs w:val="24"/>
              </w:rPr>
              <w:t>0.5</w:t>
            </w:r>
          </w:p>
        </w:tc>
      </w:tr>
      <w:tr w:rsidR="00784A28" w14:paraId="29E29E61" w14:textId="77777777" w:rsidTr="005F619D">
        <w:trPr>
          <w:jc w:val="center"/>
        </w:trPr>
        <w:tc>
          <w:tcPr>
            <w:tcW w:w="2505" w:type="pct"/>
            <w:tcBorders>
              <w:bottom w:val="single" w:sz="4" w:space="0" w:color="auto"/>
            </w:tcBorders>
            <w:vAlign w:val="center"/>
          </w:tcPr>
          <w:p w14:paraId="7B69A658" w14:textId="77777777" w:rsidR="00AC4658" w:rsidRPr="006E24D1" w:rsidRDefault="001E0C2B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total</w:t>
            </w:r>
          </w:p>
        </w:tc>
        <w:tc>
          <w:tcPr>
            <w:tcW w:w="1129" w:type="pct"/>
            <w:tcBorders>
              <w:bottom w:val="single" w:sz="4" w:space="0" w:color="auto"/>
            </w:tcBorders>
            <w:vAlign w:val="center"/>
          </w:tcPr>
          <w:p w14:paraId="1F1F7EEC" w14:textId="77777777" w:rsidR="00AC4658" w:rsidRPr="006E24D1" w:rsidRDefault="00AC4658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</w:p>
        </w:tc>
        <w:tc>
          <w:tcPr>
            <w:tcW w:w="684" w:type="pct"/>
            <w:tcBorders>
              <w:bottom w:val="single" w:sz="4" w:space="0" w:color="auto"/>
            </w:tcBorders>
            <w:vAlign w:val="center"/>
          </w:tcPr>
          <w:p w14:paraId="1654EE71" w14:textId="1EE7FEE0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37</w:t>
            </w:r>
            <w:r w:rsidR="0076689D" w:rsidRPr="006E24D1">
              <w:rPr>
                <w:rFonts w:eastAsia="ＭＳ 明朝" w:cs="Times New Roman" w:hint="eastAsia"/>
                <w:szCs w:val="24"/>
              </w:rPr>
              <w:t>6</w:t>
            </w:r>
          </w:p>
        </w:tc>
        <w:tc>
          <w:tcPr>
            <w:tcW w:w="682" w:type="pct"/>
            <w:tcBorders>
              <w:bottom w:val="single" w:sz="4" w:space="0" w:color="auto"/>
            </w:tcBorders>
            <w:vAlign w:val="center"/>
          </w:tcPr>
          <w:p w14:paraId="534C1C32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00.0</w:t>
            </w:r>
          </w:p>
        </w:tc>
      </w:tr>
      <w:tr w:rsidR="00784A28" w14:paraId="7F70F7B7" w14:textId="77777777" w:rsidTr="005F619D">
        <w:trPr>
          <w:jc w:val="center"/>
        </w:trPr>
        <w:tc>
          <w:tcPr>
            <w:tcW w:w="2505" w:type="pct"/>
            <w:vAlign w:val="center"/>
          </w:tcPr>
          <w:p w14:paraId="23AD124A" w14:textId="34EE971D" w:rsidR="00AC4658" w:rsidRPr="006E24D1" w:rsidRDefault="001E0C2B" w:rsidP="005F619D">
            <w:pPr>
              <w:spacing w:line="240" w:lineRule="auto"/>
              <w:rPr>
                <w:rFonts w:eastAsia="ＭＳ 明朝" w:cs="Times New Roman"/>
                <w:szCs w:val="24"/>
              </w:rPr>
            </w:pPr>
            <w:bookmarkStart w:id="0" w:name="_Hlk195566259"/>
            <w:r w:rsidRPr="006E24D1">
              <w:rPr>
                <w:rFonts w:eastAsia="ＭＳ 明朝" w:cs="Times New Roman"/>
                <w:szCs w:val="24"/>
              </w:rPr>
              <w:t>Number of indivi</w:t>
            </w:r>
            <w:r w:rsidRPr="005F619D">
              <w:rPr>
                <w:rFonts w:eastAsia="ＭＳ 明朝" w:cs="Times New Roman"/>
                <w:szCs w:val="24"/>
              </w:rPr>
              <w:t xml:space="preserve">duals </w:t>
            </w:r>
            <w:r w:rsidR="00C6585A" w:rsidRPr="005F619D">
              <w:rPr>
                <w:rFonts w:eastAsia="ＭＳ 明朝" w:cs="Times New Roman" w:hint="eastAsia"/>
                <w:szCs w:val="24"/>
              </w:rPr>
              <w:t xml:space="preserve">with emesis (%) </w:t>
            </w:r>
            <w:r w:rsidRPr="005F619D">
              <w:rPr>
                <w:rFonts w:eastAsia="ＭＳ 明朝" w:cs="Times New Roman"/>
                <w:szCs w:val="24"/>
              </w:rPr>
              <w:t>by gestational age</w:t>
            </w:r>
          </w:p>
        </w:tc>
        <w:tc>
          <w:tcPr>
            <w:tcW w:w="1129" w:type="pct"/>
            <w:vAlign w:val="center"/>
          </w:tcPr>
          <w:p w14:paraId="41A36285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weeks</w:t>
            </w:r>
          </w:p>
        </w:tc>
        <w:tc>
          <w:tcPr>
            <w:tcW w:w="684" w:type="pct"/>
            <w:vAlign w:val="center"/>
          </w:tcPr>
          <w:p w14:paraId="340766A7" w14:textId="77777777" w:rsidR="00AC4658" w:rsidRPr="005F619D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i/>
                <w:iCs/>
                <w:szCs w:val="24"/>
              </w:rPr>
            </w:pPr>
            <w:r w:rsidRPr="005F619D">
              <w:rPr>
                <w:rFonts w:eastAsia="ＭＳ 明朝" w:cs="Times New Roman"/>
                <w:i/>
                <w:iCs/>
                <w:szCs w:val="24"/>
              </w:rPr>
              <w:t>n</w:t>
            </w:r>
          </w:p>
        </w:tc>
        <w:tc>
          <w:tcPr>
            <w:tcW w:w="682" w:type="pct"/>
            <w:vAlign w:val="center"/>
          </w:tcPr>
          <w:p w14:paraId="1AF9E272" w14:textId="77777777" w:rsidR="00AC4658" w:rsidRPr="005F619D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5F619D">
              <w:rPr>
                <w:rFonts w:eastAsia="ＭＳ 明朝" w:cs="Times New Roman"/>
                <w:szCs w:val="24"/>
              </w:rPr>
              <w:t>%</w:t>
            </w:r>
          </w:p>
        </w:tc>
      </w:tr>
      <w:tr w:rsidR="00784A28" w14:paraId="79821A12" w14:textId="77777777" w:rsidTr="005F619D">
        <w:trPr>
          <w:jc w:val="center"/>
        </w:trPr>
        <w:tc>
          <w:tcPr>
            <w:tcW w:w="2505" w:type="pct"/>
            <w:vAlign w:val="center"/>
          </w:tcPr>
          <w:p w14:paraId="2BDC328D" w14:textId="4DB65925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398C037F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4w</w:t>
            </w:r>
          </w:p>
        </w:tc>
        <w:tc>
          <w:tcPr>
            <w:tcW w:w="684" w:type="pct"/>
            <w:vAlign w:val="center"/>
          </w:tcPr>
          <w:p w14:paraId="4B6EE26C" w14:textId="586D56F6" w:rsidR="00AC4658" w:rsidRPr="005F619D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5F619D">
              <w:rPr>
                <w:rFonts w:eastAsia="ＭＳ 明朝" w:cs="Times New Roman" w:hint="eastAsia"/>
                <w:szCs w:val="24"/>
              </w:rPr>
              <w:t>1</w:t>
            </w:r>
            <w:r w:rsidR="00C6585A" w:rsidRPr="005F619D">
              <w:rPr>
                <w:rFonts w:eastAsia="ＭＳ 明朝" w:cs="Times New Roman" w:hint="eastAsia"/>
                <w:szCs w:val="24"/>
              </w:rPr>
              <w:t>/</w:t>
            </w:r>
            <w:r w:rsidRPr="005F619D">
              <w:rPr>
                <w:rFonts w:eastAsia="ＭＳ 明朝" w:cs="Times New Roman"/>
                <w:szCs w:val="24"/>
              </w:rPr>
              <w:t>1</w:t>
            </w:r>
          </w:p>
        </w:tc>
        <w:tc>
          <w:tcPr>
            <w:tcW w:w="682" w:type="pct"/>
            <w:vAlign w:val="center"/>
          </w:tcPr>
          <w:p w14:paraId="77F1276B" w14:textId="641A712F" w:rsidR="00AC4658" w:rsidRPr="005F619D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5F619D">
              <w:rPr>
                <w:rFonts w:eastAsia="ＭＳ 明朝" w:cs="Times New Roman" w:hint="eastAsia"/>
                <w:szCs w:val="24"/>
              </w:rPr>
              <w:t>100.0</w:t>
            </w:r>
          </w:p>
        </w:tc>
      </w:tr>
      <w:tr w:rsidR="00784A28" w14:paraId="11BDBE44" w14:textId="77777777" w:rsidTr="005F619D">
        <w:trPr>
          <w:jc w:val="center"/>
        </w:trPr>
        <w:tc>
          <w:tcPr>
            <w:tcW w:w="2505" w:type="pct"/>
            <w:vAlign w:val="center"/>
          </w:tcPr>
          <w:p w14:paraId="0F2F1B74" w14:textId="3F24C0AF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1D3CEECF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8w</w:t>
            </w:r>
          </w:p>
        </w:tc>
        <w:tc>
          <w:tcPr>
            <w:tcW w:w="684" w:type="pct"/>
            <w:vAlign w:val="center"/>
          </w:tcPr>
          <w:p w14:paraId="45A2417B" w14:textId="642C2032" w:rsidR="00AC4658" w:rsidRPr="005F619D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5F619D">
              <w:rPr>
                <w:rFonts w:eastAsia="ＭＳ 明朝" w:cs="Times New Roman" w:hint="eastAsia"/>
                <w:szCs w:val="24"/>
              </w:rPr>
              <w:t>14</w:t>
            </w:r>
            <w:r w:rsidR="00C6585A" w:rsidRPr="005F619D">
              <w:rPr>
                <w:rFonts w:eastAsia="ＭＳ 明朝" w:cs="Times New Roman" w:hint="eastAsia"/>
                <w:szCs w:val="24"/>
              </w:rPr>
              <w:t>/</w:t>
            </w:r>
            <w:r w:rsidRPr="005F619D">
              <w:rPr>
                <w:rFonts w:eastAsia="ＭＳ 明朝" w:cs="Times New Roman"/>
                <w:szCs w:val="24"/>
              </w:rPr>
              <w:t>15</w:t>
            </w:r>
          </w:p>
        </w:tc>
        <w:tc>
          <w:tcPr>
            <w:tcW w:w="682" w:type="pct"/>
            <w:vAlign w:val="center"/>
          </w:tcPr>
          <w:p w14:paraId="7CB6F40E" w14:textId="576E69A6" w:rsidR="00AC4658" w:rsidRPr="005F619D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5F619D">
              <w:rPr>
                <w:rFonts w:eastAsia="ＭＳ 明朝" w:cs="Times New Roman" w:hint="eastAsia"/>
                <w:szCs w:val="24"/>
              </w:rPr>
              <w:t>93.3</w:t>
            </w:r>
          </w:p>
        </w:tc>
      </w:tr>
      <w:tr w:rsidR="00784A28" w14:paraId="4083F04C" w14:textId="77777777" w:rsidTr="005F619D">
        <w:trPr>
          <w:jc w:val="center"/>
        </w:trPr>
        <w:tc>
          <w:tcPr>
            <w:tcW w:w="2505" w:type="pct"/>
            <w:vAlign w:val="center"/>
          </w:tcPr>
          <w:p w14:paraId="3738EFE0" w14:textId="77777777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1E572E8E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9w</w:t>
            </w:r>
          </w:p>
        </w:tc>
        <w:tc>
          <w:tcPr>
            <w:tcW w:w="684" w:type="pct"/>
            <w:vAlign w:val="center"/>
          </w:tcPr>
          <w:p w14:paraId="11A1D0AF" w14:textId="2B319AF6" w:rsidR="00AC4658" w:rsidRPr="005F619D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5F619D">
              <w:rPr>
                <w:rFonts w:eastAsia="ＭＳ 明朝" w:cs="Times New Roman" w:hint="eastAsia"/>
                <w:szCs w:val="24"/>
              </w:rPr>
              <w:t>31</w:t>
            </w:r>
            <w:r w:rsidR="00C6585A" w:rsidRPr="005F619D">
              <w:rPr>
                <w:rFonts w:eastAsia="ＭＳ 明朝" w:cs="Times New Roman" w:hint="eastAsia"/>
                <w:szCs w:val="24"/>
              </w:rPr>
              <w:t>/</w:t>
            </w:r>
            <w:r w:rsidRPr="005F619D">
              <w:rPr>
                <w:rFonts w:eastAsia="ＭＳ 明朝" w:cs="Times New Roman"/>
                <w:szCs w:val="24"/>
              </w:rPr>
              <w:t>33</w:t>
            </w:r>
          </w:p>
        </w:tc>
        <w:tc>
          <w:tcPr>
            <w:tcW w:w="682" w:type="pct"/>
            <w:vAlign w:val="center"/>
          </w:tcPr>
          <w:p w14:paraId="07CF8DEA" w14:textId="4F5E74D5" w:rsidR="00AC4658" w:rsidRPr="005F619D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5F619D">
              <w:rPr>
                <w:rFonts w:eastAsia="ＭＳ 明朝" w:cs="Times New Roman" w:hint="eastAsia"/>
                <w:szCs w:val="24"/>
              </w:rPr>
              <w:t>93.9</w:t>
            </w:r>
          </w:p>
        </w:tc>
      </w:tr>
      <w:tr w:rsidR="00784A28" w14:paraId="05AEB146" w14:textId="77777777" w:rsidTr="005F619D">
        <w:trPr>
          <w:jc w:val="center"/>
        </w:trPr>
        <w:tc>
          <w:tcPr>
            <w:tcW w:w="2505" w:type="pct"/>
            <w:vAlign w:val="center"/>
          </w:tcPr>
          <w:p w14:paraId="20A6667B" w14:textId="77777777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2AB6527A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0w</w:t>
            </w:r>
          </w:p>
        </w:tc>
        <w:tc>
          <w:tcPr>
            <w:tcW w:w="684" w:type="pct"/>
            <w:vAlign w:val="center"/>
          </w:tcPr>
          <w:p w14:paraId="2F86EB56" w14:textId="1CBFCD0F" w:rsidR="00AC4658" w:rsidRPr="005F619D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5F619D">
              <w:rPr>
                <w:rFonts w:eastAsia="ＭＳ 明朝" w:cs="Times New Roman" w:hint="eastAsia"/>
                <w:szCs w:val="24"/>
              </w:rPr>
              <w:t>95</w:t>
            </w:r>
            <w:r w:rsidR="005939EC" w:rsidRPr="005F619D">
              <w:rPr>
                <w:rFonts w:eastAsia="ＭＳ 明朝" w:cs="Times New Roman" w:hint="eastAsia"/>
                <w:szCs w:val="24"/>
              </w:rPr>
              <w:t>/</w:t>
            </w:r>
            <w:r w:rsidRPr="005F619D">
              <w:rPr>
                <w:rFonts w:eastAsia="ＭＳ 明朝" w:cs="Times New Roman"/>
                <w:szCs w:val="24"/>
              </w:rPr>
              <w:t>107</w:t>
            </w:r>
          </w:p>
        </w:tc>
        <w:tc>
          <w:tcPr>
            <w:tcW w:w="682" w:type="pct"/>
            <w:vAlign w:val="center"/>
          </w:tcPr>
          <w:p w14:paraId="65FF13FD" w14:textId="135ACD30" w:rsidR="00AC4658" w:rsidRPr="005F619D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5F619D">
              <w:rPr>
                <w:rFonts w:eastAsia="ＭＳ 明朝" w:cs="Times New Roman" w:hint="eastAsia"/>
                <w:szCs w:val="24"/>
              </w:rPr>
              <w:t>88.8</w:t>
            </w:r>
          </w:p>
        </w:tc>
      </w:tr>
      <w:tr w:rsidR="00784A28" w14:paraId="4EB5C59D" w14:textId="77777777" w:rsidTr="005F619D">
        <w:trPr>
          <w:jc w:val="center"/>
        </w:trPr>
        <w:tc>
          <w:tcPr>
            <w:tcW w:w="2505" w:type="pct"/>
            <w:vAlign w:val="center"/>
          </w:tcPr>
          <w:p w14:paraId="19D36E2C" w14:textId="77777777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5F365A1C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1w</w:t>
            </w:r>
          </w:p>
        </w:tc>
        <w:tc>
          <w:tcPr>
            <w:tcW w:w="684" w:type="pct"/>
            <w:vAlign w:val="center"/>
          </w:tcPr>
          <w:p w14:paraId="432BD2FE" w14:textId="377D3078" w:rsidR="00AC4658" w:rsidRPr="005F619D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5F619D">
              <w:rPr>
                <w:rFonts w:eastAsia="ＭＳ 明朝" w:cs="Times New Roman" w:hint="eastAsia"/>
                <w:szCs w:val="24"/>
              </w:rPr>
              <w:t>6</w:t>
            </w:r>
            <w:r w:rsidR="00AB5BE8" w:rsidRPr="005F619D">
              <w:rPr>
                <w:rFonts w:eastAsia="ＭＳ 明朝" w:cs="Times New Roman" w:hint="eastAsia"/>
                <w:szCs w:val="24"/>
              </w:rPr>
              <w:t>7</w:t>
            </w:r>
            <w:r w:rsidR="005939EC" w:rsidRPr="005F619D">
              <w:rPr>
                <w:rFonts w:eastAsia="ＭＳ 明朝" w:cs="Times New Roman" w:hint="eastAsia"/>
                <w:szCs w:val="24"/>
              </w:rPr>
              <w:t>/</w:t>
            </w:r>
            <w:r w:rsidRPr="005F619D">
              <w:rPr>
                <w:rFonts w:eastAsia="ＭＳ 明朝" w:cs="Times New Roman"/>
                <w:szCs w:val="24"/>
              </w:rPr>
              <w:t>8</w:t>
            </w:r>
            <w:r w:rsidRPr="005F619D">
              <w:rPr>
                <w:rFonts w:eastAsia="ＭＳ 明朝" w:cs="Times New Roman" w:hint="eastAsia"/>
                <w:szCs w:val="24"/>
              </w:rPr>
              <w:t>8</w:t>
            </w:r>
          </w:p>
        </w:tc>
        <w:tc>
          <w:tcPr>
            <w:tcW w:w="682" w:type="pct"/>
            <w:vAlign w:val="center"/>
          </w:tcPr>
          <w:p w14:paraId="034A268E" w14:textId="694E1C41" w:rsidR="00AC4658" w:rsidRPr="005F619D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5F619D">
              <w:rPr>
                <w:rFonts w:eastAsia="ＭＳ 明朝" w:cs="Times New Roman" w:hint="eastAsia"/>
                <w:szCs w:val="24"/>
              </w:rPr>
              <w:t>76.1</w:t>
            </w:r>
          </w:p>
        </w:tc>
      </w:tr>
      <w:tr w:rsidR="00784A28" w14:paraId="6653015E" w14:textId="77777777" w:rsidTr="005F619D">
        <w:trPr>
          <w:jc w:val="center"/>
        </w:trPr>
        <w:tc>
          <w:tcPr>
            <w:tcW w:w="2505" w:type="pct"/>
            <w:vAlign w:val="center"/>
          </w:tcPr>
          <w:p w14:paraId="2E6B0270" w14:textId="77777777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5A494A78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2w</w:t>
            </w:r>
          </w:p>
        </w:tc>
        <w:tc>
          <w:tcPr>
            <w:tcW w:w="684" w:type="pct"/>
            <w:vAlign w:val="center"/>
          </w:tcPr>
          <w:p w14:paraId="48BAB7E2" w14:textId="184CA4E0" w:rsidR="00AC4658" w:rsidRPr="005F619D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5F619D">
              <w:rPr>
                <w:rFonts w:eastAsia="ＭＳ 明朝" w:cs="Times New Roman" w:hint="eastAsia"/>
                <w:szCs w:val="24"/>
              </w:rPr>
              <w:t>61</w:t>
            </w:r>
            <w:r w:rsidR="005939EC" w:rsidRPr="005F619D">
              <w:rPr>
                <w:rFonts w:eastAsia="ＭＳ 明朝" w:cs="Times New Roman" w:hint="eastAsia"/>
                <w:szCs w:val="24"/>
              </w:rPr>
              <w:t>/</w:t>
            </w:r>
            <w:r w:rsidRPr="005F619D">
              <w:rPr>
                <w:rFonts w:eastAsia="ＭＳ 明朝" w:cs="Times New Roman"/>
                <w:szCs w:val="24"/>
              </w:rPr>
              <w:t>7</w:t>
            </w:r>
            <w:r w:rsidR="004D72D3" w:rsidRPr="005F619D">
              <w:rPr>
                <w:rFonts w:eastAsia="ＭＳ 明朝" w:cs="Times New Roman" w:hint="eastAsia"/>
                <w:szCs w:val="24"/>
              </w:rPr>
              <w:t>6</w:t>
            </w:r>
          </w:p>
        </w:tc>
        <w:tc>
          <w:tcPr>
            <w:tcW w:w="682" w:type="pct"/>
            <w:vAlign w:val="center"/>
          </w:tcPr>
          <w:p w14:paraId="3E2D2E38" w14:textId="0ED17CD9" w:rsidR="00AC4658" w:rsidRPr="005F619D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5F619D">
              <w:rPr>
                <w:rFonts w:eastAsia="ＭＳ 明朝" w:cs="Times New Roman" w:hint="eastAsia"/>
                <w:szCs w:val="24"/>
              </w:rPr>
              <w:t>80.3</w:t>
            </w:r>
          </w:p>
        </w:tc>
      </w:tr>
      <w:tr w:rsidR="00784A28" w14:paraId="30BA880D" w14:textId="77777777" w:rsidTr="005F619D">
        <w:trPr>
          <w:jc w:val="center"/>
        </w:trPr>
        <w:tc>
          <w:tcPr>
            <w:tcW w:w="2505" w:type="pct"/>
            <w:vAlign w:val="center"/>
          </w:tcPr>
          <w:p w14:paraId="196869FD" w14:textId="77777777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55B6C588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3w</w:t>
            </w:r>
          </w:p>
        </w:tc>
        <w:tc>
          <w:tcPr>
            <w:tcW w:w="684" w:type="pct"/>
            <w:vAlign w:val="center"/>
          </w:tcPr>
          <w:p w14:paraId="5FC4DC34" w14:textId="40FB5E82" w:rsidR="00AC4658" w:rsidRPr="005F619D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5F619D">
              <w:rPr>
                <w:rFonts w:eastAsia="ＭＳ 明朝" w:cs="Times New Roman" w:hint="eastAsia"/>
                <w:szCs w:val="24"/>
              </w:rPr>
              <w:t>23</w:t>
            </w:r>
            <w:r w:rsidR="005939EC" w:rsidRPr="005F619D">
              <w:rPr>
                <w:rFonts w:eastAsia="ＭＳ 明朝" w:cs="Times New Roman" w:hint="eastAsia"/>
                <w:szCs w:val="24"/>
              </w:rPr>
              <w:t>/</w:t>
            </w:r>
            <w:r w:rsidRPr="005F619D">
              <w:rPr>
                <w:rFonts w:eastAsia="ＭＳ 明朝" w:cs="Times New Roman"/>
                <w:szCs w:val="24"/>
              </w:rPr>
              <w:t>29</w:t>
            </w:r>
          </w:p>
        </w:tc>
        <w:tc>
          <w:tcPr>
            <w:tcW w:w="682" w:type="pct"/>
            <w:vAlign w:val="center"/>
          </w:tcPr>
          <w:p w14:paraId="1E40A304" w14:textId="049D555F" w:rsidR="00AC4658" w:rsidRPr="005F619D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5F619D">
              <w:rPr>
                <w:rFonts w:eastAsia="ＭＳ 明朝" w:cs="Times New Roman" w:hint="eastAsia"/>
                <w:szCs w:val="24"/>
              </w:rPr>
              <w:t>79.3</w:t>
            </w:r>
          </w:p>
        </w:tc>
      </w:tr>
      <w:tr w:rsidR="00784A28" w14:paraId="1AA74033" w14:textId="77777777" w:rsidTr="005F619D">
        <w:trPr>
          <w:jc w:val="center"/>
        </w:trPr>
        <w:tc>
          <w:tcPr>
            <w:tcW w:w="2505" w:type="pct"/>
            <w:vAlign w:val="center"/>
          </w:tcPr>
          <w:p w14:paraId="7F022C04" w14:textId="77777777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115F98BB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4w</w:t>
            </w:r>
          </w:p>
        </w:tc>
        <w:tc>
          <w:tcPr>
            <w:tcW w:w="684" w:type="pct"/>
            <w:vAlign w:val="center"/>
          </w:tcPr>
          <w:p w14:paraId="1B72FA67" w14:textId="43D7B08B" w:rsidR="00AC4658" w:rsidRPr="005F619D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5F619D">
              <w:rPr>
                <w:rFonts w:eastAsia="ＭＳ 明朝" w:cs="Times New Roman" w:hint="eastAsia"/>
                <w:szCs w:val="24"/>
              </w:rPr>
              <w:t>12</w:t>
            </w:r>
            <w:r w:rsidR="005939EC" w:rsidRPr="005F619D">
              <w:rPr>
                <w:rFonts w:eastAsia="ＭＳ 明朝" w:cs="Times New Roman" w:hint="eastAsia"/>
                <w:szCs w:val="24"/>
              </w:rPr>
              <w:t>/</w:t>
            </w:r>
            <w:r w:rsidRPr="005F619D">
              <w:rPr>
                <w:rFonts w:eastAsia="ＭＳ 明朝" w:cs="Times New Roman"/>
                <w:szCs w:val="24"/>
              </w:rPr>
              <w:t>21</w:t>
            </w:r>
          </w:p>
        </w:tc>
        <w:tc>
          <w:tcPr>
            <w:tcW w:w="682" w:type="pct"/>
            <w:vAlign w:val="center"/>
          </w:tcPr>
          <w:p w14:paraId="24FD0B4D" w14:textId="0F98F54D" w:rsidR="00AC4658" w:rsidRPr="005F619D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5F619D">
              <w:rPr>
                <w:rFonts w:eastAsia="ＭＳ 明朝" w:cs="Times New Roman" w:hint="eastAsia"/>
                <w:szCs w:val="24"/>
              </w:rPr>
              <w:t>57.1</w:t>
            </w:r>
          </w:p>
        </w:tc>
      </w:tr>
      <w:tr w:rsidR="00784A28" w14:paraId="47B670CB" w14:textId="77777777" w:rsidTr="005F619D">
        <w:trPr>
          <w:jc w:val="center"/>
        </w:trPr>
        <w:tc>
          <w:tcPr>
            <w:tcW w:w="2505" w:type="pct"/>
            <w:vAlign w:val="center"/>
          </w:tcPr>
          <w:p w14:paraId="1D5692FC" w14:textId="77777777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1D5198B4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5w</w:t>
            </w:r>
          </w:p>
        </w:tc>
        <w:tc>
          <w:tcPr>
            <w:tcW w:w="684" w:type="pct"/>
            <w:vAlign w:val="center"/>
          </w:tcPr>
          <w:p w14:paraId="5E5BEBFC" w14:textId="06779BD8" w:rsidR="00AC4658" w:rsidRPr="005F619D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5F619D">
              <w:rPr>
                <w:rFonts w:eastAsia="ＭＳ 明朝" w:cs="Times New Roman" w:hint="eastAsia"/>
                <w:szCs w:val="24"/>
              </w:rPr>
              <w:t>2</w:t>
            </w:r>
            <w:r w:rsidR="005939EC" w:rsidRPr="005F619D">
              <w:rPr>
                <w:rFonts w:eastAsia="ＭＳ 明朝" w:cs="Times New Roman" w:hint="eastAsia"/>
                <w:szCs w:val="24"/>
              </w:rPr>
              <w:t>/</w:t>
            </w:r>
            <w:r w:rsidRPr="005F619D">
              <w:rPr>
                <w:rFonts w:eastAsia="ＭＳ 明朝" w:cs="Times New Roman"/>
                <w:szCs w:val="24"/>
              </w:rPr>
              <w:t>4</w:t>
            </w:r>
          </w:p>
        </w:tc>
        <w:tc>
          <w:tcPr>
            <w:tcW w:w="682" w:type="pct"/>
            <w:vAlign w:val="center"/>
          </w:tcPr>
          <w:p w14:paraId="0778FE0A" w14:textId="696A5621" w:rsidR="00AC4658" w:rsidRPr="005F619D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5F619D">
              <w:rPr>
                <w:rFonts w:eastAsia="ＭＳ 明朝" w:cs="Times New Roman" w:hint="eastAsia"/>
                <w:szCs w:val="24"/>
              </w:rPr>
              <w:t>50.0</w:t>
            </w:r>
          </w:p>
        </w:tc>
      </w:tr>
      <w:tr w:rsidR="00784A28" w14:paraId="4AEE8142" w14:textId="77777777" w:rsidTr="005F619D">
        <w:trPr>
          <w:jc w:val="center"/>
        </w:trPr>
        <w:tc>
          <w:tcPr>
            <w:tcW w:w="2505" w:type="pct"/>
            <w:vAlign w:val="center"/>
          </w:tcPr>
          <w:p w14:paraId="3D11E733" w14:textId="77777777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72DF65FE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6w</w:t>
            </w:r>
          </w:p>
        </w:tc>
        <w:tc>
          <w:tcPr>
            <w:tcW w:w="684" w:type="pct"/>
            <w:vAlign w:val="center"/>
          </w:tcPr>
          <w:p w14:paraId="7F58B2A3" w14:textId="6120DB63" w:rsidR="00AC4658" w:rsidRPr="005F619D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5F619D">
              <w:rPr>
                <w:rFonts w:eastAsia="ＭＳ 明朝" w:cs="Times New Roman" w:hint="eastAsia"/>
                <w:szCs w:val="24"/>
              </w:rPr>
              <w:t>0</w:t>
            </w:r>
            <w:r w:rsidR="005939EC" w:rsidRPr="005F619D">
              <w:rPr>
                <w:rFonts w:eastAsia="ＭＳ 明朝" w:cs="Times New Roman" w:hint="eastAsia"/>
                <w:szCs w:val="24"/>
              </w:rPr>
              <w:t>/</w:t>
            </w:r>
            <w:r w:rsidRPr="005F619D">
              <w:rPr>
                <w:rFonts w:eastAsia="ＭＳ 明朝" w:cs="Times New Roman"/>
                <w:szCs w:val="24"/>
              </w:rPr>
              <w:t>1</w:t>
            </w:r>
          </w:p>
        </w:tc>
        <w:tc>
          <w:tcPr>
            <w:tcW w:w="682" w:type="pct"/>
            <w:vAlign w:val="center"/>
          </w:tcPr>
          <w:p w14:paraId="08CA10AD" w14:textId="0D496FA8" w:rsidR="00AC4658" w:rsidRPr="005F619D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5F619D">
              <w:rPr>
                <w:rFonts w:eastAsia="ＭＳ 明朝" w:cs="Times New Roman" w:hint="eastAsia"/>
                <w:szCs w:val="24"/>
              </w:rPr>
              <w:t>0.0</w:t>
            </w:r>
          </w:p>
        </w:tc>
      </w:tr>
      <w:tr w:rsidR="00784A28" w14:paraId="2C4DB685" w14:textId="77777777" w:rsidTr="005F619D">
        <w:trPr>
          <w:jc w:val="center"/>
        </w:trPr>
        <w:tc>
          <w:tcPr>
            <w:tcW w:w="2505" w:type="pct"/>
            <w:vAlign w:val="center"/>
          </w:tcPr>
          <w:p w14:paraId="3AE19499" w14:textId="77777777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7B0E8054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9w</w:t>
            </w:r>
          </w:p>
        </w:tc>
        <w:tc>
          <w:tcPr>
            <w:tcW w:w="684" w:type="pct"/>
            <w:vAlign w:val="center"/>
          </w:tcPr>
          <w:p w14:paraId="765E130B" w14:textId="448D4852" w:rsidR="00AC4658" w:rsidRPr="005F619D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5F619D">
              <w:rPr>
                <w:rFonts w:eastAsia="ＭＳ 明朝" w:cs="Times New Roman" w:hint="eastAsia"/>
                <w:szCs w:val="24"/>
              </w:rPr>
              <w:t>1</w:t>
            </w:r>
            <w:r w:rsidR="005939EC" w:rsidRPr="005F619D">
              <w:rPr>
                <w:rFonts w:eastAsia="ＭＳ 明朝" w:cs="Times New Roman" w:hint="eastAsia"/>
                <w:szCs w:val="24"/>
              </w:rPr>
              <w:t>/</w:t>
            </w:r>
            <w:r w:rsidRPr="005F619D">
              <w:rPr>
                <w:rFonts w:eastAsia="ＭＳ 明朝" w:cs="Times New Roman"/>
                <w:szCs w:val="24"/>
              </w:rPr>
              <w:t>1</w:t>
            </w:r>
          </w:p>
        </w:tc>
        <w:tc>
          <w:tcPr>
            <w:tcW w:w="682" w:type="pct"/>
            <w:vAlign w:val="center"/>
          </w:tcPr>
          <w:p w14:paraId="120D8901" w14:textId="1AF1506C" w:rsidR="00AC4658" w:rsidRPr="005F619D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5F619D">
              <w:rPr>
                <w:rFonts w:eastAsia="ＭＳ 明朝" w:cs="Times New Roman" w:hint="eastAsia"/>
                <w:szCs w:val="24"/>
              </w:rPr>
              <w:t>100.0</w:t>
            </w:r>
          </w:p>
        </w:tc>
      </w:tr>
      <w:tr w:rsidR="00784A28" w14:paraId="1A4C43D6" w14:textId="77777777" w:rsidTr="005F619D">
        <w:trPr>
          <w:jc w:val="center"/>
        </w:trPr>
        <w:tc>
          <w:tcPr>
            <w:tcW w:w="2505" w:type="pct"/>
            <w:tcBorders>
              <w:bottom w:val="single" w:sz="4" w:space="0" w:color="auto"/>
            </w:tcBorders>
            <w:vAlign w:val="center"/>
          </w:tcPr>
          <w:p w14:paraId="57C66C0D" w14:textId="77777777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tcBorders>
              <w:bottom w:val="single" w:sz="4" w:space="0" w:color="auto"/>
            </w:tcBorders>
            <w:vAlign w:val="center"/>
          </w:tcPr>
          <w:p w14:paraId="722C01BE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total</w:t>
            </w:r>
          </w:p>
        </w:tc>
        <w:tc>
          <w:tcPr>
            <w:tcW w:w="684" w:type="pct"/>
            <w:tcBorders>
              <w:bottom w:val="single" w:sz="4" w:space="0" w:color="auto"/>
            </w:tcBorders>
            <w:vAlign w:val="center"/>
          </w:tcPr>
          <w:p w14:paraId="1D4BB9C1" w14:textId="52D3B331" w:rsidR="00AC4658" w:rsidRPr="005F619D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5F619D">
              <w:rPr>
                <w:rFonts w:eastAsia="ＭＳ 明朝" w:cs="Times New Roman" w:hint="eastAsia"/>
                <w:szCs w:val="24"/>
              </w:rPr>
              <w:t>30</w:t>
            </w:r>
            <w:r w:rsidR="00AB5BE8" w:rsidRPr="005F619D">
              <w:rPr>
                <w:rFonts w:eastAsia="ＭＳ 明朝" w:cs="Times New Roman" w:hint="eastAsia"/>
                <w:szCs w:val="24"/>
              </w:rPr>
              <w:t>7</w:t>
            </w:r>
            <w:r w:rsidR="005939EC" w:rsidRPr="005F619D">
              <w:rPr>
                <w:rFonts w:eastAsia="ＭＳ 明朝" w:cs="Times New Roman" w:hint="eastAsia"/>
                <w:szCs w:val="24"/>
              </w:rPr>
              <w:t>/</w:t>
            </w:r>
            <w:r w:rsidRPr="005F619D">
              <w:rPr>
                <w:rFonts w:eastAsia="ＭＳ 明朝" w:cs="Times New Roman"/>
                <w:szCs w:val="24"/>
              </w:rPr>
              <w:t>37</w:t>
            </w:r>
            <w:r w:rsidRPr="005F619D">
              <w:rPr>
                <w:rFonts w:eastAsia="ＭＳ 明朝" w:cs="Times New Roman" w:hint="eastAsia"/>
                <w:szCs w:val="24"/>
              </w:rPr>
              <w:t>6</w:t>
            </w:r>
          </w:p>
        </w:tc>
        <w:tc>
          <w:tcPr>
            <w:tcW w:w="682" w:type="pct"/>
            <w:tcBorders>
              <w:bottom w:val="single" w:sz="4" w:space="0" w:color="auto"/>
            </w:tcBorders>
            <w:vAlign w:val="center"/>
          </w:tcPr>
          <w:p w14:paraId="7D21F1F5" w14:textId="6094C264" w:rsidR="00AC4658" w:rsidRPr="005F619D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5F619D">
              <w:rPr>
                <w:rFonts w:eastAsia="ＭＳ 明朝" w:cs="Times New Roman" w:hint="eastAsia"/>
                <w:szCs w:val="24"/>
              </w:rPr>
              <w:t>81.6</w:t>
            </w:r>
          </w:p>
        </w:tc>
      </w:tr>
      <w:bookmarkEnd w:id="0"/>
      <w:tr w:rsidR="00784A28" w14:paraId="22FBFEA8" w14:textId="77777777" w:rsidTr="005F619D">
        <w:trPr>
          <w:jc w:val="center"/>
        </w:trPr>
        <w:tc>
          <w:tcPr>
            <w:tcW w:w="2505" w:type="pct"/>
            <w:vAlign w:val="center"/>
          </w:tcPr>
          <w:p w14:paraId="1B99588A" w14:textId="581DD6AF" w:rsidR="00EB4803" w:rsidRPr="006E24D1" w:rsidRDefault="001E0C2B" w:rsidP="00EB4803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Employment status</w:t>
            </w:r>
          </w:p>
        </w:tc>
        <w:tc>
          <w:tcPr>
            <w:tcW w:w="1129" w:type="pct"/>
            <w:vAlign w:val="center"/>
          </w:tcPr>
          <w:p w14:paraId="64E66093" w14:textId="77777777" w:rsidR="00EB4803" w:rsidRPr="006E24D1" w:rsidRDefault="00EB4803" w:rsidP="00EB4803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</w:p>
        </w:tc>
        <w:tc>
          <w:tcPr>
            <w:tcW w:w="684" w:type="pct"/>
            <w:vAlign w:val="center"/>
          </w:tcPr>
          <w:p w14:paraId="7513DB50" w14:textId="20288739" w:rsidR="00EB4803" w:rsidRPr="006E24D1" w:rsidRDefault="001E0C2B" w:rsidP="00EB4803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i/>
                <w:iCs/>
                <w:szCs w:val="24"/>
              </w:rPr>
              <w:t>n</w:t>
            </w:r>
          </w:p>
        </w:tc>
        <w:tc>
          <w:tcPr>
            <w:tcW w:w="682" w:type="pct"/>
            <w:vAlign w:val="center"/>
          </w:tcPr>
          <w:p w14:paraId="15D18C31" w14:textId="4DD869C7" w:rsidR="00EB4803" w:rsidRPr="006E24D1" w:rsidRDefault="001E0C2B" w:rsidP="00EB4803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%</w:t>
            </w:r>
          </w:p>
        </w:tc>
      </w:tr>
      <w:tr w:rsidR="00784A28" w14:paraId="2159EA75" w14:textId="77777777" w:rsidTr="005F619D">
        <w:trPr>
          <w:jc w:val="center"/>
        </w:trPr>
        <w:tc>
          <w:tcPr>
            <w:tcW w:w="2505" w:type="pct"/>
            <w:vAlign w:val="center"/>
          </w:tcPr>
          <w:p w14:paraId="4F31C53F" w14:textId="63E1846D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4368D176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employed</w:t>
            </w:r>
          </w:p>
        </w:tc>
        <w:tc>
          <w:tcPr>
            <w:tcW w:w="684" w:type="pct"/>
            <w:vAlign w:val="center"/>
          </w:tcPr>
          <w:p w14:paraId="273871F6" w14:textId="3D2D6E11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2</w:t>
            </w:r>
            <w:r w:rsidR="00E42785" w:rsidRPr="006E24D1">
              <w:rPr>
                <w:rFonts w:eastAsia="ＭＳ 明朝" w:cs="Times New Roman" w:hint="eastAsia"/>
                <w:szCs w:val="24"/>
              </w:rPr>
              <w:t>09</w:t>
            </w:r>
          </w:p>
        </w:tc>
        <w:tc>
          <w:tcPr>
            <w:tcW w:w="682" w:type="pct"/>
            <w:vAlign w:val="center"/>
          </w:tcPr>
          <w:p w14:paraId="3B78B8E5" w14:textId="139D3E25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5</w:t>
            </w:r>
            <w:r w:rsidR="00E42785" w:rsidRPr="006E24D1">
              <w:rPr>
                <w:rFonts w:eastAsia="ＭＳ 明朝" w:cs="Times New Roman" w:hint="eastAsia"/>
                <w:szCs w:val="24"/>
              </w:rPr>
              <w:t>5</w:t>
            </w:r>
            <w:r w:rsidRPr="006E24D1">
              <w:rPr>
                <w:rFonts w:eastAsia="ＭＳ 明朝" w:cs="Times New Roman"/>
                <w:szCs w:val="24"/>
              </w:rPr>
              <w:t>.</w:t>
            </w:r>
            <w:r w:rsidR="00E42785" w:rsidRPr="006E24D1">
              <w:rPr>
                <w:rFonts w:eastAsia="ＭＳ 明朝" w:cs="Times New Roman" w:hint="eastAsia"/>
                <w:szCs w:val="24"/>
              </w:rPr>
              <w:t>3</w:t>
            </w:r>
          </w:p>
        </w:tc>
      </w:tr>
      <w:tr w:rsidR="00784A28" w14:paraId="2C54EA2D" w14:textId="77777777" w:rsidTr="005F619D">
        <w:trPr>
          <w:jc w:val="center"/>
        </w:trPr>
        <w:tc>
          <w:tcPr>
            <w:tcW w:w="2505" w:type="pct"/>
            <w:vAlign w:val="center"/>
          </w:tcPr>
          <w:p w14:paraId="11844600" w14:textId="77777777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1A7E2A05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housewives</w:t>
            </w:r>
          </w:p>
        </w:tc>
        <w:tc>
          <w:tcPr>
            <w:tcW w:w="684" w:type="pct"/>
            <w:vAlign w:val="center"/>
          </w:tcPr>
          <w:p w14:paraId="751EC83F" w14:textId="73AD0B48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2</w:t>
            </w:r>
            <w:r w:rsidR="00E42785" w:rsidRPr="006E24D1">
              <w:rPr>
                <w:rFonts w:eastAsia="ＭＳ 明朝" w:cs="Times New Roman" w:hint="eastAsia"/>
                <w:szCs w:val="24"/>
              </w:rPr>
              <w:t>5</w:t>
            </w:r>
          </w:p>
        </w:tc>
        <w:tc>
          <w:tcPr>
            <w:tcW w:w="682" w:type="pct"/>
            <w:vAlign w:val="center"/>
          </w:tcPr>
          <w:p w14:paraId="38F50F33" w14:textId="176BAC14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33.</w:t>
            </w:r>
            <w:r w:rsidR="00E42785" w:rsidRPr="006E24D1">
              <w:rPr>
                <w:rFonts w:eastAsia="ＭＳ 明朝" w:cs="Times New Roman" w:hint="eastAsia"/>
                <w:szCs w:val="24"/>
              </w:rPr>
              <w:t>0</w:t>
            </w:r>
          </w:p>
        </w:tc>
      </w:tr>
      <w:tr w:rsidR="00784A28" w14:paraId="0ECB5A03" w14:textId="77777777" w:rsidTr="005F619D">
        <w:trPr>
          <w:jc w:val="center"/>
        </w:trPr>
        <w:tc>
          <w:tcPr>
            <w:tcW w:w="2505" w:type="pct"/>
            <w:vAlign w:val="center"/>
          </w:tcPr>
          <w:p w14:paraId="50A8813C" w14:textId="77777777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6B72C02C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parental leave</w:t>
            </w:r>
          </w:p>
        </w:tc>
        <w:tc>
          <w:tcPr>
            <w:tcW w:w="684" w:type="pct"/>
            <w:vAlign w:val="center"/>
          </w:tcPr>
          <w:p w14:paraId="2C434EF9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23</w:t>
            </w:r>
          </w:p>
        </w:tc>
        <w:tc>
          <w:tcPr>
            <w:tcW w:w="682" w:type="pct"/>
            <w:vAlign w:val="center"/>
          </w:tcPr>
          <w:p w14:paraId="2D396B05" w14:textId="7C6CC28F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6.</w:t>
            </w:r>
            <w:r w:rsidR="00E42785" w:rsidRPr="006E24D1">
              <w:rPr>
                <w:rFonts w:eastAsia="ＭＳ 明朝" w:cs="Times New Roman" w:hint="eastAsia"/>
                <w:szCs w:val="24"/>
              </w:rPr>
              <w:t>1</w:t>
            </w:r>
          </w:p>
        </w:tc>
      </w:tr>
      <w:tr w:rsidR="00784A28" w14:paraId="7B2523CC" w14:textId="77777777" w:rsidTr="005F619D">
        <w:trPr>
          <w:jc w:val="center"/>
        </w:trPr>
        <w:tc>
          <w:tcPr>
            <w:tcW w:w="2505" w:type="pct"/>
            <w:vAlign w:val="center"/>
          </w:tcPr>
          <w:p w14:paraId="2A48EB99" w14:textId="77777777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4A832380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Students</w:t>
            </w:r>
          </w:p>
        </w:tc>
        <w:tc>
          <w:tcPr>
            <w:tcW w:w="684" w:type="pct"/>
            <w:vAlign w:val="center"/>
          </w:tcPr>
          <w:p w14:paraId="23F5B3F4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3</w:t>
            </w:r>
          </w:p>
        </w:tc>
        <w:tc>
          <w:tcPr>
            <w:tcW w:w="682" w:type="pct"/>
            <w:vAlign w:val="center"/>
          </w:tcPr>
          <w:p w14:paraId="240551F0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0.8</w:t>
            </w:r>
          </w:p>
        </w:tc>
      </w:tr>
      <w:tr w:rsidR="00784A28" w14:paraId="2C560C3B" w14:textId="77777777" w:rsidTr="005F619D">
        <w:trPr>
          <w:jc w:val="center"/>
        </w:trPr>
        <w:tc>
          <w:tcPr>
            <w:tcW w:w="2505" w:type="pct"/>
            <w:vAlign w:val="center"/>
          </w:tcPr>
          <w:p w14:paraId="5ADB517A" w14:textId="77777777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2AD1A5A4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others</w:t>
            </w:r>
          </w:p>
        </w:tc>
        <w:tc>
          <w:tcPr>
            <w:tcW w:w="684" w:type="pct"/>
            <w:vAlign w:val="center"/>
          </w:tcPr>
          <w:p w14:paraId="47CC42C5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3</w:t>
            </w:r>
          </w:p>
        </w:tc>
        <w:tc>
          <w:tcPr>
            <w:tcW w:w="682" w:type="pct"/>
            <w:vAlign w:val="center"/>
          </w:tcPr>
          <w:p w14:paraId="022A5045" w14:textId="4D4A94B4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3.</w:t>
            </w:r>
            <w:r w:rsidR="00E42785" w:rsidRPr="006E24D1">
              <w:rPr>
                <w:rFonts w:eastAsia="ＭＳ 明朝" w:cs="Times New Roman" w:hint="eastAsia"/>
                <w:szCs w:val="24"/>
              </w:rPr>
              <w:t>5</w:t>
            </w:r>
          </w:p>
        </w:tc>
      </w:tr>
      <w:tr w:rsidR="00784A28" w14:paraId="3C3F3D0B" w14:textId="77777777" w:rsidTr="005F619D">
        <w:trPr>
          <w:jc w:val="center"/>
        </w:trPr>
        <w:tc>
          <w:tcPr>
            <w:tcW w:w="2505" w:type="pct"/>
            <w:vAlign w:val="center"/>
          </w:tcPr>
          <w:p w14:paraId="36F419AD" w14:textId="77777777" w:rsidR="00E42785" w:rsidRPr="006E24D1" w:rsidRDefault="00E42785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4D89C0B6" w14:textId="26014BF7" w:rsidR="00E42785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 w:hint="eastAsia"/>
                <w:szCs w:val="24"/>
              </w:rPr>
              <w:t>missing</w:t>
            </w:r>
          </w:p>
        </w:tc>
        <w:tc>
          <w:tcPr>
            <w:tcW w:w="684" w:type="pct"/>
            <w:vAlign w:val="center"/>
          </w:tcPr>
          <w:p w14:paraId="38B2EF2B" w14:textId="1ACC0951" w:rsidR="00E42785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 w:hint="eastAsia"/>
                <w:szCs w:val="24"/>
              </w:rPr>
              <w:t>5</w:t>
            </w:r>
          </w:p>
        </w:tc>
        <w:tc>
          <w:tcPr>
            <w:tcW w:w="682" w:type="pct"/>
            <w:vAlign w:val="center"/>
          </w:tcPr>
          <w:p w14:paraId="438E116C" w14:textId="7517395F" w:rsidR="00E42785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 w:hint="eastAsia"/>
                <w:szCs w:val="24"/>
              </w:rPr>
              <w:t>1.3</w:t>
            </w:r>
          </w:p>
        </w:tc>
      </w:tr>
      <w:tr w:rsidR="00784A28" w14:paraId="588C2891" w14:textId="77777777" w:rsidTr="005F619D">
        <w:trPr>
          <w:jc w:val="center"/>
        </w:trPr>
        <w:tc>
          <w:tcPr>
            <w:tcW w:w="2505" w:type="pct"/>
            <w:tcBorders>
              <w:bottom w:val="single" w:sz="4" w:space="0" w:color="auto"/>
            </w:tcBorders>
            <w:vAlign w:val="center"/>
          </w:tcPr>
          <w:p w14:paraId="7C2010DE" w14:textId="77777777" w:rsidR="00AC4658" w:rsidRPr="006E24D1" w:rsidRDefault="00AC4658" w:rsidP="00AC4658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tcBorders>
              <w:bottom w:val="single" w:sz="4" w:space="0" w:color="auto"/>
            </w:tcBorders>
            <w:vAlign w:val="center"/>
          </w:tcPr>
          <w:p w14:paraId="753418E5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total</w:t>
            </w:r>
          </w:p>
        </w:tc>
        <w:tc>
          <w:tcPr>
            <w:tcW w:w="684" w:type="pct"/>
            <w:tcBorders>
              <w:bottom w:val="single" w:sz="4" w:space="0" w:color="auto"/>
            </w:tcBorders>
            <w:vAlign w:val="center"/>
          </w:tcPr>
          <w:p w14:paraId="6AABF9F5" w14:textId="076C779C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37</w:t>
            </w:r>
            <w:r w:rsidR="00E42785" w:rsidRPr="006E24D1">
              <w:rPr>
                <w:rFonts w:eastAsia="ＭＳ 明朝" w:cs="Times New Roman" w:hint="eastAsia"/>
                <w:szCs w:val="24"/>
              </w:rPr>
              <w:t>8</w:t>
            </w:r>
          </w:p>
        </w:tc>
        <w:tc>
          <w:tcPr>
            <w:tcW w:w="682" w:type="pct"/>
            <w:tcBorders>
              <w:bottom w:val="single" w:sz="4" w:space="0" w:color="auto"/>
            </w:tcBorders>
            <w:vAlign w:val="center"/>
          </w:tcPr>
          <w:p w14:paraId="62A11414" w14:textId="77777777" w:rsidR="00AC4658" w:rsidRPr="006E24D1" w:rsidRDefault="001E0C2B" w:rsidP="00AC4658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00.0</w:t>
            </w:r>
          </w:p>
        </w:tc>
      </w:tr>
      <w:tr w:rsidR="00784A28" w14:paraId="21D5E763" w14:textId="77777777" w:rsidTr="005F619D">
        <w:trPr>
          <w:jc w:val="center"/>
        </w:trPr>
        <w:tc>
          <w:tcPr>
            <w:tcW w:w="2505" w:type="pct"/>
            <w:tcBorders>
              <w:top w:val="single" w:sz="4" w:space="0" w:color="auto"/>
            </w:tcBorders>
            <w:vAlign w:val="center"/>
          </w:tcPr>
          <w:p w14:paraId="028F8130" w14:textId="31D9D470" w:rsidR="00071507" w:rsidRPr="006E24D1" w:rsidRDefault="001E0C2B" w:rsidP="0014550B">
            <w:pPr>
              <w:spacing w:line="240" w:lineRule="auto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Change in fluid intake compared to pre</w:t>
            </w:r>
            <w:r w:rsidR="005F619D">
              <w:rPr>
                <w:rFonts w:eastAsia="ＭＳ 明朝" w:cs="Times New Roman" w:hint="eastAsia"/>
                <w:szCs w:val="24"/>
              </w:rPr>
              <w:t>-</w:t>
            </w:r>
            <w:r w:rsidRPr="006E24D1">
              <w:rPr>
                <w:rFonts w:eastAsia="ＭＳ 明朝" w:cs="Times New Roman"/>
                <w:szCs w:val="24"/>
              </w:rPr>
              <w:t>pregnancy</w:t>
            </w:r>
          </w:p>
        </w:tc>
        <w:tc>
          <w:tcPr>
            <w:tcW w:w="1129" w:type="pct"/>
            <w:tcBorders>
              <w:top w:val="single" w:sz="4" w:space="0" w:color="auto"/>
            </w:tcBorders>
            <w:vAlign w:val="center"/>
          </w:tcPr>
          <w:p w14:paraId="565BBFAA" w14:textId="77777777" w:rsidR="00071507" w:rsidRPr="006E24D1" w:rsidRDefault="00071507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</w:p>
        </w:tc>
        <w:tc>
          <w:tcPr>
            <w:tcW w:w="684" w:type="pct"/>
            <w:tcBorders>
              <w:top w:val="single" w:sz="4" w:space="0" w:color="auto"/>
            </w:tcBorders>
            <w:vAlign w:val="center"/>
          </w:tcPr>
          <w:p w14:paraId="18D4C391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i/>
                <w:iCs/>
                <w:szCs w:val="24"/>
              </w:rPr>
            </w:pPr>
            <w:r w:rsidRPr="006E24D1">
              <w:rPr>
                <w:rFonts w:eastAsia="ＭＳ 明朝" w:cs="Times New Roman"/>
                <w:i/>
                <w:iCs/>
                <w:szCs w:val="24"/>
              </w:rPr>
              <w:t>n</w:t>
            </w:r>
          </w:p>
        </w:tc>
        <w:tc>
          <w:tcPr>
            <w:tcW w:w="682" w:type="pct"/>
            <w:tcBorders>
              <w:top w:val="single" w:sz="4" w:space="0" w:color="auto"/>
            </w:tcBorders>
            <w:vAlign w:val="center"/>
          </w:tcPr>
          <w:p w14:paraId="355F3DE2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%</w:t>
            </w:r>
          </w:p>
        </w:tc>
      </w:tr>
      <w:tr w:rsidR="00784A28" w14:paraId="28B6AA13" w14:textId="77777777" w:rsidTr="005F619D">
        <w:trPr>
          <w:jc w:val="center"/>
        </w:trPr>
        <w:tc>
          <w:tcPr>
            <w:tcW w:w="2505" w:type="pct"/>
            <w:vAlign w:val="center"/>
          </w:tcPr>
          <w:p w14:paraId="261A841A" w14:textId="77777777" w:rsidR="00071507" w:rsidRPr="006E24D1" w:rsidRDefault="00071507" w:rsidP="00071507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624AA9B1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</w:t>
            </w:r>
          </w:p>
        </w:tc>
        <w:tc>
          <w:tcPr>
            <w:tcW w:w="684" w:type="pct"/>
            <w:vAlign w:val="center"/>
          </w:tcPr>
          <w:p w14:paraId="655CD9BE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24</w:t>
            </w:r>
          </w:p>
        </w:tc>
        <w:tc>
          <w:tcPr>
            <w:tcW w:w="682" w:type="pct"/>
            <w:vAlign w:val="center"/>
          </w:tcPr>
          <w:p w14:paraId="361A4430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6.3</w:t>
            </w:r>
          </w:p>
        </w:tc>
      </w:tr>
      <w:tr w:rsidR="00784A28" w14:paraId="46ABAF82" w14:textId="77777777" w:rsidTr="005F619D">
        <w:trPr>
          <w:jc w:val="center"/>
        </w:trPr>
        <w:tc>
          <w:tcPr>
            <w:tcW w:w="2505" w:type="pct"/>
            <w:vAlign w:val="center"/>
          </w:tcPr>
          <w:p w14:paraId="02A75D11" w14:textId="77777777" w:rsidR="00071507" w:rsidRPr="006E24D1" w:rsidRDefault="00071507" w:rsidP="00071507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69AA178F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2</w:t>
            </w:r>
          </w:p>
        </w:tc>
        <w:tc>
          <w:tcPr>
            <w:tcW w:w="684" w:type="pct"/>
            <w:vAlign w:val="center"/>
          </w:tcPr>
          <w:p w14:paraId="3D56C69B" w14:textId="5159402E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4</w:t>
            </w:r>
            <w:r w:rsidR="0014550B" w:rsidRPr="006E24D1">
              <w:rPr>
                <w:rFonts w:eastAsia="ＭＳ 明朝" w:cs="Times New Roman" w:hint="eastAsia"/>
                <w:szCs w:val="24"/>
              </w:rPr>
              <w:t>4</w:t>
            </w:r>
          </w:p>
        </w:tc>
        <w:tc>
          <w:tcPr>
            <w:tcW w:w="682" w:type="pct"/>
            <w:vAlign w:val="center"/>
          </w:tcPr>
          <w:p w14:paraId="450E0A3D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1.9</w:t>
            </w:r>
          </w:p>
        </w:tc>
      </w:tr>
      <w:tr w:rsidR="00784A28" w14:paraId="1E6F2EA4" w14:textId="77777777" w:rsidTr="005F619D">
        <w:trPr>
          <w:jc w:val="center"/>
        </w:trPr>
        <w:tc>
          <w:tcPr>
            <w:tcW w:w="2505" w:type="pct"/>
            <w:vAlign w:val="center"/>
          </w:tcPr>
          <w:p w14:paraId="4378F6E7" w14:textId="77777777" w:rsidR="00071507" w:rsidRPr="006E24D1" w:rsidRDefault="00071507" w:rsidP="00071507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12A4CC3F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3</w:t>
            </w:r>
          </w:p>
        </w:tc>
        <w:tc>
          <w:tcPr>
            <w:tcW w:w="684" w:type="pct"/>
            <w:vAlign w:val="center"/>
          </w:tcPr>
          <w:p w14:paraId="573C3592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51</w:t>
            </w:r>
          </w:p>
        </w:tc>
        <w:tc>
          <w:tcPr>
            <w:tcW w:w="682" w:type="pct"/>
            <w:vAlign w:val="center"/>
          </w:tcPr>
          <w:p w14:paraId="3BE01415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3.5</w:t>
            </w:r>
          </w:p>
        </w:tc>
      </w:tr>
      <w:tr w:rsidR="00784A28" w14:paraId="746CE31B" w14:textId="77777777" w:rsidTr="005F619D">
        <w:trPr>
          <w:jc w:val="center"/>
        </w:trPr>
        <w:tc>
          <w:tcPr>
            <w:tcW w:w="2505" w:type="pct"/>
            <w:vAlign w:val="center"/>
          </w:tcPr>
          <w:p w14:paraId="2A5D0838" w14:textId="77777777" w:rsidR="00071507" w:rsidRPr="006E24D1" w:rsidRDefault="00071507" w:rsidP="00071507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4E11207D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4</w:t>
            </w:r>
          </w:p>
        </w:tc>
        <w:tc>
          <w:tcPr>
            <w:tcW w:w="684" w:type="pct"/>
            <w:vAlign w:val="center"/>
          </w:tcPr>
          <w:p w14:paraId="02183494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05</w:t>
            </w:r>
          </w:p>
        </w:tc>
        <w:tc>
          <w:tcPr>
            <w:tcW w:w="682" w:type="pct"/>
            <w:vAlign w:val="center"/>
          </w:tcPr>
          <w:p w14:paraId="75A5CB15" w14:textId="411EBB31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27.</w:t>
            </w:r>
            <w:r w:rsidR="0014550B" w:rsidRPr="006E24D1">
              <w:rPr>
                <w:rFonts w:eastAsia="ＭＳ 明朝" w:cs="Times New Roman" w:hint="eastAsia"/>
                <w:szCs w:val="24"/>
              </w:rPr>
              <w:t>8</w:t>
            </w:r>
          </w:p>
        </w:tc>
      </w:tr>
      <w:tr w:rsidR="00784A28" w14:paraId="379DA534" w14:textId="77777777" w:rsidTr="005F619D">
        <w:trPr>
          <w:jc w:val="center"/>
        </w:trPr>
        <w:tc>
          <w:tcPr>
            <w:tcW w:w="2505" w:type="pct"/>
            <w:vAlign w:val="center"/>
          </w:tcPr>
          <w:p w14:paraId="10518B1B" w14:textId="77777777" w:rsidR="00071507" w:rsidRPr="006E24D1" w:rsidRDefault="00071507" w:rsidP="00071507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23524DDF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5</w:t>
            </w:r>
          </w:p>
        </w:tc>
        <w:tc>
          <w:tcPr>
            <w:tcW w:w="684" w:type="pct"/>
            <w:vAlign w:val="center"/>
          </w:tcPr>
          <w:p w14:paraId="27822D4B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02</w:t>
            </w:r>
          </w:p>
        </w:tc>
        <w:tc>
          <w:tcPr>
            <w:tcW w:w="682" w:type="pct"/>
            <w:vAlign w:val="center"/>
          </w:tcPr>
          <w:p w14:paraId="48106273" w14:textId="78229B35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2</w:t>
            </w:r>
            <w:r w:rsidR="0014550B" w:rsidRPr="006E24D1">
              <w:rPr>
                <w:rFonts w:eastAsia="ＭＳ 明朝" w:cs="Times New Roman" w:hint="eastAsia"/>
                <w:szCs w:val="24"/>
              </w:rPr>
              <w:t>7</w:t>
            </w:r>
            <w:r w:rsidRPr="006E24D1">
              <w:rPr>
                <w:rFonts w:eastAsia="ＭＳ 明朝" w:cs="Times New Roman"/>
                <w:szCs w:val="24"/>
              </w:rPr>
              <w:t>.</w:t>
            </w:r>
            <w:r w:rsidR="0014550B" w:rsidRPr="006E24D1">
              <w:rPr>
                <w:rFonts w:eastAsia="ＭＳ 明朝" w:cs="Times New Roman" w:hint="eastAsia"/>
                <w:szCs w:val="24"/>
              </w:rPr>
              <w:t>0</w:t>
            </w:r>
          </w:p>
        </w:tc>
      </w:tr>
      <w:tr w:rsidR="00784A28" w14:paraId="532D3E48" w14:textId="77777777" w:rsidTr="005F619D">
        <w:trPr>
          <w:jc w:val="center"/>
        </w:trPr>
        <w:tc>
          <w:tcPr>
            <w:tcW w:w="2505" w:type="pct"/>
            <w:vAlign w:val="center"/>
          </w:tcPr>
          <w:p w14:paraId="35D7840C" w14:textId="77777777" w:rsidR="00071507" w:rsidRPr="006E24D1" w:rsidRDefault="00071507" w:rsidP="00071507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27F19721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6</w:t>
            </w:r>
          </w:p>
        </w:tc>
        <w:tc>
          <w:tcPr>
            <w:tcW w:w="684" w:type="pct"/>
            <w:vAlign w:val="center"/>
          </w:tcPr>
          <w:p w14:paraId="7A3F8D80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46</w:t>
            </w:r>
          </w:p>
        </w:tc>
        <w:tc>
          <w:tcPr>
            <w:tcW w:w="682" w:type="pct"/>
            <w:vAlign w:val="center"/>
          </w:tcPr>
          <w:p w14:paraId="73245066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2.1</w:t>
            </w:r>
          </w:p>
        </w:tc>
      </w:tr>
      <w:tr w:rsidR="00784A28" w14:paraId="4F95B007" w14:textId="77777777" w:rsidTr="005F619D">
        <w:trPr>
          <w:jc w:val="center"/>
        </w:trPr>
        <w:tc>
          <w:tcPr>
            <w:tcW w:w="2505" w:type="pct"/>
            <w:vAlign w:val="center"/>
          </w:tcPr>
          <w:p w14:paraId="09BB3949" w14:textId="77777777" w:rsidR="00071507" w:rsidRPr="006E24D1" w:rsidRDefault="00071507" w:rsidP="00071507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6E9152EC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7</w:t>
            </w:r>
          </w:p>
        </w:tc>
        <w:tc>
          <w:tcPr>
            <w:tcW w:w="684" w:type="pct"/>
            <w:vAlign w:val="center"/>
          </w:tcPr>
          <w:p w14:paraId="58272AC8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6</w:t>
            </w:r>
          </w:p>
        </w:tc>
        <w:tc>
          <w:tcPr>
            <w:tcW w:w="682" w:type="pct"/>
            <w:vAlign w:val="center"/>
          </w:tcPr>
          <w:p w14:paraId="71A12F04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.6</w:t>
            </w:r>
          </w:p>
        </w:tc>
      </w:tr>
      <w:tr w:rsidR="00784A28" w14:paraId="31E1EF54" w14:textId="77777777" w:rsidTr="005F619D">
        <w:trPr>
          <w:jc w:val="center"/>
        </w:trPr>
        <w:tc>
          <w:tcPr>
            <w:tcW w:w="2505" w:type="pct"/>
            <w:tcBorders>
              <w:bottom w:val="single" w:sz="4" w:space="0" w:color="auto"/>
            </w:tcBorders>
            <w:vAlign w:val="center"/>
          </w:tcPr>
          <w:p w14:paraId="3C8ED4E2" w14:textId="77777777" w:rsidR="00071507" w:rsidRPr="006E24D1" w:rsidRDefault="00071507" w:rsidP="00071507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tcBorders>
              <w:bottom w:val="single" w:sz="4" w:space="0" w:color="auto"/>
            </w:tcBorders>
            <w:vAlign w:val="center"/>
          </w:tcPr>
          <w:p w14:paraId="4E89C1DC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total</w:t>
            </w:r>
          </w:p>
        </w:tc>
        <w:tc>
          <w:tcPr>
            <w:tcW w:w="684" w:type="pct"/>
            <w:tcBorders>
              <w:bottom w:val="single" w:sz="4" w:space="0" w:color="auto"/>
            </w:tcBorders>
            <w:vAlign w:val="center"/>
          </w:tcPr>
          <w:p w14:paraId="15DEF402" w14:textId="656D3B05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37</w:t>
            </w:r>
            <w:r w:rsidR="0014550B" w:rsidRPr="006E24D1">
              <w:rPr>
                <w:rFonts w:eastAsia="ＭＳ 明朝" w:cs="Times New Roman" w:hint="eastAsia"/>
                <w:szCs w:val="24"/>
              </w:rPr>
              <w:t>8</w:t>
            </w:r>
          </w:p>
        </w:tc>
        <w:tc>
          <w:tcPr>
            <w:tcW w:w="682" w:type="pct"/>
            <w:tcBorders>
              <w:bottom w:val="single" w:sz="4" w:space="0" w:color="auto"/>
            </w:tcBorders>
            <w:vAlign w:val="center"/>
          </w:tcPr>
          <w:p w14:paraId="2543B776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00.0</w:t>
            </w:r>
          </w:p>
        </w:tc>
      </w:tr>
      <w:tr w:rsidR="00784A28" w14:paraId="1AFA8564" w14:textId="77777777" w:rsidTr="005F619D">
        <w:trPr>
          <w:jc w:val="center"/>
        </w:trPr>
        <w:tc>
          <w:tcPr>
            <w:tcW w:w="2505" w:type="pct"/>
            <w:tcBorders>
              <w:top w:val="single" w:sz="4" w:space="0" w:color="auto"/>
            </w:tcBorders>
            <w:vAlign w:val="center"/>
          </w:tcPr>
          <w:p w14:paraId="1A04E6ED" w14:textId="45F24FCB" w:rsidR="0014550B" w:rsidRPr="006E24D1" w:rsidRDefault="001E0C2B" w:rsidP="005F619D">
            <w:pPr>
              <w:spacing w:line="240" w:lineRule="auto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lastRenderedPageBreak/>
              <w:t xml:space="preserve">Change in </w:t>
            </w:r>
            <w:r w:rsidRPr="006E24D1">
              <w:rPr>
                <w:rFonts w:eastAsia="ＭＳ 明朝" w:cs="Times New Roman" w:hint="eastAsia"/>
                <w:szCs w:val="24"/>
              </w:rPr>
              <w:t>meal</w:t>
            </w:r>
            <w:r w:rsidRPr="006E24D1">
              <w:rPr>
                <w:rFonts w:eastAsia="ＭＳ 明朝" w:cs="Times New Roman"/>
                <w:szCs w:val="24"/>
              </w:rPr>
              <w:t xml:space="preserve"> intake compared to pre</w:t>
            </w:r>
            <w:r w:rsidR="005F619D">
              <w:rPr>
                <w:rFonts w:eastAsia="ＭＳ 明朝" w:cs="Times New Roman" w:hint="eastAsia"/>
                <w:szCs w:val="24"/>
              </w:rPr>
              <w:t>-</w:t>
            </w:r>
            <w:r w:rsidRPr="006E24D1">
              <w:rPr>
                <w:rFonts w:eastAsia="ＭＳ 明朝" w:cs="Times New Roman"/>
                <w:szCs w:val="24"/>
              </w:rPr>
              <w:t>pregnancy</w:t>
            </w:r>
          </w:p>
        </w:tc>
        <w:tc>
          <w:tcPr>
            <w:tcW w:w="1129" w:type="pct"/>
            <w:tcBorders>
              <w:top w:val="single" w:sz="4" w:space="0" w:color="auto"/>
            </w:tcBorders>
            <w:vAlign w:val="center"/>
          </w:tcPr>
          <w:p w14:paraId="491BD396" w14:textId="77777777" w:rsidR="0014550B" w:rsidRPr="006E24D1" w:rsidRDefault="0014550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</w:p>
        </w:tc>
        <w:tc>
          <w:tcPr>
            <w:tcW w:w="684" w:type="pct"/>
            <w:tcBorders>
              <w:top w:val="single" w:sz="4" w:space="0" w:color="auto"/>
            </w:tcBorders>
            <w:vAlign w:val="center"/>
          </w:tcPr>
          <w:p w14:paraId="4B90F1E4" w14:textId="77777777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i/>
                <w:iCs/>
                <w:szCs w:val="24"/>
              </w:rPr>
            </w:pPr>
            <w:r w:rsidRPr="006E24D1">
              <w:rPr>
                <w:rFonts w:eastAsia="ＭＳ 明朝" w:cs="Times New Roman"/>
                <w:i/>
                <w:iCs/>
                <w:szCs w:val="24"/>
              </w:rPr>
              <w:t>n</w:t>
            </w:r>
          </w:p>
        </w:tc>
        <w:tc>
          <w:tcPr>
            <w:tcW w:w="682" w:type="pct"/>
            <w:tcBorders>
              <w:top w:val="single" w:sz="4" w:space="0" w:color="auto"/>
            </w:tcBorders>
            <w:vAlign w:val="center"/>
          </w:tcPr>
          <w:p w14:paraId="129C8DD9" w14:textId="77777777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%</w:t>
            </w:r>
          </w:p>
        </w:tc>
      </w:tr>
      <w:tr w:rsidR="00784A28" w14:paraId="202CEA12" w14:textId="77777777" w:rsidTr="005F619D">
        <w:trPr>
          <w:jc w:val="center"/>
        </w:trPr>
        <w:tc>
          <w:tcPr>
            <w:tcW w:w="2505" w:type="pct"/>
            <w:vAlign w:val="center"/>
          </w:tcPr>
          <w:p w14:paraId="17DC12B7" w14:textId="77777777" w:rsidR="0014550B" w:rsidRPr="006E24D1" w:rsidRDefault="0014550B" w:rsidP="008700DE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70C6B199" w14:textId="77777777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</w:t>
            </w:r>
          </w:p>
        </w:tc>
        <w:tc>
          <w:tcPr>
            <w:tcW w:w="684" w:type="pct"/>
            <w:vAlign w:val="center"/>
          </w:tcPr>
          <w:p w14:paraId="1198207D" w14:textId="376C47F6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 w:hint="eastAsia"/>
                <w:szCs w:val="24"/>
              </w:rPr>
              <w:t>53</w:t>
            </w:r>
          </w:p>
        </w:tc>
        <w:tc>
          <w:tcPr>
            <w:tcW w:w="682" w:type="pct"/>
            <w:vAlign w:val="center"/>
          </w:tcPr>
          <w:p w14:paraId="14231016" w14:textId="015844D6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 w:hint="eastAsia"/>
                <w:szCs w:val="24"/>
              </w:rPr>
              <w:t>14</w:t>
            </w:r>
            <w:r w:rsidRPr="006E24D1">
              <w:rPr>
                <w:rFonts w:eastAsia="ＭＳ 明朝" w:cs="Times New Roman"/>
                <w:szCs w:val="24"/>
              </w:rPr>
              <w:t>.</w:t>
            </w:r>
            <w:r w:rsidRPr="006E24D1">
              <w:rPr>
                <w:rFonts w:eastAsia="ＭＳ 明朝" w:cs="Times New Roman" w:hint="eastAsia"/>
                <w:szCs w:val="24"/>
              </w:rPr>
              <w:t>0</w:t>
            </w:r>
          </w:p>
        </w:tc>
      </w:tr>
      <w:tr w:rsidR="00784A28" w14:paraId="7092EEE2" w14:textId="77777777" w:rsidTr="005F619D">
        <w:trPr>
          <w:jc w:val="center"/>
        </w:trPr>
        <w:tc>
          <w:tcPr>
            <w:tcW w:w="2505" w:type="pct"/>
            <w:vAlign w:val="center"/>
          </w:tcPr>
          <w:p w14:paraId="761C725A" w14:textId="77777777" w:rsidR="0014550B" w:rsidRPr="006E24D1" w:rsidRDefault="0014550B" w:rsidP="008700DE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3C5BE147" w14:textId="77777777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2</w:t>
            </w:r>
          </w:p>
        </w:tc>
        <w:tc>
          <w:tcPr>
            <w:tcW w:w="684" w:type="pct"/>
            <w:vAlign w:val="center"/>
          </w:tcPr>
          <w:p w14:paraId="2BDE40ED" w14:textId="6F1E6F72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 w:hint="eastAsia"/>
                <w:szCs w:val="24"/>
              </w:rPr>
              <w:t>91</w:t>
            </w:r>
          </w:p>
        </w:tc>
        <w:tc>
          <w:tcPr>
            <w:tcW w:w="682" w:type="pct"/>
            <w:vAlign w:val="center"/>
          </w:tcPr>
          <w:p w14:paraId="086D9FAA" w14:textId="2762661E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 w:hint="eastAsia"/>
                <w:szCs w:val="24"/>
              </w:rPr>
              <w:t>24</w:t>
            </w:r>
            <w:r w:rsidRPr="006E24D1">
              <w:rPr>
                <w:rFonts w:eastAsia="ＭＳ 明朝" w:cs="Times New Roman"/>
                <w:szCs w:val="24"/>
              </w:rPr>
              <w:t>.</w:t>
            </w:r>
            <w:r w:rsidRPr="006E24D1">
              <w:rPr>
                <w:rFonts w:eastAsia="ＭＳ 明朝" w:cs="Times New Roman" w:hint="eastAsia"/>
                <w:szCs w:val="24"/>
              </w:rPr>
              <w:t>1</w:t>
            </w:r>
          </w:p>
        </w:tc>
      </w:tr>
      <w:tr w:rsidR="00784A28" w14:paraId="6B67B84F" w14:textId="77777777" w:rsidTr="005F619D">
        <w:trPr>
          <w:jc w:val="center"/>
        </w:trPr>
        <w:tc>
          <w:tcPr>
            <w:tcW w:w="2505" w:type="pct"/>
            <w:vAlign w:val="center"/>
          </w:tcPr>
          <w:p w14:paraId="4FE341CC" w14:textId="77777777" w:rsidR="0014550B" w:rsidRPr="006E24D1" w:rsidRDefault="0014550B" w:rsidP="008700DE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5C6005F3" w14:textId="77777777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3</w:t>
            </w:r>
          </w:p>
        </w:tc>
        <w:tc>
          <w:tcPr>
            <w:tcW w:w="684" w:type="pct"/>
            <w:vAlign w:val="center"/>
          </w:tcPr>
          <w:p w14:paraId="6AD1291F" w14:textId="04963449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 w:hint="eastAsia"/>
                <w:szCs w:val="24"/>
              </w:rPr>
              <w:t>83</w:t>
            </w:r>
          </w:p>
        </w:tc>
        <w:tc>
          <w:tcPr>
            <w:tcW w:w="682" w:type="pct"/>
            <w:vAlign w:val="center"/>
          </w:tcPr>
          <w:p w14:paraId="75236F0A" w14:textId="0BE1AA36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 w:hint="eastAsia"/>
                <w:szCs w:val="24"/>
              </w:rPr>
              <w:t>22</w:t>
            </w:r>
            <w:r w:rsidRPr="006E24D1">
              <w:rPr>
                <w:rFonts w:eastAsia="ＭＳ 明朝" w:cs="Times New Roman"/>
                <w:szCs w:val="24"/>
              </w:rPr>
              <w:t>.</w:t>
            </w:r>
            <w:r w:rsidRPr="006E24D1">
              <w:rPr>
                <w:rFonts w:eastAsia="ＭＳ 明朝" w:cs="Times New Roman" w:hint="eastAsia"/>
                <w:szCs w:val="24"/>
              </w:rPr>
              <w:t>0</w:t>
            </w:r>
          </w:p>
        </w:tc>
      </w:tr>
      <w:tr w:rsidR="00784A28" w14:paraId="1B47EFD1" w14:textId="77777777" w:rsidTr="005F619D">
        <w:trPr>
          <w:jc w:val="center"/>
        </w:trPr>
        <w:tc>
          <w:tcPr>
            <w:tcW w:w="2505" w:type="pct"/>
            <w:vAlign w:val="center"/>
          </w:tcPr>
          <w:p w14:paraId="05169B46" w14:textId="77777777" w:rsidR="0014550B" w:rsidRPr="006E24D1" w:rsidRDefault="0014550B" w:rsidP="008700DE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4F4F878C" w14:textId="77777777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4</w:t>
            </w:r>
          </w:p>
        </w:tc>
        <w:tc>
          <w:tcPr>
            <w:tcW w:w="684" w:type="pct"/>
            <w:vAlign w:val="center"/>
          </w:tcPr>
          <w:p w14:paraId="390FEBC3" w14:textId="22FF0BDE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 w:hint="eastAsia"/>
                <w:szCs w:val="24"/>
              </w:rPr>
              <w:t>68</w:t>
            </w:r>
          </w:p>
        </w:tc>
        <w:tc>
          <w:tcPr>
            <w:tcW w:w="682" w:type="pct"/>
            <w:vAlign w:val="center"/>
          </w:tcPr>
          <w:p w14:paraId="32D472E1" w14:textId="3387A341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 w:hint="eastAsia"/>
                <w:szCs w:val="24"/>
              </w:rPr>
              <w:t>18</w:t>
            </w:r>
            <w:r w:rsidRPr="006E24D1">
              <w:rPr>
                <w:rFonts w:eastAsia="ＭＳ 明朝" w:cs="Times New Roman"/>
                <w:szCs w:val="24"/>
              </w:rPr>
              <w:t>.</w:t>
            </w:r>
            <w:r w:rsidRPr="006E24D1">
              <w:rPr>
                <w:rFonts w:eastAsia="ＭＳ 明朝" w:cs="Times New Roman" w:hint="eastAsia"/>
                <w:szCs w:val="24"/>
              </w:rPr>
              <w:t>0</w:t>
            </w:r>
          </w:p>
        </w:tc>
      </w:tr>
      <w:tr w:rsidR="00784A28" w14:paraId="27A184B6" w14:textId="77777777" w:rsidTr="005F619D">
        <w:trPr>
          <w:jc w:val="center"/>
        </w:trPr>
        <w:tc>
          <w:tcPr>
            <w:tcW w:w="2505" w:type="pct"/>
            <w:vAlign w:val="center"/>
          </w:tcPr>
          <w:p w14:paraId="31C7E2BE" w14:textId="77777777" w:rsidR="0014550B" w:rsidRPr="006E24D1" w:rsidRDefault="0014550B" w:rsidP="008700DE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5C52673E" w14:textId="77777777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5</w:t>
            </w:r>
          </w:p>
        </w:tc>
        <w:tc>
          <w:tcPr>
            <w:tcW w:w="684" w:type="pct"/>
            <w:vAlign w:val="center"/>
          </w:tcPr>
          <w:p w14:paraId="604F95A8" w14:textId="0CC773AC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 w:hint="eastAsia"/>
                <w:szCs w:val="24"/>
              </w:rPr>
              <w:t>38</w:t>
            </w:r>
          </w:p>
        </w:tc>
        <w:tc>
          <w:tcPr>
            <w:tcW w:w="682" w:type="pct"/>
            <w:vAlign w:val="center"/>
          </w:tcPr>
          <w:p w14:paraId="682D2997" w14:textId="7E173A5F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 w:hint="eastAsia"/>
                <w:szCs w:val="24"/>
              </w:rPr>
              <w:t>10</w:t>
            </w:r>
            <w:r w:rsidRPr="006E24D1">
              <w:rPr>
                <w:rFonts w:eastAsia="ＭＳ 明朝" w:cs="Times New Roman"/>
                <w:szCs w:val="24"/>
              </w:rPr>
              <w:t>.</w:t>
            </w:r>
            <w:r w:rsidRPr="006E24D1">
              <w:rPr>
                <w:rFonts w:eastAsia="ＭＳ 明朝" w:cs="Times New Roman" w:hint="eastAsia"/>
                <w:szCs w:val="24"/>
              </w:rPr>
              <w:t>1</w:t>
            </w:r>
          </w:p>
        </w:tc>
      </w:tr>
      <w:tr w:rsidR="00784A28" w14:paraId="709FCA77" w14:textId="77777777" w:rsidTr="005F619D">
        <w:trPr>
          <w:jc w:val="center"/>
        </w:trPr>
        <w:tc>
          <w:tcPr>
            <w:tcW w:w="2505" w:type="pct"/>
            <w:vAlign w:val="center"/>
          </w:tcPr>
          <w:p w14:paraId="7A6D0172" w14:textId="77777777" w:rsidR="0014550B" w:rsidRPr="006E24D1" w:rsidRDefault="0014550B" w:rsidP="008700DE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42DD6F9F" w14:textId="77777777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6</w:t>
            </w:r>
          </w:p>
        </w:tc>
        <w:tc>
          <w:tcPr>
            <w:tcW w:w="684" w:type="pct"/>
            <w:vAlign w:val="center"/>
          </w:tcPr>
          <w:p w14:paraId="440FEE51" w14:textId="4082CBF2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 w:hint="eastAsia"/>
                <w:szCs w:val="24"/>
              </w:rPr>
              <w:t>32</w:t>
            </w:r>
          </w:p>
        </w:tc>
        <w:tc>
          <w:tcPr>
            <w:tcW w:w="682" w:type="pct"/>
            <w:vAlign w:val="center"/>
          </w:tcPr>
          <w:p w14:paraId="3236852D" w14:textId="7672E12C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 w:hint="eastAsia"/>
                <w:szCs w:val="24"/>
              </w:rPr>
              <w:t>8</w:t>
            </w:r>
            <w:r w:rsidRPr="006E24D1">
              <w:rPr>
                <w:rFonts w:eastAsia="ＭＳ 明朝" w:cs="Times New Roman"/>
                <w:szCs w:val="24"/>
              </w:rPr>
              <w:t>.</w:t>
            </w:r>
            <w:r w:rsidRPr="006E24D1">
              <w:rPr>
                <w:rFonts w:eastAsia="ＭＳ 明朝" w:cs="Times New Roman" w:hint="eastAsia"/>
                <w:szCs w:val="24"/>
              </w:rPr>
              <w:t>5</w:t>
            </w:r>
          </w:p>
        </w:tc>
      </w:tr>
      <w:tr w:rsidR="00784A28" w14:paraId="4B7EEECD" w14:textId="77777777" w:rsidTr="005F619D">
        <w:trPr>
          <w:jc w:val="center"/>
        </w:trPr>
        <w:tc>
          <w:tcPr>
            <w:tcW w:w="2505" w:type="pct"/>
            <w:vAlign w:val="center"/>
          </w:tcPr>
          <w:p w14:paraId="3D271D22" w14:textId="77777777" w:rsidR="0014550B" w:rsidRPr="006E24D1" w:rsidRDefault="0014550B" w:rsidP="008700DE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20957C64" w14:textId="77777777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7</w:t>
            </w:r>
          </w:p>
        </w:tc>
        <w:tc>
          <w:tcPr>
            <w:tcW w:w="684" w:type="pct"/>
            <w:vAlign w:val="center"/>
          </w:tcPr>
          <w:p w14:paraId="21D1D668" w14:textId="7F8BBCDE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 w:hint="eastAsia"/>
                <w:szCs w:val="24"/>
              </w:rPr>
              <w:t>12</w:t>
            </w:r>
          </w:p>
        </w:tc>
        <w:tc>
          <w:tcPr>
            <w:tcW w:w="682" w:type="pct"/>
            <w:vAlign w:val="center"/>
          </w:tcPr>
          <w:p w14:paraId="0A1B119A" w14:textId="1F55EC8E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 w:hint="eastAsia"/>
                <w:szCs w:val="24"/>
              </w:rPr>
              <w:t>3</w:t>
            </w:r>
            <w:r w:rsidRPr="006E24D1">
              <w:rPr>
                <w:rFonts w:eastAsia="ＭＳ 明朝" w:cs="Times New Roman"/>
                <w:szCs w:val="24"/>
              </w:rPr>
              <w:t>.</w:t>
            </w:r>
            <w:r w:rsidRPr="006E24D1">
              <w:rPr>
                <w:rFonts w:eastAsia="ＭＳ 明朝" w:cs="Times New Roman" w:hint="eastAsia"/>
                <w:szCs w:val="24"/>
              </w:rPr>
              <w:t>2</w:t>
            </w:r>
          </w:p>
        </w:tc>
      </w:tr>
      <w:tr w:rsidR="00784A28" w14:paraId="1C312CF3" w14:textId="77777777" w:rsidTr="005F619D">
        <w:trPr>
          <w:jc w:val="center"/>
        </w:trPr>
        <w:tc>
          <w:tcPr>
            <w:tcW w:w="2505" w:type="pct"/>
            <w:vAlign w:val="center"/>
          </w:tcPr>
          <w:p w14:paraId="603C8350" w14:textId="77777777" w:rsidR="0014550B" w:rsidRPr="006E24D1" w:rsidRDefault="0014550B" w:rsidP="008700DE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0C8677B9" w14:textId="79E4641F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 w:hint="eastAsia"/>
                <w:szCs w:val="24"/>
              </w:rPr>
              <w:t>missing</w:t>
            </w:r>
          </w:p>
        </w:tc>
        <w:tc>
          <w:tcPr>
            <w:tcW w:w="684" w:type="pct"/>
            <w:vAlign w:val="center"/>
          </w:tcPr>
          <w:p w14:paraId="1DABA31D" w14:textId="49E1F93D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 w:hint="eastAsia"/>
                <w:szCs w:val="24"/>
              </w:rPr>
              <w:t>1</w:t>
            </w:r>
          </w:p>
        </w:tc>
        <w:tc>
          <w:tcPr>
            <w:tcW w:w="682" w:type="pct"/>
            <w:vAlign w:val="center"/>
          </w:tcPr>
          <w:p w14:paraId="5C9D5E22" w14:textId="79AC2276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 w:hint="eastAsia"/>
                <w:szCs w:val="24"/>
              </w:rPr>
              <w:t>0.3</w:t>
            </w:r>
          </w:p>
        </w:tc>
      </w:tr>
      <w:tr w:rsidR="00784A28" w14:paraId="54D5FE82" w14:textId="77777777" w:rsidTr="005F619D">
        <w:trPr>
          <w:jc w:val="center"/>
        </w:trPr>
        <w:tc>
          <w:tcPr>
            <w:tcW w:w="2505" w:type="pct"/>
            <w:tcBorders>
              <w:bottom w:val="single" w:sz="4" w:space="0" w:color="auto"/>
            </w:tcBorders>
            <w:vAlign w:val="center"/>
          </w:tcPr>
          <w:p w14:paraId="5F9C0E9B" w14:textId="77777777" w:rsidR="0014550B" w:rsidRPr="006E24D1" w:rsidRDefault="0014550B" w:rsidP="008700DE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tcBorders>
              <w:bottom w:val="single" w:sz="4" w:space="0" w:color="auto"/>
            </w:tcBorders>
            <w:vAlign w:val="center"/>
          </w:tcPr>
          <w:p w14:paraId="00E92BE0" w14:textId="77777777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total</w:t>
            </w:r>
          </w:p>
        </w:tc>
        <w:tc>
          <w:tcPr>
            <w:tcW w:w="684" w:type="pct"/>
            <w:tcBorders>
              <w:bottom w:val="single" w:sz="4" w:space="0" w:color="auto"/>
            </w:tcBorders>
            <w:vAlign w:val="center"/>
          </w:tcPr>
          <w:p w14:paraId="0C44E281" w14:textId="77777777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37</w:t>
            </w:r>
            <w:r w:rsidRPr="006E24D1">
              <w:rPr>
                <w:rFonts w:eastAsia="ＭＳ 明朝" w:cs="Times New Roman" w:hint="eastAsia"/>
                <w:szCs w:val="24"/>
              </w:rPr>
              <w:t>8</w:t>
            </w:r>
          </w:p>
        </w:tc>
        <w:tc>
          <w:tcPr>
            <w:tcW w:w="682" w:type="pct"/>
            <w:tcBorders>
              <w:bottom w:val="single" w:sz="4" w:space="0" w:color="auto"/>
            </w:tcBorders>
            <w:vAlign w:val="center"/>
          </w:tcPr>
          <w:p w14:paraId="49B23632" w14:textId="77777777" w:rsidR="0014550B" w:rsidRPr="006E24D1" w:rsidRDefault="001E0C2B" w:rsidP="008700DE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00.0</w:t>
            </w:r>
          </w:p>
        </w:tc>
      </w:tr>
      <w:tr w:rsidR="00784A28" w14:paraId="142B5050" w14:textId="77777777" w:rsidTr="005F619D">
        <w:trPr>
          <w:jc w:val="center"/>
        </w:trPr>
        <w:tc>
          <w:tcPr>
            <w:tcW w:w="2505" w:type="pct"/>
            <w:vAlign w:val="center"/>
          </w:tcPr>
          <w:p w14:paraId="10E82AC8" w14:textId="451B9D4F" w:rsidR="00071507" w:rsidRPr="006E24D1" w:rsidRDefault="001E0C2B" w:rsidP="00071507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 xml:space="preserve">Outpatient visits for </w:t>
            </w:r>
            <w:r w:rsidR="00BF2CFD" w:rsidRPr="006E24D1">
              <w:rPr>
                <w:rFonts w:eastAsia="ＭＳ 明朝" w:cs="Times New Roman" w:hint="eastAsia"/>
                <w:szCs w:val="24"/>
              </w:rPr>
              <w:t>emesis</w:t>
            </w:r>
          </w:p>
        </w:tc>
        <w:tc>
          <w:tcPr>
            <w:tcW w:w="1129" w:type="pct"/>
            <w:vAlign w:val="center"/>
          </w:tcPr>
          <w:p w14:paraId="35BE0510" w14:textId="77777777" w:rsidR="00071507" w:rsidRPr="006E24D1" w:rsidRDefault="00071507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</w:p>
        </w:tc>
        <w:tc>
          <w:tcPr>
            <w:tcW w:w="684" w:type="pct"/>
            <w:vAlign w:val="center"/>
          </w:tcPr>
          <w:p w14:paraId="55D4F873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i/>
                <w:iCs/>
                <w:szCs w:val="24"/>
              </w:rPr>
            </w:pPr>
            <w:r w:rsidRPr="006E24D1">
              <w:rPr>
                <w:rFonts w:eastAsia="ＭＳ 明朝" w:cs="Times New Roman"/>
                <w:i/>
                <w:iCs/>
                <w:szCs w:val="24"/>
              </w:rPr>
              <w:t>n</w:t>
            </w:r>
          </w:p>
        </w:tc>
        <w:tc>
          <w:tcPr>
            <w:tcW w:w="682" w:type="pct"/>
            <w:vAlign w:val="center"/>
          </w:tcPr>
          <w:p w14:paraId="664C321C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%</w:t>
            </w:r>
          </w:p>
        </w:tc>
      </w:tr>
      <w:tr w:rsidR="00784A28" w14:paraId="0246E5F2" w14:textId="77777777" w:rsidTr="005F619D">
        <w:trPr>
          <w:jc w:val="center"/>
        </w:trPr>
        <w:tc>
          <w:tcPr>
            <w:tcW w:w="2505" w:type="pct"/>
            <w:vAlign w:val="center"/>
          </w:tcPr>
          <w:p w14:paraId="5CB4D55E" w14:textId="714575EF" w:rsidR="00071507" w:rsidRPr="006E24D1" w:rsidRDefault="00071507" w:rsidP="00071507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206A5BDB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0</w:t>
            </w:r>
          </w:p>
        </w:tc>
        <w:tc>
          <w:tcPr>
            <w:tcW w:w="684" w:type="pct"/>
            <w:vAlign w:val="center"/>
          </w:tcPr>
          <w:p w14:paraId="2B5298D5" w14:textId="6ED8885F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37</w:t>
            </w:r>
            <w:r w:rsidR="00431078" w:rsidRPr="006E24D1">
              <w:rPr>
                <w:rFonts w:eastAsia="ＭＳ 明朝" w:cs="Times New Roman" w:hint="eastAsia"/>
                <w:szCs w:val="24"/>
              </w:rPr>
              <w:t>3</w:t>
            </w:r>
          </w:p>
        </w:tc>
        <w:tc>
          <w:tcPr>
            <w:tcW w:w="682" w:type="pct"/>
            <w:vAlign w:val="center"/>
          </w:tcPr>
          <w:p w14:paraId="1ABDE6AB" w14:textId="69756FA8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98.</w:t>
            </w:r>
            <w:r w:rsidR="00431078" w:rsidRPr="006E24D1">
              <w:rPr>
                <w:rFonts w:eastAsia="ＭＳ 明朝" w:cs="Times New Roman" w:hint="eastAsia"/>
                <w:szCs w:val="24"/>
              </w:rPr>
              <w:t>7</w:t>
            </w:r>
          </w:p>
        </w:tc>
      </w:tr>
      <w:tr w:rsidR="00784A28" w14:paraId="5B4150A8" w14:textId="77777777" w:rsidTr="005F619D">
        <w:trPr>
          <w:jc w:val="center"/>
        </w:trPr>
        <w:tc>
          <w:tcPr>
            <w:tcW w:w="2505" w:type="pct"/>
            <w:vAlign w:val="center"/>
          </w:tcPr>
          <w:p w14:paraId="74F034C0" w14:textId="6E020E27" w:rsidR="00071507" w:rsidRPr="006E24D1" w:rsidRDefault="00071507" w:rsidP="00071507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3E24A0AA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</w:t>
            </w:r>
          </w:p>
        </w:tc>
        <w:tc>
          <w:tcPr>
            <w:tcW w:w="684" w:type="pct"/>
            <w:vAlign w:val="center"/>
          </w:tcPr>
          <w:p w14:paraId="1E346E5B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4</w:t>
            </w:r>
          </w:p>
        </w:tc>
        <w:tc>
          <w:tcPr>
            <w:tcW w:w="682" w:type="pct"/>
            <w:vAlign w:val="center"/>
          </w:tcPr>
          <w:p w14:paraId="5C7A4F4E" w14:textId="38B20060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.</w:t>
            </w:r>
            <w:r w:rsidR="00431078" w:rsidRPr="006E24D1">
              <w:rPr>
                <w:rFonts w:eastAsia="ＭＳ 明朝" w:cs="Times New Roman" w:hint="eastAsia"/>
                <w:szCs w:val="24"/>
              </w:rPr>
              <w:t>0</w:t>
            </w:r>
          </w:p>
        </w:tc>
      </w:tr>
      <w:tr w:rsidR="00784A28" w14:paraId="3967013B" w14:textId="77777777" w:rsidTr="005F619D">
        <w:trPr>
          <w:jc w:val="center"/>
        </w:trPr>
        <w:tc>
          <w:tcPr>
            <w:tcW w:w="2505" w:type="pct"/>
            <w:vAlign w:val="center"/>
          </w:tcPr>
          <w:p w14:paraId="73C01764" w14:textId="77777777" w:rsidR="00071507" w:rsidRPr="006E24D1" w:rsidRDefault="00071507" w:rsidP="00071507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2B4E59C8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2</w:t>
            </w:r>
          </w:p>
        </w:tc>
        <w:tc>
          <w:tcPr>
            <w:tcW w:w="684" w:type="pct"/>
            <w:vAlign w:val="center"/>
          </w:tcPr>
          <w:p w14:paraId="77D70A45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0</w:t>
            </w:r>
          </w:p>
        </w:tc>
        <w:tc>
          <w:tcPr>
            <w:tcW w:w="682" w:type="pct"/>
            <w:vAlign w:val="center"/>
          </w:tcPr>
          <w:p w14:paraId="0FB1F740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0.0</w:t>
            </w:r>
          </w:p>
        </w:tc>
      </w:tr>
      <w:tr w:rsidR="00784A28" w14:paraId="50652BD0" w14:textId="77777777" w:rsidTr="005F619D">
        <w:trPr>
          <w:jc w:val="center"/>
        </w:trPr>
        <w:tc>
          <w:tcPr>
            <w:tcW w:w="2505" w:type="pct"/>
            <w:vAlign w:val="center"/>
          </w:tcPr>
          <w:p w14:paraId="3FA70A01" w14:textId="77777777" w:rsidR="00071507" w:rsidRPr="006E24D1" w:rsidRDefault="00071507" w:rsidP="00071507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06378C7A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3</w:t>
            </w:r>
          </w:p>
        </w:tc>
        <w:tc>
          <w:tcPr>
            <w:tcW w:w="684" w:type="pct"/>
            <w:vAlign w:val="center"/>
          </w:tcPr>
          <w:p w14:paraId="1C14DC12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0</w:t>
            </w:r>
          </w:p>
        </w:tc>
        <w:tc>
          <w:tcPr>
            <w:tcW w:w="682" w:type="pct"/>
            <w:vAlign w:val="center"/>
          </w:tcPr>
          <w:p w14:paraId="674B5768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0.0</w:t>
            </w:r>
          </w:p>
        </w:tc>
      </w:tr>
      <w:tr w:rsidR="00784A28" w14:paraId="5EBB55C1" w14:textId="77777777" w:rsidTr="005F619D">
        <w:trPr>
          <w:jc w:val="center"/>
        </w:trPr>
        <w:tc>
          <w:tcPr>
            <w:tcW w:w="2505" w:type="pct"/>
            <w:vAlign w:val="center"/>
          </w:tcPr>
          <w:p w14:paraId="544EAE24" w14:textId="77777777" w:rsidR="00071507" w:rsidRPr="006E24D1" w:rsidRDefault="00071507" w:rsidP="00071507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697B8446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4</w:t>
            </w:r>
          </w:p>
        </w:tc>
        <w:tc>
          <w:tcPr>
            <w:tcW w:w="684" w:type="pct"/>
            <w:vAlign w:val="center"/>
          </w:tcPr>
          <w:p w14:paraId="428E7288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</w:t>
            </w:r>
          </w:p>
        </w:tc>
        <w:tc>
          <w:tcPr>
            <w:tcW w:w="682" w:type="pct"/>
            <w:vAlign w:val="center"/>
          </w:tcPr>
          <w:p w14:paraId="6DCCA3F8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0.3</w:t>
            </w:r>
          </w:p>
        </w:tc>
      </w:tr>
      <w:tr w:rsidR="00784A28" w14:paraId="130D7025" w14:textId="77777777" w:rsidTr="005F619D">
        <w:trPr>
          <w:jc w:val="center"/>
        </w:trPr>
        <w:tc>
          <w:tcPr>
            <w:tcW w:w="2505" w:type="pct"/>
            <w:tcBorders>
              <w:bottom w:val="single" w:sz="4" w:space="0" w:color="auto"/>
            </w:tcBorders>
            <w:vAlign w:val="center"/>
          </w:tcPr>
          <w:p w14:paraId="53D5C645" w14:textId="77777777" w:rsidR="00071507" w:rsidRPr="006E24D1" w:rsidRDefault="00071507" w:rsidP="00071507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tcBorders>
              <w:bottom w:val="single" w:sz="4" w:space="0" w:color="auto"/>
            </w:tcBorders>
            <w:vAlign w:val="center"/>
          </w:tcPr>
          <w:p w14:paraId="4B243A41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total</w:t>
            </w:r>
          </w:p>
        </w:tc>
        <w:tc>
          <w:tcPr>
            <w:tcW w:w="684" w:type="pct"/>
            <w:tcBorders>
              <w:bottom w:val="single" w:sz="4" w:space="0" w:color="auto"/>
            </w:tcBorders>
            <w:vAlign w:val="center"/>
          </w:tcPr>
          <w:p w14:paraId="47DBACC0" w14:textId="63DF279B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3</w:t>
            </w:r>
            <w:r w:rsidR="00431078" w:rsidRPr="006E24D1">
              <w:rPr>
                <w:rFonts w:eastAsia="ＭＳ 明朝" w:cs="Times New Roman" w:hint="eastAsia"/>
                <w:szCs w:val="24"/>
              </w:rPr>
              <w:t>78</w:t>
            </w:r>
          </w:p>
        </w:tc>
        <w:tc>
          <w:tcPr>
            <w:tcW w:w="682" w:type="pct"/>
            <w:tcBorders>
              <w:bottom w:val="single" w:sz="4" w:space="0" w:color="auto"/>
            </w:tcBorders>
            <w:vAlign w:val="center"/>
          </w:tcPr>
          <w:p w14:paraId="517F131F" w14:textId="77777777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100.0</w:t>
            </w:r>
          </w:p>
        </w:tc>
      </w:tr>
      <w:tr w:rsidR="00784A28" w14:paraId="7AEA45F4" w14:textId="77777777" w:rsidTr="005F619D">
        <w:trPr>
          <w:jc w:val="center"/>
        </w:trPr>
        <w:tc>
          <w:tcPr>
            <w:tcW w:w="2505" w:type="pct"/>
            <w:vAlign w:val="center"/>
          </w:tcPr>
          <w:p w14:paraId="0040A5D5" w14:textId="314CCF3A" w:rsidR="00071507" w:rsidRPr="006E24D1" w:rsidRDefault="00071507" w:rsidP="00071507">
            <w:pPr>
              <w:spacing w:line="240" w:lineRule="auto"/>
              <w:jc w:val="both"/>
              <w:rPr>
                <w:rFonts w:eastAsia="ＭＳ 明朝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14:paraId="4B268284" w14:textId="7FDA9BF3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Mean (SD)</w:t>
            </w:r>
          </w:p>
        </w:tc>
        <w:tc>
          <w:tcPr>
            <w:tcW w:w="1366" w:type="pct"/>
            <w:gridSpan w:val="2"/>
            <w:vAlign w:val="center"/>
          </w:tcPr>
          <w:p w14:paraId="3DBF9CAC" w14:textId="237F89AB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Median (min-max)</w:t>
            </w:r>
          </w:p>
        </w:tc>
      </w:tr>
      <w:tr w:rsidR="00784A28" w14:paraId="0F4AFA98" w14:textId="77777777" w:rsidTr="005F619D">
        <w:trPr>
          <w:jc w:val="center"/>
        </w:trPr>
        <w:tc>
          <w:tcPr>
            <w:tcW w:w="2505" w:type="pct"/>
            <w:vAlign w:val="center"/>
          </w:tcPr>
          <w:p w14:paraId="01C6A00B" w14:textId="097DD36E" w:rsidR="00071507" w:rsidRPr="006E24D1" w:rsidRDefault="001E0C2B" w:rsidP="005F619D">
            <w:pPr>
              <w:spacing w:line="240" w:lineRule="auto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Weight loss compared to pre</w:t>
            </w:r>
            <w:r w:rsidR="005F619D">
              <w:rPr>
                <w:rFonts w:eastAsia="ＭＳ 明朝" w:cs="Times New Roman" w:hint="eastAsia"/>
                <w:szCs w:val="24"/>
              </w:rPr>
              <w:t>-</w:t>
            </w:r>
            <w:r w:rsidRPr="006E24D1">
              <w:rPr>
                <w:rFonts w:eastAsia="ＭＳ 明朝" w:cs="Times New Roman"/>
                <w:szCs w:val="24"/>
              </w:rPr>
              <w:t>pregnancy,</w:t>
            </w:r>
            <w:r w:rsidRPr="006E24D1">
              <w:rPr>
                <w:rFonts w:cs="Times New Roman"/>
                <w:szCs w:val="24"/>
              </w:rPr>
              <w:t xml:space="preserve"> </w:t>
            </w:r>
            <w:r w:rsidRPr="006E24D1">
              <w:rPr>
                <w:rFonts w:eastAsia="ＭＳ 明朝" w:cs="Times New Roman"/>
                <w:szCs w:val="24"/>
              </w:rPr>
              <w:t>Kg (</w:t>
            </w:r>
            <w:r w:rsidRPr="006E24D1">
              <w:rPr>
                <w:rFonts w:eastAsia="ＭＳ 明朝" w:cs="Times New Roman"/>
                <w:i/>
                <w:iCs/>
                <w:szCs w:val="24"/>
              </w:rPr>
              <w:t>n</w:t>
            </w:r>
            <w:r w:rsidRPr="006E24D1">
              <w:rPr>
                <w:rFonts w:eastAsia="ＭＳ 明朝" w:cs="Times New Roman"/>
                <w:szCs w:val="24"/>
              </w:rPr>
              <w:t xml:space="preserve"> = 3</w:t>
            </w:r>
            <w:r w:rsidR="00431078" w:rsidRPr="006E24D1">
              <w:rPr>
                <w:rFonts w:eastAsia="ＭＳ 明朝" w:cs="Times New Roman" w:hint="eastAsia"/>
                <w:szCs w:val="24"/>
              </w:rPr>
              <w:t>69</w:t>
            </w:r>
            <w:r w:rsidRPr="006E24D1">
              <w:rPr>
                <w:rFonts w:eastAsia="ＭＳ 明朝" w:cs="Times New Roman"/>
                <w:szCs w:val="24"/>
              </w:rPr>
              <w:t>)</w:t>
            </w:r>
          </w:p>
        </w:tc>
        <w:tc>
          <w:tcPr>
            <w:tcW w:w="1129" w:type="pct"/>
            <w:vAlign w:val="center"/>
          </w:tcPr>
          <w:p w14:paraId="3BF684A3" w14:textId="02188BBB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 w:hint="eastAsia"/>
                <w:szCs w:val="24"/>
              </w:rPr>
              <w:t>－</w:t>
            </w:r>
            <w:r w:rsidRPr="006E24D1">
              <w:rPr>
                <w:rFonts w:eastAsia="ＭＳ 明朝" w:cs="Times New Roman"/>
                <w:szCs w:val="24"/>
              </w:rPr>
              <w:t>0.</w:t>
            </w:r>
            <w:r w:rsidRPr="006E24D1">
              <w:rPr>
                <w:rFonts w:eastAsia="ＭＳ 明朝" w:cs="Times New Roman" w:hint="eastAsia"/>
                <w:szCs w:val="24"/>
              </w:rPr>
              <w:t>1</w:t>
            </w:r>
            <w:r w:rsidRPr="006E24D1">
              <w:rPr>
                <w:rFonts w:eastAsia="ＭＳ 明朝" w:cs="Times New Roman"/>
                <w:szCs w:val="24"/>
              </w:rPr>
              <w:t xml:space="preserve"> (2.1)</w:t>
            </w:r>
          </w:p>
        </w:tc>
        <w:tc>
          <w:tcPr>
            <w:tcW w:w="1366" w:type="pct"/>
            <w:gridSpan w:val="2"/>
            <w:vAlign w:val="center"/>
          </w:tcPr>
          <w:p w14:paraId="7B4B355C" w14:textId="32393D56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0.0 (</w:t>
            </w:r>
            <w:r w:rsidR="00986B17" w:rsidRPr="006E24D1">
              <w:rPr>
                <w:rFonts w:eastAsia="ＭＳ 明朝" w:cs="Times New Roman" w:hint="eastAsia"/>
                <w:szCs w:val="24"/>
              </w:rPr>
              <w:t>－</w:t>
            </w:r>
            <w:r w:rsidRPr="006E24D1">
              <w:rPr>
                <w:rFonts w:eastAsia="ＭＳ 明朝" w:cs="Times New Roman"/>
                <w:szCs w:val="24"/>
              </w:rPr>
              <w:t xml:space="preserve">6.0 </w:t>
            </w:r>
            <w:r w:rsidR="00986B17" w:rsidRPr="006E24D1">
              <w:rPr>
                <w:rFonts w:eastAsia="ＭＳ 明朝" w:cs="Times New Roman" w:hint="eastAsia"/>
                <w:szCs w:val="24"/>
              </w:rPr>
              <w:t>-</w:t>
            </w:r>
            <w:r w:rsidRPr="006E24D1">
              <w:rPr>
                <w:rFonts w:eastAsia="ＭＳ 明朝" w:cs="Times New Roman"/>
                <w:szCs w:val="24"/>
              </w:rPr>
              <w:t xml:space="preserve"> 6.0)</w:t>
            </w:r>
          </w:p>
        </w:tc>
      </w:tr>
      <w:tr w:rsidR="00784A28" w14:paraId="660A4BE2" w14:textId="77777777" w:rsidTr="005F619D">
        <w:trPr>
          <w:jc w:val="center"/>
        </w:trPr>
        <w:tc>
          <w:tcPr>
            <w:tcW w:w="2505" w:type="pct"/>
            <w:tcBorders>
              <w:bottom w:val="single" w:sz="4" w:space="0" w:color="auto"/>
            </w:tcBorders>
            <w:vAlign w:val="center"/>
          </w:tcPr>
          <w:p w14:paraId="44B24569" w14:textId="28367407" w:rsidR="00071507" w:rsidRPr="006E24D1" w:rsidRDefault="001E0C2B" w:rsidP="005F619D">
            <w:pPr>
              <w:spacing w:line="240" w:lineRule="auto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 xml:space="preserve">Gestational age at start of NVP, </w:t>
            </w:r>
            <w:proofErr w:type="spellStart"/>
            <w:r w:rsidRPr="006E24D1">
              <w:rPr>
                <w:rFonts w:eastAsia="ＭＳ 明朝" w:cs="Times New Roman"/>
                <w:szCs w:val="24"/>
              </w:rPr>
              <w:t>wk</w:t>
            </w:r>
            <w:proofErr w:type="spellEnd"/>
            <w:r w:rsidRPr="006E24D1">
              <w:rPr>
                <w:rFonts w:eastAsia="ＭＳ 明朝" w:cs="Times New Roman"/>
                <w:szCs w:val="24"/>
              </w:rPr>
              <w:t xml:space="preserve"> (</w:t>
            </w:r>
            <w:r w:rsidRPr="006E24D1">
              <w:rPr>
                <w:rFonts w:eastAsia="ＭＳ 明朝" w:cs="Times New Roman"/>
                <w:i/>
                <w:iCs/>
                <w:szCs w:val="24"/>
              </w:rPr>
              <w:t>n</w:t>
            </w:r>
            <w:r w:rsidRPr="006E24D1">
              <w:rPr>
                <w:rFonts w:eastAsia="ＭＳ 明朝" w:cs="Times New Roman"/>
                <w:szCs w:val="24"/>
              </w:rPr>
              <w:t xml:space="preserve"> = 30</w:t>
            </w:r>
            <w:r w:rsidR="00986B17" w:rsidRPr="006E24D1">
              <w:rPr>
                <w:rFonts w:eastAsia="ＭＳ 明朝" w:cs="Times New Roman" w:hint="eastAsia"/>
                <w:szCs w:val="24"/>
              </w:rPr>
              <w:t>5</w:t>
            </w:r>
            <w:r w:rsidRPr="006E24D1">
              <w:rPr>
                <w:rFonts w:eastAsia="ＭＳ 明朝" w:cs="Times New Roman"/>
                <w:szCs w:val="24"/>
              </w:rPr>
              <w:t>)</w:t>
            </w:r>
          </w:p>
        </w:tc>
        <w:tc>
          <w:tcPr>
            <w:tcW w:w="1129" w:type="pct"/>
            <w:tcBorders>
              <w:bottom w:val="single" w:sz="4" w:space="0" w:color="auto"/>
            </w:tcBorders>
            <w:vAlign w:val="center"/>
          </w:tcPr>
          <w:p w14:paraId="061DA603" w14:textId="42B49D6E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6.2 (</w:t>
            </w:r>
            <w:r w:rsidR="00986B17" w:rsidRPr="006E24D1">
              <w:rPr>
                <w:rFonts w:eastAsia="ＭＳ 明朝" w:cs="Times New Roman" w:hint="eastAsia"/>
                <w:szCs w:val="24"/>
              </w:rPr>
              <w:t>1</w:t>
            </w:r>
            <w:r w:rsidRPr="006E24D1">
              <w:rPr>
                <w:rFonts w:eastAsia="ＭＳ 明朝" w:cs="Times New Roman"/>
                <w:szCs w:val="24"/>
              </w:rPr>
              <w:t>.</w:t>
            </w:r>
            <w:r w:rsidR="00986B17" w:rsidRPr="006E24D1">
              <w:rPr>
                <w:rFonts w:eastAsia="ＭＳ 明朝" w:cs="Times New Roman" w:hint="eastAsia"/>
                <w:szCs w:val="24"/>
              </w:rPr>
              <w:t>5</w:t>
            </w:r>
            <w:r w:rsidRPr="006E24D1">
              <w:rPr>
                <w:rFonts w:eastAsia="ＭＳ 明朝" w:cs="Times New Roman"/>
                <w:szCs w:val="24"/>
              </w:rPr>
              <w:t>)</w:t>
            </w:r>
          </w:p>
        </w:tc>
        <w:tc>
          <w:tcPr>
            <w:tcW w:w="1366" w:type="pct"/>
            <w:gridSpan w:val="2"/>
            <w:tcBorders>
              <w:bottom w:val="single" w:sz="4" w:space="0" w:color="auto"/>
            </w:tcBorders>
            <w:vAlign w:val="center"/>
          </w:tcPr>
          <w:p w14:paraId="6FD55427" w14:textId="79C201AD" w:rsidR="00071507" w:rsidRPr="006E24D1" w:rsidRDefault="001E0C2B" w:rsidP="00071507">
            <w:pPr>
              <w:spacing w:line="240" w:lineRule="auto"/>
              <w:jc w:val="center"/>
              <w:rPr>
                <w:rFonts w:eastAsia="ＭＳ 明朝" w:cs="Times New Roman"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6.0 (1-11)</w:t>
            </w:r>
          </w:p>
        </w:tc>
      </w:tr>
    </w:tbl>
    <w:p w14:paraId="621A2752" w14:textId="020AE622" w:rsidR="006E12DD" w:rsidRPr="006E24D1" w:rsidRDefault="001E0C2B" w:rsidP="005F619D">
      <w:pPr>
        <w:tabs>
          <w:tab w:val="left" w:pos="5345"/>
        </w:tabs>
        <w:spacing w:after="200" w:line="276" w:lineRule="auto"/>
        <w:ind w:rightChars="151" w:right="362"/>
        <w:rPr>
          <w:rFonts w:ascii="Calibri" w:eastAsia="ＭＳ 明朝" w:hAnsi="Calibri" w:cs="Calibri"/>
          <w:kern w:val="0"/>
          <w:sz w:val="22"/>
        </w:rPr>
      </w:pPr>
      <w:bookmarkStart w:id="1" w:name="_Hlk196123174"/>
      <w:r w:rsidRPr="006E24D1">
        <w:rPr>
          <w:rFonts w:eastAsia="ＭＳ 明朝" w:cs="Times New Roman"/>
          <w:kern w:val="0"/>
          <w:szCs w:val="24"/>
        </w:rPr>
        <w:t xml:space="preserve">SD, standard deviation; </w:t>
      </w:r>
      <w:r w:rsidRPr="006E24D1">
        <w:rPr>
          <w:rFonts w:eastAsia="Meiryo UI" w:cs="Times New Roman"/>
          <w:kern w:val="0"/>
          <w:szCs w:val="24"/>
          <w:shd w:val="clear" w:color="auto" w:fill="FFFFFF"/>
        </w:rPr>
        <w:t xml:space="preserve">PUQE-24, 24 h Pregnancy-Unique Quantification of Emesis and Nausea; NVP QOL, Nausea and Vomiting of Pregnancy Quality of Life; NVP, nausea and vomiting of pregnancy; HG, </w:t>
      </w:r>
      <w:r w:rsidRPr="006E24D1">
        <w:rPr>
          <w:rFonts w:eastAsia="ＭＳ 明朝" w:cs="Times New Roman"/>
          <w:kern w:val="0"/>
          <w:szCs w:val="24"/>
        </w:rPr>
        <w:t>hyperemesis gravidarum</w:t>
      </w:r>
      <w:r w:rsidRPr="006E24D1">
        <w:rPr>
          <w:rFonts w:eastAsia="Meiryo UI" w:cs="Times New Roman"/>
          <w:kern w:val="0"/>
          <w:szCs w:val="24"/>
          <w:shd w:val="clear" w:color="auto" w:fill="FFFFFF"/>
        </w:rPr>
        <w:t>.</w:t>
      </w:r>
      <w:bookmarkEnd w:id="1"/>
      <w:r w:rsidRPr="006E24D1">
        <w:rPr>
          <w:rFonts w:ascii="Calibri" w:eastAsia="ＭＳ 明朝" w:hAnsi="Calibri" w:cs="Calibri"/>
          <w:kern w:val="0"/>
          <w:sz w:val="22"/>
        </w:rPr>
        <w:br w:type="page"/>
      </w:r>
    </w:p>
    <w:p w14:paraId="627BC4D6" w14:textId="5F8FA706" w:rsidR="006E12DD" w:rsidRPr="006E24D1" w:rsidRDefault="006E12DD" w:rsidP="006E12DD">
      <w:pPr>
        <w:tabs>
          <w:tab w:val="left" w:pos="5345"/>
        </w:tabs>
        <w:spacing w:after="200" w:line="276" w:lineRule="auto"/>
        <w:ind w:rightChars="151" w:right="362"/>
        <w:jc w:val="both"/>
        <w:rPr>
          <w:rFonts w:eastAsia="ＭＳ 明朝" w:cs="Times New Roman"/>
          <w:kern w:val="0"/>
          <w:szCs w:val="24"/>
        </w:rPr>
        <w:sectPr w:rsidR="006E12DD" w:rsidRPr="006E24D1" w:rsidSect="00AC4658">
          <w:headerReference w:type="default" r:id="rId9"/>
          <w:footerReference w:type="default" r:id="rId10"/>
          <w:pgSz w:w="11906" w:h="16838"/>
          <w:pgMar w:top="1985" w:right="1701" w:bottom="1701" w:left="1701" w:header="851" w:footer="992" w:gutter="0"/>
          <w:cols w:space="425"/>
          <w:docGrid w:type="lines" w:linePitch="487" w:charSpace="21496"/>
        </w:sectPr>
      </w:pPr>
    </w:p>
    <w:p w14:paraId="1C9EF848" w14:textId="73233F35" w:rsidR="006E12DD" w:rsidRPr="006E24D1" w:rsidRDefault="001E0C2B" w:rsidP="00B322E5">
      <w:pPr>
        <w:spacing w:line="240" w:lineRule="auto"/>
        <w:rPr>
          <w:rFonts w:eastAsia="ＭＳ 明朝" w:cs="Times New Roman"/>
          <w:b/>
          <w:bCs/>
          <w:kern w:val="0"/>
          <w:szCs w:val="24"/>
        </w:rPr>
      </w:pPr>
      <w:r w:rsidRPr="006E24D1">
        <w:rPr>
          <w:rFonts w:eastAsia="ＭＳ 明朝" w:cs="Times New Roman"/>
          <w:b/>
          <w:bCs/>
          <w:kern w:val="0"/>
          <w:szCs w:val="24"/>
        </w:rPr>
        <w:lastRenderedPageBreak/>
        <w:t xml:space="preserve">Supplementary </w:t>
      </w:r>
      <w:r w:rsidR="00161E8C">
        <w:rPr>
          <w:rFonts w:eastAsia="ＭＳ 明朝" w:cs="Times New Roman" w:hint="eastAsia"/>
          <w:b/>
          <w:bCs/>
          <w:kern w:val="0"/>
          <w:szCs w:val="24"/>
        </w:rPr>
        <w:t>T</w:t>
      </w:r>
      <w:r w:rsidRPr="006E24D1">
        <w:rPr>
          <w:rFonts w:eastAsia="ＭＳ 明朝" w:cs="Times New Roman"/>
          <w:b/>
          <w:bCs/>
          <w:kern w:val="0"/>
          <w:szCs w:val="24"/>
        </w:rPr>
        <w:t>able 2</w:t>
      </w:r>
    </w:p>
    <w:tbl>
      <w:tblPr>
        <w:tblStyle w:val="af3"/>
        <w:tblpPr w:leftFromText="142" w:rightFromText="142" w:horzAnchor="margin" w:tblpY="510"/>
        <w:tblW w:w="497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2025"/>
        <w:gridCol w:w="2025"/>
        <w:gridCol w:w="2025"/>
        <w:gridCol w:w="2025"/>
        <w:gridCol w:w="2020"/>
      </w:tblGrid>
      <w:tr w:rsidR="00784A28" w14:paraId="0BEBF5CB" w14:textId="77777777" w:rsidTr="00830EBA">
        <w:trPr>
          <w:trHeight w:val="841"/>
        </w:trPr>
        <w:tc>
          <w:tcPr>
            <w:tcW w:w="1137" w:type="pct"/>
            <w:tcBorders>
              <w:top w:val="single" w:sz="4" w:space="0" w:color="auto"/>
            </w:tcBorders>
            <w:vAlign w:val="center"/>
          </w:tcPr>
          <w:p w14:paraId="32FF802A" w14:textId="77777777" w:rsidR="006E12DD" w:rsidRPr="006E24D1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szCs w:val="24"/>
              </w:rPr>
              <w:t>Characteristics</w:t>
            </w:r>
          </w:p>
        </w:tc>
        <w:tc>
          <w:tcPr>
            <w:tcW w:w="773" w:type="pct"/>
            <w:tcBorders>
              <w:top w:val="single" w:sz="4" w:space="0" w:color="auto"/>
            </w:tcBorders>
            <w:vAlign w:val="bottom"/>
          </w:tcPr>
          <w:p w14:paraId="0EE495BD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szCs w:val="24"/>
              </w:rPr>
              <w:t>None</w:t>
            </w:r>
          </w:p>
          <w:p w14:paraId="72513C43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szCs w:val="24"/>
              </w:rPr>
              <w:t>(3)</w:t>
            </w:r>
          </w:p>
          <w:p w14:paraId="3181D6EB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szCs w:val="24"/>
              </w:rPr>
              <w:t>(</w:t>
            </w:r>
            <w:r w:rsidRPr="006E24D1">
              <w:rPr>
                <w:rFonts w:cs="Times New Roman"/>
                <w:i/>
                <w:iCs/>
                <w:szCs w:val="24"/>
              </w:rPr>
              <w:t>n</w:t>
            </w:r>
            <w:r w:rsidRPr="006E24D1">
              <w:rPr>
                <w:rFonts w:cs="Times New Roman" w:hint="eastAsia"/>
                <w:i/>
                <w:iCs/>
                <w:szCs w:val="24"/>
              </w:rPr>
              <w:t xml:space="preserve"> </w:t>
            </w:r>
            <w:r w:rsidRPr="006E24D1">
              <w:rPr>
                <w:rFonts w:cs="Times New Roman"/>
                <w:szCs w:val="24"/>
              </w:rPr>
              <w:t>=</w:t>
            </w:r>
            <w:r w:rsidRPr="006E24D1">
              <w:rPr>
                <w:rFonts w:cs="Times New Roman" w:hint="eastAsia"/>
                <w:szCs w:val="24"/>
              </w:rPr>
              <w:t xml:space="preserve"> 69</w:t>
            </w:r>
            <w:r w:rsidRPr="006E24D1">
              <w:rPr>
                <w:rFonts w:cs="Times New Roman"/>
                <w:szCs w:val="24"/>
              </w:rPr>
              <w:t>)</w:t>
            </w:r>
          </w:p>
        </w:tc>
        <w:tc>
          <w:tcPr>
            <w:tcW w:w="773" w:type="pct"/>
            <w:tcBorders>
              <w:top w:val="single" w:sz="4" w:space="0" w:color="auto"/>
            </w:tcBorders>
            <w:vAlign w:val="bottom"/>
          </w:tcPr>
          <w:p w14:paraId="5D1EC385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szCs w:val="24"/>
              </w:rPr>
              <w:t>Mild</w:t>
            </w:r>
          </w:p>
          <w:p w14:paraId="003FB078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szCs w:val="24"/>
              </w:rPr>
              <w:t>(4-6)</w:t>
            </w:r>
          </w:p>
          <w:p w14:paraId="26619555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szCs w:val="24"/>
              </w:rPr>
              <w:t>(</w:t>
            </w:r>
            <w:r w:rsidRPr="006E24D1">
              <w:rPr>
                <w:rFonts w:cs="Times New Roman"/>
                <w:i/>
                <w:iCs/>
                <w:szCs w:val="24"/>
              </w:rPr>
              <w:t>n</w:t>
            </w:r>
            <w:r w:rsidRPr="006E24D1">
              <w:rPr>
                <w:rFonts w:cs="Times New Roman" w:hint="eastAsia"/>
                <w:i/>
                <w:iCs/>
                <w:szCs w:val="24"/>
              </w:rPr>
              <w:t xml:space="preserve"> </w:t>
            </w:r>
            <w:r w:rsidRPr="006E24D1">
              <w:rPr>
                <w:rFonts w:cs="Times New Roman"/>
                <w:szCs w:val="24"/>
              </w:rPr>
              <w:t>=</w:t>
            </w:r>
            <w:r w:rsidRPr="006E24D1">
              <w:rPr>
                <w:rFonts w:cs="Times New Roman" w:hint="eastAsia"/>
                <w:szCs w:val="24"/>
              </w:rPr>
              <w:t xml:space="preserve"> 134</w:t>
            </w:r>
            <w:r w:rsidRPr="006E24D1">
              <w:rPr>
                <w:rFonts w:cs="Times New Roman"/>
                <w:szCs w:val="24"/>
              </w:rPr>
              <w:t>)</w:t>
            </w:r>
          </w:p>
        </w:tc>
        <w:tc>
          <w:tcPr>
            <w:tcW w:w="773" w:type="pct"/>
            <w:tcBorders>
              <w:top w:val="single" w:sz="4" w:space="0" w:color="auto"/>
            </w:tcBorders>
            <w:vAlign w:val="bottom"/>
          </w:tcPr>
          <w:p w14:paraId="08AA9807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szCs w:val="24"/>
              </w:rPr>
              <w:t>Moderate</w:t>
            </w:r>
          </w:p>
          <w:p w14:paraId="1397049C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szCs w:val="24"/>
              </w:rPr>
              <w:t>(7-12)</w:t>
            </w:r>
          </w:p>
          <w:p w14:paraId="239893C3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szCs w:val="24"/>
              </w:rPr>
              <w:t>(</w:t>
            </w:r>
            <w:r w:rsidRPr="006E24D1">
              <w:rPr>
                <w:rFonts w:cs="Times New Roman" w:hint="eastAsia"/>
                <w:i/>
                <w:iCs/>
                <w:szCs w:val="24"/>
              </w:rPr>
              <w:t>n</w:t>
            </w:r>
            <w:r w:rsidRPr="006E24D1">
              <w:rPr>
                <w:rFonts w:cs="Times New Roman"/>
                <w:szCs w:val="24"/>
              </w:rPr>
              <w:t xml:space="preserve"> = </w:t>
            </w:r>
            <w:r w:rsidRPr="006E24D1">
              <w:rPr>
                <w:rFonts w:cs="Times New Roman" w:hint="eastAsia"/>
                <w:szCs w:val="24"/>
              </w:rPr>
              <w:t>164</w:t>
            </w:r>
            <w:r w:rsidRPr="006E24D1">
              <w:rPr>
                <w:rFonts w:cs="Times New Roman"/>
                <w:szCs w:val="24"/>
              </w:rPr>
              <w:t>)</w:t>
            </w:r>
          </w:p>
        </w:tc>
        <w:tc>
          <w:tcPr>
            <w:tcW w:w="773" w:type="pct"/>
            <w:tcBorders>
              <w:top w:val="single" w:sz="4" w:space="0" w:color="auto"/>
            </w:tcBorders>
            <w:vAlign w:val="bottom"/>
          </w:tcPr>
          <w:p w14:paraId="2F69776F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szCs w:val="24"/>
              </w:rPr>
              <w:t>Severe</w:t>
            </w:r>
          </w:p>
          <w:p w14:paraId="7C179DC2" w14:textId="77777777" w:rsidR="006E12DD" w:rsidRPr="00F8482C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F8482C">
              <w:rPr>
                <w:rFonts w:cs="Times New Roman"/>
                <w:szCs w:val="24"/>
              </w:rPr>
              <w:t>(13-15)</w:t>
            </w:r>
          </w:p>
          <w:p w14:paraId="310C23C6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F8482C">
              <w:rPr>
                <w:rFonts w:cs="Times New Roman"/>
                <w:szCs w:val="24"/>
              </w:rPr>
              <w:t>(</w:t>
            </w:r>
            <w:r w:rsidRPr="00F8482C">
              <w:rPr>
                <w:rFonts w:cs="Times New Roman" w:hint="eastAsia"/>
                <w:i/>
                <w:iCs/>
                <w:szCs w:val="24"/>
              </w:rPr>
              <w:t xml:space="preserve">n </w:t>
            </w:r>
            <w:r w:rsidRPr="00F8482C">
              <w:rPr>
                <w:rFonts w:cs="Times New Roman"/>
                <w:szCs w:val="24"/>
              </w:rPr>
              <w:t xml:space="preserve">= </w:t>
            </w:r>
            <w:r w:rsidRPr="00F8482C">
              <w:rPr>
                <w:rFonts w:cs="Times New Roman" w:hint="eastAsia"/>
                <w:szCs w:val="24"/>
              </w:rPr>
              <w:t>9</w:t>
            </w:r>
            <w:r w:rsidRPr="00F8482C">
              <w:rPr>
                <w:rFonts w:cs="Times New Roman"/>
                <w:szCs w:val="24"/>
              </w:rPr>
              <w:t>)</w:t>
            </w:r>
          </w:p>
        </w:tc>
        <w:tc>
          <w:tcPr>
            <w:tcW w:w="771" w:type="pct"/>
            <w:tcBorders>
              <w:top w:val="single" w:sz="4" w:space="0" w:color="auto"/>
            </w:tcBorders>
            <w:vAlign w:val="bottom"/>
          </w:tcPr>
          <w:p w14:paraId="39C525FE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szCs w:val="24"/>
              </w:rPr>
              <w:t>PUQE-24</w:t>
            </w:r>
          </w:p>
          <w:p w14:paraId="5B4F4A8D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iCs/>
                <w:szCs w:val="24"/>
              </w:rPr>
            </w:pPr>
            <w:r w:rsidRPr="006E24D1">
              <w:rPr>
                <w:rFonts w:cs="Times New Roman"/>
                <w:iCs/>
                <w:szCs w:val="24"/>
              </w:rPr>
              <w:t>total score</w:t>
            </w:r>
          </w:p>
        </w:tc>
      </w:tr>
      <w:tr w:rsidR="00784A28" w14:paraId="7E59DF94" w14:textId="77777777" w:rsidTr="00830EBA">
        <w:trPr>
          <w:trHeight w:val="428"/>
        </w:trPr>
        <w:tc>
          <w:tcPr>
            <w:tcW w:w="1137" w:type="pct"/>
            <w:tcBorders>
              <w:bottom w:val="single" w:sz="4" w:space="0" w:color="auto"/>
            </w:tcBorders>
            <w:vAlign w:val="center"/>
          </w:tcPr>
          <w:p w14:paraId="764115CE" w14:textId="77777777" w:rsidR="006E12DD" w:rsidRPr="006E24D1" w:rsidRDefault="006E12DD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73" w:type="pct"/>
            <w:tcBorders>
              <w:bottom w:val="single" w:sz="4" w:space="0" w:color="auto"/>
            </w:tcBorders>
            <w:vAlign w:val="center"/>
          </w:tcPr>
          <w:p w14:paraId="39EE6E5B" w14:textId="6CE60121" w:rsidR="006E12DD" w:rsidRPr="006E24D1" w:rsidRDefault="001E0C2B" w:rsidP="00744DF8">
            <w:pPr>
              <w:spacing w:line="320" w:lineRule="exact"/>
              <w:ind w:rightChars="-109" w:right="-262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szCs w:val="24"/>
              </w:rPr>
              <w:t xml:space="preserve">Mean </w:t>
            </w:r>
            <w:r w:rsidRPr="006E24D1">
              <w:rPr>
                <w:rFonts w:cs="Times New Roman" w:hint="eastAsia"/>
                <w:szCs w:val="24"/>
              </w:rPr>
              <w:t>(</w:t>
            </w:r>
            <w:r w:rsidRPr="006E24D1">
              <w:rPr>
                <w:rFonts w:cs="Times New Roman"/>
                <w:szCs w:val="24"/>
              </w:rPr>
              <w:t>SD</w:t>
            </w:r>
            <w:r w:rsidRPr="006E24D1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773" w:type="pct"/>
            <w:tcBorders>
              <w:bottom w:val="single" w:sz="4" w:space="0" w:color="auto"/>
            </w:tcBorders>
          </w:tcPr>
          <w:p w14:paraId="0B0C6FE7" w14:textId="7D5352B5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szCs w:val="24"/>
              </w:rPr>
              <w:t xml:space="preserve">Mean </w:t>
            </w:r>
            <w:r w:rsidRPr="006E24D1">
              <w:rPr>
                <w:rFonts w:cs="Times New Roman" w:hint="eastAsia"/>
                <w:szCs w:val="24"/>
              </w:rPr>
              <w:t>(</w:t>
            </w:r>
            <w:r w:rsidRPr="006E24D1">
              <w:rPr>
                <w:rFonts w:cs="Times New Roman"/>
                <w:szCs w:val="24"/>
              </w:rPr>
              <w:t>SD</w:t>
            </w:r>
            <w:r w:rsidRPr="006E24D1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773" w:type="pct"/>
            <w:tcBorders>
              <w:bottom w:val="single" w:sz="4" w:space="0" w:color="auto"/>
            </w:tcBorders>
          </w:tcPr>
          <w:p w14:paraId="772DB866" w14:textId="53EFD511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szCs w:val="24"/>
              </w:rPr>
              <w:t xml:space="preserve">Mean </w:t>
            </w:r>
            <w:r w:rsidRPr="006E24D1">
              <w:rPr>
                <w:rFonts w:cs="Times New Roman" w:hint="eastAsia"/>
                <w:szCs w:val="24"/>
              </w:rPr>
              <w:t>(</w:t>
            </w:r>
            <w:r w:rsidRPr="006E24D1">
              <w:rPr>
                <w:rFonts w:cs="Times New Roman"/>
                <w:szCs w:val="24"/>
              </w:rPr>
              <w:t>SD</w:t>
            </w:r>
            <w:r w:rsidRPr="006E24D1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773" w:type="pct"/>
            <w:tcBorders>
              <w:bottom w:val="single" w:sz="4" w:space="0" w:color="auto"/>
            </w:tcBorders>
          </w:tcPr>
          <w:p w14:paraId="300805D6" w14:textId="15B0D22F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szCs w:val="24"/>
              </w:rPr>
              <w:t xml:space="preserve">Mean </w:t>
            </w:r>
            <w:r w:rsidRPr="006E24D1">
              <w:rPr>
                <w:rFonts w:cs="Times New Roman" w:hint="eastAsia"/>
                <w:szCs w:val="24"/>
              </w:rPr>
              <w:t>(</w:t>
            </w:r>
            <w:r w:rsidRPr="006E24D1">
              <w:rPr>
                <w:rFonts w:cs="Times New Roman"/>
                <w:szCs w:val="24"/>
              </w:rPr>
              <w:t>SD</w:t>
            </w:r>
            <w:r w:rsidRPr="006E24D1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771" w:type="pct"/>
            <w:tcBorders>
              <w:bottom w:val="single" w:sz="4" w:space="0" w:color="auto"/>
            </w:tcBorders>
          </w:tcPr>
          <w:p w14:paraId="3ED4A20F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i/>
                <w:iCs/>
                <w:szCs w:val="24"/>
              </w:rPr>
            </w:pPr>
            <w:r w:rsidRPr="006E24D1">
              <w:rPr>
                <w:rFonts w:cs="Times New Roman"/>
                <w:i/>
                <w:iCs/>
                <w:szCs w:val="24"/>
              </w:rPr>
              <w:t>r</w:t>
            </w:r>
          </w:p>
        </w:tc>
      </w:tr>
      <w:tr w:rsidR="00784A28" w14:paraId="23B0949C" w14:textId="77777777" w:rsidTr="00830EBA">
        <w:trPr>
          <w:trHeight w:val="428"/>
        </w:trPr>
        <w:tc>
          <w:tcPr>
            <w:tcW w:w="1137" w:type="pct"/>
            <w:tcBorders>
              <w:top w:val="single" w:sz="4" w:space="0" w:color="auto"/>
            </w:tcBorders>
            <w:vAlign w:val="center"/>
          </w:tcPr>
          <w:p w14:paraId="58E33191" w14:textId="77777777" w:rsidR="006E12DD" w:rsidRPr="006E24D1" w:rsidRDefault="001E0C2B" w:rsidP="005F619D">
            <w:pPr>
              <w:spacing w:line="320" w:lineRule="exact"/>
              <w:rPr>
                <w:rFonts w:cs="Times New Roman"/>
                <w:bCs/>
                <w:szCs w:val="24"/>
              </w:rPr>
            </w:pPr>
            <w:r w:rsidRPr="006E24D1">
              <w:rPr>
                <w:rFonts w:cs="Times New Roman"/>
                <w:bCs/>
                <w:szCs w:val="24"/>
              </w:rPr>
              <w:t>PUQE-24</w:t>
            </w:r>
          </w:p>
        </w:tc>
        <w:tc>
          <w:tcPr>
            <w:tcW w:w="773" w:type="pct"/>
            <w:tcBorders>
              <w:top w:val="single" w:sz="4" w:space="0" w:color="auto"/>
            </w:tcBorders>
          </w:tcPr>
          <w:p w14:paraId="1EF16ACF" w14:textId="77777777" w:rsidR="006E12DD" w:rsidRPr="006E24D1" w:rsidRDefault="006E12DD" w:rsidP="00744DF8">
            <w:pPr>
              <w:spacing w:line="320" w:lineRule="exact"/>
              <w:ind w:rightChars="-109" w:right="-262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73" w:type="pct"/>
            <w:tcBorders>
              <w:top w:val="single" w:sz="4" w:space="0" w:color="auto"/>
            </w:tcBorders>
            <w:vAlign w:val="center"/>
          </w:tcPr>
          <w:p w14:paraId="2E9B4697" w14:textId="77777777" w:rsidR="006E12DD" w:rsidRPr="006E24D1" w:rsidRDefault="006E12DD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73" w:type="pct"/>
            <w:tcBorders>
              <w:top w:val="single" w:sz="4" w:space="0" w:color="auto"/>
            </w:tcBorders>
            <w:vAlign w:val="center"/>
          </w:tcPr>
          <w:p w14:paraId="15EFDBF6" w14:textId="77777777" w:rsidR="006E12DD" w:rsidRPr="006E24D1" w:rsidRDefault="006E12DD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73" w:type="pct"/>
            <w:tcBorders>
              <w:top w:val="single" w:sz="4" w:space="0" w:color="auto"/>
            </w:tcBorders>
            <w:vAlign w:val="center"/>
          </w:tcPr>
          <w:p w14:paraId="2DD61C53" w14:textId="77777777" w:rsidR="006E12DD" w:rsidRPr="006E24D1" w:rsidRDefault="001E0C2B" w:rsidP="00744DF8">
            <w:pPr>
              <w:spacing w:line="320" w:lineRule="exact"/>
              <w:rPr>
                <w:rFonts w:cs="Times New Roman"/>
                <w:szCs w:val="24"/>
              </w:rPr>
            </w:pPr>
            <w:r w:rsidRPr="006E24D1">
              <w:rPr>
                <w:rFonts w:cs="Times New Roman" w:hint="eastAsia"/>
                <w:szCs w:val="24"/>
              </w:rPr>
              <w:t xml:space="preserve"> </w:t>
            </w:r>
          </w:p>
        </w:tc>
        <w:tc>
          <w:tcPr>
            <w:tcW w:w="771" w:type="pct"/>
            <w:tcBorders>
              <w:top w:val="single" w:sz="4" w:space="0" w:color="auto"/>
            </w:tcBorders>
          </w:tcPr>
          <w:p w14:paraId="0A095939" w14:textId="77777777" w:rsidR="006E12DD" w:rsidRPr="006E24D1" w:rsidRDefault="006E12DD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</w:p>
        </w:tc>
      </w:tr>
      <w:tr w:rsidR="00784A28" w14:paraId="758196CC" w14:textId="77777777" w:rsidTr="00830EBA">
        <w:trPr>
          <w:trHeight w:val="428"/>
        </w:trPr>
        <w:tc>
          <w:tcPr>
            <w:tcW w:w="1137" w:type="pct"/>
            <w:vAlign w:val="center"/>
          </w:tcPr>
          <w:p w14:paraId="4841E14A" w14:textId="77777777" w:rsidR="006E12DD" w:rsidRPr="006E24D1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bCs/>
                <w:szCs w:val="24"/>
              </w:rPr>
              <w:t>Nausea</w:t>
            </w:r>
          </w:p>
        </w:tc>
        <w:tc>
          <w:tcPr>
            <w:tcW w:w="773" w:type="pct"/>
          </w:tcPr>
          <w:p w14:paraId="226CABB3" w14:textId="1DB40B76" w:rsidR="006E12DD" w:rsidRPr="006E24D1" w:rsidRDefault="001E0C2B" w:rsidP="00744DF8">
            <w:pPr>
              <w:spacing w:line="320" w:lineRule="exact"/>
              <w:ind w:rightChars="-109" w:right="-262"/>
              <w:jc w:val="center"/>
              <w:rPr>
                <w:rFonts w:cs="Times New Roman"/>
                <w:szCs w:val="24"/>
              </w:rPr>
            </w:pPr>
            <w:r w:rsidRPr="006E24D1">
              <w:t>1.0</w:t>
            </w:r>
            <w:r w:rsidRPr="006E24D1">
              <w:rPr>
                <w:rFonts w:hint="eastAsia"/>
              </w:rPr>
              <w:t xml:space="preserve"> (0.0)</w:t>
            </w:r>
          </w:p>
        </w:tc>
        <w:tc>
          <w:tcPr>
            <w:tcW w:w="773" w:type="pct"/>
          </w:tcPr>
          <w:p w14:paraId="3E03C75F" w14:textId="7C5CA983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2.6</w:t>
            </w:r>
            <w:r w:rsidR="00FE65A5" w:rsidRPr="006E24D1">
              <w:rPr>
                <w:rFonts w:hint="eastAsia"/>
              </w:rPr>
              <w:t xml:space="preserve"> (0.7)</w:t>
            </w:r>
          </w:p>
        </w:tc>
        <w:tc>
          <w:tcPr>
            <w:tcW w:w="773" w:type="pct"/>
          </w:tcPr>
          <w:p w14:paraId="32045D15" w14:textId="1FFAEBEE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4.3</w:t>
            </w:r>
            <w:r w:rsidR="00E91FFD" w:rsidRPr="006E24D1">
              <w:rPr>
                <w:rFonts w:hint="eastAsia"/>
              </w:rPr>
              <w:t xml:space="preserve"> (0.9)</w:t>
            </w:r>
          </w:p>
        </w:tc>
        <w:tc>
          <w:tcPr>
            <w:tcW w:w="773" w:type="pct"/>
          </w:tcPr>
          <w:p w14:paraId="6C73B2BD" w14:textId="70650F80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4.9</w:t>
            </w:r>
            <w:r w:rsidR="00FC081A" w:rsidRPr="006E24D1">
              <w:rPr>
                <w:rFonts w:hint="eastAsia"/>
              </w:rPr>
              <w:t xml:space="preserve"> (0.3)</w:t>
            </w:r>
          </w:p>
        </w:tc>
        <w:tc>
          <w:tcPr>
            <w:tcW w:w="771" w:type="pct"/>
          </w:tcPr>
          <w:p w14:paraId="2D9CDAC6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.88</w:t>
            </w:r>
            <w:r w:rsidRPr="006E24D1">
              <w:rPr>
                <w:rFonts w:hint="eastAsia"/>
              </w:rPr>
              <w:t>***</w:t>
            </w:r>
          </w:p>
        </w:tc>
      </w:tr>
      <w:tr w:rsidR="00784A28" w14:paraId="045E977A" w14:textId="77777777" w:rsidTr="00830EBA">
        <w:trPr>
          <w:trHeight w:val="428"/>
        </w:trPr>
        <w:tc>
          <w:tcPr>
            <w:tcW w:w="1137" w:type="pct"/>
            <w:vAlign w:val="center"/>
          </w:tcPr>
          <w:p w14:paraId="07830B25" w14:textId="0438CBD8" w:rsidR="006E12DD" w:rsidRPr="006E24D1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bCs/>
                <w:szCs w:val="24"/>
              </w:rPr>
              <w:t>Vomiting</w:t>
            </w:r>
          </w:p>
        </w:tc>
        <w:tc>
          <w:tcPr>
            <w:tcW w:w="773" w:type="pct"/>
          </w:tcPr>
          <w:p w14:paraId="494F47CF" w14:textId="7ECE6E46" w:rsidR="006E12DD" w:rsidRPr="006E24D1" w:rsidRDefault="001E0C2B" w:rsidP="00744DF8">
            <w:pPr>
              <w:spacing w:line="320" w:lineRule="exact"/>
              <w:ind w:rightChars="-109" w:right="-262"/>
              <w:jc w:val="center"/>
              <w:rPr>
                <w:rFonts w:cs="Times New Roman"/>
                <w:szCs w:val="24"/>
              </w:rPr>
            </w:pPr>
            <w:r w:rsidRPr="006E24D1">
              <w:t>1.0</w:t>
            </w:r>
            <w:r w:rsidRPr="006E24D1">
              <w:rPr>
                <w:rFonts w:hint="eastAsia"/>
              </w:rPr>
              <w:t xml:space="preserve"> (0.0)</w:t>
            </w:r>
          </w:p>
        </w:tc>
        <w:tc>
          <w:tcPr>
            <w:tcW w:w="773" w:type="pct"/>
          </w:tcPr>
          <w:p w14:paraId="0182A0FA" w14:textId="59643B6E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1.1</w:t>
            </w:r>
            <w:r w:rsidR="00FE65A5" w:rsidRPr="006E24D1">
              <w:rPr>
                <w:rFonts w:hint="eastAsia"/>
              </w:rPr>
              <w:t xml:space="preserve"> (0.2)</w:t>
            </w:r>
          </w:p>
        </w:tc>
        <w:tc>
          <w:tcPr>
            <w:tcW w:w="773" w:type="pct"/>
          </w:tcPr>
          <w:p w14:paraId="0B6642F5" w14:textId="256F930A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1.4</w:t>
            </w:r>
            <w:r w:rsidR="00E91FFD" w:rsidRPr="006E24D1">
              <w:rPr>
                <w:rFonts w:hint="eastAsia"/>
              </w:rPr>
              <w:t xml:space="preserve"> (0.7)</w:t>
            </w:r>
          </w:p>
        </w:tc>
        <w:tc>
          <w:tcPr>
            <w:tcW w:w="773" w:type="pct"/>
          </w:tcPr>
          <w:p w14:paraId="6D2363F4" w14:textId="2EEC95BB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3.8</w:t>
            </w:r>
            <w:r w:rsidR="00FC081A" w:rsidRPr="006E24D1">
              <w:rPr>
                <w:rFonts w:hint="eastAsia"/>
              </w:rPr>
              <w:t xml:space="preserve"> (0.8)</w:t>
            </w:r>
          </w:p>
        </w:tc>
        <w:tc>
          <w:tcPr>
            <w:tcW w:w="771" w:type="pct"/>
          </w:tcPr>
          <w:p w14:paraId="01BE80C4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.58</w:t>
            </w:r>
            <w:r w:rsidRPr="006E24D1">
              <w:rPr>
                <w:rFonts w:hint="eastAsia"/>
              </w:rPr>
              <w:t>***</w:t>
            </w:r>
          </w:p>
        </w:tc>
      </w:tr>
      <w:tr w:rsidR="00784A28" w14:paraId="6846961C" w14:textId="77777777" w:rsidTr="00830EBA">
        <w:trPr>
          <w:trHeight w:val="428"/>
        </w:trPr>
        <w:tc>
          <w:tcPr>
            <w:tcW w:w="1137" w:type="pct"/>
            <w:vAlign w:val="center"/>
          </w:tcPr>
          <w:p w14:paraId="3BE5E69C" w14:textId="77777777" w:rsidR="006E12DD" w:rsidRPr="006E24D1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bCs/>
                <w:szCs w:val="24"/>
              </w:rPr>
              <w:t>Retching</w:t>
            </w:r>
          </w:p>
        </w:tc>
        <w:tc>
          <w:tcPr>
            <w:tcW w:w="773" w:type="pct"/>
          </w:tcPr>
          <w:p w14:paraId="7DCCBD7C" w14:textId="6E8B393C" w:rsidR="006E12DD" w:rsidRPr="006E24D1" w:rsidRDefault="001E0C2B" w:rsidP="00744DF8">
            <w:pPr>
              <w:spacing w:line="320" w:lineRule="exact"/>
              <w:ind w:rightChars="-109" w:right="-262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hint="eastAsia"/>
              </w:rPr>
              <w:t>1</w:t>
            </w:r>
            <w:r w:rsidRPr="006E24D1">
              <w:t>.0</w:t>
            </w:r>
            <w:r w:rsidRPr="006E24D1">
              <w:rPr>
                <w:rFonts w:hint="eastAsia"/>
              </w:rPr>
              <w:t xml:space="preserve"> (0.0)</w:t>
            </w:r>
          </w:p>
        </w:tc>
        <w:tc>
          <w:tcPr>
            <w:tcW w:w="773" w:type="pct"/>
          </w:tcPr>
          <w:p w14:paraId="328E3243" w14:textId="0E714388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1.6</w:t>
            </w:r>
            <w:r w:rsidR="00FE65A5" w:rsidRPr="006E24D1">
              <w:rPr>
                <w:rFonts w:hint="eastAsia"/>
              </w:rPr>
              <w:t xml:space="preserve"> (0.6)</w:t>
            </w:r>
          </w:p>
        </w:tc>
        <w:tc>
          <w:tcPr>
            <w:tcW w:w="773" w:type="pct"/>
          </w:tcPr>
          <w:p w14:paraId="142B03B1" w14:textId="2E46274C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3.0</w:t>
            </w:r>
            <w:r w:rsidR="00E91FFD" w:rsidRPr="006E24D1">
              <w:rPr>
                <w:rFonts w:hint="eastAsia"/>
              </w:rPr>
              <w:t xml:space="preserve"> (1.2)</w:t>
            </w:r>
          </w:p>
        </w:tc>
        <w:tc>
          <w:tcPr>
            <w:tcW w:w="773" w:type="pct"/>
          </w:tcPr>
          <w:p w14:paraId="51395E7D" w14:textId="7C9C7959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4.7</w:t>
            </w:r>
            <w:r w:rsidR="00FC081A" w:rsidRPr="006E24D1">
              <w:rPr>
                <w:rFonts w:hint="eastAsia"/>
              </w:rPr>
              <w:t xml:space="preserve"> (0.7)</w:t>
            </w:r>
          </w:p>
        </w:tc>
        <w:tc>
          <w:tcPr>
            <w:tcW w:w="771" w:type="pct"/>
          </w:tcPr>
          <w:p w14:paraId="20EABC4D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.84</w:t>
            </w:r>
            <w:r w:rsidRPr="006E24D1">
              <w:rPr>
                <w:rFonts w:hint="eastAsia"/>
              </w:rPr>
              <w:t>***</w:t>
            </w:r>
          </w:p>
        </w:tc>
      </w:tr>
      <w:tr w:rsidR="00784A28" w14:paraId="6B3EC794" w14:textId="77777777" w:rsidTr="00830EBA">
        <w:trPr>
          <w:trHeight w:val="428"/>
        </w:trPr>
        <w:tc>
          <w:tcPr>
            <w:tcW w:w="1137" w:type="pct"/>
            <w:tcBorders>
              <w:bottom w:val="single" w:sz="4" w:space="0" w:color="auto"/>
            </w:tcBorders>
            <w:vAlign w:val="center"/>
          </w:tcPr>
          <w:p w14:paraId="76F99C97" w14:textId="77777777" w:rsidR="006E12DD" w:rsidRPr="006E24D1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bCs/>
                <w:szCs w:val="24"/>
              </w:rPr>
              <w:t>total</w:t>
            </w:r>
          </w:p>
        </w:tc>
        <w:tc>
          <w:tcPr>
            <w:tcW w:w="773" w:type="pct"/>
            <w:tcBorders>
              <w:bottom w:val="single" w:sz="4" w:space="0" w:color="auto"/>
            </w:tcBorders>
          </w:tcPr>
          <w:p w14:paraId="60F946B0" w14:textId="4D6E436C" w:rsidR="006E12DD" w:rsidRPr="006E24D1" w:rsidRDefault="001E0C2B" w:rsidP="00744DF8">
            <w:pPr>
              <w:spacing w:line="320" w:lineRule="exact"/>
              <w:ind w:rightChars="-109" w:right="-262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hint="eastAsia"/>
              </w:rPr>
              <w:t>3</w:t>
            </w:r>
            <w:r w:rsidRPr="006E24D1">
              <w:t>.0</w:t>
            </w:r>
            <w:r w:rsidR="00FE65A5" w:rsidRPr="006E24D1">
              <w:rPr>
                <w:rFonts w:hint="eastAsia"/>
              </w:rPr>
              <w:t xml:space="preserve"> (0.0)</w:t>
            </w:r>
          </w:p>
        </w:tc>
        <w:tc>
          <w:tcPr>
            <w:tcW w:w="773" w:type="pct"/>
            <w:tcBorders>
              <w:bottom w:val="single" w:sz="4" w:space="0" w:color="auto"/>
            </w:tcBorders>
          </w:tcPr>
          <w:p w14:paraId="5619B543" w14:textId="4386EFA4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5.</w:t>
            </w:r>
            <w:r w:rsidRPr="006E24D1">
              <w:rPr>
                <w:rFonts w:hint="eastAsia"/>
              </w:rPr>
              <w:t>2</w:t>
            </w:r>
            <w:r w:rsidR="00FE65A5" w:rsidRPr="006E24D1">
              <w:rPr>
                <w:rFonts w:hint="eastAsia"/>
              </w:rPr>
              <w:t xml:space="preserve"> (0.8)</w:t>
            </w:r>
          </w:p>
        </w:tc>
        <w:tc>
          <w:tcPr>
            <w:tcW w:w="773" w:type="pct"/>
            <w:tcBorders>
              <w:bottom w:val="single" w:sz="4" w:space="0" w:color="auto"/>
            </w:tcBorders>
          </w:tcPr>
          <w:p w14:paraId="334BB7B0" w14:textId="65E41D56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8.7</w:t>
            </w:r>
            <w:r w:rsidR="00E91FFD" w:rsidRPr="006E24D1">
              <w:rPr>
                <w:rFonts w:hint="eastAsia"/>
              </w:rPr>
              <w:t xml:space="preserve"> (1.6)</w:t>
            </w:r>
          </w:p>
        </w:tc>
        <w:tc>
          <w:tcPr>
            <w:tcW w:w="773" w:type="pct"/>
            <w:tcBorders>
              <w:bottom w:val="single" w:sz="4" w:space="0" w:color="auto"/>
            </w:tcBorders>
          </w:tcPr>
          <w:p w14:paraId="7AD2A770" w14:textId="00887249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13.3</w:t>
            </w:r>
            <w:r w:rsidR="00FC081A" w:rsidRPr="006E24D1">
              <w:rPr>
                <w:rFonts w:hint="eastAsia"/>
              </w:rPr>
              <w:t xml:space="preserve"> (0.7)</w:t>
            </w:r>
          </w:p>
        </w:tc>
        <w:tc>
          <w:tcPr>
            <w:tcW w:w="771" w:type="pct"/>
            <w:tcBorders>
              <w:bottom w:val="single" w:sz="4" w:space="0" w:color="auto"/>
            </w:tcBorders>
          </w:tcPr>
          <w:p w14:paraId="7E6E5EFB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hint="eastAsia"/>
              </w:rPr>
              <w:t>---</w:t>
            </w:r>
          </w:p>
        </w:tc>
      </w:tr>
      <w:tr w:rsidR="00784A28" w14:paraId="296A7ED8" w14:textId="77777777" w:rsidTr="00830EBA">
        <w:trPr>
          <w:trHeight w:val="428"/>
        </w:trPr>
        <w:tc>
          <w:tcPr>
            <w:tcW w:w="1137" w:type="pct"/>
            <w:tcBorders>
              <w:top w:val="single" w:sz="4" w:space="0" w:color="auto"/>
            </w:tcBorders>
            <w:vAlign w:val="center"/>
          </w:tcPr>
          <w:p w14:paraId="14145C25" w14:textId="77F88CA8" w:rsidR="00830EBA" w:rsidRPr="006E24D1" w:rsidRDefault="001E0C2B" w:rsidP="005F619D">
            <w:pPr>
              <w:spacing w:line="320" w:lineRule="exact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P</w:t>
            </w:r>
            <w:r>
              <w:rPr>
                <w:rFonts w:cs="Times New Roman" w:hint="eastAsia"/>
                <w:bCs/>
                <w:szCs w:val="24"/>
              </w:rPr>
              <w:t>redictive validity</w:t>
            </w:r>
            <w:r w:rsidRPr="006E24D1">
              <w:rPr>
                <w:rFonts w:cs="Times New Roman"/>
                <w:bCs/>
                <w:szCs w:val="24"/>
              </w:rPr>
              <w:t xml:space="preserve"> measures</w:t>
            </w:r>
          </w:p>
        </w:tc>
        <w:tc>
          <w:tcPr>
            <w:tcW w:w="773" w:type="pct"/>
            <w:tcBorders>
              <w:top w:val="single" w:sz="4" w:space="0" w:color="auto"/>
            </w:tcBorders>
            <w:vAlign w:val="center"/>
          </w:tcPr>
          <w:p w14:paraId="6C1FA0E0" w14:textId="77777777" w:rsidR="00830EBA" w:rsidRPr="006E24D1" w:rsidRDefault="00830EBA" w:rsidP="00830EBA">
            <w:pPr>
              <w:spacing w:line="320" w:lineRule="exact"/>
              <w:ind w:rightChars="-109" w:right="-262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73" w:type="pct"/>
            <w:tcBorders>
              <w:top w:val="single" w:sz="4" w:space="0" w:color="auto"/>
            </w:tcBorders>
            <w:vAlign w:val="center"/>
          </w:tcPr>
          <w:p w14:paraId="146B9C60" w14:textId="77777777" w:rsidR="00830EBA" w:rsidRPr="006E24D1" w:rsidRDefault="00830EBA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73" w:type="pct"/>
            <w:tcBorders>
              <w:top w:val="single" w:sz="4" w:space="0" w:color="auto"/>
            </w:tcBorders>
            <w:vAlign w:val="center"/>
          </w:tcPr>
          <w:p w14:paraId="7F5AD108" w14:textId="77777777" w:rsidR="00830EBA" w:rsidRPr="006E24D1" w:rsidRDefault="00830EBA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73" w:type="pct"/>
            <w:tcBorders>
              <w:top w:val="single" w:sz="4" w:space="0" w:color="auto"/>
            </w:tcBorders>
            <w:vAlign w:val="center"/>
          </w:tcPr>
          <w:p w14:paraId="5A122F05" w14:textId="77777777" w:rsidR="00830EBA" w:rsidRPr="006E24D1" w:rsidRDefault="00830EBA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71" w:type="pct"/>
            <w:tcBorders>
              <w:top w:val="single" w:sz="4" w:space="0" w:color="auto"/>
            </w:tcBorders>
          </w:tcPr>
          <w:p w14:paraId="06A2AA43" w14:textId="77777777" w:rsidR="00830EBA" w:rsidRPr="006E24D1" w:rsidRDefault="00830EBA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</w:p>
        </w:tc>
      </w:tr>
      <w:tr w:rsidR="00784A28" w14:paraId="4D62378E" w14:textId="77777777" w:rsidTr="00830EBA">
        <w:trPr>
          <w:trHeight w:val="428"/>
        </w:trPr>
        <w:tc>
          <w:tcPr>
            <w:tcW w:w="1137" w:type="pct"/>
            <w:vAlign w:val="center"/>
          </w:tcPr>
          <w:p w14:paraId="58E3D686" w14:textId="4F52F99F" w:rsidR="00830EBA" w:rsidRPr="006E24D1" w:rsidRDefault="001E0C2B" w:rsidP="00830EBA">
            <w:pPr>
              <w:spacing w:line="320" w:lineRule="exact"/>
              <w:jc w:val="center"/>
              <w:rPr>
                <w:rFonts w:cs="Times New Roman"/>
                <w:b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Daily fluid intake</w:t>
            </w:r>
          </w:p>
        </w:tc>
        <w:tc>
          <w:tcPr>
            <w:tcW w:w="773" w:type="pct"/>
          </w:tcPr>
          <w:p w14:paraId="37A9C120" w14:textId="3D3F1FC1" w:rsidR="00830EBA" w:rsidRPr="006E24D1" w:rsidRDefault="001E0C2B" w:rsidP="00830EBA">
            <w:pPr>
              <w:spacing w:line="320" w:lineRule="exact"/>
              <w:ind w:rightChars="-109" w:right="-262"/>
              <w:jc w:val="center"/>
              <w:rPr>
                <w:rFonts w:cs="Times New Roman"/>
                <w:szCs w:val="24"/>
              </w:rPr>
            </w:pPr>
            <w:r w:rsidRPr="006E24D1">
              <w:t>1006.5</w:t>
            </w:r>
            <w:r w:rsidRPr="006E24D1">
              <w:rPr>
                <w:rFonts w:hint="eastAsia"/>
              </w:rPr>
              <w:t xml:space="preserve"> (419.3)</w:t>
            </w:r>
          </w:p>
        </w:tc>
        <w:tc>
          <w:tcPr>
            <w:tcW w:w="773" w:type="pct"/>
          </w:tcPr>
          <w:p w14:paraId="0662B86D" w14:textId="39B20488" w:rsidR="00830EBA" w:rsidRPr="006E24D1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930.6</w:t>
            </w:r>
            <w:r w:rsidRPr="006E24D1">
              <w:rPr>
                <w:rFonts w:hint="eastAsia"/>
              </w:rPr>
              <w:t xml:space="preserve"> (363.2)</w:t>
            </w:r>
          </w:p>
        </w:tc>
        <w:tc>
          <w:tcPr>
            <w:tcW w:w="773" w:type="pct"/>
          </w:tcPr>
          <w:p w14:paraId="1449F23C" w14:textId="7D64B1F0" w:rsidR="00830EBA" w:rsidRPr="006E24D1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851.0</w:t>
            </w:r>
            <w:r w:rsidRPr="006E24D1">
              <w:rPr>
                <w:rFonts w:hint="eastAsia"/>
              </w:rPr>
              <w:t xml:space="preserve"> (387.1)</w:t>
            </w:r>
          </w:p>
        </w:tc>
        <w:tc>
          <w:tcPr>
            <w:tcW w:w="773" w:type="pct"/>
          </w:tcPr>
          <w:p w14:paraId="73DEA9F5" w14:textId="1B0B50E8" w:rsidR="00830EBA" w:rsidRPr="006E24D1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816.7</w:t>
            </w:r>
            <w:r w:rsidRPr="006E24D1">
              <w:rPr>
                <w:rFonts w:hint="eastAsia"/>
              </w:rPr>
              <w:t xml:space="preserve"> (563.5)</w:t>
            </w:r>
          </w:p>
        </w:tc>
        <w:tc>
          <w:tcPr>
            <w:tcW w:w="771" w:type="pct"/>
          </w:tcPr>
          <w:p w14:paraId="402B04C1" w14:textId="1C2B8C8E" w:rsidR="00830EBA" w:rsidRPr="006E24D1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-.16</w:t>
            </w:r>
            <w:r w:rsidRPr="006E24D1">
              <w:rPr>
                <w:rFonts w:hint="eastAsia"/>
              </w:rPr>
              <w:t>*</w:t>
            </w:r>
          </w:p>
        </w:tc>
      </w:tr>
      <w:tr w:rsidR="00784A28" w14:paraId="3D3331C3" w14:textId="77777777" w:rsidTr="00830EBA">
        <w:trPr>
          <w:trHeight w:val="428"/>
        </w:trPr>
        <w:tc>
          <w:tcPr>
            <w:tcW w:w="1137" w:type="pct"/>
            <w:vAlign w:val="center"/>
          </w:tcPr>
          <w:p w14:paraId="6F9134F4" w14:textId="4DBBE6DF" w:rsidR="00830EBA" w:rsidRPr="006E24D1" w:rsidRDefault="001E0C2B" w:rsidP="00830EBA">
            <w:pPr>
              <w:spacing w:line="320" w:lineRule="exact"/>
              <w:jc w:val="center"/>
              <w:rPr>
                <w:rFonts w:cs="Times New Roman"/>
                <w:b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Changes fluid intake</w:t>
            </w:r>
          </w:p>
        </w:tc>
        <w:tc>
          <w:tcPr>
            <w:tcW w:w="773" w:type="pct"/>
          </w:tcPr>
          <w:p w14:paraId="30A979F0" w14:textId="3C94D732" w:rsidR="00830EBA" w:rsidRPr="006E24D1" w:rsidRDefault="001E0C2B" w:rsidP="00830EBA">
            <w:pPr>
              <w:spacing w:line="320" w:lineRule="exact"/>
              <w:ind w:rightChars="-109" w:right="-262"/>
              <w:jc w:val="center"/>
              <w:rPr>
                <w:rFonts w:cs="Times New Roman"/>
                <w:szCs w:val="24"/>
              </w:rPr>
            </w:pPr>
            <w:r w:rsidRPr="006E24D1">
              <w:t>4.4</w:t>
            </w:r>
            <w:r w:rsidRPr="006E24D1">
              <w:rPr>
                <w:rFonts w:hint="eastAsia"/>
              </w:rPr>
              <w:t xml:space="preserve"> (1.1)</w:t>
            </w:r>
          </w:p>
        </w:tc>
        <w:tc>
          <w:tcPr>
            <w:tcW w:w="773" w:type="pct"/>
          </w:tcPr>
          <w:p w14:paraId="70B7CB6B" w14:textId="35107F5E" w:rsidR="00830EBA" w:rsidRPr="006E24D1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4.2</w:t>
            </w:r>
            <w:r w:rsidRPr="006E24D1">
              <w:rPr>
                <w:rFonts w:hint="eastAsia"/>
              </w:rPr>
              <w:t xml:space="preserve"> (1.3)</w:t>
            </w:r>
          </w:p>
        </w:tc>
        <w:tc>
          <w:tcPr>
            <w:tcW w:w="773" w:type="pct"/>
          </w:tcPr>
          <w:p w14:paraId="5603C2E7" w14:textId="54F309B2" w:rsidR="00830EBA" w:rsidRPr="006E24D1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3.7</w:t>
            </w:r>
            <w:r w:rsidRPr="006E24D1">
              <w:rPr>
                <w:rFonts w:hint="eastAsia"/>
              </w:rPr>
              <w:t xml:space="preserve"> (1.6)</w:t>
            </w:r>
          </w:p>
        </w:tc>
        <w:tc>
          <w:tcPr>
            <w:tcW w:w="773" w:type="pct"/>
          </w:tcPr>
          <w:p w14:paraId="6958FBA5" w14:textId="0AC7D59F" w:rsidR="00830EBA" w:rsidRPr="006E24D1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3.0</w:t>
            </w:r>
            <w:r w:rsidRPr="006E24D1">
              <w:rPr>
                <w:rFonts w:hint="eastAsia"/>
              </w:rPr>
              <w:t xml:space="preserve"> (2.0)</w:t>
            </w:r>
          </w:p>
        </w:tc>
        <w:tc>
          <w:tcPr>
            <w:tcW w:w="771" w:type="pct"/>
          </w:tcPr>
          <w:p w14:paraId="15BAE015" w14:textId="2F5AF414" w:rsidR="00830EBA" w:rsidRPr="006E24D1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-.22</w:t>
            </w:r>
            <w:r w:rsidRPr="006E24D1">
              <w:rPr>
                <w:rFonts w:hint="eastAsia"/>
              </w:rPr>
              <w:t>***</w:t>
            </w:r>
          </w:p>
        </w:tc>
      </w:tr>
      <w:tr w:rsidR="00784A28" w14:paraId="02EFEA46" w14:textId="77777777" w:rsidTr="00830EBA">
        <w:trPr>
          <w:trHeight w:val="428"/>
        </w:trPr>
        <w:tc>
          <w:tcPr>
            <w:tcW w:w="1137" w:type="pct"/>
            <w:vAlign w:val="center"/>
          </w:tcPr>
          <w:p w14:paraId="0C113E70" w14:textId="4F526966" w:rsidR="00830EBA" w:rsidRPr="006E24D1" w:rsidRDefault="001E0C2B" w:rsidP="00830EBA">
            <w:pPr>
              <w:spacing w:line="320" w:lineRule="exact"/>
              <w:jc w:val="center"/>
              <w:rPr>
                <w:rFonts w:cs="Times New Roman"/>
                <w:b/>
                <w:szCs w:val="24"/>
              </w:rPr>
            </w:pPr>
            <w:r w:rsidRPr="006E24D1">
              <w:rPr>
                <w:rFonts w:eastAsia="ＭＳ 明朝" w:cs="Times New Roman"/>
                <w:szCs w:val="24"/>
              </w:rPr>
              <w:t>Changes meal intake</w:t>
            </w:r>
          </w:p>
        </w:tc>
        <w:tc>
          <w:tcPr>
            <w:tcW w:w="773" w:type="pct"/>
          </w:tcPr>
          <w:p w14:paraId="0C951293" w14:textId="27A2487F" w:rsidR="00830EBA" w:rsidRPr="006E24D1" w:rsidRDefault="001E0C2B" w:rsidP="00830EBA">
            <w:pPr>
              <w:spacing w:line="320" w:lineRule="exact"/>
              <w:ind w:rightChars="-109" w:right="-262"/>
              <w:jc w:val="center"/>
              <w:rPr>
                <w:rFonts w:cs="Times New Roman"/>
                <w:szCs w:val="24"/>
              </w:rPr>
            </w:pPr>
            <w:r w:rsidRPr="006E24D1">
              <w:t>4.1</w:t>
            </w:r>
            <w:r w:rsidRPr="006E24D1">
              <w:rPr>
                <w:rFonts w:hint="eastAsia"/>
              </w:rPr>
              <w:t xml:space="preserve"> (2.5)</w:t>
            </w:r>
          </w:p>
        </w:tc>
        <w:tc>
          <w:tcPr>
            <w:tcW w:w="773" w:type="pct"/>
          </w:tcPr>
          <w:p w14:paraId="4DF65A9B" w14:textId="17C3ECD5" w:rsidR="00830EBA" w:rsidRPr="006E24D1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hint="eastAsia"/>
              </w:rPr>
              <w:t>3</w:t>
            </w:r>
            <w:r w:rsidRPr="006E24D1">
              <w:t>.</w:t>
            </w:r>
            <w:r w:rsidRPr="006E24D1">
              <w:rPr>
                <w:rFonts w:hint="eastAsia"/>
              </w:rPr>
              <w:t>4 (1.5)</w:t>
            </w:r>
          </w:p>
        </w:tc>
        <w:tc>
          <w:tcPr>
            <w:tcW w:w="773" w:type="pct"/>
          </w:tcPr>
          <w:p w14:paraId="7EFED7E7" w14:textId="52615FCD" w:rsidR="00830EBA" w:rsidRPr="006E24D1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2.8</w:t>
            </w:r>
            <w:r w:rsidRPr="006E24D1">
              <w:rPr>
                <w:rFonts w:hint="eastAsia"/>
              </w:rPr>
              <w:t xml:space="preserve"> (1.6)</w:t>
            </w:r>
          </w:p>
        </w:tc>
        <w:tc>
          <w:tcPr>
            <w:tcW w:w="773" w:type="pct"/>
          </w:tcPr>
          <w:p w14:paraId="11ADB2D4" w14:textId="7CA50CB1" w:rsidR="00830EBA" w:rsidRPr="006E24D1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1.8</w:t>
            </w:r>
            <w:r w:rsidRPr="006E24D1">
              <w:rPr>
                <w:rFonts w:hint="eastAsia"/>
              </w:rPr>
              <w:t xml:space="preserve"> (1.4)</w:t>
            </w:r>
          </w:p>
        </w:tc>
        <w:tc>
          <w:tcPr>
            <w:tcW w:w="771" w:type="pct"/>
          </w:tcPr>
          <w:p w14:paraId="4FB236DF" w14:textId="62E4DE9B" w:rsidR="00830EBA" w:rsidRPr="006E24D1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-.34</w:t>
            </w:r>
            <w:r w:rsidRPr="006E24D1">
              <w:rPr>
                <w:rFonts w:hint="eastAsia"/>
              </w:rPr>
              <w:t>***</w:t>
            </w:r>
          </w:p>
        </w:tc>
      </w:tr>
      <w:tr w:rsidR="00784A28" w14:paraId="3CCBE7EB" w14:textId="77777777" w:rsidTr="000E78CF">
        <w:trPr>
          <w:trHeight w:val="428"/>
        </w:trPr>
        <w:tc>
          <w:tcPr>
            <w:tcW w:w="1137" w:type="pct"/>
            <w:vAlign w:val="center"/>
          </w:tcPr>
          <w:p w14:paraId="74089ACA" w14:textId="013CC757" w:rsidR="00830EBA" w:rsidRPr="00F8482C" w:rsidRDefault="001E0C2B" w:rsidP="00830EBA">
            <w:pPr>
              <w:spacing w:line="320" w:lineRule="exact"/>
              <w:jc w:val="center"/>
              <w:rPr>
                <w:rFonts w:cs="Times New Roman"/>
                <w:b/>
                <w:szCs w:val="24"/>
              </w:rPr>
            </w:pPr>
            <w:r w:rsidRPr="00F8482C">
              <w:rPr>
                <w:rFonts w:eastAsia="ＭＳ 明朝" w:cs="Times New Roman"/>
                <w:szCs w:val="24"/>
              </w:rPr>
              <w:t>Urinary frequency</w:t>
            </w:r>
          </w:p>
        </w:tc>
        <w:tc>
          <w:tcPr>
            <w:tcW w:w="773" w:type="pct"/>
          </w:tcPr>
          <w:p w14:paraId="092729BA" w14:textId="13B7FEB8" w:rsidR="00830EBA" w:rsidRPr="00F8482C" w:rsidRDefault="001E0C2B" w:rsidP="00830EBA">
            <w:pPr>
              <w:spacing w:line="320" w:lineRule="exact"/>
              <w:ind w:rightChars="-109" w:right="-262"/>
              <w:jc w:val="center"/>
              <w:rPr>
                <w:rFonts w:cs="Times New Roman"/>
                <w:szCs w:val="24"/>
              </w:rPr>
            </w:pPr>
            <w:r w:rsidRPr="00F8482C">
              <w:t>6.9</w:t>
            </w:r>
            <w:r w:rsidRPr="00F8482C">
              <w:rPr>
                <w:rFonts w:hint="eastAsia"/>
              </w:rPr>
              <w:t xml:space="preserve"> (2.2)</w:t>
            </w:r>
          </w:p>
        </w:tc>
        <w:tc>
          <w:tcPr>
            <w:tcW w:w="773" w:type="pct"/>
          </w:tcPr>
          <w:p w14:paraId="3E787F3D" w14:textId="14B38F78" w:rsidR="00830EBA" w:rsidRPr="00F8482C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F8482C">
              <w:t>7.2</w:t>
            </w:r>
            <w:r w:rsidRPr="00F8482C">
              <w:rPr>
                <w:rFonts w:hint="eastAsia"/>
              </w:rPr>
              <w:t xml:space="preserve"> (2.8)</w:t>
            </w:r>
          </w:p>
        </w:tc>
        <w:tc>
          <w:tcPr>
            <w:tcW w:w="773" w:type="pct"/>
          </w:tcPr>
          <w:p w14:paraId="2FB6299E" w14:textId="4793BD88" w:rsidR="00830EBA" w:rsidRPr="00F8482C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F8482C">
              <w:t>7.2</w:t>
            </w:r>
            <w:r w:rsidRPr="00F8482C">
              <w:rPr>
                <w:rFonts w:hint="eastAsia"/>
              </w:rPr>
              <w:t xml:space="preserve"> (2.8)</w:t>
            </w:r>
          </w:p>
        </w:tc>
        <w:tc>
          <w:tcPr>
            <w:tcW w:w="773" w:type="pct"/>
          </w:tcPr>
          <w:p w14:paraId="7A675FCC" w14:textId="09DADED1" w:rsidR="00830EBA" w:rsidRPr="00F8482C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F8482C">
              <w:t>5.6</w:t>
            </w:r>
            <w:r w:rsidRPr="00F8482C">
              <w:rPr>
                <w:rFonts w:hint="eastAsia"/>
              </w:rPr>
              <w:t xml:space="preserve"> (0.5)</w:t>
            </w:r>
          </w:p>
        </w:tc>
        <w:tc>
          <w:tcPr>
            <w:tcW w:w="771" w:type="pct"/>
          </w:tcPr>
          <w:p w14:paraId="6AD3074C" w14:textId="2CA2AFF9" w:rsidR="00830EBA" w:rsidRPr="00F8482C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F8482C">
              <w:t>-.03</w:t>
            </w:r>
            <w:r w:rsidRPr="00F8482C">
              <w:rPr>
                <w:rFonts w:hint="eastAsia"/>
                <w:i/>
                <w:iCs/>
              </w:rPr>
              <w:t>NS</w:t>
            </w:r>
          </w:p>
        </w:tc>
      </w:tr>
      <w:tr w:rsidR="00784A28" w14:paraId="22D29C7D" w14:textId="77777777" w:rsidTr="000E78CF">
        <w:trPr>
          <w:trHeight w:val="428"/>
        </w:trPr>
        <w:tc>
          <w:tcPr>
            <w:tcW w:w="1137" w:type="pct"/>
            <w:tcBorders>
              <w:bottom w:val="single" w:sz="4" w:space="0" w:color="auto"/>
            </w:tcBorders>
            <w:vAlign w:val="center"/>
          </w:tcPr>
          <w:p w14:paraId="1CCB6178" w14:textId="2587B106" w:rsidR="000E78CF" w:rsidRPr="00F8482C" w:rsidRDefault="004A021F" w:rsidP="00830EBA">
            <w:pPr>
              <w:spacing w:line="320" w:lineRule="exact"/>
              <w:jc w:val="center"/>
              <w:rPr>
                <w:rFonts w:eastAsia="ＭＳ 明朝" w:cs="Times New Roman"/>
                <w:szCs w:val="24"/>
              </w:rPr>
            </w:pPr>
            <w:r>
              <w:rPr>
                <w:rFonts w:eastAsia="ＭＳ 明朝" w:cs="Times New Roman" w:hint="eastAsia"/>
                <w:szCs w:val="24"/>
              </w:rPr>
              <w:t>Emesis t</w:t>
            </w:r>
            <w:r w:rsidR="001E0C2B" w:rsidRPr="00F8482C">
              <w:rPr>
                <w:rFonts w:eastAsia="ＭＳ 明朝" w:cs="Times New Roman" w:hint="eastAsia"/>
                <w:szCs w:val="24"/>
              </w:rPr>
              <w:t>reatment</w:t>
            </w:r>
          </w:p>
        </w:tc>
        <w:tc>
          <w:tcPr>
            <w:tcW w:w="773" w:type="pct"/>
            <w:tcBorders>
              <w:bottom w:val="single" w:sz="4" w:space="0" w:color="auto"/>
            </w:tcBorders>
          </w:tcPr>
          <w:p w14:paraId="4166EE9E" w14:textId="14039428" w:rsidR="000E78CF" w:rsidRPr="00F8482C" w:rsidRDefault="001E0C2B" w:rsidP="00830EBA">
            <w:pPr>
              <w:spacing w:line="320" w:lineRule="exact"/>
              <w:ind w:rightChars="-109" w:right="-262"/>
              <w:jc w:val="center"/>
            </w:pPr>
            <w:r w:rsidRPr="00F8482C">
              <w:rPr>
                <w:rFonts w:hint="eastAsia"/>
              </w:rPr>
              <w:t>1.0 (0.0)</w:t>
            </w:r>
          </w:p>
        </w:tc>
        <w:tc>
          <w:tcPr>
            <w:tcW w:w="773" w:type="pct"/>
            <w:tcBorders>
              <w:bottom w:val="single" w:sz="4" w:space="0" w:color="auto"/>
            </w:tcBorders>
          </w:tcPr>
          <w:p w14:paraId="24DCFBD1" w14:textId="27B77FF8" w:rsidR="000E78CF" w:rsidRPr="00F8482C" w:rsidRDefault="001E0C2B" w:rsidP="00830EBA">
            <w:pPr>
              <w:spacing w:line="320" w:lineRule="exact"/>
              <w:jc w:val="center"/>
            </w:pPr>
            <w:r w:rsidRPr="00F8482C">
              <w:rPr>
                <w:rFonts w:hint="eastAsia"/>
              </w:rPr>
              <w:t>1.03 (0.21)</w:t>
            </w:r>
          </w:p>
        </w:tc>
        <w:tc>
          <w:tcPr>
            <w:tcW w:w="773" w:type="pct"/>
            <w:tcBorders>
              <w:bottom w:val="single" w:sz="4" w:space="0" w:color="auto"/>
            </w:tcBorders>
          </w:tcPr>
          <w:p w14:paraId="4CB5414A" w14:textId="6EF9CA73" w:rsidR="000E78CF" w:rsidRPr="00F8482C" w:rsidRDefault="001E0C2B" w:rsidP="00830EBA">
            <w:pPr>
              <w:spacing w:line="320" w:lineRule="exact"/>
              <w:jc w:val="center"/>
            </w:pPr>
            <w:r w:rsidRPr="00F8482C">
              <w:rPr>
                <w:rFonts w:hint="eastAsia"/>
              </w:rPr>
              <w:t>1.01 (0.11)</w:t>
            </w:r>
          </w:p>
        </w:tc>
        <w:tc>
          <w:tcPr>
            <w:tcW w:w="773" w:type="pct"/>
            <w:tcBorders>
              <w:bottom w:val="single" w:sz="4" w:space="0" w:color="auto"/>
            </w:tcBorders>
          </w:tcPr>
          <w:p w14:paraId="60968ED8" w14:textId="2AB9A8C1" w:rsidR="000E78CF" w:rsidRPr="00F8482C" w:rsidRDefault="001E0C2B" w:rsidP="00830EBA">
            <w:pPr>
              <w:spacing w:line="320" w:lineRule="exact"/>
              <w:jc w:val="center"/>
            </w:pPr>
            <w:r w:rsidRPr="00F8482C">
              <w:rPr>
                <w:rFonts w:hint="eastAsia"/>
              </w:rPr>
              <w:t>1.22 (0.66)</w:t>
            </w:r>
          </w:p>
        </w:tc>
        <w:tc>
          <w:tcPr>
            <w:tcW w:w="771" w:type="pct"/>
            <w:tcBorders>
              <w:bottom w:val="single" w:sz="4" w:space="0" w:color="auto"/>
            </w:tcBorders>
          </w:tcPr>
          <w:p w14:paraId="0AF2E1F1" w14:textId="37DE27C4" w:rsidR="000E78CF" w:rsidRPr="00F8482C" w:rsidRDefault="001E0C2B" w:rsidP="00830EBA">
            <w:pPr>
              <w:spacing w:line="320" w:lineRule="exact"/>
              <w:jc w:val="center"/>
            </w:pPr>
            <w:r w:rsidRPr="00F8482C">
              <w:rPr>
                <w:rFonts w:hint="eastAsia"/>
              </w:rPr>
              <w:t>.07</w:t>
            </w:r>
            <w:r w:rsidRPr="00F8482C">
              <w:rPr>
                <w:rFonts w:hint="eastAsia"/>
                <w:i/>
                <w:iCs/>
              </w:rPr>
              <w:t>NS</w:t>
            </w:r>
          </w:p>
        </w:tc>
      </w:tr>
      <w:tr w:rsidR="00784A28" w14:paraId="3FCA9848" w14:textId="77777777" w:rsidTr="000E78CF">
        <w:trPr>
          <w:trHeight w:val="428"/>
        </w:trPr>
        <w:tc>
          <w:tcPr>
            <w:tcW w:w="1137" w:type="pct"/>
            <w:tcBorders>
              <w:top w:val="single" w:sz="4" w:space="0" w:color="auto"/>
            </w:tcBorders>
            <w:vAlign w:val="center"/>
          </w:tcPr>
          <w:p w14:paraId="627B7778" w14:textId="77777777" w:rsidR="006E12DD" w:rsidRPr="006E24D1" w:rsidRDefault="001E0C2B" w:rsidP="005F619D">
            <w:pPr>
              <w:spacing w:line="320" w:lineRule="exact"/>
              <w:rPr>
                <w:rFonts w:cs="Times New Roman"/>
                <w:bCs/>
                <w:szCs w:val="24"/>
              </w:rPr>
            </w:pPr>
            <w:r w:rsidRPr="006E24D1">
              <w:rPr>
                <w:rFonts w:cs="Times New Roman"/>
                <w:bCs/>
                <w:szCs w:val="24"/>
              </w:rPr>
              <w:t>Demographic</w:t>
            </w:r>
          </w:p>
        </w:tc>
        <w:tc>
          <w:tcPr>
            <w:tcW w:w="773" w:type="pct"/>
            <w:tcBorders>
              <w:top w:val="single" w:sz="4" w:space="0" w:color="auto"/>
            </w:tcBorders>
            <w:vAlign w:val="center"/>
          </w:tcPr>
          <w:p w14:paraId="35A3166E" w14:textId="77777777" w:rsidR="006E12DD" w:rsidRPr="006E24D1" w:rsidRDefault="006E12DD" w:rsidP="00744DF8">
            <w:pPr>
              <w:spacing w:line="320" w:lineRule="exact"/>
              <w:ind w:rightChars="-109" w:right="-262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73" w:type="pct"/>
            <w:tcBorders>
              <w:top w:val="single" w:sz="4" w:space="0" w:color="auto"/>
            </w:tcBorders>
            <w:vAlign w:val="center"/>
          </w:tcPr>
          <w:p w14:paraId="4CA039A6" w14:textId="77777777" w:rsidR="006E12DD" w:rsidRPr="006E24D1" w:rsidRDefault="006E12DD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73" w:type="pct"/>
            <w:tcBorders>
              <w:top w:val="single" w:sz="4" w:space="0" w:color="auto"/>
            </w:tcBorders>
            <w:vAlign w:val="center"/>
          </w:tcPr>
          <w:p w14:paraId="39D07E48" w14:textId="77777777" w:rsidR="006E12DD" w:rsidRPr="006E24D1" w:rsidRDefault="006E12DD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73" w:type="pct"/>
            <w:tcBorders>
              <w:top w:val="single" w:sz="4" w:space="0" w:color="auto"/>
            </w:tcBorders>
            <w:vAlign w:val="center"/>
          </w:tcPr>
          <w:p w14:paraId="0E8955FE" w14:textId="77777777" w:rsidR="006E12DD" w:rsidRPr="006E24D1" w:rsidRDefault="006E12DD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71" w:type="pct"/>
            <w:tcBorders>
              <w:top w:val="single" w:sz="4" w:space="0" w:color="auto"/>
            </w:tcBorders>
          </w:tcPr>
          <w:p w14:paraId="45B4AFD7" w14:textId="77777777" w:rsidR="006E12DD" w:rsidRPr="006E24D1" w:rsidRDefault="006E12DD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</w:p>
        </w:tc>
      </w:tr>
      <w:tr w:rsidR="00784A28" w14:paraId="4C1D3B41" w14:textId="77777777" w:rsidTr="00830EBA">
        <w:trPr>
          <w:trHeight w:val="428"/>
        </w:trPr>
        <w:tc>
          <w:tcPr>
            <w:tcW w:w="1137" w:type="pct"/>
            <w:vAlign w:val="center"/>
          </w:tcPr>
          <w:p w14:paraId="5A40DF71" w14:textId="77777777" w:rsidR="006E12DD" w:rsidRPr="006E24D1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bCs/>
                <w:szCs w:val="24"/>
              </w:rPr>
              <w:t>Age</w:t>
            </w:r>
          </w:p>
        </w:tc>
        <w:tc>
          <w:tcPr>
            <w:tcW w:w="773" w:type="pct"/>
          </w:tcPr>
          <w:p w14:paraId="05C8D15D" w14:textId="366AA89B" w:rsidR="006E12DD" w:rsidRPr="006E24D1" w:rsidRDefault="001E0C2B" w:rsidP="00744DF8">
            <w:pPr>
              <w:spacing w:line="320" w:lineRule="exact"/>
              <w:ind w:rightChars="-109" w:right="-262"/>
              <w:jc w:val="center"/>
              <w:rPr>
                <w:rFonts w:cs="Times New Roman"/>
                <w:szCs w:val="24"/>
              </w:rPr>
            </w:pPr>
            <w:r w:rsidRPr="006E24D1">
              <w:t>31.1</w:t>
            </w:r>
            <w:r w:rsidR="00FE65A5" w:rsidRPr="006E24D1">
              <w:rPr>
                <w:rFonts w:hint="eastAsia"/>
              </w:rPr>
              <w:t xml:space="preserve"> (5.4)</w:t>
            </w:r>
          </w:p>
        </w:tc>
        <w:tc>
          <w:tcPr>
            <w:tcW w:w="773" w:type="pct"/>
          </w:tcPr>
          <w:p w14:paraId="04149210" w14:textId="032BDE0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31.8</w:t>
            </w:r>
            <w:r w:rsidR="00FE65A5" w:rsidRPr="006E24D1">
              <w:rPr>
                <w:rFonts w:hint="eastAsia"/>
              </w:rPr>
              <w:t xml:space="preserve"> (5.0)</w:t>
            </w:r>
          </w:p>
        </w:tc>
        <w:tc>
          <w:tcPr>
            <w:tcW w:w="773" w:type="pct"/>
          </w:tcPr>
          <w:p w14:paraId="243428E9" w14:textId="4B3CC54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32.4</w:t>
            </w:r>
            <w:r w:rsidR="00E91FFD" w:rsidRPr="006E24D1">
              <w:rPr>
                <w:rFonts w:hint="eastAsia"/>
              </w:rPr>
              <w:t xml:space="preserve"> (4.4)</w:t>
            </w:r>
          </w:p>
        </w:tc>
        <w:tc>
          <w:tcPr>
            <w:tcW w:w="773" w:type="pct"/>
          </w:tcPr>
          <w:p w14:paraId="001235DC" w14:textId="4C25E1E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29.3</w:t>
            </w:r>
            <w:r w:rsidR="00FC081A" w:rsidRPr="006E24D1">
              <w:rPr>
                <w:rFonts w:hint="eastAsia"/>
              </w:rPr>
              <w:t xml:space="preserve"> (5.4)</w:t>
            </w:r>
          </w:p>
        </w:tc>
        <w:tc>
          <w:tcPr>
            <w:tcW w:w="771" w:type="pct"/>
          </w:tcPr>
          <w:p w14:paraId="55A8E9C6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.07</w:t>
            </w:r>
            <w:r w:rsidRPr="006E24D1">
              <w:rPr>
                <w:rFonts w:hint="eastAsia"/>
              </w:rPr>
              <w:t>NS</w:t>
            </w:r>
          </w:p>
        </w:tc>
      </w:tr>
      <w:tr w:rsidR="00784A28" w14:paraId="0A40B1C3" w14:textId="77777777" w:rsidTr="00830EBA">
        <w:trPr>
          <w:trHeight w:val="428"/>
        </w:trPr>
        <w:tc>
          <w:tcPr>
            <w:tcW w:w="1137" w:type="pct"/>
            <w:vAlign w:val="center"/>
          </w:tcPr>
          <w:p w14:paraId="18770A6D" w14:textId="77777777" w:rsidR="006E12DD" w:rsidRPr="006E24D1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bCs/>
                <w:szCs w:val="24"/>
              </w:rPr>
              <w:t>Gestational weeks</w:t>
            </w:r>
          </w:p>
        </w:tc>
        <w:tc>
          <w:tcPr>
            <w:tcW w:w="773" w:type="pct"/>
          </w:tcPr>
          <w:p w14:paraId="29D7BAF6" w14:textId="15E4D311" w:rsidR="006E12DD" w:rsidRPr="006E24D1" w:rsidRDefault="001E0C2B" w:rsidP="00744DF8">
            <w:pPr>
              <w:spacing w:line="320" w:lineRule="exact"/>
              <w:ind w:rightChars="-109" w:right="-262"/>
              <w:jc w:val="center"/>
              <w:rPr>
                <w:rFonts w:cs="Times New Roman"/>
                <w:szCs w:val="24"/>
              </w:rPr>
            </w:pPr>
            <w:r w:rsidRPr="006E24D1">
              <w:t>11.7</w:t>
            </w:r>
            <w:r w:rsidR="00FE65A5" w:rsidRPr="006E24D1">
              <w:rPr>
                <w:rFonts w:hint="eastAsia"/>
              </w:rPr>
              <w:t xml:space="preserve"> (1.6)</w:t>
            </w:r>
          </w:p>
        </w:tc>
        <w:tc>
          <w:tcPr>
            <w:tcW w:w="773" w:type="pct"/>
          </w:tcPr>
          <w:p w14:paraId="542C2E28" w14:textId="58FB153F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11.0</w:t>
            </w:r>
            <w:r w:rsidR="00FE65A5" w:rsidRPr="006E24D1">
              <w:rPr>
                <w:rFonts w:hint="eastAsia"/>
              </w:rPr>
              <w:t xml:space="preserve"> (1.5)</w:t>
            </w:r>
          </w:p>
        </w:tc>
        <w:tc>
          <w:tcPr>
            <w:tcW w:w="773" w:type="pct"/>
          </w:tcPr>
          <w:p w14:paraId="3DF3969D" w14:textId="4351CA82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10.7</w:t>
            </w:r>
            <w:r w:rsidR="00E91FFD" w:rsidRPr="006E24D1">
              <w:rPr>
                <w:rFonts w:hint="eastAsia"/>
              </w:rPr>
              <w:t xml:space="preserve"> (1.6)</w:t>
            </w:r>
          </w:p>
        </w:tc>
        <w:tc>
          <w:tcPr>
            <w:tcW w:w="773" w:type="pct"/>
          </w:tcPr>
          <w:p w14:paraId="44E5D5F5" w14:textId="7E68B263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11.0</w:t>
            </w:r>
            <w:r w:rsidR="00FC081A" w:rsidRPr="006E24D1">
              <w:rPr>
                <w:rFonts w:hint="eastAsia"/>
              </w:rPr>
              <w:t xml:space="preserve"> (1.7)</w:t>
            </w:r>
          </w:p>
        </w:tc>
        <w:tc>
          <w:tcPr>
            <w:tcW w:w="771" w:type="pct"/>
          </w:tcPr>
          <w:p w14:paraId="404DF870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-.17</w:t>
            </w:r>
            <w:r w:rsidRPr="006E24D1">
              <w:rPr>
                <w:rFonts w:hint="eastAsia"/>
              </w:rPr>
              <w:t>**</w:t>
            </w:r>
          </w:p>
        </w:tc>
      </w:tr>
      <w:tr w:rsidR="00784A28" w14:paraId="3F251B7A" w14:textId="77777777" w:rsidTr="00830EBA">
        <w:trPr>
          <w:trHeight w:val="428"/>
        </w:trPr>
        <w:tc>
          <w:tcPr>
            <w:tcW w:w="1137" w:type="pct"/>
            <w:tcBorders>
              <w:bottom w:val="single" w:sz="4" w:space="0" w:color="auto"/>
            </w:tcBorders>
            <w:vAlign w:val="center"/>
          </w:tcPr>
          <w:p w14:paraId="6EF04DD8" w14:textId="69193FD2" w:rsidR="006E12DD" w:rsidRPr="006E24D1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bCs/>
                <w:szCs w:val="24"/>
              </w:rPr>
              <w:t>B</w:t>
            </w:r>
            <w:r>
              <w:rPr>
                <w:rFonts w:cs="Times New Roman" w:hint="eastAsia"/>
                <w:bCs/>
                <w:szCs w:val="24"/>
              </w:rPr>
              <w:t>ody mass index (</w:t>
            </w:r>
            <w:r w:rsidRPr="006E24D1">
              <w:rPr>
                <w:rFonts w:cs="Times New Roman"/>
                <w:bCs/>
                <w:szCs w:val="24"/>
              </w:rPr>
              <w:t>BMI</w:t>
            </w:r>
            <w:r>
              <w:rPr>
                <w:rFonts w:cs="Times New Roman" w:hint="eastAsia"/>
                <w:bCs/>
                <w:szCs w:val="24"/>
              </w:rPr>
              <w:t>)</w:t>
            </w:r>
          </w:p>
        </w:tc>
        <w:tc>
          <w:tcPr>
            <w:tcW w:w="773" w:type="pct"/>
            <w:tcBorders>
              <w:bottom w:val="single" w:sz="4" w:space="0" w:color="auto"/>
            </w:tcBorders>
          </w:tcPr>
          <w:p w14:paraId="13E746AA" w14:textId="45D8F6BE" w:rsidR="006E12DD" w:rsidRPr="006E24D1" w:rsidRDefault="001E0C2B" w:rsidP="00744DF8">
            <w:pPr>
              <w:spacing w:line="320" w:lineRule="exact"/>
              <w:ind w:rightChars="-109" w:right="-262"/>
              <w:jc w:val="center"/>
              <w:rPr>
                <w:rFonts w:cs="Times New Roman"/>
                <w:szCs w:val="24"/>
              </w:rPr>
            </w:pPr>
            <w:r w:rsidRPr="006E24D1">
              <w:t>20.7</w:t>
            </w:r>
            <w:r w:rsidR="00FE65A5" w:rsidRPr="006E24D1">
              <w:rPr>
                <w:rFonts w:hint="eastAsia"/>
              </w:rPr>
              <w:t xml:space="preserve"> (3.1)</w:t>
            </w:r>
          </w:p>
        </w:tc>
        <w:tc>
          <w:tcPr>
            <w:tcW w:w="773" w:type="pct"/>
            <w:tcBorders>
              <w:bottom w:val="single" w:sz="4" w:space="0" w:color="auto"/>
            </w:tcBorders>
          </w:tcPr>
          <w:p w14:paraId="2A8EB084" w14:textId="1440CC46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21.0</w:t>
            </w:r>
            <w:r w:rsidR="00FE65A5" w:rsidRPr="006E24D1">
              <w:rPr>
                <w:rFonts w:hint="eastAsia"/>
              </w:rPr>
              <w:t xml:space="preserve"> (3.1)</w:t>
            </w:r>
          </w:p>
        </w:tc>
        <w:tc>
          <w:tcPr>
            <w:tcW w:w="773" w:type="pct"/>
            <w:tcBorders>
              <w:bottom w:val="single" w:sz="4" w:space="0" w:color="auto"/>
            </w:tcBorders>
          </w:tcPr>
          <w:p w14:paraId="3F1679BE" w14:textId="3EE528CE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21.3</w:t>
            </w:r>
            <w:r w:rsidR="00E91FFD" w:rsidRPr="006E24D1">
              <w:rPr>
                <w:rFonts w:hint="eastAsia"/>
              </w:rPr>
              <w:t xml:space="preserve"> (3.1)</w:t>
            </w:r>
          </w:p>
        </w:tc>
        <w:tc>
          <w:tcPr>
            <w:tcW w:w="773" w:type="pct"/>
            <w:tcBorders>
              <w:bottom w:val="single" w:sz="4" w:space="0" w:color="auto"/>
            </w:tcBorders>
          </w:tcPr>
          <w:p w14:paraId="5C4933EE" w14:textId="208A7FFD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2</w:t>
            </w:r>
            <w:r w:rsidRPr="006E24D1">
              <w:rPr>
                <w:rFonts w:hint="eastAsia"/>
              </w:rPr>
              <w:t>1</w:t>
            </w:r>
            <w:r w:rsidRPr="006E24D1">
              <w:t>.</w:t>
            </w:r>
            <w:r w:rsidRPr="006E24D1">
              <w:rPr>
                <w:rFonts w:hint="eastAsia"/>
              </w:rPr>
              <w:t>0</w:t>
            </w:r>
            <w:r w:rsidR="00FC081A" w:rsidRPr="006E24D1">
              <w:rPr>
                <w:rFonts w:hint="eastAsia"/>
              </w:rPr>
              <w:t xml:space="preserve"> (3.1)</w:t>
            </w:r>
          </w:p>
        </w:tc>
        <w:tc>
          <w:tcPr>
            <w:tcW w:w="771" w:type="pct"/>
            <w:tcBorders>
              <w:bottom w:val="single" w:sz="4" w:space="0" w:color="auto"/>
            </w:tcBorders>
          </w:tcPr>
          <w:p w14:paraId="7F5A1D5B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.04</w:t>
            </w:r>
            <w:r w:rsidRPr="006E24D1">
              <w:rPr>
                <w:rFonts w:hint="eastAsia"/>
              </w:rPr>
              <w:t>NS</w:t>
            </w:r>
          </w:p>
        </w:tc>
      </w:tr>
      <w:tr w:rsidR="00784A28" w14:paraId="2A82ED48" w14:textId="77777777" w:rsidTr="00830EBA">
        <w:trPr>
          <w:trHeight w:val="428"/>
        </w:trPr>
        <w:tc>
          <w:tcPr>
            <w:tcW w:w="1137" w:type="pct"/>
            <w:vAlign w:val="center"/>
          </w:tcPr>
          <w:p w14:paraId="0D9BF50F" w14:textId="37ABFE53" w:rsidR="006E12DD" w:rsidRPr="006E24D1" w:rsidRDefault="001E0C2B" w:rsidP="005F619D">
            <w:pPr>
              <w:spacing w:line="320" w:lineRule="exact"/>
              <w:rPr>
                <w:rFonts w:cs="Times New Roman"/>
                <w:bCs/>
                <w:szCs w:val="24"/>
              </w:rPr>
            </w:pPr>
            <w:r w:rsidRPr="006E24D1">
              <w:rPr>
                <w:rFonts w:cs="Times New Roman"/>
                <w:bCs/>
                <w:szCs w:val="24"/>
              </w:rPr>
              <w:lastRenderedPageBreak/>
              <w:t>NVPQOL</w:t>
            </w:r>
          </w:p>
        </w:tc>
        <w:tc>
          <w:tcPr>
            <w:tcW w:w="773" w:type="pct"/>
            <w:tcBorders>
              <w:top w:val="single" w:sz="4" w:space="0" w:color="auto"/>
            </w:tcBorders>
            <w:vAlign w:val="center"/>
          </w:tcPr>
          <w:p w14:paraId="3314FCD8" w14:textId="77777777" w:rsidR="006E12DD" w:rsidRPr="006E24D1" w:rsidRDefault="006E12DD" w:rsidP="00744DF8">
            <w:pPr>
              <w:spacing w:line="320" w:lineRule="exact"/>
              <w:ind w:rightChars="-109" w:right="-262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73" w:type="pct"/>
            <w:tcBorders>
              <w:top w:val="single" w:sz="4" w:space="0" w:color="auto"/>
            </w:tcBorders>
            <w:vAlign w:val="center"/>
          </w:tcPr>
          <w:p w14:paraId="4734AD61" w14:textId="77777777" w:rsidR="006E12DD" w:rsidRPr="006E24D1" w:rsidRDefault="006E12DD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73" w:type="pct"/>
            <w:tcBorders>
              <w:top w:val="single" w:sz="4" w:space="0" w:color="auto"/>
            </w:tcBorders>
            <w:vAlign w:val="center"/>
          </w:tcPr>
          <w:p w14:paraId="4AEC43F2" w14:textId="77777777" w:rsidR="006E12DD" w:rsidRPr="006E24D1" w:rsidRDefault="006E12DD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73" w:type="pct"/>
            <w:tcBorders>
              <w:top w:val="single" w:sz="4" w:space="0" w:color="auto"/>
            </w:tcBorders>
            <w:vAlign w:val="center"/>
          </w:tcPr>
          <w:p w14:paraId="64F76F5B" w14:textId="77777777" w:rsidR="006E12DD" w:rsidRPr="006E24D1" w:rsidRDefault="006E12DD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71" w:type="pct"/>
            <w:tcBorders>
              <w:top w:val="single" w:sz="4" w:space="0" w:color="auto"/>
            </w:tcBorders>
          </w:tcPr>
          <w:p w14:paraId="0377EB1A" w14:textId="77777777" w:rsidR="006E12DD" w:rsidRPr="006E24D1" w:rsidRDefault="006E12DD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</w:p>
        </w:tc>
      </w:tr>
      <w:tr w:rsidR="00784A28" w14:paraId="672223EC" w14:textId="77777777" w:rsidTr="00830EBA">
        <w:trPr>
          <w:trHeight w:val="428"/>
        </w:trPr>
        <w:tc>
          <w:tcPr>
            <w:tcW w:w="1137" w:type="pct"/>
            <w:vAlign w:val="center"/>
          </w:tcPr>
          <w:p w14:paraId="7BD5BCC4" w14:textId="77777777" w:rsidR="006E12DD" w:rsidRPr="006E24D1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bCs/>
                <w:szCs w:val="24"/>
              </w:rPr>
              <w:t>total</w:t>
            </w:r>
          </w:p>
        </w:tc>
        <w:tc>
          <w:tcPr>
            <w:tcW w:w="773" w:type="pct"/>
            <w:vAlign w:val="center"/>
          </w:tcPr>
          <w:p w14:paraId="51B7B4B2" w14:textId="3AF6B863" w:rsidR="006E12DD" w:rsidRPr="006E24D1" w:rsidRDefault="001E0C2B" w:rsidP="00744DF8">
            <w:pPr>
              <w:spacing w:line="320" w:lineRule="exact"/>
              <w:ind w:rightChars="-109" w:right="-262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szCs w:val="24"/>
              </w:rPr>
              <w:t>49.</w:t>
            </w:r>
            <w:r w:rsidRPr="006E24D1">
              <w:rPr>
                <w:rFonts w:cs="Times New Roman" w:hint="eastAsia"/>
                <w:szCs w:val="24"/>
              </w:rPr>
              <w:t>8</w:t>
            </w:r>
            <w:r w:rsidR="00FE65A5" w:rsidRPr="006E24D1">
              <w:rPr>
                <w:rFonts w:cs="Times New Roman" w:hint="eastAsia"/>
                <w:szCs w:val="24"/>
              </w:rPr>
              <w:t xml:space="preserve"> (23.2)</w:t>
            </w:r>
          </w:p>
        </w:tc>
        <w:tc>
          <w:tcPr>
            <w:tcW w:w="773" w:type="pct"/>
            <w:vAlign w:val="center"/>
          </w:tcPr>
          <w:p w14:paraId="0F9BF67F" w14:textId="46FA964C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 w:hint="eastAsia"/>
                <w:szCs w:val="24"/>
              </w:rPr>
              <w:t>100.2</w:t>
            </w:r>
            <w:r w:rsidR="00FE65A5" w:rsidRPr="006E24D1">
              <w:rPr>
                <w:rFonts w:cs="Times New Roman" w:hint="eastAsia"/>
                <w:szCs w:val="24"/>
              </w:rPr>
              <w:t xml:space="preserve"> (33.1)</w:t>
            </w:r>
          </w:p>
        </w:tc>
        <w:tc>
          <w:tcPr>
            <w:tcW w:w="773" w:type="pct"/>
            <w:vAlign w:val="center"/>
          </w:tcPr>
          <w:p w14:paraId="6D4C13D7" w14:textId="62678EAF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szCs w:val="24"/>
              </w:rPr>
              <w:t>128.4</w:t>
            </w:r>
            <w:r w:rsidR="00E91FFD" w:rsidRPr="006E24D1">
              <w:rPr>
                <w:rFonts w:cs="Times New Roman" w:hint="eastAsia"/>
                <w:szCs w:val="24"/>
              </w:rPr>
              <w:t xml:space="preserve"> (30.5)</w:t>
            </w:r>
          </w:p>
        </w:tc>
        <w:tc>
          <w:tcPr>
            <w:tcW w:w="773" w:type="pct"/>
            <w:vAlign w:val="center"/>
          </w:tcPr>
          <w:p w14:paraId="1AA217AB" w14:textId="20A5D28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szCs w:val="24"/>
              </w:rPr>
              <w:t>171.0</w:t>
            </w:r>
            <w:r w:rsidR="00FC081A" w:rsidRPr="006E24D1">
              <w:rPr>
                <w:rFonts w:cs="Times New Roman" w:hint="eastAsia"/>
                <w:szCs w:val="24"/>
              </w:rPr>
              <w:t xml:space="preserve"> (32.5)</w:t>
            </w:r>
          </w:p>
        </w:tc>
        <w:tc>
          <w:tcPr>
            <w:tcW w:w="771" w:type="pct"/>
          </w:tcPr>
          <w:p w14:paraId="5772B8A3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.71</w:t>
            </w:r>
            <w:r w:rsidRPr="006E24D1">
              <w:rPr>
                <w:rFonts w:hint="eastAsia"/>
              </w:rPr>
              <w:t>***</w:t>
            </w:r>
          </w:p>
        </w:tc>
      </w:tr>
      <w:tr w:rsidR="00784A28" w14:paraId="2E9943D6" w14:textId="77777777" w:rsidTr="00830EBA">
        <w:trPr>
          <w:trHeight w:val="428"/>
        </w:trPr>
        <w:tc>
          <w:tcPr>
            <w:tcW w:w="1137" w:type="pct"/>
            <w:vAlign w:val="center"/>
          </w:tcPr>
          <w:p w14:paraId="23C9055B" w14:textId="77777777" w:rsidR="006E12DD" w:rsidRPr="006E24D1" w:rsidRDefault="001E0C2B" w:rsidP="00830EBA">
            <w:pPr>
              <w:spacing w:line="320" w:lineRule="exact"/>
              <w:jc w:val="center"/>
              <w:rPr>
                <w:rFonts w:cs="Times New Roman"/>
                <w:bCs/>
                <w:szCs w:val="24"/>
              </w:rPr>
            </w:pPr>
            <w:r w:rsidRPr="006E24D1">
              <w:rPr>
                <w:rFonts w:cs="Times New Roman"/>
                <w:bCs/>
                <w:szCs w:val="24"/>
              </w:rPr>
              <w:t>SDS</w:t>
            </w:r>
          </w:p>
        </w:tc>
        <w:tc>
          <w:tcPr>
            <w:tcW w:w="773" w:type="pct"/>
            <w:vAlign w:val="center"/>
          </w:tcPr>
          <w:p w14:paraId="71DF27C2" w14:textId="77777777" w:rsidR="006E12DD" w:rsidRPr="006E24D1" w:rsidRDefault="006E12DD" w:rsidP="00744DF8">
            <w:pPr>
              <w:spacing w:line="320" w:lineRule="exact"/>
              <w:ind w:rightChars="-109" w:right="-262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73" w:type="pct"/>
            <w:vAlign w:val="center"/>
          </w:tcPr>
          <w:p w14:paraId="1905240E" w14:textId="77777777" w:rsidR="006E12DD" w:rsidRPr="006E24D1" w:rsidRDefault="006E12DD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73" w:type="pct"/>
            <w:vAlign w:val="center"/>
          </w:tcPr>
          <w:p w14:paraId="7544FA2F" w14:textId="77777777" w:rsidR="006E12DD" w:rsidRPr="006E24D1" w:rsidRDefault="006E12DD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73" w:type="pct"/>
            <w:vAlign w:val="center"/>
          </w:tcPr>
          <w:p w14:paraId="723ED9C1" w14:textId="77777777" w:rsidR="006E12DD" w:rsidRPr="006E24D1" w:rsidRDefault="006E12DD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71" w:type="pct"/>
          </w:tcPr>
          <w:p w14:paraId="7034A48A" w14:textId="77777777" w:rsidR="006E12DD" w:rsidRPr="006E24D1" w:rsidRDefault="006E12DD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</w:p>
        </w:tc>
      </w:tr>
      <w:tr w:rsidR="00784A28" w14:paraId="41496B14" w14:textId="77777777" w:rsidTr="00830EBA">
        <w:trPr>
          <w:trHeight w:val="428"/>
        </w:trPr>
        <w:tc>
          <w:tcPr>
            <w:tcW w:w="1137" w:type="pct"/>
            <w:vAlign w:val="center"/>
          </w:tcPr>
          <w:p w14:paraId="48CC2C67" w14:textId="77777777" w:rsidR="006E12DD" w:rsidRPr="006E24D1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bCs/>
                <w:szCs w:val="24"/>
              </w:rPr>
              <w:t>total</w:t>
            </w:r>
          </w:p>
        </w:tc>
        <w:tc>
          <w:tcPr>
            <w:tcW w:w="773" w:type="pct"/>
            <w:vAlign w:val="center"/>
          </w:tcPr>
          <w:p w14:paraId="5BD04614" w14:textId="0975EFF3" w:rsidR="006E12DD" w:rsidRPr="006E24D1" w:rsidRDefault="001E0C2B" w:rsidP="00744DF8">
            <w:pPr>
              <w:spacing w:line="320" w:lineRule="exact"/>
              <w:ind w:rightChars="-109" w:right="-262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szCs w:val="24"/>
              </w:rPr>
              <w:t>4.3</w:t>
            </w:r>
            <w:r w:rsidR="00FE65A5" w:rsidRPr="006E24D1">
              <w:rPr>
                <w:rFonts w:cs="Times New Roman" w:hint="eastAsia"/>
                <w:szCs w:val="24"/>
              </w:rPr>
              <w:t xml:space="preserve"> (5.3)</w:t>
            </w:r>
          </w:p>
        </w:tc>
        <w:tc>
          <w:tcPr>
            <w:tcW w:w="773" w:type="pct"/>
            <w:vAlign w:val="center"/>
          </w:tcPr>
          <w:p w14:paraId="601D6539" w14:textId="76D9654D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 w:hint="eastAsia"/>
                <w:szCs w:val="24"/>
              </w:rPr>
              <w:t>7.4</w:t>
            </w:r>
            <w:r w:rsidR="00FE65A5" w:rsidRPr="006E24D1">
              <w:rPr>
                <w:rFonts w:cs="Times New Roman" w:hint="eastAsia"/>
                <w:szCs w:val="24"/>
              </w:rPr>
              <w:t xml:space="preserve"> (6.8)</w:t>
            </w:r>
          </w:p>
        </w:tc>
        <w:tc>
          <w:tcPr>
            <w:tcW w:w="773" w:type="pct"/>
            <w:vAlign w:val="center"/>
          </w:tcPr>
          <w:p w14:paraId="62C1347D" w14:textId="4C3E6F02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szCs w:val="24"/>
              </w:rPr>
              <w:t>10.3</w:t>
            </w:r>
            <w:r w:rsidR="00E91FFD" w:rsidRPr="006E24D1">
              <w:rPr>
                <w:rFonts w:cs="Times New Roman" w:hint="eastAsia"/>
                <w:szCs w:val="24"/>
              </w:rPr>
              <w:t xml:space="preserve"> (7.1)</w:t>
            </w:r>
          </w:p>
        </w:tc>
        <w:tc>
          <w:tcPr>
            <w:tcW w:w="773" w:type="pct"/>
            <w:vAlign w:val="center"/>
          </w:tcPr>
          <w:p w14:paraId="2907981F" w14:textId="715EDAC5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szCs w:val="24"/>
              </w:rPr>
              <w:t>16. 7</w:t>
            </w:r>
            <w:r w:rsidR="00FC081A" w:rsidRPr="006E24D1">
              <w:rPr>
                <w:rFonts w:cs="Times New Roman" w:hint="eastAsia"/>
                <w:szCs w:val="24"/>
              </w:rPr>
              <w:t xml:space="preserve"> (5.5)</w:t>
            </w:r>
          </w:p>
        </w:tc>
        <w:tc>
          <w:tcPr>
            <w:tcW w:w="771" w:type="pct"/>
          </w:tcPr>
          <w:p w14:paraId="2363A8A4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szCs w:val="24"/>
              </w:rPr>
              <w:t>.39</w:t>
            </w:r>
            <w:r w:rsidRPr="006E24D1">
              <w:rPr>
                <w:rFonts w:cs="Times New Roman" w:hint="eastAsia"/>
                <w:szCs w:val="24"/>
              </w:rPr>
              <w:t>***</w:t>
            </w:r>
          </w:p>
        </w:tc>
      </w:tr>
      <w:tr w:rsidR="00784A28" w14:paraId="423F9CCC" w14:textId="77777777" w:rsidTr="00830EBA">
        <w:trPr>
          <w:trHeight w:val="428"/>
        </w:trPr>
        <w:tc>
          <w:tcPr>
            <w:tcW w:w="1137" w:type="pct"/>
            <w:vAlign w:val="center"/>
          </w:tcPr>
          <w:p w14:paraId="389DAD64" w14:textId="77777777" w:rsidR="006E12DD" w:rsidRPr="006E24D1" w:rsidRDefault="001E0C2B" w:rsidP="005F619D">
            <w:pPr>
              <w:spacing w:line="320" w:lineRule="exact"/>
              <w:rPr>
                <w:rFonts w:cs="Times New Roman"/>
                <w:bCs/>
                <w:szCs w:val="24"/>
              </w:rPr>
            </w:pPr>
            <w:r w:rsidRPr="006E24D1">
              <w:rPr>
                <w:rFonts w:cs="Times New Roman"/>
                <w:bCs/>
                <w:szCs w:val="24"/>
              </w:rPr>
              <w:t>PHQ-9</w:t>
            </w:r>
          </w:p>
        </w:tc>
        <w:tc>
          <w:tcPr>
            <w:tcW w:w="773" w:type="pct"/>
            <w:vAlign w:val="center"/>
          </w:tcPr>
          <w:p w14:paraId="1411A7FA" w14:textId="77777777" w:rsidR="006E12DD" w:rsidRPr="006E24D1" w:rsidRDefault="006E12DD" w:rsidP="00744DF8">
            <w:pPr>
              <w:spacing w:line="320" w:lineRule="exact"/>
              <w:ind w:rightChars="-109" w:right="-262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73" w:type="pct"/>
            <w:vAlign w:val="center"/>
          </w:tcPr>
          <w:p w14:paraId="0465E2B6" w14:textId="77777777" w:rsidR="006E12DD" w:rsidRPr="006E24D1" w:rsidRDefault="006E12DD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73" w:type="pct"/>
            <w:vAlign w:val="center"/>
          </w:tcPr>
          <w:p w14:paraId="53B71F22" w14:textId="77777777" w:rsidR="006E12DD" w:rsidRPr="006E24D1" w:rsidRDefault="006E12DD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73" w:type="pct"/>
            <w:vAlign w:val="center"/>
          </w:tcPr>
          <w:p w14:paraId="33322BFA" w14:textId="77777777" w:rsidR="006E12DD" w:rsidRPr="006E24D1" w:rsidRDefault="006E12DD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71" w:type="pct"/>
          </w:tcPr>
          <w:p w14:paraId="26CDDA62" w14:textId="77777777" w:rsidR="006E12DD" w:rsidRPr="006E24D1" w:rsidRDefault="006E12DD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</w:p>
        </w:tc>
      </w:tr>
      <w:tr w:rsidR="00784A28" w14:paraId="360411FC" w14:textId="77777777" w:rsidTr="00830EBA">
        <w:trPr>
          <w:trHeight w:val="428"/>
        </w:trPr>
        <w:tc>
          <w:tcPr>
            <w:tcW w:w="1137" w:type="pct"/>
            <w:vAlign w:val="center"/>
          </w:tcPr>
          <w:p w14:paraId="1D6F049F" w14:textId="77777777" w:rsidR="006E12DD" w:rsidRPr="006E24D1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bCs/>
                <w:szCs w:val="24"/>
              </w:rPr>
              <w:t>Somatic</w:t>
            </w:r>
          </w:p>
        </w:tc>
        <w:tc>
          <w:tcPr>
            <w:tcW w:w="773" w:type="pct"/>
          </w:tcPr>
          <w:p w14:paraId="4710F851" w14:textId="4798E54B" w:rsidR="006E12DD" w:rsidRPr="006E24D1" w:rsidRDefault="001E0C2B" w:rsidP="00744DF8">
            <w:pPr>
              <w:spacing w:line="320" w:lineRule="exact"/>
              <w:ind w:rightChars="-109" w:right="-262"/>
              <w:jc w:val="center"/>
              <w:rPr>
                <w:rFonts w:cs="Times New Roman"/>
                <w:szCs w:val="24"/>
              </w:rPr>
            </w:pPr>
            <w:r w:rsidRPr="006E24D1">
              <w:t>6.2</w:t>
            </w:r>
            <w:r w:rsidR="00FE65A5" w:rsidRPr="006E24D1">
              <w:rPr>
                <w:rFonts w:hint="eastAsia"/>
              </w:rPr>
              <w:t xml:space="preserve"> (2.4)</w:t>
            </w:r>
          </w:p>
        </w:tc>
        <w:tc>
          <w:tcPr>
            <w:tcW w:w="773" w:type="pct"/>
            <w:vAlign w:val="center"/>
          </w:tcPr>
          <w:p w14:paraId="711309DF" w14:textId="61F57E9F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 w:hint="eastAsia"/>
                <w:szCs w:val="24"/>
              </w:rPr>
              <w:t>7.3</w:t>
            </w:r>
            <w:r w:rsidR="00FE65A5" w:rsidRPr="006E24D1">
              <w:rPr>
                <w:rFonts w:cs="Times New Roman" w:hint="eastAsia"/>
                <w:szCs w:val="24"/>
              </w:rPr>
              <w:t xml:space="preserve"> (2.5)</w:t>
            </w:r>
          </w:p>
        </w:tc>
        <w:tc>
          <w:tcPr>
            <w:tcW w:w="773" w:type="pct"/>
          </w:tcPr>
          <w:p w14:paraId="026EB709" w14:textId="3029651B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8.4</w:t>
            </w:r>
            <w:r w:rsidR="00E91FFD" w:rsidRPr="006E24D1">
              <w:rPr>
                <w:rFonts w:hint="eastAsia"/>
              </w:rPr>
              <w:t xml:space="preserve"> (2.4)</w:t>
            </w:r>
          </w:p>
        </w:tc>
        <w:tc>
          <w:tcPr>
            <w:tcW w:w="773" w:type="pct"/>
          </w:tcPr>
          <w:p w14:paraId="6C709408" w14:textId="3AF8D09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9.9</w:t>
            </w:r>
            <w:r w:rsidR="00FC081A" w:rsidRPr="006E24D1">
              <w:rPr>
                <w:rFonts w:hint="eastAsia"/>
              </w:rPr>
              <w:t xml:space="preserve"> (2.5)</w:t>
            </w:r>
          </w:p>
        </w:tc>
        <w:tc>
          <w:tcPr>
            <w:tcW w:w="771" w:type="pct"/>
          </w:tcPr>
          <w:p w14:paraId="35EBE6DA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szCs w:val="24"/>
              </w:rPr>
              <w:t>.36</w:t>
            </w:r>
            <w:r w:rsidRPr="006E24D1">
              <w:rPr>
                <w:rFonts w:cs="Times New Roman" w:hint="eastAsia"/>
                <w:szCs w:val="24"/>
              </w:rPr>
              <w:t>***</w:t>
            </w:r>
          </w:p>
        </w:tc>
      </w:tr>
      <w:tr w:rsidR="00784A28" w14:paraId="6681DB6F" w14:textId="77777777" w:rsidTr="00830EBA">
        <w:trPr>
          <w:trHeight w:val="428"/>
        </w:trPr>
        <w:tc>
          <w:tcPr>
            <w:tcW w:w="1137" w:type="pct"/>
            <w:vAlign w:val="center"/>
          </w:tcPr>
          <w:p w14:paraId="5532D3C0" w14:textId="77777777" w:rsidR="006E12DD" w:rsidRPr="006E24D1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iCs/>
                <w:szCs w:val="24"/>
                <w:shd w:val="clear" w:color="auto" w:fill="FFFFFF"/>
              </w:rPr>
              <w:t>Non-somatic</w:t>
            </w:r>
          </w:p>
        </w:tc>
        <w:tc>
          <w:tcPr>
            <w:tcW w:w="773" w:type="pct"/>
          </w:tcPr>
          <w:p w14:paraId="19F25979" w14:textId="182563E9" w:rsidR="006E12DD" w:rsidRPr="006E24D1" w:rsidRDefault="001E0C2B" w:rsidP="00744DF8">
            <w:pPr>
              <w:spacing w:line="320" w:lineRule="exact"/>
              <w:ind w:rightChars="-109" w:right="-262"/>
              <w:jc w:val="center"/>
              <w:rPr>
                <w:rFonts w:cs="Times New Roman"/>
                <w:szCs w:val="24"/>
              </w:rPr>
            </w:pPr>
            <w:r w:rsidRPr="006E24D1">
              <w:t>7.1</w:t>
            </w:r>
            <w:r w:rsidR="00FE65A5" w:rsidRPr="006E24D1">
              <w:rPr>
                <w:rFonts w:hint="eastAsia"/>
              </w:rPr>
              <w:t xml:space="preserve"> (1.7)</w:t>
            </w:r>
          </w:p>
        </w:tc>
        <w:tc>
          <w:tcPr>
            <w:tcW w:w="773" w:type="pct"/>
            <w:vAlign w:val="center"/>
          </w:tcPr>
          <w:p w14:paraId="015F3FF1" w14:textId="1B4B8938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 w:hint="eastAsia"/>
                <w:szCs w:val="24"/>
              </w:rPr>
              <w:t>8.3</w:t>
            </w:r>
            <w:r w:rsidR="00FE65A5" w:rsidRPr="006E24D1">
              <w:rPr>
                <w:rFonts w:cs="Times New Roman" w:hint="eastAsia"/>
                <w:szCs w:val="24"/>
              </w:rPr>
              <w:t xml:space="preserve"> (2.8)</w:t>
            </w:r>
          </w:p>
        </w:tc>
        <w:tc>
          <w:tcPr>
            <w:tcW w:w="773" w:type="pct"/>
          </w:tcPr>
          <w:p w14:paraId="3E24B0E1" w14:textId="05FA700A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9.8</w:t>
            </w:r>
            <w:r w:rsidR="00E91FFD" w:rsidRPr="006E24D1">
              <w:rPr>
                <w:rFonts w:hint="eastAsia"/>
              </w:rPr>
              <w:t xml:space="preserve"> (3.5)</w:t>
            </w:r>
          </w:p>
        </w:tc>
        <w:tc>
          <w:tcPr>
            <w:tcW w:w="773" w:type="pct"/>
          </w:tcPr>
          <w:p w14:paraId="20A287A6" w14:textId="273B8208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11.4</w:t>
            </w:r>
            <w:r w:rsidR="00FC081A" w:rsidRPr="006E24D1">
              <w:rPr>
                <w:rFonts w:hint="eastAsia"/>
              </w:rPr>
              <w:t xml:space="preserve"> (4.4)</w:t>
            </w:r>
          </w:p>
        </w:tc>
        <w:tc>
          <w:tcPr>
            <w:tcW w:w="771" w:type="pct"/>
          </w:tcPr>
          <w:p w14:paraId="163ABD6E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.38</w:t>
            </w:r>
            <w:r w:rsidRPr="006E24D1">
              <w:rPr>
                <w:rFonts w:hint="eastAsia"/>
              </w:rPr>
              <w:t>***</w:t>
            </w:r>
          </w:p>
        </w:tc>
      </w:tr>
      <w:tr w:rsidR="00784A28" w14:paraId="251AED8F" w14:textId="77777777" w:rsidTr="00830EBA">
        <w:trPr>
          <w:trHeight w:val="428"/>
        </w:trPr>
        <w:tc>
          <w:tcPr>
            <w:tcW w:w="1137" w:type="pct"/>
            <w:vAlign w:val="center"/>
          </w:tcPr>
          <w:p w14:paraId="1ECC0D30" w14:textId="77777777" w:rsidR="006E12DD" w:rsidRPr="006E24D1" w:rsidRDefault="001E0C2B" w:rsidP="00830EBA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bCs/>
                <w:szCs w:val="24"/>
              </w:rPr>
              <w:t>General</w:t>
            </w:r>
          </w:p>
        </w:tc>
        <w:tc>
          <w:tcPr>
            <w:tcW w:w="773" w:type="pct"/>
          </w:tcPr>
          <w:p w14:paraId="1522B871" w14:textId="42C2FE5E" w:rsidR="006E12DD" w:rsidRPr="006E24D1" w:rsidRDefault="001E0C2B" w:rsidP="00744DF8">
            <w:pPr>
              <w:spacing w:line="320" w:lineRule="exact"/>
              <w:ind w:rightChars="-109" w:right="-262"/>
              <w:jc w:val="center"/>
              <w:rPr>
                <w:rFonts w:cs="Times New Roman"/>
                <w:szCs w:val="24"/>
              </w:rPr>
            </w:pPr>
            <w:r w:rsidRPr="006E24D1">
              <w:t>13.3</w:t>
            </w:r>
            <w:r w:rsidR="00FE65A5" w:rsidRPr="006E24D1">
              <w:rPr>
                <w:rFonts w:hint="eastAsia"/>
              </w:rPr>
              <w:t xml:space="preserve"> (3.6)</w:t>
            </w:r>
          </w:p>
        </w:tc>
        <w:tc>
          <w:tcPr>
            <w:tcW w:w="773" w:type="pct"/>
            <w:vAlign w:val="center"/>
          </w:tcPr>
          <w:p w14:paraId="700A7DE5" w14:textId="4D64D53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/>
                <w:szCs w:val="24"/>
              </w:rPr>
              <w:t>15.5</w:t>
            </w:r>
            <w:r w:rsidR="00FE65A5" w:rsidRPr="006E24D1">
              <w:rPr>
                <w:rFonts w:cs="Times New Roman" w:hint="eastAsia"/>
                <w:szCs w:val="24"/>
              </w:rPr>
              <w:t xml:space="preserve"> (4.5)</w:t>
            </w:r>
          </w:p>
        </w:tc>
        <w:tc>
          <w:tcPr>
            <w:tcW w:w="773" w:type="pct"/>
          </w:tcPr>
          <w:p w14:paraId="5D8CB8E5" w14:textId="610974F2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18.2</w:t>
            </w:r>
            <w:r w:rsidR="00E91FFD" w:rsidRPr="006E24D1">
              <w:rPr>
                <w:rFonts w:hint="eastAsia"/>
              </w:rPr>
              <w:t xml:space="preserve"> (5.3)</w:t>
            </w:r>
          </w:p>
        </w:tc>
        <w:tc>
          <w:tcPr>
            <w:tcW w:w="773" w:type="pct"/>
          </w:tcPr>
          <w:p w14:paraId="7A9E0905" w14:textId="1103A8B1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21.3</w:t>
            </w:r>
            <w:r w:rsidR="00FC081A" w:rsidRPr="006E24D1">
              <w:rPr>
                <w:rFonts w:hint="eastAsia"/>
              </w:rPr>
              <w:t xml:space="preserve"> (6.0)</w:t>
            </w:r>
          </w:p>
        </w:tc>
        <w:tc>
          <w:tcPr>
            <w:tcW w:w="771" w:type="pct"/>
          </w:tcPr>
          <w:p w14:paraId="1BCD113C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.42</w:t>
            </w:r>
            <w:r w:rsidRPr="006E24D1">
              <w:rPr>
                <w:rFonts w:hint="eastAsia"/>
              </w:rPr>
              <w:t>***</w:t>
            </w:r>
          </w:p>
        </w:tc>
      </w:tr>
      <w:tr w:rsidR="00784A28" w14:paraId="593F8F47" w14:textId="77777777" w:rsidTr="00830EBA">
        <w:trPr>
          <w:trHeight w:val="428"/>
        </w:trPr>
        <w:tc>
          <w:tcPr>
            <w:tcW w:w="1137" w:type="pct"/>
            <w:vAlign w:val="center"/>
          </w:tcPr>
          <w:p w14:paraId="15185AB9" w14:textId="77777777" w:rsidR="006E12DD" w:rsidRPr="006E24D1" w:rsidRDefault="001E0C2B" w:rsidP="005F619D">
            <w:pPr>
              <w:spacing w:line="320" w:lineRule="exact"/>
              <w:rPr>
                <w:rFonts w:cs="Times New Roman"/>
                <w:bCs/>
                <w:szCs w:val="24"/>
              </w:rPr>
            </w:pPr>
            <w:r w:rsidRPr="006E24D1">
              <w:rPr>
                <w:rFonts w:cs="Times New Roman"/>
                <w:bCs/>
                <w:szCs w:val="24"/>
              </w:rPr>
              <w:t>ISI</w:t>
            </w:r>
          </w:p>
        </w:tc>
        <w:tc>
          <w:tcPr>
            <w:tcW w:w="773" w:type="pct"/>
            <w:vAlign w:val="center"/>
          </w:tcPr>
          <w:p w14:paraId="625D2187" w14:textId="77777777" w:rsidR="006E12DD" w:rsidRPr="006E24D1" w:rsidRDefault="006E12DD" w:rsidP="00744DF8">
            <w:pPr>
              <w:spacing w:line="320" w:lineRule="exact"/>
              <w:ind w:rightChars="-109" w:right="-262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73" w:type="pct"/>
            <w:vAlign w:val="center"/>
          </w:tcPr>
          <w:p w14:paraId="29DC2C55" w14:textId="77777777" w:rsidR="006E12DD" w:rsidRPr="006E24D1" w:rsidRDefault="006E12DD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73" w:type="pct"/>
            <w:vAlign w:val="center"/>
          </w:tcPr>
          <w:p w14:paraId="7E9D8F1E" w14:textId="033FE82F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rPr>
                <w:rFonts w:cs="Times New Roman" w:hint="eastAsia"/>
                <w:szCs w:val="24"/>
              </w:rPr>
              <w:t xml:space="preserve"> </w:t>
            </w:r>
          </w:p>
        </w:tc>
        <w:tc>
          <w:tcPr>
            <w:tcW w:w="773" w:type="pct"/>
            <w:vAlign w:val="center"/>
          </w:tcPr>
          <w:p w14:paraId="7D8874B8" w14:textId="77777777" w:rsidR="006E12DD" w:rsidRPr="006E24D1" w:rsidRDefault="006E12DD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71" w:type="pct"/>
          </w:tcPr>
          <w:p w14:paraId="76F2BCBD" w14:textId="77777777" w:rsidR="006E12DD" w:rsidRPr="006E24D1" w:rsidRDefault="006E12DD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</w:p>
        </w:tc>
      </w:tr>
      <w:tr w:rsidR="00784A28" w14:paraId="2D48576C" w14:textId="77777777" w:rsidTr="00830EBA">
        <w:trPr>
          <w:trHeight w:val="428"/>
        </w:trPr>
        <w:tc>
          <w:tcPr>
            <w:tcW w:w="1137" w:type="pct"/>
            <w:vAlign w:val="center"/>
          </w:tcPr>
          <w:p w14:paraId="766870EE" w14:textId="5EDD21F7" w:rsidR="006E12DD" w:rsidRPr="006E24D1" w:rsidRDefault="001E0C2B" w:rsidP="00830EBA">
            <w:pPr>
              <w:spacing w:line="320" w:lineRule="exact"/>
              <w:jc w:val="center"/>
              <w:rPr>
                <w:rFonts w:cs="Times New Roman"/>
                <w:b/>
                <w:szCs w:val="24"/>
              </w:rPr>
            </w:pPr>
            <w:r w:rsidRPr="006E24D1">
              <w:rPr>
                <w:rFonts w:cs="Times New Roman"/>
                <w:bCs/>
                <w:szCs w:val="24"/>
              </w:rPr>
              <w:t>ISI 1</w:t>
            </w:r>
            <w:r w:rsidRPr="006E24D1">
              <w:rPr>
                <w:rFonts w:cs="Times New Roman"/>
                <w:bCs/>
                <w:szCs w:val="24"/>
                <w:vertAlign w:val="superscript"/>
              </w:rPr>
              <w:t>st</w:t>
            </w:r>
          </w:p>
        </w:tc>
        <w:tc>
          <w:tcPr>
            <w:tcW w:w="773" w:type="pct"/>
          </w:tcPr>
          <w:p w14:paraId="1FC14802" w14:textId="5C976B29" w:rsidR="006E12DD" w:rsidRPr="006E24D1" w:rsidRDefault="001E0C2B" w:rsidP="00744DF8">
            <w:pPr>
              <w:spacing w:line="320" w:lineRule="exact"/>
              <w:ind w:rightChars="-109" w:right="-262"/>
              <w:jc w:val="center"/>
              <w:rPr>
                <w:rFonts w:cs="Times New Roman"/>
                <w:szCs w:val="24"/>
              </w:rPr>
            </w:pPr>
            <w:r w:rsidRPr="006E24D1">
              <w:t>7.7</w:t>
            </w:r>
            <w:r w:rsidR="00FE65A5" w:rsidRPr="006E24D1">
              <w:rPr>
                <w:rFonts w:hint="eastAsia"/>
              </w:rPr>
              <w:t xml:space="preserve"> (2.8)</w:t>
            </w:r>
          </w:p>
        </w:tc>
        <w:tc>
          <w:tcPr>
            <w:tcW w:w="773" w:type="pct"/>
          </w:tcPr>
          <w:p w14:paraId="54F43DC8" w14:textId="48451E2E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9.0</w:t>
            </w:r>
            <w:r w:rsidR="00FE65A5" w:rsidRPr="006E24D1">
              <w:rPr>
                <w:rFonts w:hint="eastAsia"/>
              </w:rPr>
              <w:t xml:space="preserve"> (</w:t>
            </w:r>
            <w:r w:rsidR="00B157B2" w:rsidRPr="006E24D1">
              <w:rPr>
                <w:rFonts w:hint="eastAsia"/>
              </w:rPr>
              <w:t>3.0</w:t>
            </w:r>
            <w:r w:rsidR="00FE65A5" w:rsidRPr="006E24D1">
              <w:rPr>
                <w:rFonts w:hint="eastAsia"/>
              </w:rPr>
              <w:t>)</w:t>
            </w:r>
          </w:p>
        </w:tc>
        <w:tc>
          <w:tcPr>
            <w:tcW w:w="773" w:type="pct"/>
          </w:tcPr>
          <w:p w14:paraId="38F2FF51" w14:textId="6966B4D6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9.8</w:t>
            </w:r>
            <w:r w:rsidR="00E91FFD" w:rsidRPr="006E24D1">
              <w:rPr>
                <w:rFonts w:hint="eastAsia"/>
              </w:rPr>
              <w:t xml:space="preserve"> (3.3)</w:t>
            </w:r>
          </w:p>
        </w:tc>
        <w:tc>
          <w:tcPr>
            <w:tcW w:w="773" w:type="pct"/>
          </w:tcPr>
          <w:p w14:paraId="5D39A236" w14:textId="007F1863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13.3</w:t>
            </w:r>
            <w:r w:rsidR="00FC081A" w:rsidRPr="006E24D1">
              <w:rPr>
                <w:rFonts w:hint="eastAsia"/>
              </w:rPr>
              <w:t xml:space="preserve"> (3.2)</w:t>
            </w:r>
          </w:p>
        </w:tc>
        <w:tc>
          <w:tcPr>
            <w:tcW w:w="771" w:type="pct"/>
          </w:tcPr>
          <w:p w14:paraId="0710DF04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.29</w:t>
            </w:r>
            <w:r w:rsidRPr="006E24D1">
              <w:rPr>
                <w:rFonts w:hint="eastAsia"/>
              </w:rPr>
              <w:t>***</w:t>
            </w:r>
          </w:p>
        </w:tc>
      </w:tr>
      <w:tr w:rsidR="00784A28" w14:paraId="48A8BA50" w14:textId="77777777" w:rsidTr="00830EBA">
        <w:trPr>
          <w:trHeight w:val="428"/>
        </w:trPr>
        <w:tc>
          <w:tcPr>
            <w:tcW w:w="1137" w:type="pct"/>
            <w:tcBorders>
              <w:bottom w:val="single" w:sz="4" w:space="0" w:color="auto"/>
            </w:tcBorders>
            <w:vAlign w:val="center"/>
          </w:tcPr>
          <w:p w14:paraId="4B4EA233" w14:textId="646CD9D1" w:rsidR="006E12DD" w:rsidRPr="006E24D1" w:rsidRDefault="001E0C2B" w:rsidP="00830EBA">
            <w:pPr>
              <w:spacing w:line="320" w:lineRule="exact"/>
              <w:jc w:val="center"/>
              <w:rPr>
                <w:rFonts w:cs="Times New Roman"/>
                <w:b/>
                <w:szCs w:val="24"/>
              </w:rPr>
            </w:pPr>
            <w:r w:rsidRPr="006E24D1">
              <w:rPr>
                <w:rFonts w:cs="Times New Roman"/>
                <w:bCs/>
                <w:szCs w:val="24"/>
              </w:rPr>
              <w:t>ISI 2</w:t>
            </w:r>
            <w:r w:rsidRPr="006E24D1">
              <w:rPr>
                <w:rFonts w:cs="Times New Roman"/>
                <w:bCs/>
                <w:szCs w:val="24"/>
                <w:vertAlign w:val="superscript"/>
              </w:rPr>
              <w:t>nd</w:t>
            </w:r>
          </w:p>
        </w:tc>
        <w:tc>
          <w:tcPr>
            <w:tcW w:w="773" w:type="pct"/>
            <w:tcBorders>
              <w:bottom w:val="single" w:sz="4" w:space="0" w:color="auto"/>
            </w:tcBorders>
          </w:tcPr>
          <w:p w14:paraId="22B161CF" w14:textId="15156E9A" w:rsidR="006E12DD" w:rsidRPr="006E24D1" w:rsidRDefault="001E0C2B" w:rsidP="00744DF8">
            <w:pPr>
              <w:spacing w:line="320" w:lineRule="exact"/>
              <w:ind w:rightChars="-109" w:right="-262"/>
              <w:jc w:val="center"/>
              <w:rPr>
                <w:rFonts w:cs="Times New Roman"/>
                <w:szCs w:val="24"/>
              </w:rPr>
            </w:pPr>
            <w:r w:rsidRPr="006E24D1">
              <w:t>5.0</w:t>
            </w:r>
            <w:r w:rsidR="00FE65A5" w:rsidRPr="006E24D1">
              <w:rPr>
                <w:rFonts w:hint="eastAsia"/>
              </w:rPr>
              <w:t xml:space="preserve"> (2.1)</w:t>
            </w:r>
          </w:p>
        </w:tc>
        <w:tc>
          <w:tcPr>
            <w:tcW w:w="773" w:type="pct"/>
            <w:tcBorders>
              <w:bottom w:val="single" w:sz="4" w:space="0" w:color="auto"/>
            </w:tcBorders>
          </w:tcPr>
          <w:p w14:paraId="0A020F87" w14:textId="15E40284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5.5</w:t>
            </w:r>
            <w:r w:rsidR="00FE65A5" w:rsidRPr="006E24D1">
              <w:rPr>
                <w:rFonts w:hint="eastAsia"/>
              </w:rPr>
              <w:t xml:space="preserve"> (</w:t>
            </w:r>
            <w:r w:rsidR="00B157B2" w:rsidRPr="006E24D1">
              <w:rPr>
                <w:rFonts w:hint="eastAsia"/>
              </w:rPr>
              <w:t>2.4</w:t>
            </w:r>
            <w:r w:rsidR="00FE65A5" w:rsidRPr="006E24D1">
              <w:rPr>
                <w:rFonts w:hint="eastAsia"/>
              </w:rPr>
              <w:t>)</w:t>
            </w:r>
          </w:p>
        </w:tc>
        <w:tc>
          <w:tcPr>
            <w:tcW w:w="773" w:type="pct"/>
            <w:tcBorders>
              <w:bottom w:val="single" w:sz="4" w:space="0" w:color="auto"/>
            </w:tcBorders>
          </w:tcPr>
          <w:p w14:paraId="0C1A72E8" w14:textId="618958EE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6.5</w:t>
            </w:r>
            <w:r w:rsidR="00E91FFD" w:rsidRPr="006E24D1">
              <w:rPr>
                <w:rFonts w:hint="eastAsia"/>
              </w:rPr>
              <w:t xml:space="preserve"> (2.5)</w:t>
            </w:r>
          </w:p>
        </w:tc>
        <w:tc>
          <w:tcPr>
            <w:tcW w:w="773" w:type="pct"/>
            <w:tcBorders>
              <w:bottom w:val="single" w:sz="4" w:space="0" w:color="auto"/>
            </w:tcBorders>
          </w:tcPr>
          <w:p w14:paraId="6DB6DEFB" w14:textId="0B6FDA4E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7.8</w:t>
            </w:r>
            <w:r w:rsidR="00FC081A" w:rsidRPr="006E24D1">
              <w:rPr>
                <w:rFonts w:hint="eastAsia"/>
              </w:rPr>
              <w:t xml:space="preserve"> (2.6)</w:t>
            </w:r>
          </w:p>
        </w:tc>
        <w:tc>
          <w:tcPr>
            <w:tcW w:w="771" w:type="pct"/>
            <w:tcBorders>
              <w:bottom w:val="single" w:sz="4" w:space="0" w:color="auto"/>
            </w:tcBorders>
          </w:tcPr>
          <w:p w14:paraId="1B9545F0" w14:textId="77777777" w:rsidR="006E12DD" w:rsidRPr="006E24D1" w:rsidRDefault="001E0C2B" w:rsidP="00744DF8">
            <w:pPr>
              <w:spacing w:line="320" w:lineRule="exact"/>
              <w:jc w:val="center"/>
              <w:rPr>
                <w:rFonts w:cs="Times New Roman"/>
                <w:szCs w:val="24"/>
              </w:rPr>
            </w:pPr>
            <w:r w:rsidRPr="006E24D1">
              <w:t>.29</w:t>
            </w:r>
            <w:r w:rsidRPr="006E24D1">
              <w:rPr>
                <w:rFonts w:hint="eastAsia"/>
              </w:rPr>
              <w:t>***</w:t>
            </w:r>
          </w:p>
        </w:tc>
      </w:tr>
    </w:tbl>
    <w:p w14:paraId="11FA22E5" w14:textId="43DD170E" w:rsidR="006E12DD" w:rsidRDefault="001E0C2B" w:rsidP="006E12DD">
      <w:pPr>
        <w:tabs>
          <w:tab w:val="left" w:pos="5345"/>
        </w:tabs>
        <w:spacing w:after="200" w:line="276" w:lineRule="auto"/>
        <w:ind w:rightChars="151" w:right="362"/>
        <w:rPr>
          <w:rFonts w:eastAsia="Meiryo UI" w:cs="Times New Roman"/>
          <w:color w:val="1B1B1B"/>
          <w:kern w:val="0"/>
          <w:szCs w:val="24"/>
          <w:shd w:val="clear" w:color="auto" w:fill="FFFFFF"/>
          <w:lang w:val="en-US"/>
        </w:rPr>
      </w:pPr>
      <w:r w:rsidRPr="006E24D1">
        <w:rPr>
          <w:rFonts w:eastAsia="ＭＳ 明朝" w:cs="Times New Roman" w:hint="eastAsia"/>
          <w:i/>
          <w:iCs/>
          <w:kern w:val="0"/>
          <w:szCs w:val="24"/>
        </w:rPr>
        <w:t>Note.</w:t>
      </w:r>
      <w:r w:rsidRPr="006E24D1">
        <w:rPr>
          <w:rFonts w:eastAsia="ＭＳ 明朝" w:cs="Times New Roman" w:hint="eastAsia"/>
          <w:kern w:val="0"/>
          <w:szCs w:val="24"/>
        </w:rPr>
        <w:t xml:space="preserve"> </w:t>
      </w:r>
      <w:r w:rsidR="00FC081A" w:rsidRPr="006E24D1">
        <w:rPr>
          <w:rFonts w:eastAsia="ＭＳ 明朝" w:cs="Times New Roman" w:hint="eastAsia"/>
          <w:bCs/>
          <w:kern w:val="0"/>
          <w:szCs w:val="24"/>
        </w:rPr>
        <w:t xml:space="preserve">*, </w:t>
      </w:r>
      <w:r w:rsidR="00FC081A" w:rsidRPr="006E24D1">
        <w:rPr>
          <w:rFonts w:eastAsia="ＭＳ 明朝" w:cs="Times New Roman" w:hint="eastAsia"/>
          <w:bCs/>
          <w:i/>
          <w:iCs/>
          <w:kern w:val="0"/>
          <w:szCs w:val="24"/>
        </w:rPr>
        <w:t xml:space="preserve">p </w:t>
      </w:r>
      <w:r w:rsidR="00FC081A" w:rsidRPr="006E24D1">
        <w:rPr>
          <w:rFonts w:eastAsia="ＭＳ 明朝" w:cs="Times New Roman" w:hint="eastAsia"/>
          <w:bCs/>
          <w:kern w:val="0"/>
          <w:szCs w:val="24"/>
        </w:rPr>
        <w:t xml:space="preserve">&lt; .05; **, </w:t>
      </w:r>
      <w:r w:rsidR="00FC081A" w:rsidRPr="006E24D1">
        <w:rPr>
          <w:rFonts w:eastAsia="ＭＳ 明朝" w:cs="Times New Roman" w:hint="eastAsia"/>
          <w:bCs/>
          <w:i/>
          <w:iCs/>
          <w:kern w:val="0"/>
          <w:szCs w:val="24"/>
        </w:rPr>
        <w:t>p &lt;</w:t>
      </w:r>
      <w:r w:rsidR="00FC081A" w:rsidRPr="006E24D1">
        <w:rPr>
          <w:rFonts w:eastAsia="ＭＳ 明朝" w:cs="Times New Roman" w:hint="eastAsia"/>
          <w:bCs/>
          <w:kern w:val="0"/>
          <w:szCs w:val="24"/>
        </w:rPr>
        <w:t xml:space="preserve"> .01;</w:t>
      </w:r>
      <w:r w:rsidR="00042168">
        <w:rPr>
          <w:rFonts w:eastAsia="ＭＳ 明朝" w:cs="Times New Roman" w:hint="eastAsia"/>
          <w:bCs/>
          <w:kern w:val="0"/>
          <w:szCs w:val="24"/>
        </w:rPr>
        <w:t xml:space="preserve"> ***</w:t>
      </w:r>
      <w:r w:rsidR="00FC081A" w:rsidRPr="006E24D1">
        <w:rPr>
          <w:rFonts w:eastAsia="ＭＳ 明朝" w:cs="Times New Roman" w:hint="eastAsia"/>
          <w:bCs/>
          <w:kern w:val="0"/>
          <w:szCs w:val="24"/>
        </w:rPr>
        <w:t xml:space="preserve"> </w:t>
      </w:r>
      <w:r w:rsidR="00FC081A" w:rsidRPr="006E24D1">
        <w:rPr>
          <w:rFonts w:eastAsia="ＭＳ 明朝" w:cs="Times New Roman" w:hint="eastAsia"/>
          <w:bCs/>
          <w:i/>
          <w:iCs/>
          <w:kern w:val="0"/>
          <w:szCs w:val="24"/>
        </w:rPr>
        <w:t>p &lt;</w:t>
      </w:r>
      <w:r w:rsidR="00FC081A" w:rsidRPr="006E24D1">
        <w:rPr>
          <w:rFonts w:eastAsia="ＭＳ 明朝" w:cs="Times New Roman" w:hint="eastAsia"/>
          <w:bCs/>
          <w:kern w:val="0"/>
          <w:szCs w:val="24"/>
        </w:rPr>
        <w:t xml:space="preserve"> .001; </w:t>
      </w:r>
      <w:r w:rsidR="00FC081A" w:rsidRPr="006E24D1">
        <w:rPr>
          <w:rFonts w:eastAsia="ＭＳ 明朝" w:cs="Times New Roman" w:hint="eastAsia"/>
          <w:bCs/>
          <w:i/>
          <w:iCs/>
          <w:kern w:val="0"/>
          <w:szCs w:val="24"/>
        </w:rPr>
        <w:t>NS,</w:t>
      </w:r>
      <w:r w:rsidR="00FC081A" w:rsidRPr="006E24D1">
        <w:rPr>
          <w:rFonts w:eastAsia="ＭＳ 明朝" w:cs="Times New Roman" w:hint="eastAsia"/>
          <w:bCs/>
          <w:kern w:val="0"/>
          <w:szCs w:val="24"/>
        </w:rPr>
        <w:t xml:space="preserve"> not significant.</w:t>
      </w:r>
      <w:r w:rsidR="005F619D">
        <w:rPr>
          <w:rFonts w:eastAsia="ＭＳ 明朝" w:cs="Times New Roman" w:hint="eastAsia"/>
          <w:bCs/>
          <w:kern w:val="0"/>
          <w:szCs w:val="24"/>
        </w:rPr>
        <w:t xml:space="preserve"> </w:t>
      </w:r>
      <w:r w:rsidRPr="006E24D1">
        <w:rPr>
          <w:rFonts w:eastAsia="ＭＳ 明朝" w:cs="Times New Roman"/>
          <w:kern w:val="0"/>
          <w:szCs w:val="24"/>
        </w:rPr>
        <w:t xml:space="preserve">SD, standard deviation; </w:t>
      </w:r>
      <w:r w:rsidRPr="006E24D1">
        <w:rPr>
          <w:rFonts w:eastAsia="Meiryo UI" w:cs="Times New Roman"/>
          <w:kern w:val="0"/>
          <w:szCs w:val="24"/>
          <w:shd w:val="clear" w:color="auto" w:fill="FFFFFF"/>
        </w:rPr>
        <w:t xml:space="preserve">PUQE-24, 24 h Pregnancy-Unique Quantification of Emesis and </w:t>
      </w:r>
      <w:r w:rsidRPr="006E24D1">
        <w:rPr>
          <w:rFonts w:eastAsia="Meiryo UI" w:cs="Times New Roman"/>
          <w:color w:val="1B1B1B"/>
          <w:kern w:val="0"/>
          <w:szCs w:val="24"/>
          <w:shd w:val="clear" w:color="auto" w:fill="FFFFFF"/>
        </w:rPr>
        <w:t>Nausea; NVPQOL, Nausea and Vomiting of Pregnancy Quality of Life</w:t>
      </w:r>
    </w:p>
    <w:sectPr w:rsidR="006E12DD" w:rsidSect="00040195">
      <w:pgSz w:w="16838" w:h="11906" w:orient="landscape"/>
      <w:pgMar w:top="1701" w:right="1985" w:bottom="1701" w:left="1701" w:header="851" w:footer="992" w:gutter="0"/>
      <w:cols w:space="425"/>
      <w:docGrid w:type="lines" w:linePitch="487" w:charSpace="214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98A8CA" w14:textId="77777777" w:rsidR="00D66612" w:rsidRDefault="00D66612">
      <w:pPr>
        <w:spacing w:line="240" w:lineRule="auto"/>
      </w:pPr>
      <w:r>
        <w:separator/>
      </w:r>
    </w:p>
  </w:endnote>
  <w:endnote w:type="continuationSeparator" w:id="0">
    <w:p w14:paraId="34C82F36" w14:textId="77777777" w:rsidR="00D66612" w:rsidRDefault="00D666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eiryo UI">
    <w:altName w:val="MS UI Gothic"/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20332667"/>
      <w:docPartObj>
        <w:docPartGallery w:val="Page Numbers (Bottom of Page)"/>
        <w:docPartUnique/>
      </w:docPartObj>
    </w:sdtPr>
    <w:sdtEndPr/>
    <w:sdtContent>
      <w:p w14:paraId="0D05E964" w14:textId="7DFD1E9C" w:rsidR="001E4F34" w:rsidRPr="006E24D1" w:rsidRDefault="001E0C2B">
        <w:pPr>
          <w:pStyle w:val="a5"/>
          <w:jc w:val="center"/>
        </w:pPr>
        <w:r w:rsidRPr="006E24D1">
          <w:fldChar w:fldCharType="begin"/>
        </w:r>
        <w:r w:rsidRPr="006E24D1">
          <w:instrText>PAGE   \* MERGEFORMAT</w:instrText>
        </w:r>
        <w:r w:rsidRPr="006E24D1">
          <w:fldChar w:fldCharType="separate"/>
        </w:r>
        <w:r w:rsidR="00400627">
          <w:rPr>
            <w:noProof/>
          </w:rPr>
          <w:t>1</w:t>
        </w:r>
        <w:r w:rsidRPr="006E24D1">
          <w:fldChar w:fldCharType="end"/>
        </w:r>
      </w:p>
    </w:sdtContent>
  </w:sdt>
  <w:p w14:paraId="0D05E965" w14:textId="77777777" w:rsidR="001E4F34" w:rsidRPr="006E24D1" w:rsidRDefault="001E4F3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1D3967" w14:textId="77777777" w:rsidR="00D66612" w:rsidRDefault="00D66612">
      <w:pPr>
        <w:spacing w:line="240" w:lineRule="auto"/>
      </w:pPr>
      <w:r>
        <w:separator/>
      </w:r>
    </w:p>
  </w:footnote>
  <w:footnote w:type="continuationSeparator" w:id="0">
    <w:p w14:paraId="3CB15DF0" w14:textId="77777777" w:rsidR="00D66612" w:rsidRDefault="00D6661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15208088"/>
      <w:docPartObj>
        <w:docPartGallery w:val="Page Numbers (Top of Page)"/>
        <w:docPartUnique/>
      </w:docPartObj>
    </w:sdtPr>
    <w:sdtEndPr/>
    <w:sdtContent>
      <w:p w14:paraId="0D05E962" w14:textId="628E9151" w:rsidR="001E4F34" w:rsidRPr="006E24D1" w:rsidRDefault="001E0C2B">
        <w:pPr>
          <w:pStyle w:val="a3"/>
          <w:jc w:val="right"/>
        </w:pPr>
        <w:r w:rsidRPr="006E24D1">
          <w:fldChar w:fldCharType="begin"/>
        </w:r>
        <w:r w:rsidRPr="006E24D1">
          <w:instrText>PAGE   \* MERGEFORMAT</w:instrText>
        </w:r>
        <w:r w:rsidRPr="006E24D1">
          <w:fldChar w:fldCharType="separate"/>
        </w:r>
        <w:r w:rsidR="00400627">
          <w:rPr>
            <w:noProof/>
          </w:rPr>
          <w:t>1</w:t>
        </w:r>
        <w:r w:rsidRPr="006E24D1">
          <w:fldChar w:fldCharType="end"/>
        </w:r>
      </w:p>
    </w:sdtContent>
  </w:sdt>
  <w:p w14:paraId="0D05E963" w14:textId="0AD8FB59" w:rsidR="001E4F34" w:rsidRPr="006E24D1" w:rsidRDefault="001E0C2B" w:rsidP="00DB45E0">
    <w:pPr>
      <w:pStyle w:val="a3"/>
      <w:wordWrap w:val="0"/>
      <w:jc w:val="right"/>
      <w:rPr>
        <w:rFonts w:cs="Times New Roman"/>
        <w:sz w:val="18"/>
      </w:rPr>
    </w:pPr>
    <w:r w:rsidRPr="006E24D1">
      <w:rPr>
        <w:rFonts w:cs="Times New Roman"/>
        <w:sz w:val="18"/>
      </w:rPr>
      <w:t xml:space="preserve">PUQE: </w:t>
    </w:r>
    <w:r w:rsidRPr="006E24D1">
      <w:rPr>
        <w:rFonts w:cs="Times New Roman" w:hint="eastAsia"/>
        <w:sz w:val="18"/>
      </w:rPr>
      <w:t>severity rank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A0385D"/>
    <w:multiLevelType w:val="multilevel"/>
    <w:tmpl w:val="30FEC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016A21"/>
    <w:multiLevelType w:val="hybridMultilevel"/>
    <w:tmpl w:val="45FC312E"/>
    <w:lvl w:ilvl="0" w:tplc="0F382730">
      <w:start w:val="7"/>
      <w:numFmt w:val="decimal"/>
      <w:lvlText w:val="("/>
      <w:lvlJc w:val="left"/>
      <w:pPr>
        <w:ind w:left="400" w:hanging="400"/>
      </w:pPr>
      <w:rPr>
        <w:rFonts w:hint="default"/>
        <w:i/>
      </w:rPr>
    </w:lvl>
    <w:lvl w:ilvl="1" w:tplc="CD608F60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FAEA85C4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2C1EF606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CC0CA328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E738FC84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1354BDA0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2022162C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29ED15A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1E320984"/>
    <w:multiLevelType w:val="multilevel"/>
    <w:tmpl w:val="8B92C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1E5ECC"/>
    <w:multiLevelType w:val="hybridMultilevel"/>
    <w:tmpl w:val="A24CE88E"/>
    <w:lvl w:ilvl="0" w:tplc="BD7A6A22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F3024E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34CFC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6C60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0471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EC61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6415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90C4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BA66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CD37F0"/>
    <w:multiLevelType w:val="singleLevel"/>
    <w:tmpl w:val="871E02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eastAsia"/>
      </w:rPr>
    </w:lvl>
  </w:abstractNum>
  <w:abstractNum w:abstractNumId="5" w15:restartNumberingAfterBreak="0">
    <w:nsid w:val="253767DC"/>
    <w:multiLevelType w:val="multilevel"/>
    <w:tmpl w:val="6B32F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48210D"/>
    <w:multiLevelType w:val="hybridMultilevel"/>
    <w:tmpl w:val="3320E1FC"/>
    <w:lvl w:ilvl="0" w:tplc="21E4A398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987A18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7430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B61A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6A23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D6A3E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2C28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CC9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9438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E72A88"/>
    <w:multiLevelType w:val="hybridMultilevel"/>
    <w:tmpl w:val="402A159A"/>
    <w:lvl w:ilvl="0" w:tplc="FFBA0BE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3CCCC256" w:tentative="1">
      <w:start w:val="1"/>
      <w:numFmt w:val="aiueoFullWidth"/>
      <w:lvlText w:val="(%2)"/>
      <w:lvlJc w:val="left"/>
      <w:pPr>
        <w:ind w:left="840" w:hanging="420"/>
      </w:pPr>
    </w:lvl>
    <w:lvl w:ilvl="2" w:tplc="FCE8001C" w:tentative="1">
      <w:start w:val="1"/>
      <w:numFmt w:val="decimalEnclosedCircle"/>
      <w:lvlText w:val="%3"/>
      <w:lvlJc w:val="left"/>
      <w:pPr>
        <w:ind w:left="1260" w:hanging="420"/>
      </w:pPr>
    </w:lvl>
    <w:lvl w:ilvl="3" w:tplc="B320813E" w:tentative="1">
      <w:start w:val="1"/>
      <w:numFmt w:val="decimal"/>
      <w:lvlText w:val="%4."/>
      <w:lvlJc w:val="left"/>
      <w:pPr>
        <w:ind w:left="1680" w:hanging="420"/>
      </w:pPr>
    </w:lvl>
    <w:lvl w:ilvl="4" w:tplc="8EC49CFC" w:tentative="1">
      <w:start w:val="1"/>
      <w:numFmt w:val="aiueoFullWidth"/>
      <w:lvlText w:val="(%5)"/>
      <w:lvlJc w:val="left"/>
      <w:pPr>
        <w:ind w:left="2100" w:hanging="420"/>
      </w:pPr>
    </w:lvl>
    <w:lvl w:ilvl="5" w:tplc="F5D0AD96" w:tentative="1">
      <w:start w:val="1"/>
      <w:numFmt w:val="decimalEnclosedCircle"/>
      <w:lvlText w:val="%6"/>
      <w:lvlJc w:val="left"/>
      <w:pPr>
        <w:ind w:left="2520" w:hanging="420"/>
      </w:pPr>
    </w:lvl>
    <w:lvl w:ilvl="6" w:tplc="C2524036" w:tentative="1">
      <w:start w:val="1"/>
      <w:numFmt w:val="decimal"/>
      <w:lvlText w:val="%7."/>
      <w:lvlJc w:val="left"/>
      <w:pPr>
        <w:ind w:left="2940" w:hanging="420"/>
      </w:pPr>
    </w:lvl>
    <w:lvl w:ilvl="7" w:tplc="BA200B06" w:tentative="1">
      <w:start w:val="1"/>
      <w:numFmt w:val="aiueoFullWidth"/>
      <w:lvlText w:val="(%8)"/>
      <w:lvlJc w:val="left"/>
      <w:pPr>
        <w:ind w:left="3360" w:hanging="420"/>
      </w:pPr>
    </w:lvl>
    <w:lvl w:ilvl="8" w:tplc="24A083D4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4E042CD"/>
    <w:multiLevelType w:val="hybridMultilevel"/>
    <w:tmpl w:val="9D9835F2"/>
    <w:lvl w:ilvl="0" w:tplc="322ACD5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5A364486" w:tentative="1">
      <w:start w:val="1"/>
      <w:numFmt w:val="aiueoFullWidth"/>
      <w:lvlText w:val="(%2)"/>
      <w:lvlJc w:val="left"/>
      <w:pPr>
        <w:ind w:left="840" w:hanging="420"/>
      </w:pPr>
    </w:lvl>
    <w:lvl w:ilvl="2" w:tplc="3F54D1C2" w:tentative="1">
      <w:start w:val="1"/>
      <w:numFmt w:val="decimalEnclosedCircle"/>
      <w:lvlText w:val="%3"/>
      <w:lvlJc w:val="left"/>
      <w:pPr>
        <w:ind w:left="1260" w:hanging="420"/>
      </w:pPr>
    </w:lvl>
    <w:lvl w:ilvl="3" w:tplc="7C44D662" w:tentative="1">
      <w:start w:val="1"/>
      <w:numFmt w:val="decimal"/>
      <w:lvlText w:val="%4."/>
      <w:lvlJc w:val="left"/>
      <w:pPr>
        <w:ind w:left="1680" w:hanging="420"/>
      </w:pPr>
    </w:lvl>
    <w:lvl w:ilvl="4" w:tplc="1BECAF54" w:tentative="1">
      <w:start w:val="1"/>
      <w:numFmt w:val="aiueoFullWidth"/>
      <w:lvlText w:val="(%5)"/>
      <w:lvlJc w:val="left"/>
      <w:pPr>
        <w:ind w:left="2100" w:hanging="420"/>
      </w:pPr>
    </w:lvl>
    <w:lvl w:ilvl="5" w:tplc="AE5C785E" w:tentative="1">
      <w:start w:val="1"/>
      <w:numFmt w:val="decimalEnclosedCircle"/>
      <w:lvlText w:val="%6"/>
      <w:lvlJc w:val="left"/>
      <w:pPr>
        <w:ind w:left="2520" w:hanging="420"/>
      </w:pPr>
    </w:lvl>
    <w:lvl w:ilvl="6" w:tplc="1836453C" w:tentative="1">
      <w:start w:val="1"/>
      <w:numFmt w:val="decimal"/>
      <w:lvlText w:val="%7."/>
      <w:lvlJc w:val="left"/>
      <w:pPr>
        <w:ind w:left="2940" w:hanging="420"/>
      </w:pPr>
    </w:lvl>
    <w:lvl w:ilvl="7" w:tplc="A20AD6BE" w:tentative="1">
      <w:start w:val="1"/>
      <w:numFmt w:val="aiueoFullWidth"/>
      <w:lvlText w:val="(%8)"/>
      <w:lvlJc w:val="left"/>
      <w:pPr>
        <w:ind w:left="3360" w:hanging="420"/>
      </w:pPr>
    </w:lvl>
    <w:lvl w:ilvl="8" w:tplc="BF887BF8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47124999"/>
    <w:multiLevelType w:val="hybridMultilevel"/>
    <w:tmpl w:val="C50E34AC"/>
    <w:lvl w:ilvl="0" w:tplc="3426271A">
      <w:start w:val="13"/>
      <w:numFmt w:val="decimal"/>
      <w:lvlText w:val="("/>
      <w:lvlJc w:val="left"/>
      <w:pPr>
        <w:ind w:left="580" w:hanging="580"/>
      </w:pPr>
      <w:rPr>
        <w:rFonts w:hint="default"/>
        <w:i/>
      </w:rPr>
    </w:lvl>
    <w:lvl w:ilvl="1" w:tplc="88ACA468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BE122EF4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8B70AECA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1452E62A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7AC40E10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E26AC138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81095A4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31224AFC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50E41188"/>
    <w:multiLevelType w:val="hybridMultilevel"/>
    <w:tmpl w:val="AA749DBC"/>
    <w:lvl w:ilvl="0" w:tplc="E7E4D1BC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A810F0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90C4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B41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8813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14C0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465B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8E61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DC39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3C083D"/>
    <w:multiLevelType w:val="hybridMultilevel"/>
    <w:tmpl w:val="07407BCC"/>
    <w:lvl w:ilvl="0" w:tplc="E7DC9314">
      <w:start w:val="1"/>
      <w:numFmt w:val="decimal"/>
      <w:lvlText w:val="%1."/>
      <w:lvlJc w:val="left"/>
      <w:pPr>
        <w:ind w:left="840" w:hanging="480"/>
      </w:pPr>
      <w:rPr>
        <w:rFonts w:hint="default"/>
      </w:rPr>
    </w:lvl>
    <w:lvl w:ilvl="1" w:tplc="F934E352" w:tentative="1">
      <w:start w:val="1"/>
      <w:numFmt w:val="lowerLetter"/>
      <w:lvlText w:val="%2."/>
      <w:lvlJc w:val="left"/>
      <w:pPr>
        <w:ind w:left="1440" w:hanging="360"/>
      </w:pPr>
    </w:lvl>
    <w:lvl w:ilvl="2" w:tplc="4F329AEE" w:tentative="1">
      <w:start w:val="1"/>
      <w:numFmt w:val="lowerRoman"/>
      <w:lvlText w:val="%3."/>
      <w:lvlJc w:val="right"/>
      <w:pPr>
        <w:ind w:left="2160" w:hanging="180"/>
      </w:pPr>
    </w:lvl>
    <w:lvl w:ilvl="3" w:tplc="2142572C" w:tentative="1">
      <w:start w:val="1"/>
      <w:numFmt w:val="decimal"/>
      <w:lvlText w:val="%4."/>
      <w:lvlJc w:val="left"/>
      <w:pPr>
        <w:ind w:left="2880" w:hanging="360"/>
      </w:pPr>
    </w:lvl>
    <w:lvl w:ilvl="4" w:tplc="A9EC392E" w:tentative="1">
      <w:start w:val="1"/>
      <w:numFmt w:val="lowerLetter"/>
      <w:lvlText w:val="%5."/>
      <w:lvlJc w:val="left"/>
      <w:pPr>
        <w:ind w:left="3600" w:hanging="360"/>
      </w:pPr>
    </w:lvl>
    <w:lvl w:ilvl="5" w:tplc="F690BD84" w:tentative="1">
      <w:start w:val="1"/>
      <w:numFmt w:val="lowerRoman"/>
      <w:lvlText w:val="%6."/>
      <w:lvlJc w:val="right"/>
      <w:pPr>
        <w:ind w:left="4320" w:hanging="180"/>
      </w:pPr>
    </w:lvl>
    <w:lvl w:ilvl="6" w:tplc="160E8660" w:tentative="1">
      <w:start w:val="1"/>
      <w:numFmt w:val="decimal"/>
      <w:lvlText w:val="%7."/>
      <w:lvlJc w:val="left"/>
      <w:pPr>
        <w:ind w:left="5040" w:hanging="360"/>
      </w:pPr>
    </w:lvl>
    <w:lvl w:ilvl="7" w:tplc="9E0A54C8" w:tentative="1">
      <w:start w:val="1"/>
      <w:numFmt w:val="lowerLetter"/>
      <w:lvlText w:val="%8."/>
      <w:lvlJc w:val="left"/>
      <w:pPr>
        <w:ind w:left="5760" w:hanging="360"/>
      </w:pPr>
    </w:lvl>
    <w:lvl w:ilvl="8" w:tplc="CCAA13C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11030B"/>
    <w:multiLevelType w:val="hybridMultilevel"/>
    <w:tmpl w:val="CFF8D642"/>
    <w:lvl w:ilvl="0" w:tplc="8486A4F0">
      <w:start w:val="1"/>
      <w:numFmt w:val="decimal"/>
      <w:lvlText w:val="%1."/>
      <w:lvlJc w:val="left"/>
      <w:pPr>
        <w:ind w:left="420" w:hanging="420"/>
      </w:pPr>
    </w:lvl>
    <w:lvl w:ilvl="1" w:tplc="0250F976">
      <w:start w:val="1"/>
      <w:numFmt w:val="aiueoFullWidth"/>
      <w:lvlText w:val="(%2)"/>
      <w:lvlJc w:val="left"/>
      <w:pPr>
        <w:ind w:left="840" w:hanging="420"/>
      </w:pPr>
    </w:lvl>
    <w:lvl w:ilvl="2" w:tplc="B0702E28">
      <w:start w:val="1"/>
      <w:numFmt w:val="decimalEnclosedCircle"/>
      <w:lvlText w:val="%3"/>
      <w:lvlJc w:val="left"/>
      <w:pPr>
        <w:ind w:left="1260" w:hanging="420"/>
      </w:pPr>
    </w:lvl>
    <w:lvl w:ilvl="3" w:tplc="30F22242" w:tentative="1">
      <w:start w:val="1"/>
      <w:numFmt w:val="decimal"/>
      <w:lvlText w:val="%4."/>
      <w:lvlJc w:val="left"/>
      <w:pPr>
        <w:ind w:left="1680" w:hanging="420"/>
      </w:pPr>
    </w:lvl>
    <w:lvl w:ilvl="4" w:tplc="8864D152" w:tentative="1">
      <w:start w:val="1"/>
      <w:numFmt w:val="aiueoFullWidth"/>
      <w:lvlText w:val="(%5)"/>
      <w:lvlJc w:val="left"/>
      <w:pPr>
        <w:ind w:left="2100" w:hanging="420"/>
      </w:pPr>
    </w:lvl>
    <w:lvl w:ilvl="5" w:tplc="D974BFE6" w:tentative="1">
      <w:start w:val="1"/>
      <w:numFmt w:val="decimalEnclosedCircle"/>
      <w:lvlText w:val="%6"/>
      <w:lvlJc w:val="left"/>
      <w:pPr>
        <w:ind w:left="2520" w:hanging="420"/>
      </w:pPr>
    </w:lvl>
    <w:lvl w:ilvl="6" w:tplc="92E029F4" w:tentative="1">
      <w:start w:val="1"/>
      <w:numFmt w:val="decimal"/>
      <w:lvlText w:val="%7."/>
      <w:lvlJc w:val="left"/>
      <w:pPr>
        <w:ind w:left="2940" w:hanging="420"/>
      </w:pPr>
    </w:lvl>
    <w:lvl w:ilvl="7" w:tplc="E3F0F6E2" w:tentative="1">
      <w:start w:val="1"/>
      <w:numFmt w:val="aiueoFullWidth"/>
      <w:lvlText w:val="(%8)"/>
      <w:lvlJc w:val="left"/>
      <w:pPr>
        <w:ind w:left="3360" w:hanging="420"/>
      </w:pPr>
    </w:lvl>
    <w:lvl w:ilvl="8" w:tplc="DF2C35E4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54A17731"/>
    <w:multiLevelType w:val="hybridMultilevel"/>
    <w:tmpl w:val="E9BC5A34"/>
    <w:lvl w:ilvl="0" w:tplc="73748602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89D067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94C52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506A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F286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A204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24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E800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C5416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C41722"/>
    <w:multiLevelType w:val="hybridMultilevel"/>
    <w:tmpl w:val="46EE84EA"/>
    <w:lvl w:ilvl="0" w:tplc="B86E08C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F460CCE4" w:tentative="1">
      <w:start w:val="1"/>
      <w:numFmt w:val="aiueoFullWidth"/>
      <w:lvlText w:val="(%2)"/>
      <w:lvlJc w:val="left"/>
      <w:pPr>
        <w:ind w:left="840" w:hanging="420"/>
      </w:pPr>
    </w:lvl>
    <w:lvl w:ilvl="2" w:tplc="E7F68652" w:tentative="1">
      <w:start w:val="1"/>
      <w:numFmt w:val="decimalEnclosedCircle"/>
      <w:lvlText w:val="%3"/>
      <w:lvlJc w:val="left"/>
      <w:pPr>
        <w:ind w:left="1260" w:hanging="420"/>
      </w:pPr>
    </w:lvl>
    <w:lvl w:ilvl="3" w:tplc="9AE4C274" w:tentative="1">
      <w:start w:val="1"/>
      <w:numFmt w:val="decimal"/>
      <w:lvlText w:val="%4."/>
      <w:lvlJc w:val="left"/>
      <w:pPr>
        <w:ind w:left="1680" w:hanging="420"/>
      </w:pPr>
    </w:lvl>
    <w:lvl w:ilvl="4" w:tplc="86A6ED86" w:tentative="1">
      <w:start w:val="1"/>
      <w:numFmt w:val="aiueoFullWidth"/>
      <w:lvlText w:val="(%5)"/>
      <w:lvlJc w:val="left"/>
      <w:pPr>
        <w:ind w:left="2100" w:hanging="420"/>
      </w:pPr>
    </w:lvl>
    <w:lvl w:ilvl="5" w:tplc="DF1AA8A8" w:tentative="1">
      <w:start w:val="1"/>
      <w:numFmt w:val="decimalEnclosedCircle"/>
      <w:lvlText w:val="%6"/>
      <w:lvlJc w:val="left"/>
      <w:pPr>
        <w:ind w:left="2520" w:hanging="420"/>
      </w:pPr>
    </w:lvl>
    <w:lvl w:ilvl="6" w:tplc="9E8CD532" w:tentative="1">
      <w:start w:val="1"/>
      <w:numFmt w:val="decimal"/>
      <w:lvlText w:val="%7."/>
      <w:lvlJc w:val="left"/>
      <w:pPr>
        <w:ind w:left="2940" w:hanging="420"/>
      </w:pPr>
    </w:lvl>
    <w:lvl w:ilvl="7" w:tplc="838C395E" w:tentative="1">
      <w:start w:val="1"/>
      <w:numFmt w:val="aiueoFullWidth"/>
      <w:lvlText w:val="(%8)"/>
      <w:lvlJc w:val="left"/>
      <w:pPr>
        <w:ind w:left="3360" w:hanging="420"/>
      </w:pPr>
    </w:lvl>
    <w:lvl w:ilvl="8" w:tplc="3406171E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7FFA7229"/>
    <w:multiLevelType w:val="hybridMultilevel"/>
    <w:tmpl w:val="6E703D5A"/>
    <w:lvl w:ilvl="0" w:tplc="05A63004">
      <w:start w:val="1"/>
      <w:numFmt w:val="lowerLetter"/>
      <w:lvlText w:val="(%1)"/>
      <w:lvlJc w:val="left"/>
      <w:pPr>
        <w:ind w:left="1200" w:hanging="360"/>
      </w:pPr>
      <w:rPr>
        <w:rFonts w:hint="default"/>
      </w:rPr>
    </w:lvl>
    <w:lvl w:ilvl="1" w:tplc="794E3E44" w:tentative="1">
      <w:start w:val="1"/>
      <w:numFmt w:val="lowerLetter"/>
      <w:lvlText w:val="%2."/>
      <w:lvlJc w:val="left"/>
      <w:pPr>
        <w:ind w:left="1920" w:hanging="360"/>
      </w:pPr>
    </w:lvl>
    <w:lvl w:ilvl="2" w:tplc="0D305D6C" w:tentative="1">
      <w:start w:val="1"/>
      <w:numFmt w:val="lowerRoman"/>
      <w:lvlText w:val="%3."/>
      <w:lvlJc w:val="right"/>
      <w:pPr>
        <w:ind w:left="2640" w:hanging="180"/>
      </w:pPr>
    </w:lvl>
    <w:lvl w:ilvl="3" w:tplc="4A8A035E" w:tentative="1">
      <w:start w:val="1"/>
      <w:numFmt w:val="decimal"/>
      <w:lvlText w:val="%4."/>
      <w:lvlJc w:val="left"/>
      <w:pPr>
        <w:ind w:left="3360" w:hanging="360"/>
      </w:pPr>
    </w:lvl>
    <w:lvl w:ilvl="4" w:tplc="8B1AEB52" w:tentative="1">
      <w:start w:val="1"/>
      <w:numFmt w:val="lowerLetter"/>
      <w:lvlText w:val="%5."/>
      <w:lvlJc w:val="left"/>
      <w:pPr>
        <w:ind w:left="4080" w:hanging="360"/>
      </w:pPr>
    </w:lvl>
    <w:lvl w:ilvl="5" w:tplc="47E24108" w:tentative="1">
      <w:start w:val="1"/>
      <w:numFmt w:val="lowerRoman"/>
      <w:lvlText w:val="%6."/>
      <w:lvlJc w:val="right"/>
      <w:pPr>
        <w:ind w:left="4800" w:hanging="180"/>
      </w:pPr>
    </w:lvl>
    <w:lvl w:ilvl="6" w:tplc="53985A56" w:tentative="1">
      <w:start w:val="1"/>
      <w:numFmt w:val="decimal"/>
      <w:lvlText w:val="%7."/>
      <w:lvlJc w:val="left"/>
      <w:pPr>
        <w:ind w:left="5520" w:hanging="360"/>
      </w:pPr>
    </w:lvl>
    <w:lvl w:ilvl="7" w:tplc="1166F946" w:tentative="1">
      <w:start w:val="1"/>
      <w:numFmt w:val="lowerLetter"/>
      <w:lvlText w:val="%8."/>
      <w:lvlJc w:val="left"/>
      <w:pPr>
        <w:ind w:left="6240" w:hanging="360"/>
      </w:pPr>
    </w:lvl>
    <w:lvl w:ilvl="8" w:tplc="757A3F42" w:tentative="1">
      <w:start w:val="1"/>
      <w:numFmt w:val="lowerRoman"/>
      <w:lvlText w:val="%9."/>
      <w:lvlJc w:val="right"/>
      <w:pPr>
        <w:ind w:left="6960" w:hanging="180"/>
      </w:pPr>
    </w:lvl>
  </w:abstractNum>
  <w:num w:numId="1" w16cid:durableId="1018197133">
    <w:abstractNumId w:val="12"/>
  </w:num>
  <w:num w:numId="2" w16cid:durableId="2100517612">
    <w:abstractNumId w:val="7"/>
  </w:num>
  <w:num w:numId="3" w16cid:durableId="1560240883">
    <w:abstractNumId w:val="8"/>
  </w:num>
  <w:num w:numId="4" w16cid:durableId="1749115293">
    <w:abstractNumId w:val="4"/>
  </w:num>
  <w:num w:numId="5" w16cid:durableId="2069759639">
    <w:abstractNumId w:val="10"/>
  </w:num>
  <w:num w:numId="6" w16cid:durableId="1234588466">
    <w:abstractNumId w:val="3"/>
  </w:num>
  <w:num w:numId="7" w16cid:durableId="803741054">
    <w:abstractNumId w:val="14"/>
  </w:num>
  <w:num w:numId="8" w16cid:durableId="360862139">
    <w:abstractNumId w:val="11"/>
  </w:num>
  <w:num w:numId="9" w16cid:durableId="902448329">
    <w:abstractNumId w:val="13"/>
  </w:num>
  <w:num w:numId="10" w16cid:durableId="1520318577">
    <w:abstractNumId w:val="6"/>
  </w:num>
  <w:num w:numId="11" w16cid:durableId="948197615">
    <w:abstractNumId w:val="15"/>
  </w:num>
  <w:num w:numId="12" w16cid:durableId="166528494">
    <w:abstractNumId w:val="1"/>
  </w:num>
  <w:num w:numId="13" w16cid:durableId="2006741584">
    <w:abstractNumId w:val="9"/>
  </w:num>
  <w:num w:numId="14" w16cid:durableId="1423793544">
    <w:abstractNumId w:val="5"/>
  </w:num>
  <w:num w:numId="15" w16cid:durableId="622659462">
    <w:abstractNumId w:val="0"/>
  </w:num>
  <w:num w:numId="16" w16cid:durableId="19240302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bordersDoNotSurroundHeader/>
  <w:bordersDoNotSurroundFooter/>
  <w:proofState w:spelling="clean" w:grammar="clean"/>
  <w:defaultTabStop w:val="840"/>
  <w:drawingGridHorizontalSpacing w:val="345"/>
  <w:drawingGridVerticalSpacing w:val="487"/>
  <w:displayHorizontalDrawingGridEvery w:val="0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wNTKwNDe2tDQyMDFQ0lEKTi0uzszPAykwMq4FADulppY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41491F"/>
    <w:rsid w:val="000000A8"/>
    <w:rsid w:val="00000504"/>
    <w:rsid w:val="000023DC"/>
    <w:rsid w:val="0000365A"/>
    <w:rsid w:val="00004020"/>
    <w:rsid w:val="00006D7D"/>
    <w:rsid w:val="0001002C"/>
    <w:rsid w:val="00011810"/>
    <w:rsid w:val="00012999"/>
    <w:rsid w:val="00013AC4"/>
    <w:rsid w:val="00014E9D"/>
    <w:rsid w:val="000152AA"/>
    <w:rsid w:val="00015809"/>
    <w:rsid w:val="0001596A"/>
    <w:rsid w:val="00020C0B"/>
    <w:rsid w:val="00021CA2"/>
    <w:rsid w:val="00022901"/>
    <w:rsid w:val="0002297D"/>
    <w:rsid w:val="00022B57"/>
    <w:rsid w:val="00023147"/>
    <w:rsid w:val="00024068"/>
    <w:rsid w:val="0002461B"/>
    <w:rsid w:val="0002487C"/>
    <w:rsid w:val="000254DF"/>
    <w:rsid w:val="00025C2B"/>
    <w:rsid w:val="00025F88"/>
    <w:rsid w:val="00026AC2"/>
    <w:rsid w:val="0002733B"/>
    <w:rsid w:val="000274C6"/>
    <w:rsid w:val="00030709"/>
    <w:rsid w:val="00031806"/>
    <w:rsid w:val="00031C1C"/>
    <w:rsid w:val="00031E4F"/>
    <w:rsid w:val="00031F4F"/>
    <w:rsid w:val="0003216E"/>
    <w:rsid w:val="00032412"/>
    <w:rsid w:val="00032C6D"/>
    <w:rsid w:val="00034487"/>
    <w:rsid w:val="00034699"/>
    <w:rsid w:val="000346A1"/>
    <w:rsid w:val="00035178"/>
    <w:rsid w:val="00035257"/>
    <w:rsid w:val="00035D9B"/>
    <w:rsid w:val="000362DD"/>
    <w:rsid w:val="00036525"/>
    <w:rsid w:val="00036640"/>
    <w:rsid w:val="00036998"/>
    <w:rsid w:val="00037C9F"/>
    <w:rsid w:val="00040195"/>
    <w:rsid w:val="00041335"/>
    <w:rsid w:val="00042168"/>
    <w:rsid w:val="00042177"/>
    <w:rsid w:val="0004232B"/>
    <w:rsid w:val="000429BD"/>
    <w:rsid w:val="0004355F"/>
    <w:rsid w:val="00044242"/>
    <w:rsid w:val="000447C6"/>
    <w:rsid w:val="00044903"/>
    <w:rsid w:val="00045063"/>
    <w:rsid w:val="000469E6"/>
    <w:rsid w:val="000478D1"/>
    <w:rsid w:val="00050020"/>
    <w:rsid w:val="00050896"/>
    <w:rsid w:val="00050B80"/>
    <w:rsid w:val="00050C9C"/>
    <w:rsid w:val="00051044"/>
    <w:rsid w:val="00052C65"/>
    <w:rsid w:val="00052CAB"/>
    <w:rsid w:val="00053BB5"/>
    <w:rsid w:val="00054302"/>
    <w:rsid w:val="00054500"/>
    <w:rsid w:val="0005653C"/>
    <w:rsid w:val="0005734C"/>
    <w:rsid w:val="000573DC"/>
    <w:rsid w:val="00057D27"/>
    <w:rsid w:val="00060542"/>
    <w:rsid w:val="00060B37"/>
    <w:rsid w:val="00062378"/>
    <w:rsid w:val="00063539"/>
    <w:rsid w:val="00063CBA"/>
    <w:rsid w:val="00065A4D"/>
    <w:rsid w:val="00065D07"/>
    <w:rsid w:val="00067630"/>
    <w:rsid w:val="00067B14"/>
    <w:rsid w:val="00071507"/>
    <w:rsid w:val="00071BA7"/>
    <w:rsid w:val="000720BA"/>
    <w:rsid w:val="00072316"/>
    <w:rsid w:val="000728FD"/>
    <w:rsid w:val="00072DE6"/>
    <w:rsid w:val="00073A43"/>
    <w:rsid w:val="00073CD4"/>
    <w:rsid w:val="00074076"/>
    <w:rsid w:val="00075ED4"/>
    <w:rsid w:val="000761C6"/>
    <w:rsid w:val="000766CC"/>
    <w:rsid w:val="00076DCC"/>
    <w:rsid w:val="000772CF"/>
    <w:rsid w:val="000776B5"/>
    <w:rsid w:val="00077D90"/>
    <w:rsid w:val="00082415"/>
    <w:rsid w:val="00083083"/>
    <w:rsid w:val="000844F9"/>
    <w:rsid w:val="000848D1"/>
    <w:rsid w:val="00085AF6"/>
    <w:rsid w:val="000903F9"/>
    <w:rsid w:val="00090A63"/>
    <w:rsid w:val="00091061"/>
    <w:rsid w:val="00091FF2"/>
    <w:rsid w:val="0009352B"/>
    <w:rsid w:val="00094718"/>
    <w:rsid w:val="00095013"/>
    <w:rsid w:val="000952E4"/>
    <w:rsid w:val="00095B6A"/>
    <w:rsid w:val="00096333"/>
    <w:rsid w:val="0009765D"/>
    <w:rsid w:val="00097AB4"/>
    <w:rsid w:val="00097EA2"/>
    <w:rsid w:val="000A078B"/>
    <w:rsid w:val="000A0901"/>
    <w:rsid w:val="000A13AA"/>
    <w:rsid w:val="000A1727"/>
    <w:rsid w:val="000A1740"/>
    <w:rsid w:val="000A20D7"/>
    <w:rsid w:val="000A26BD"/>
    <w:rsid w:val="000A2BDA"/>
    <w:rsid w:val="000A31D8"/>
    <w:rsid w:val="000A4213"/>
    <w:rsid w:val="000A4B35"/>
    <w:rsid w:val="000A4C13"/>
    <w:rsid w:val="000A577D"/>
    <w:rsid w:val="000A5A4D"/>
    <w:rsid w:val="000A5DCE"/>
    <w:rsid w:val="000A6D16"/>
    <w:rsid w:val="000B0013"/>
    <w:rsid w:val="000B0F52"/>
    <w:rsid w:val="000B2D22"/>
    <w:rsid w:val="000B2D70"/>
    <w:rsid w:val="000B3855"/>
    <w:rsid w:val="000B3ECA"/>
    <w:rsid w:val="000B47F3"/>
    <w:rsid w:val="000B50E3"/>
    <w:rsid w:val="000B51FA"/>
    <w:rsid w:val="000B5235"/>
    <w:rsid w:val="000B62F1"/>
    <w:rsid w:val="000B658E"/>
    <w:rsid w:val="000B6F9D"/>
    <w:rsid w:val="000C2523"/>
    <w:rsid w:val="000C2738"/>
    <w:rsid w:val="000C283E"/>
    <w:rsid w:val="000C459B"/>
    <w:rsid w:val="000C55A8"/>
    <w:rsid w:val="000C58D5"/>
    <w:rsid w:val="000C5A79"/>
    <w:rsid w:val="000C5E72"/>
    <w:rsid w:val="000C6081"/>
    <w:rsid w:val="000C6859"/>
    <w:rsid w:val="000C6D26"/>
    <w:rsid w:val="000C6E16"/>
    <w:rsid w:val="000C713E"/>
    <w:rsid w:val="000D03AF"/>
    <w:rsid w:val="000D25C9"/>
    <w:rsid w:val="000D25F4"/>
    <w:rsid w:val="000D2F4C"/>
    <w:rsid w:val="000D326F"/>
    <w:rsid w:val="000D34A2"/>
    <w:rsid w:val="000D3843"/>
    <w:rsid w:val="000D3CD3"/>
    <w:rsid w:val="000D4465"/>
    <w:rsid w:val="000D4EA2"/>
    <w:rsid w:val="000D5C81"/>
    <w:rsid w:val="000D705B"/>
    <w:rsid w:val="000D7A99"/>
    <w:rsid w:val="000E0194"/>
    <w:rsid w:val="000E1745"/>
    <w:rsid w:val="000E17B7"/>
    <w:rsid w:val="000E1FF0"/>
    <w:rsid w:val="000E281F"/>
    <w:rsid w:val="000E2E40"/>
    <w:rsid w:val="000E3EE4"/>
    <w:rsid w:val="000E511D"/>
    <w:rsid w:val="000E5242"/>
    <w:rsid w:val="000E6364"/>
    <w:rsid w:val="000E67E1"/>
    <w:rsid w:val="000E6AF4"/>
    <w:rsid w:val="000E70E6"/>
    <w:rsid w:val="000E78CF"/>
    <w:rsid w:val="000F011C"/>
    <w:rsid w:val="000F0201"/>
    <w:rsid w:val="000F06A0"/>
    <w:rsid w:val="000F1180"/>
    <w:rsid w:val="000F21AB"/>
    <w:rsid w:val="000F2988"/>
    <w:rsid w:val="000F39A8"/>
    <w:rsid w:val="000F3C6E"/>
    <w:rsid w:val="000F3EA7"/>
    <w:rsid w:val="000F4016"/>
    <w:rsid w:val="000F45FB"/>
    <w:rsid w:val="000F61D3"/>
    <w:rsid w:val="000F6C13"/>
    <w:rsid w:val="000F7581"/>
    <w:rsid w:val="001018B5"/>
    <w:rsid w:val="0010327A"/>
    <w:rsid w:val="00103324"/>
    <w:rsid w:val="00104E76"/>
    <w:rsid w:val="00105393"/>
    <w:rsid w:val="00105C19"/>
    <w:rsid w:val="00106295"/>
    <w:rsid w:val="00106589"/>
    <w:rsid w:val="00106B21"/>
    <w:rsid w:val="00107AAD"/>
    <w:rsid w:val="00107B14"/>
    <w:rsid w:val="00107FBC"/>
    <w:rsid w:val="00111267"/>
    <w:rsid w:val="00111B65"/>
    <w:rsid w:val="001123FA"/>
    <w:rsid w:val="00112B9E"/>
    <w:rsid w:val="00113766"/>
    <w:rsid w:val="001148DE"/>
    <w:rsid w:val="001156BC"/>
    <w:rsid w:val="00116687"/>
    <w:rsid w:val="001178D5"/>
    <w:rsid w:val="001201CA"/>
    <w:rsid w:val="00120B6C"/>
    <w:rsid w:val="001214B5"/>
    <w:rsid w:val="001215C6"/>
    <w:rsid w:val="00121C00"/>
    <w:rsid w:val="00122383"/>
    <w:rsid w:val="00122480"/>
    <w:rsid w:val="0012359C"/>
    <w:rsid w:val="00124137"/>
    <w:rsid w:val="00124171"/>
    <w:rsid w:val="00124BCC"/>
    <w:rsid w:val="001252F7"/>
    <w:rsid w:val="0012531E"/>
    <w:rsid w:val="00125A2D"/>
    <w:rsid w:val="00126B2F"/>
    <w:rsid w:val="00130FF8"/>
    <w:rsid w:val="00131657"/>
    <w:rsid w:val="00131E17"/>
    <w:rsid w:val="0013242D"/>
    <w:rsid w:val="0013304C"/>
    <w:rsid w:val="0013348C"/>
    <w:rsid w:val="00133929"/>
    <w:rsid w:val="001345A2"/>
    <w:rsid w:val="00134FA2"/>
    <w:rsid w:val="00135977"/>
    <w:rsid w:val="00135C27"/>
    <w:rsid w:val="001362BD"/>
    <w:rsid w:val="00137BF1"/>
    <w:rsid w:val="00137CB8"/>
    <w:rsid w:val="0014054F"/>
    <w:rsid w:val="0014213B"/>
    <w:rsid w:val="0014295B"/>
    <w:rsid w:val="001438A3"/>
    <w:rsid w:val="00144BDA"/>
    <w:rsid w:val="00145090"/>
    <w:rsid w:val="0014550B"/>
    <w:rsid w:val="001473FD"/>
    <w:rsid w:val="00151C5A"/>
    <w:rsid w:val="0015209E"/>
    <w:rsid w:val="00152913"/>
    <w:rsid w:val="00152C92"/>
    <w:rsid w:val="00153EF4"/>
    <w:rsid w:val="00153F34"/>
    <w:rsid w:val="0015509E"/>
    <w:rsid w:val="00155227"/>
    <w:rsid w:val="00155422"/>
    <w:rsid w:val="001559A8"/>
    <w:rsid w:val="00155A8F"/>
    <w:rsid w:val="001562EB"/>
    <w:rsid w:val="001565AC"/>
    <w:rsid w:val="0015718B"/>
    <w:rsid w:val="001571C8"/>
    <w:rsid w:val="001600A3"/>
    <w:rsid w:val="001612C7"/>
    <w:rsid w:val="0016151D"/>
    <w:rsid w:val="00161A90"/>
    <w:rsid w:val="00161C54"/>
    <w:rsid w:val="00161E8C"/>
    <w:rsid w:val="00162CDE"/>
    <w:rsid w:val="00162F62"/>
    <w:rsid w:val="00163001"/>
    <w:rsid w:val="00163EE5"/>
    <w:rsid w:val="00164293"/>
    <w:rsid w:val="00164799"/>
    <w:rsid w:val="001661C8"/>
    <w:rsid w:val="00166715"/>
    <w:rsid w:val="00166E82"/>
    <w:rsid w:val="00167479"/>
    <w:rsid w:val="0016759C"/>
    <w:rsid w:val="00167CA0"/>
    <w:rsid w:val="001705EB"/>
    <w:rsid w:val="001706DA"/>
    <w:rsid w:val="001721FD"/>
    <w:rsid w:val="00172D26"/>
    <w:rsid w:val="00173E95"/>
    <w:rsid w:val="00174B8A"/>
    <w:rsid w:val="0017589F"/>
    <w:rsid w:val="00176446"/>
    <w:rsid w:val="00176ABF"/>
    <w:rsid w:val="00176B07"/>
    <w:rsid w:val="001777BD"/>
    <w:rsid w:val="00177E85"/>
    <w:rsid w:val="00180855"/>
    <w:rsid w:val="001817D2"/>
    <w:rsid w:val="00181E65"/>
    <w:rsid w:val="00183276"/>
    <w:rsid w:val="001849B3"/>
    <w:rsid w:val="001850AB"/>
    <w:rsid w:val="0018534D"/>
    <w:rsid w:val="00185EF9"/>
    <w:rsid w:val="0018648A"/>
    <w:rsid w:val="00186EA5"/>
    <w:rsid w:val="00190548"/>
    <w:rsid w:val="00190722"/>
    <w:rsid w:val="00190CD6"/>
    <w:rsid w:val="00190E64"/>
    <w:rsid w:val="00191D7B"/>
    <w:rsid w:val="0019303C"/>
    <w:rsid w:val="00193F8B"/>
    <w:rsid w:val="00194507"/>
    <w:rsid w:val="00195CA2"/>
    <w:rsid w:val="001978E6"/>
    <w:rsid w:val="001A0344"/>
    <w:rsid w:val="001A04D5"/>
    <w:rsid w:val="001A0C2E"/>
    <w:rsid w:val="001A1C60"/>
    <w:rsid w:val="001A4075"/>
    <w:rsid w:val="001A4A0C"/>
    <w:rsid w:val="001A5538"/>
    <w:rsid w:val="001A6997"/>
    <w:rsid w:val="001A7416"/>
    <w:rsid w:val="001A7E4E"/>
    <w:rsid w:val="001B02B7"/>
    <w:rsid w:val="001B04D9"/>
    <w:rsid w:val="001B07A7"/>
    <w:rsid w:val="001B0FA0"/>
    <w:rsid w:val="001B29E6"/>
    <w:rsid w:val="001B35F0"/>
    <w:rsid w:val="001B3874"/>
    <w:rsid w:val="001B5073"/>
    <w:rsid w:val="001B60B1"/>
    <w:rsid w:val="001C0357"/>
    <w:rsid w:val="001C06FD"/>
    <w:rsid w:val="001C0B39"/>
    <w:rsid w:val="001C0DE5"/>
    <w:rsid w:val="001C37BD"/>
    <w:rsid w:val="001C3FAE"/>
    <w:rsid w:val="001C4E40"/>
    <w:rsid w:val="001C4F8E"/>
    <w:rsid w:val="001C5BF1"/>
    <w:rsid w:val="001C5DAB"/>
    <w:rsid w:val="001C63D7"/>
    <w:rsid w:val="001C674D"/>
    <w:rsid w:val="001C68BF"/>
    <w:rsid w:val="001C7771"/>
    <w:rsid w:val="001D0CBF"/>
    <w:rsid w:val="001D0DF1"/>
    <w:rsid w:val="001D1D0F"/>
    <w:rsid w:val="001D218B"/>
    <w:rsid w:val="001D22FD"/>
    <w:rsid w:val="001D276D"/>
    <w:rsid w:val="001D279C"/>
    <w:rsid w:val="001D3005"/>
    <w:rsid w:val="001D3446"/>
    <w:rsid w:val="001D406A"/>
    <w:rsid w:val="001D415C"/>
    <w:rsid w:val="001D4283"/>
    <w:rsid w:val="001D443A"/>
    <w:rsid w:val="001D5606"/>
    <w:rsid w:val="001D58B2"/>
    <w:rsid w:val="001D7A9D"/>
    <w:rsid w:val="001D7ABA"/>
    <w:rsid w:val="001D7AE5"/>
    <w:rsid w:val="001E01EC"/>
    <w:rsid w:val="001E04B9"/>
    <w:rsid w:val="001E0959"/>
    <w:rsid w:val="001E0C2B"/>
    <w:rsid w:val="001E18D9"/>
    <w:rsid w:val="001E1B9F"/>
    <w:rsid w:val="001E1D46"/>
    <w:rsid w:val="001E2957"/>
    <w:rsid w:val="001E2B13"/>
    <w:rsid w:val="001E2B3A"/>
    <w:rsid w:val="001E378D"/>
    <w:rsid w:val="001E48CD"/>
    <w:rsid w:val="001E4F34"/>
    <w:rsid w:val="001E5755"/>
    <w:rsid w:val="001E65BE"/>
    <w:rsid w:val="001E6BBE"/>
    <w:rsid w:val="001E71A6"/>
    <w:rsid w:val="001F01C0"/>
    <w:rsid w:val="001F0683"/>
    <w:rsid w:val="001F0CA2"/>
    <w:rsid w:val="001F14A8"/>
    <w:rsid w:val="001F1F12"/>
    <w:rsid w:val="001F2BFD"/>
    <w:rsid w:val="001F2C59"/>
    <w:rsid w:val="001F31B9"/>
    <w:rsid w:val="001F39BA"/>
    <w:rsid w:val="001F3E27"/>
    <w:rsid w:val="001F4998"/>
    <w:rsid w:val="001F4B63"/>
    <w:rsid w:val="001F5FCE"/>
    <w:rsid w:val="001F620B"/>
    <w:rsid w:val="001F67ED"/>
    <w:rsid w:val="001F6C26"/>
    <w:rsid w:val="001F7688"/>
    <w:rsid w:val="00200212"/>
    <w:rsid w:val="00201DAD"/>
    <w:rsid w:val="00201E3A"/>
    <w:rsid w:val="0020344A"/>
    <w:rsid w:val="00203729"/>
    <w:rsid w:val="0020460D"/>
    <w:rsid w:val="002046F1"/>
    <w:rsid w:val="00204935"/>
    <w:rsid w:val="002061A8"/>
    <w:rsid w:val="00206281"/>
    <w:rsid w:val="002067A6"/>
    <w:rsid w:val="002070D5"/>
    <w:rsid w:val="002071EE"/>
    <w:rsid w:val="00207518"/>
    <w:rsid w:val="00207B96"/>
    <w:rsid w:val="00207F78"/>
    <w:rsid w:val="00210E46"/>
    <w:rsid w:val="00211DF6"/>
    <w:rsid w:val="00211F76"/>
    <w:rsid w:val="0021244C"/>
    <w:rsid w:val="002135AB"/>
    <w:rsid w:val="00213DBB"/>
    <w:rsid w:val="00214734"/>
    <w:rsid w:val="0021628A"/>
    <w:rsid w:val="00216F76"/>
    <w:rsid w:val="0021714F"/>
    <w:rsid w:val="00222265"/>
    <w:rsid w:val="002229C1"/>
    <w:rsid w:val="0022478F"/>
    <w:rsid w:val="002275BD"/>
    <w:rsid w:val="002279B3"/>
    <w:rsid w:val="0023049C"/>
    <w:rsid w:val="0023078F"/>
    <w:rsid w:val="00231454"/>
    <w:rsid w:val="00232092"/>
    <w:rsid w:val="002322FA"/>
    <w:rsid w:val="002328FC"/>
    <w:rsid w:val="002354D1"/>
    <w:rsid w:val="0023593E"/>
    <w:rsid w:val="00235C5F"/>
    <w:rsid w:val="002368DA"/>
    <w:rsid w:val="00236AD6"/>
    <w:rsid w:val="00240B67"/>
    <w:rsid w:val="002412AC"/>
    <w:rsid w:val="00241CA7"/>
    <w:rsid w:val="00241D18"/>
    <w:rsid w:val="00243158"/>
    <w:rsid w:val="00243170"/>
    <w:rsid w:val="002433F9"/>
    <w:rsid w:val="002448B7"/>
    <w:rsid w:val="00244F7D"/>
    <w:rsid w:val="002459E2"/>
    <w:rsid w:val="002465D8"/>
    <w:rsid w:val="00246A8B"/>
    <w:rsid w:val="00247FCB"/>
    <w:rsid w:val="002504DF"/>
    <w:rsid w:val="00250783"/>
    <w:rsid w:val="0025147D"/>
    <w:rsid w:val="00251980"/>
    <w:rsid w:val="00251D81"/>
    <w:rsid w:val="00252477"/>
    <w:rsid w:val="0025268C"/>
    <w:rsid w:val="00254F3F"/>
    <w:rsid w:val="0025520B"/>
    <w:rsid w:val="002554B2"/>
    <w:rsid w:val="00255CAA"/>
    <w:rsid w:val="00257024"/>
    <w:rsid w:val="0025727A"/>
    <w:rsid w:val="002572F8"/>
    <w:rsid w:val="00257484"/>
    <w:rsid w:val="00262448"/>
    <w:rsid w:val="00262CEC"/>
    <w:rsid w:val="0026309F"/>
    <w:rsid w:val="002633F2"/>
    <w:rsid w:val="00263B3C"/>
    <w:rsid w:val="00264521"/>
    <w:rsid w:val="002645F9"/>
    <w:rsid w:val="00264E14"/>
    <w:rsid w:val="0026594C"/>
    <w:rsid w:val="00265A6E"/>
    <w:rsid w:val="00265A8A"/>
    <w:rsid w:val="00265BBA"/>
    <w:rsid w:val="00265C80"/>
    <w:rsid w:val="00267BEA"/>
    <w:rsid w:val="002704D1"/>
    <w:rsid w:val="0027114E"/>
    <w:rsid w:val="00272B95"/>
    <w:rsid w:val="00274A38"/>
    <w:rsid w:val="00275104"/>
    <w:rsid w:val="0027593C"/>
    <w:rsid w:val="00276291"/>
    <w:rsid w:val="00280C4A"/>
    <w:rsid w:val="00282136"/>
    <w:rsid w:val="002828B7"/>
    <w:rsid w:val="00282A41"/>
    <w:rsid w:val="002835BD"/>
    <w:rsid w:val="00284BC5"/>
    <w:rsid w:val="0028506A"/>
    <w:rsid w:val="00285F2D"/>
    <w:rsid w:val="00286D8D"/>
    <w:rsid w:val="00287572"/>
    <w:rsid w:val="002878E3"/>
    <w:rsid w:val="002905DF"/>
    <w:rsid w:val="00290A06"/>
    <w:rsid w:val="00292A4D"/>
    <w:rsid w:val="002939D7"/>
    <w:rsid w:val="002948C3"/>
    <w:rsid w:val="002949C8"/>
    <w:rsid w:val="00296FEB"/>
    <w:rsid w:val="00297AC9"/>
    <w:rsid w:val="002A00D1"/>
    <w:rsid w:val="002A057C"/>
    <w:rsid w:val="002A0F92"/>
    <w:rsid w:val="002A2605"/>
    <w:rsid w:val="002A4C42"/>
    <w:rsid w:val="002A56B5"/>
    <w:rsid w:val="002A66ED"/>
    <w:rsid w:val="002A6909"/>
    <w:rsid w:val="002A6BF6"/>
    <w:rsid w:val="002A6D25"/>
    <w:rsid w:val="002A7205"/>
    <w:rsid w:val="002B1A15"/>
    <w:rsid w:val="002B1BFF"/>
    <w:rsid w:val="002B25B9"/>
    <w:rsid w:val="002B32D9"/>
    <w:rsid w:val="002B3B20"/>
    <w:rsid w:val="002B3DF0"/>
    <w:rsid w:val="002B47CB"/>
    <w:rsid w:val="002B4873"/>
    <w:rsid w:val="002B6506"/>
    <w:rsid w:val="002B7912"/>
    <w:rsid w:val="002C01F7"/>
    <w:rsid w:val="002C0895"/>
    <w:rsid w:val="002C08BF"/>
    <w:rsid w:val="002C0964"/>
    <w:rsid w:val="002C13DD"/>
    <w:rsid w:val="002C2062"/>
    <w:rsid w:val="002C2720"/>
    <w:rsid w:val="002C299C"/>
    <w:rsid w:val="002C36B6"/>
    <w:rsid w:val="002C3B30"/>
    <w:rsid w:val="002C457A"/>
    <w:rsid w:val="002C477D"/>
    <w:rsid w:val="002C4F83"/>
    <w:rsid w:val="002C560B"/>
    <w:rsid w:val="002C5784"/>
    <w:rsid w:val="002C6DED"/>
    <w:rsid w:val="002C7F0E"/>
    <w:rsid w:val="002D0C4F"/>
    <w:rsid w:val="002D0D3F"/>
    <w:rsid w:val="002D3041"/>
    <w:rsid w:val="002D3994"/>
    <w:rsid w:val="002D3CB7"/>
    <w:rsid w:val="002D3F70"/>
    <w:rsid w:val="002D54D1"/>
    <w:rsid w:val="002D5C43"/>
    <w:rsid w:val="002D64D9"/>
    <w:rsid w:val="002E0381"/>
    <w:rsid w:val="002E0F86"/>
    <w:rsid w:val="002E1CE4"/>
    <w:rsid w:val="002E4820"/>
    <w:rsid w:val="002E51A0"/>
    <w:rsid w:val="002E5561"/>
    <w:rsid w:val="002E5BA5"/>
    <w:rsid w:val="002E606B"/>
    <w:rsid w:val="002E60C6"/>
    <w:rsid w:val="002E6C43"/>
    <w:rsid w:val="002E72BA"/>
    <w:rsid w:val="002E735F"/>
    <w:rsid w:val="002F019E"/>
    <w:rsid w:val="002F04A4"/>
    <w:rsid w:val="002F0557"/>
    <w:rsid w:val="002F1095"/>
    <w:rsid w:val="002F1F1A"/>
    <w:rsid w:val="002F2391"/>
    <w:rsid w:val="002F257C"/>
    <w:rsid w:val="002F31CD"/>
    <w:rsid w:val="002F36D7"/>
    <w:rsid w:val="002F36DF"/>
    <w:rsid w:val="002F4078"/>
    <w:rsid w:val="002F4398"/>
    <w:rsid w:val="002F439F"/>
    <w:rsid w:val="002F507F"/>
    <w:rsid w:val="002F55FA"/>
    <w:rsid w:val="002F642D"/>
    <w:rsid w:val="002F6A11"/>
    <w:rsid w:val="002F7473"/>
    <w:rsid w:val="003011EE"/>
    <w:rsid w:val="00301C86"/>
    <w:rsid w:val="003021E7"/>
    <w:rsid w:val="00302FC4"/>
    <w:rsid w:val="00304477"/>
    <w:rsid w:val="00305121"/>
    <w:rsid w:val="0030589C"/>
    <w:rsid w:val="00305FA3"/>
    <w:rsid w:val="003062CE"/>
    <w:rsid w:val="003064E6"/>
    <w:rsid w:val="00306620"/>
    <w:rsid w:val="003074B7"/>
    <w:rsid w:val="0030756A"/>
    <w:rsid w:val="00307CA1"/>
    <w:rsid w:val="00310755"/>
    <w:rsid w:val="00310B37"/>
    <w:rsid w:val="00312BD9"/>
    <w:rsid w:val="00312EA8"/>
    <w:rsid w:val="003136EC"/>
    <w:rsid w:val="0031411A"/>
    <w:rsid w:val="0031425D"/>
    <w:rsid w:val="00314E58"/>
    <w:rsid w:val="003162F5"/>
    <w:rsid w:val="00316807"/>
    <w:rsid w:val="00316C6B"/>
    <w:rsid w:val="00317EEF"/>
    <w:rsid w:val="0032084A"/>
    <w:rsid w:val="00321122"/>
    <w:rsid w:val="00321334"/>
    <w:rsid w:val="00322A4E"/>
    <w:rsid w:val="00323034"/>
    <w:rsid w:val="00323EFD"/>
    <w:rsid w:val="003240D7"/>
    <w:rsid w:val="003242A1"/>
    <w:rsid w:val="00324DB6"/>
    <w:rsid w:val="00325456"/>
    <w:rsid w:val="00325E3F"/>
    <w:rsid w:val="00325EED"/>
    <w:rsid w:val="00330506"/>
    <w:rsid w:val="003316F8"/>
    <w:rsid w:val="00331CC4"/>
    <w:rsid w:val="00332899"/>
    <w:rsid w:val="003328FF"/>
    <w:rsid w:val="00332E9D"/>
    <w:rsid w:val="003334D2"/>
    <w:rsid w:val="0033368E"/>
    <w:rsid w:val="00333857"/>
    <w:rsid w:val="00333F1A"/>
    <w:rsid w:val="00334042"/>
    <w:rsid w:val="003344AD"/>
    <w:rsid w:val="00334CF1"/>
    <w:rsid w:val="00335054"/>
    <w:rsid w:val="00336000"/>
    <w:rsid w:val="003365EF"/>
    <w:rsid w:val="00337AEA"/>
    <w:rsid w:val="0034127A"/>
    <w:rsid w:val="0034185F"/>
    <w:rsid w:val="00341C43"/>
    <w:rsid w:val="00343E9F"/>
    <w:rsid w:val="00344063"/>
    <w:rsid w:val="0034461A"/>
    <w:rsid w:val="00344DDF"/>
    <w:rsid w:val="00347F72"/>
    <w:rsid w:val="00350C92"/>
    <w:rsid w:val="003525E2"/>
    <w:rsid w:val="00352E6C"/>
    <w:rsid w:val="00353941"/>
    <w:rsid w:val="003539AD"/>
    <w:rsid w:val="00353CB1"/>
    <w:rsid w:val="003541CE"/>
    <w:rsid w:val="003548D8"/>
    <w:rsid w:val="00354975"/>
    <w:rsid w:val="00354F59"/>
    <w:rsid w:val="003550B2"/>
    <w:rsid w:val="0035552A"/>
    <w:rsid w:val="003556EF"/>
    <w:rsid w:val="00355C17"/>
    <w:rsid w:val="00355FF9"/>
    <w:rsid w:val="003567DC"/>
    <w:rsid w:val="003604C5"/>
    <w:rsid w:val="00360582"/>
    <w:rsid w:val="00360918"/>
    <w:rsid w:val="00360AA2"/>
    <w:rsid w:val="003610DB"/>
    <w:rsid w:val="0036196D"/>
    <w:rsid w:val="0036286C"/>
    <w:rsid w:val="00362A3A"/>
    <w:rsid w:val="00363A74"/>
    <w:rsid w:val="00365C82"/>
    <w:rsid w:val="00366080"/>
    <w:rsid w:val="00366B72"/>
    <w:rsid w:val="00371034"/>
    <w:rsid w:val="00372AB1"/>
    <w:rsid w:val="00372CF0"/>
    <w:rsid w:val="00373816"/>
    <w:rsid w:val="0037484C"/>
    <w:rsid w:val="00374B42"/>
    <w:rsid w:val="00374D7D"/>
    <w:rsid w:val="0037563A"/>
    <w:rsid w:val="003761A1"/>
    <w:rsid w:val="00376230"/>
    <w:rsid w:val="00376DB1"/>
    <w:rsid w:val="00377091"/>
    <w:rsid w:val="003770AE"/>
    <w:rsid w:val="003776EA"/>
    <w:rsid w:val="003804FD"/>
    <w:rsid w:val="003812A0"/>
    <w:rsid w:val="003816B6"/>
    <w:rsid w:val="00381851"/>
    <w:rsid w:val="00381CAA"/>
    <w:rsid w:val="0038220B"/>
    <w:rsid w:val="00382443"/>
    <w:rsid w:val="003827B8"/>
    <w:rsid w:val="00383D38"/>
    <w:rsid w:val="0038420A"/>
    <w:rsid w:val="0038433A"/>
    <w:rsid w:val="003851C5"/>
    <w:rsid w:val="0038540F"/>
    <w:rsid w:val="00386B6A"/>
    <w:rsid w:val="00387F12"/>
    <w:rsid w:val="00391EE3"/>
    <w:rsid w:val="00393343"/>
    <w:rsid w:val="003942BB"/>
    <w:rsid w:val="00395E3E"/>
    <w:rsid w:val="0039647C"/>
    <w:rsid w:val="003964BA"/>
    <w:rsid w:val="00396D9B"/>
    <w:rsid w:val="00396E9A"/>
    <w:rsid w:val="00397154"/>
    <w:rsid w:val="003A43F8"/>
    <w:rsid w:val="003A4B5B"/>
    <w:rsid w:val="003A52A5"/>
    <w:rsid w:val="003A57F9"/>
    <w:rsid w:val="003A5CE2"/>
    <w:rsid w:val="003A5FE9"/>
    <w:rsid w:val="003A606B"/>
    <w:rsid w:val="003A67DE"/>
    <w:rsid w:val="003A6DDD"/>
    <w:rsid w:val="003A792A"/>
    <w:rsid w:val="003B0C33"/>
    <w:rsid w:val="003B1100"/>
    <w:rsid w:val="003B1C7D"/>
    <w:rsid w:val="003B1D39"/>
    <w:rsid w:val="003B3F79"/>
    <w:rsid w:val="003B5DC9"/>
    <w:rsid w:val="003B6CD3"/>
    <w:rsid w:val="003B6D5F"/>
    <w:rsid w:val="003B6EC9"/>
    <w:rsid w:val="003B72FB"/>
    <w:rsid w:val="003B73A6"/>
    <w:rsid w:val="003B73C8"/>
    <w:rsid w:val="003B780A"/>
    <w:rsid w:val="003C161E"/>
    <w:rsid w:val="003C16DE"/>
    <w:rsid w:val="003C17FB"/>
    <w:rsid w:val="003C1E82"/>
    <w:rsid w:val="003C287C"/>
    <w:rsid w:val="003C2A27"/>
    <w:rsid w:val="003C2BB1"/>
    <w:rsid w:val="003C2BFE"/>
    <w:rsid w:val="003C3287"/>
    <w:rsid w:val="003C4065"/>
    <w:rsid w:val="003C48AF"/>
    <w:rsid w:val="003C4D7A"/>
    <w:rsid w:val="003C4F63"/>
    <w:rsid w:val="003C593F"/>
    <w:rsid w:val="003C5F31"/>
    <w:rsid w:val="003C7AE7"/>
    <w:rsid w:val="003C7CF7"/>
    <w:rsid w:val="003D08A1"/>
    <w:rsid w:val="003D14CA"/>
    <w:rsid w:val="003D2967"/>
    <w:rsid w:val="003D31DF"/>
    <w:rsid w:val="003D3835"/>
    <w:rsid w:val="003D40CD"/>
    <w:rsid w:val="003D442C"/>
    <w:rsid w:val="003D526A"/>
    <w:rsid w:val="003D74FA"/>
    <w:rsid w:val="003D7837"/>
    <w:rsid w:val="003E033E"/>
    <w:rsid w:val="003E159A"/>
    <w:rsid w:val="003E2B1D"/>
    <w:rsid w:val="003E2F8A"/>
    <w:rsid w:val="003E38E5"/>
    <w:rsid w:val="003E4A57"/>
    <w:rsid w:val="003E54E9"/>
    <w:rsid w:val="003E58D3"/>
    <w:rsid w:val="003E665B"/>
    <w:rsid w:val="003E71D9"/>
    <w:rsid w:val="003E71DF"/>
    <w:rsid w:val="003F10BD"/>
    <w:rsid w:val="003F120C"/>
    <w:rsid w:val="003F1A52"/>
    <w:rsid w:val="003F21CF"/>
    <w:rsid w:val="003F2370"/>
    <w:rsid w:val="003F28F0"/>
    <w:rsid w:val="003F330F"/>
    <w:rsid w:val="003F3544"/>
    <w:rsid w:val="003F3737"/>
    <w:rsid w:val="003F4AA3"/>
    <w:rsid w:val="003F4F8E"/>
    <w:rsid w:val="003F5E12"/>
    <w:rsid w:val="003F6518"/>
    <w:rsid w:val="003F7133"/>
    <w:rsid w:val="003F7356"/>
    <w:rsid w:val="00400627"/>
    <w:rsid w:val="00401E47"/>
    <w:rsid w:val="00402009"/>
    <w:rsid w:val="00402444"/>
    <w:rsid w:val="00402BC5"/>
    <w:rsid w:val="00402EC0"/>
    <w:rsid w:val="00403509"/>
    <w:rsid w:val="00403CEC"/>
    <w:rsid w:val="0040663F"/>
    <w:rsid w:val="00406C2A"/>
    <w:rsid w:val="00406CC4"/>
    <w:rsid w:val="00406DF7"/>
    <w:rsid w:val="004110EE"/>
    <w:rsid w:val="00411620"/>
    <w:rsid w:val="0041261B"/>
    <w:rsid w:val="0041305A"/>
    <w:rsid w:val="00413886"/>
    <w:rsid w:val="0041491F"/>
    <w:rsid w:val="00414E4F"/>
    <w:rsid w:val="00416F73"/>
    <w:rsid w:val="00420768"/>
    <w:rsid w:val="00420D2A"/>
    <w:rsid w:val="004215C0"/>
    <w:rsid w:val="00421B22"/>
    <w:rsid w:val="004220EB"/>
    <w:rsid w:val="00424167"/>
    <w:rsid w:val="00425582"/>
    <w:rsid w:val="00425E9A"/>
    <w:rsid w:val="0042621D"/>
    <w:rsid w:val="0042645E"/>
    <w:rsid w:val="0042773E"/>
    <w:rsid w:val="004306E0"/>
    <w:rsid w:val="004306E5"/>
    <w:rsid w:val="00431078"/>
    <w:rsid w:val="00431230"/>
    <w:rsid w:val="00431D86"/>
    <w:rsid w:val="004323B4"/>
    <w:rsid w:val="004325E1"/>
    <w:rsid w:val="004329A9"/>
    <w:rsid w:val="00433896"/>
    <w:rsid w:val="004344D7"/>
    <w:rsid w:val="00434E54"/>
    <w:rsid w:val="004351DE"/>
    <w:rsid w:val="004363E6"/>
    <w:rsid w:val="00436CB9"/>
    <w:rsid w:val="004375FB"/>
    <w:rsid w:val="0044185E"/>
    <w:rsid w:val="004436C4"/>
    <w:rsid w:val="004437B9"/>
    <w:rsid w:val="004442DF"/>
    <w:rsid w:val="00444D85"/>
    <w:rsid w:val="004456A7"/>
    <w:rsid w:val="00447605"/>
    <w:rsid w:val="00447D87"/>
    <w:rsid w:val="00447F86"/>
    <w:rsid w:val="00450BF4"/>
    <w:rsid w:val="00451DB3"/>
    <w:rsid w:val="00452751"/>
    <w:rsid w:val="00452BAD"/>
    <w:rsid w:val="00452CA9"/>
    <w:rsid w:val="00452FDF"/>
    <w:rsid w:val="004536C4"/>
    <w:rsid w:val="00454531"/>
    <w:rsid w:val="004547F7"/>
    <w:rsid w:val="00454C8A"/>
    <w:rsid w:val="004554EA"/>
    <w:rsid w:val="00455A42"/>
    <w:rsid w:val="00457369"/>
    <w:rsid w:val="004574BC"/>
    <w:rsid w:val="00457882"/>
    <w:rsid w:val="004609A4"/>
    <w:rsid w:val="00460A7A"/>
    <w:rsid w:val="004613DC"/>
    <w:rsid w:val="0046151C"/>
    <w:rsid w:val="0046171E"/>
    <w:rsid w:val="00463C9D"/>
    <w:rsid w:val="00463EA4"/>
    <w:rsid w:val="00464BBE"/>
    <w:rsid w:val="0046579B"/>
    <w:rsid w:val="00465866"/>
    <w:rsid w:val="00466397"/>
    <w:rsid w:val="0046651B"/>
    <w:rsid w:val="0046663F"/>
    <w:rsid w:val="0046747C"/>
    <w:rsid w:val="004679C1"/>
    <w:rsid w:val="00467B9D"/>
    <w:rsid w:val="00470553"/>
    <w:rsid w:val="00470832"/>
    <w:rsid w:val="00470BE2"/>
    <w:rsid w:val="004712B5"/>
    <w:rsid w:val="00471842"/>
    <w:rsid w:val="004719CC"/>
    <w:rsid w:val="004727B2"/>
    <w:rsid w:val="00473340"/>
    <w:rsid w:val="00473501"/>
    <w:rsid w:val="00474A77"/>
    <w:rsid w:val="00474E1B"/>
    <w:rsid w:val="004751A9"/>
    <w:rsid w:val="00475733"/>
    <w:rsid w:val="0047683C"/>
    <w:rsid w:val="00477432"/>
    <w:rsid w:val="00481067"/>
    <w:rsid w:val="0048200A"/>
    <w:rsid w:val="00482B45"/>
    <w:rsid w:val="00483045"/>
    <w:rsid w:val="004834A0"/>
    <w:rsid w:val="004852D8"/>
    <w:rsid w:val="00485707"/>
    <w:rsid w:val="00485B37"/>
    <w:rsid w:val="00485DE9"/>
    <w:rsid w:val="004870DA"/>
    <w:rsid w:val="00487AEA"/>
    <w:rsid w:val="00487C86"/>
    <w:rsid w:val="0049050C"/>
    <w:rsid w:val="004916E0"/>
    <w:rsid w:val="00492087"/>
    <w:rsid w:val="00493054"/>
    <w:rsid w:val="00493A37"/>
    <w:rsid w:val="004943FF"/>
    <w:rsid w:val="004955AF"/>
    <w:rsid w:val="004956B7"/>
    <w:rsid w:val="00495C30"/>
    <w:rsid w:val="00496882"/>
    <w:rsid w:val="00496CCC"/>
    <w:rsid w:val="004A021F"/>
    <w:rsid w:val="004A1398"/>
    <w:rsid w:val="004A1A40"/>
    <w:rsid w:val="004A1AC6"/>
    <w:rsid w:val="004A1C5C"/>
    <w:rsid w:val="004A37AD"/>
    <w:rsid w:val="004A3BF8"/>
    <w:rsid w:val="004A3F06"/>
    <w:rsid w:val="004A429A"/>
    <w:rsid w:val="004A4AC1"/>
    <w:rsid w:val="004A59A6"/>
    <w:rsid w:val="004A65D6"/>
    <w:rsid w:val="004A7AB6"/>
    <w:rsid w:val="004B0F2F"/>
    <w:rsid w:val="004B1714"/>
    <w:rsid w:val="004B1862"/>
    <w:rsid w:val="004B1BA5"/>
    <w:rsid w:val="004B246E"/>
    <w:rsid w:val="004B2901"/>
    <w:rsid w:val="004B3975"/>
    <w:rsid w:val="004B3BA7"/>
    <w:rsid w:val="004B4138"/>
    <w:rsid w:val="004B43D0"/>
    <w:rsid w:val="004B4B30"/>
    <w:rsid w:val="004B55DD"/>
    <w:rsid w:val="004B592B"/>
    <w:rsid w:val="004B7AE1"/>
    <w:rsid w:val="004C08E2"/>
    <w:rsid w:val="004C1272"/>
    <w:rsid w:val="004C1A1C"/>
    <w:rsid w:val="004C31E3"/>
    <w:rsid w:val="004C32A6"/>
    <w:rsid w:val="004C3DF7"/>
    <w:rsid w:val="004C454B"/>
    <w:rsid w:val="004C491C"/>
    <w:rsid w:val="004C5D45"/>
    <w:rsid w:val="004C6A32"/>
    <w:rsid w:val="004D0501"/>
    <w:rsid w:val="004D084B"/>
    <w:rsid w:val="004D0A02"/>
    <w:rsid w:val="004D27BC"/>
    <w:rsid w:val="004D35B4"/>
    <w:rsid w:val="004D5E52"/>
    <w:rsid w:val="004D728F"/>
    <w:rsid w:val="004D72D3"/>
    <w:rsid w:val="004D7A0B"/>
    <w:rsid w:val="004E0728"/>
    <w:rsid w:val="004E166E"/>
    <w:rsid w:val="004E261B"/>
    <w:rsid w:val="004E26EA"/>
    <w:rsid w:val="004E3318"/>
    <w:rsid w:val="004E4897"/>
    <w:rsid w:val="004E48AE"/>
    <w:rsid w:val="004E4C6F"/>
    <w:rsid w:val="004E4FA1"/>
    <w:rsid w:val="004E5854"/>
    <w:rsid w:val="004E79A3"/>
    <w:rsid w:val="004F1901"/>
    <w:rsid w:val="004F1920"/>
    <w:rsid w:val="004F1B62"/>
    <w:rsid w:val="004F1B94"/>
    <w:rsid w:val="004F1C76"/>
    <w:rsid w:val="004F23B9"/>
    <w:rsid w:val="004F2C93"/>
    <w:rsid w:val="004F2D02"/>
    <w:rsid w:val="004F31A7"/>
    <w:rsid w:val="004F321E"/>
    <w:rsid w:val="004F3476"/>
    <w:rsid w:val="004F4641"/>
    <w:rsid w:val="004F5F73"/>
    <w:rsid w:val="004F617D"/>
    <w:rsid w:val="004F6B47"/>
    <w:rsid w:val="004F7A5A"/>
    <w:rsid w:val="004F7CE4"/>
    <w:rsid w:val="005001C2"/>
    <w:rsid w:val="0050026E"/>
    <w:rsid w:val="00500CC5"/>
    <w:rsid w:val="00500DEB"/>
    <w:rsid w:val="005015E2"/>
    <w:rsid w:val="00501E61"/>
    <w:rsid w:val="00502462"/>
    <w:rsid w:val="005026E0"/>
    <w:rsid w:val="00502970"/>
    <w:rsid w:val="00502A29"/>
    <w:rsid w:val="00502D85"/>
    <w:rsid w:val="005038DD"/>
    <w:rsid w:val="005039F8"/>
    <w:rsid w:val="00503B51"/>
    <w:rsid w:val="005042E3"/>
    <w:rsid w:val="005045A5"/>
    <w:rsid w:val="00504FF6"/>
    <w:rsid w:val="005050AA"/>
    <w:rsid w:val="00506183"/>
    <w:rsid w:val="00506F8E"/>
    <w:rsid w:val="00507054"/>
    <w:rsid w:val="00511EF2"/>
    <w:rsid w:val="005136B9"/>
    <w:rsid w:val="0051437F"/>
    <w:rsid w:val="0051474C"/>
    <w:rsid w:val="00514A3E"/>
    <w:rsid w:val="00514EAC"/>
    <w:rsid w:val="00515AC8"/>
    <w:rsid w:val="0052029B"/>
    <w:rsid w:val="005206A2"/>
    <w:rsid w:val="0052078C"/>
    <w:rsid w:val="0052093C"/>
    <w:rsid w:val="00520FC5"/>
    <w:rsid w:val="005221D3"/>
    <w:rsid w:val="005227CE"/>
    <w:rsid w:val="005246E9"/>
    <w:rsid w:val="005252AD"/>
    <w:rsid w:val="005258CF"/>
    <w:rsid w:val="0052793E"/>
    <w:rsid w:val="00527A92"/>
    <w:rsid w:val="00530233"/>
    <w:rsid w:val="00531B53"/>
    <w:rsid w:val="00531D69"/>
    <w:rsid w:val="005320E6"/>
    <w:rsid w:val="00533191"/>
    <w:rsid w:val="005334FE"/>
    <w:rsid w:val="00534E12"/>
    <w:rsid w:val="005352DE"/>
    <w:rsid w:val="0054086D"/>
    <w:rsid w:val="0054093B"/>
    <w:rsid w:val="00541020"/>
    <w:rsid w:val="005412C2"/>
    <w:rsid w:val="00542D77"/>
    <w:rsid w:val="00543E7D"/>
    <w:rsid w:val="00544032"/>
    <w:rsid w:val="005449C0"/>
    <w:rsid w:val="00544C10"/>
    <w:rsid w:val="00547162"/>
    <w:rsid w:val="0054725C"/>
    <w:rsid w:val="0054768F"/>
    <w:rsid w:val="0055093C"/>
    <w:rsid w:val="00550C31"/>
    <w:rsid w:val="00552538"/>
    <w:rsid w:val="00552B1A"/>
    <w:rsid w:val="005531B9"/>
    <w:rsid w:val="0055345D"/>
    <w:rsid w:val="00553895"/>
    <w:rsid w:val="005551B4"/>
    <w:rsid w:val="005558D7"/>
    <w:rsid w:val="00555AE0"/>
    <w:rsid w:val="0055608A"/>
    <w:rsid w:val="00556641"/>
    <w:rsid w:val="00556B0C"/>
    <w:rsid w:val="00560C7F"/>
    <w:rsid w:val="00561155"/>
    <w:rsid w:val="00561E72"/>
    <w:rsid w:val="00562772"/>
    <w:rsid w:val="00563474"/>
    <w:rsid w:val="005636CE"/>
    <w:rsid w:val="005639C5"/>
    <w:rsid w:val="00563A9E"/>
    <w:rsid w:val="0056403F"/>
    <w:rsid w:val="005646F9"/>
    <w:rsid w:val="00565CE5"/>
    <w:rsid w:val="00566F74"/>
    <w:rsid w:val="00567212"/>
    <w:rsid w:val="00567874"/>
    <w:rsid w:val="00567EB1"/>
    <w:rsid w:val="0057060A"/>
    <w:rsid w:val="00570DCE"/>
    <w:rsid w:val="005712A0"/>
    <w:rsid w:val="00571A03"/>
    <w:rsid w:val="00572162"/>
    <w:rsid w:val="00573D7A"/>
    <w:rsid w:val="00574B47"/>
    <w:rsid w:val="0057792A"/>
    <w:rsid w:val="0058015D"/>
    <w:rsid w:val="0058034B"/>
    <w:rsid w:val="005805C1"/>
    <w:rsid w:val="00581F9F"/>
    <w:rsid w:val="0058236D"/>
    <w:rsid w:val="00583129"/>
    <w:rsid w:val="005836AE"/>
    <w:rsid w:val="0058394F"/>
    <w:rsid w:val="00584918"/>
    <w:rsid w:val="005852C0"/>
    <w:rsid w:val="00586763"/>
    <w:rsid w:val="00587184"/>
    <w:rsid w:val="00587FF0"/>
    <w:rsid w:val="005922DE"/>
    <w:rsid w:val="0059300E"/>
    <w:rsid w:val="005939EC"/>
    <w:rsid w:val="00593A50"/>
    <w:rsid w:val="00593D64"/>
    <w:rsid w:val="00593DA2"/>
    <w:rsid w:val="00594D73"/>
    <w:rsid w:val="0059609B"/>
    <w:rsid w:val="005976B2"/>
    <w:rsid w:val="00597F17"/>
    <w:rsid w:val="005A0344"/>
    <w:rsid w:val="005A0809"/>
    <w:rsid w:val="005A1871"/>
    <w:rsid w:val="005A1F72"/>
    <w:rsid w:val="005A20BD"/>
    <w:rsid w:val="005A275E"/>
    <w:rsid w:val="005A2DA2"/>
    <w:rsid w:val="005A2FEC"/>
    <w:rsid w:val="005A3817"/>
    <w:rsid w:val="005A3D75"/>
    <w:rsid w:val="005A4C90"/>
    <w:rsid w:val="005A5229"/>
    <w:rsid w:val="005A6CF9"/>
    <w:rsid w:val="005A7B9B"/>
    <w:rsid w:val="005B13F5"/>
    <w:rsid w:val="005B2416"/>
    <w:rsid w:val="005B2C8D"/>
    <w:rsid w:val="005B4E45"/>
    <w:rsid w:val="005B5D87"/>
    <w:rsid w:val="005B6AB2"/>
    <w:rsid w:val="005B73CD"/>
    <w:rsid w:val="005B7731"/>
    <w:rsid w:val="005B7F0B"/>
    <w:rsid w:val="005C04A9"/>
    <w:rsid w:val="005C0C1C"/>
    <w:rsid w:val="005C18DF"/>
    <w:rsid w:val="005C1A68"/>
    <w:rsid w:val="005C1CFC"/>
    <w:rsid w:val="005C274B"/>
    <w:rsid w:val="005C3388"/>
    <w:rsid w:val="005C3425"/>
    <w:rsid w:val="005C462A"/>
    <w:rsid w:val="005C4E2E"/>
    <w:rsid w:val="005C5907"/>
    <w:rsid w:val="005C6833"/>
    <w:rsid w:val="005C6E7E"/>
    <w:rsid w:val="005C7DF0"/>
    <w:rsid w:val="005D0932"/>
    <w:rsid w:val="005D0B01"/>
    <w:rsid w:val="005D1779"/>
    <w:rsid w:val="005D1B23"/>
    <w:rsid w:val="005D280F"/>
    <w:rsid w:val="005D2EC5"/>
    <w:rsid w:val="005D372A"/>
    <w:rsid w:val="005D3F71"/>
    <w:rsid w:val="005D40B4"/>
    <w:rsid w:val="005D47C7"/>
    <w:rsid w:val="005D489F"/>
    <w:rsid w:val="005D49AD"/>
    <w:rsid w:val="005D5B45"/>
    <w:rsid w:val="005D6028"/>
    <w:rsid w:val="005D6C87"/>
    <w:rsid w:val="005D6E1F"/>
    <w:rsid w:val="005D79CF"/>
    <w:rsid w:val="005E1C02"/>
    <w:rsid w:val="005E1CC3"/>
    <w:rsid w:val="005E320D"/>
    <w:rsid w:val="005E3826"/>
    <w:rsid w:val="005E3941"/>
    <w:rsid w:val="005E551D"/>
    <w:rsid w:val="005E58E7"/>
    <w:rsid w:val="005E606B"/>
    <w:rsid w:val="005E6247"/>
    <w:rsid w:val="005E72C7"/>
    <w:rsid w:val="005F0E8E"/>
    <w:rsid w:val="005F1D18"/>
    <w:rsid w:val="005F20A3"/>
    <w:rsid w:val="005F2B21"/>
    <w:rsid w:val="005F33CB"/>
    <w:rsid w:val="005F3601"/>
    <w:rsid w:val="005F3667"/>
    <w:rsid w:val="005F3D7C"/>
    <w:rsid w:val="005F4651"/>
    <w:rsid w:val="005F4973"/>
    <w:rsid w:val="005F55BD"/>
    <w:rsid w:val="005F619D"/>
    <w:rsid w:val="005F6313"/>
    <w:rsid w:val="005F6E76"/>
    <w:rsid w:val="00600CCE"/>
    <w:rsid w:val="0060161E"/>
    <w:rsid w:val="0060217C"/>
    <w:rsid w:val="00603AA0"/>
    <w:rsid w:val="00604950"/>
    <w:rsid w:val="00604F0B"/>
    <w:rsid w:val="00604F47"/>
    <w:rsid w:val="006057FF"/>
    <w:rsid w:val="00605AAC"/>
    <w:rsid w:val="006064EB"/>
    <w:rsid w:val="00607D97"/>
    <w:rsid w:val="0061014A"/>
    <w:rsid w:val="00610397"/>
    <w:rsid w:val="006112D2"/>
    <w:rsid w:val="00611417"/>
    <w:rsid w:val="00611994"/>
    <w:rsid w:val="0061210A"/>
    <w:rsid w:val="00613370"/>
    <w:rsid w:val="006139A2"/>
    <w:rsid w:val="00613C90"/>
    <w:rsid w:val="00613CF1"/>
    <w:rsid w:val="00614626"/>
    <w:rsid w:val="00615DD3"/>
    <w:rsid w:val="00615ED8"/>
    <w:rsid w:val="00615FEA"/>
    <w:rsid w:val="00616046"/>
    <w:rsid w:val="00616D4C"/>
    <w:rsid w:val="006170B3"/>
    <w:rsid w:val="00617545"/>
    <w:rsid w:val="00620502"/>
    <w:rsid w:val="00620E72"/>
    <w:rsid w:val="00620F16"/>
    <w:rsid w:val="00621AFB"/>
    <w:rsid w:val="00621C79"/>
    <w:rsid w:val="00621F73"/>
    <w:rsid w:val="00623386"/>
    <w:rsid w:val="00623FB6"/>
    <w:rsid w:val="006253D6"/>
    <w:rsid w:val="00625CD6"/>
    <w:rsid w:val="006264C5"/>
    <w:rsid w:val="00626989"/>
    <w:rsid w:val="00626A15"/>
    <w:rsid w:val="00627586"/>
    <w:rsid w:val="006275A2"/>
    <w:rsid w:val="00627C83"/>
    <w:rsid w:val="00630D13"/>
    <w:rsid w:val="006314BC"/>
    <w:rsid w:val="00631662"/>
    <w:rsid w:val="006331C8"/>
    <w:rsid w:val="0063446D"/>
    <w:rsid w:val="00635D87"/>
    <w:rsid w:val="0063619A"/>
    <w:rsid w:val="006366DE"/>
    <w:rsid w:val="00637762"/>
    <w:rsid w:val="00640039"/>
    <w:rsid w:val="00640781"/>
    <w:rsid w:val="006417E0"/>
    <w:rsid w:val="0064180C"/>
    <w:rsid w:val="006420F8"/>
    <w:rsid w:val="0064267C"/>
    <w:rsid w:val="0064290C"/>
    <w:rsid w:val="00644074"/>
    <w:rsid w:val="00644737"/>
    <w:rsid w:val="00645262"/>
    <w:rsid w:val="006458B7"/>
    <w:rsid w:val="006460BE"/>
    <w:rsid w:val="00646697"/>
    <w:rsid w:val="006473C5"/>
    <w:rsid w:val="006473F6"/>
    <w:rsid w:val="00650416"/>
    <w:rsid w:val="00651620"/>
    <w:rsid w:val="006519B3"/>
    <w:rsid w:val="00651D4B"/>
    <w:rsid w:val="0065212F"/>
    <w:rsid w:val="006526CF"/>
    <w:rsid w:val="006527C2"/>
    <w:rsid w:val="00652DE6"/>
    <w:rsid w:val="006534B2"/>
    <w:rsid w:val="006542EF"/>
    <w:rsid w:val="00655F03"/>
    <w:rsid w:val="0065645C"/>
    <w:rsid w:val="006565BA"/>
    <w:rsid w:val="00657829"/>
    <w:rsid w:val="006608EE"/>
    <w:rsid w:val="00660CD5"/>
    <w:rsid w:val="00660E3F"/>
    <w:rsid w:val="00661AEC"/>
    <w:rsid w:val="00662581"/>
    <w:rsid w:val="0066399E"/>
    <w:rsid w:val="00663ABE"/>
    <w:rsid w:val="00663CB1"/>
    <w:rsid w:val="00664C5E"/>
    <w:rsid w:val="00665911"/>
    <w:rsid w:val="006714D6"/>
    <w:rsid w:val="00672D66"/>
    <w:rsid w:val="00673519"/>
    <w:rsid w:val="0067460D"/>
    <w:rsid w:val="006750B8"/>
    <w:rsid w:val="00675B38"/>
    <w:rsid w:val="00676EF8"/>
    <w:rsid w:val="0067792E"/>
    <w:rsid w:val="00677A96"/>
    <w:rsid w:val="00677C71"/>
    <w:rsid w:val="0068096F"/>
    <w:rsid w:val="00681275"/>
    <w:rsid w:val="006825B8"/>
    <w:rsid w:val="00682632"/>
    <w:rsid w:val="00682811"/>
    <w:rsid w:val="0068387C"/>
    <w:rsid w:val="0068439F"/>
    <w:rsid w:val="00685331"/>
    <w:rsid w:val="00687177"/>
    <w:rsid w:val="00687F90"/>
    <w:rsid w:val="006900BF"/>
    <w:rsid w:val="006900E1"/>
    <w:rsid w:val="00690BD3"/>
    <w:rsid w:val="00691233"/>
    <w:rsid w:val="006919F0"/>
    <w:rsid w:val="006927F2"/>
    <w:rsid w:val="006929C6"/>
    <w:rsid w:val="00692B20"/>
    <w:rsid w:val="00693C33"/>
    <w:rsid w:val="006950BA"/>
    <w:rsid w:val="00695E44"/>
    <w:rsid w:val="00697198"/>
    <w:rsid w:val="00697FAC"/>
    <w:rsid w:val="006A2DAC"/>
    <w:rsid w:val="006A52F8"/>
    <w:rsid w:val="006A615C"/>
    <w:rsid w:val="006A6694"/>
    <w:rsid w:val="006A6C1B"/>
    <w:rsid w:val="006A6E67"/>
    <w:rsid w:val="006A7738"/>
    <w:rsid w:val="006A7CF1"/>
    <w:rsid w:val="006B017C"/>
    <w:rsid w:val="006B0314"/>
    <w:rsid w:val="006B1436"/>
    <w:rsid w:val="006B2052"/>
    <w:rsid w:val="006B243D"/>
    <w:rsid w:val="006B26DA"/>
    <w:rsid w:val="006B3A59"/>
    <w:rsid w:val="006B4092"/>
    <w:rsid w:val="006B4D09"/>
    <w:rsid w:val="006B52BD"/>
    <w:rsid w:val="006C1D3D"/>
    <w:rsid w:val="006C3DC9"/>
    <w:rsid w:val="006C4F45"/>
    <w:rsid w:val="006C6226"/>
    <w:rsid w:val="006C6E97"/>
    <w:rsid w:val="006C77F7"/>
    <w:rsid w:val="006D0A2F"/>
    <w:rsid w:val="006D1024"/>
    <w:rsid w:val="006D1286"/>
    <w:rsid w:val="006D16B1"/>
    <w:rsid w:val="006D1B1E"/>
    <w:rsid w:val="006D228F"/>
    <w:rsid w:val="006D2B10"/>
    <w:rsid w:val="006D3E01"/>
    <w:rsid w:val="006D6CAE"/>
    <w:rsid w:val="006D6E46"/>
    <w:rsid w:val="006D72B0"/>
    <w:rsid w:val="006D7396"/>
    <w:rsid w:val="006D7BF1"/>
    <w:rsid w:val="006D7D93"/>
    <w:rsid w:val="006D7F27"/>
    <w:rsid w:val="006E0D7B"/>
    <w:rsid w:val="006E0F52"/>
    <w:rsid w:val="006E10DD"/>
    <w:rsid w:val="006E12DD"/>
    <w:rsid w:val="006E1761"/>
    <w:rsid w:val="006E24D1"/>
    <w:rsid w:val="006E396A"/>
    <w:rsid w:val="006E3BBC"/>
    <w:rsid w:val="006E46D3"/>
    <w:rsid w:val="006E477E"/>
    <w:rsid w:val="006E5D6F"/>
    <w:rsid w:val="006E5E29"/>
    <w:rsid w:val="006E70C1"/>
    <w:rsid w:val="006F11D6"/>
    <w:rsid w:val="006F1D6A"/>
    <w:rsid w:val="006F2FDE"/>
    <w:rsid w:val="006F3104"/>
    <w:rsid w:val="006F310A"/>
    <w:rsid w:val="006F3466"/>
    <w:rsid w:val="006F3B44"/>
    <w:rsid w:val="006F4029"/>
    <w:rsid w:val="006F405B"/>
    <w:rsid w:val="006F455D"/>
    <w:rsid w:val="006F4B34"/>
    <w:rsid w:val="006F5EEF"/>
    <w:rsid w:val="006F6781"/>
    <w:rsid w:val="006F78AB"/>
    <w:rsid w:val="0070003E"/>
    <w:rsid w:val="00704AB4"/>
    <w:rsid w:val="00704EDF"/>
    <w:rsid w:val="00705B8E"/>
    <w:rsid w:val="00705D28"/>
    <w:rsid w:val="00706606"/>
    <w:rsid w:val="00706B33"/>
    <w:rsid w:val="00706FB7"/>
    <w:rsid w:val="0070732C"/>
    <w:rsid w:val="00707A15"/>
    <w:rsid w:val="00707FA7"/>
    <w:rsid w:val="00710362"/>
    <w:rsid w:val="00711307"/>
    <w:rsid w:val="00711D4A"/>
    <w:rsid w:val="007132A8"/>
    <w:rsid w:val="0071351C"/>
    <w:rsid w:val="00714DE2"/>
    <w:rsid w:val="00715A53"/>
    <w:rsid w:val="00715F7B"/>
    <w:rsid w:val="0071772C"/>
    <w:rsid w:val="00717DB6"/>
    <w:rsid w:val="007209BC"/>
    <w:rsid w:val="00720B4C"/>
    <w:rsid w:val="00721B09"/>
    <w:rsid w:val="00723865"/>
    <w:rsid w:val="00724DBB"/>
    <w:rsid w:val="007256C6"/>
    <w:rsid w:val="00726166"/>
    <w:rsid w:val="00726C60"/>
    <w:rsid w:val="00732983"/>
    <w:rsid w:val="00733F6E"/>
    <w:rsid w:val="00736295"/>
    <w:rsid w:val="00737CA6"/>
    <w:rsid w:val="00740934"/>
    <w:rsid w:val="00740CEC"/>
    <w:rsid w:val="00740ED2"/>
    <w:rsid w:val="00741567"/>
    <w:rsid w:val="00741C64"/>
    <w:rsid w:val="0074263E"/>
    <w:rsid w:val="00743A1F"/>
    <w:rsid w:val="00744074"/>
    <w:rsid w:val="00744993"/>
    <w:rsid w:val="00744DF8"/>
    <w:rsid w:val="0074564E"/>
    <w:rsid w:val="00745A50"/>
    <w:rsid w:val="00745B99"/>
    <w:rsid w:val="00746394"/>
    <w:rsid w:val="00747988"/>
    <w:rsid w:val="00747CF4"/>
    <w:rsid w:val="00750408"/>
    <w:rsid w:val="007506E9"/>
    <w:rsid w:val="00750CAB"/>
    <w:rsid w:val="00750F2A"/>
    <w:rsid w:val="00751888"/>
    <w:rsid w:val="00751C9F"/>
    <w:rsid w:val="00751D54"/>
    <w:rsid w:val="00751E55"/>
    <w:rsid w:val="00753160"/>
    <w:rsid w:val="0075364D"/>
    <w:rsid w:val="007539F8"/>
    <w:rsid w:val="00754290"/>
    <w:rsid w:val="007548A1"/>
    <w:rsid w:val="00756781"/>
    <w:rsid w:val="00756B1A"/>
    <w:rsid w:val="00760C0B"/>
    <w:rsid w:val="007625CD"/>
    <w:rsid w:val="0076310F"/>
    <w:rsid w:val="00763469"/>
    <w:rsid w:val="0076370C"/>
    <w:rsid w:val="00763984"/>
    <w:rsid w:val="00763C00"/>
    <w:rsid w:val="00764959"/>
    <w:rsid w:val="0076637D"/>
    <w:rsid w:val="007663E4"/>
    <w:rsid w:val="007664A2"/>
    <w:rsid w:val="007666FE"/>
    <w:rsid w:val="0076689D"/>
    <w:rsid w:val="00767A3F"/>
    <w:rsid w:val="007702AF"/>
    <w:rsid w:val="0077122C"/>
    <w:rsid w:val="00771380"/>
    <w:rsid w:val="007720F8"/>
    <w:rsid w:val="00772CE4"/>
    <w:rsid w:val="00772D0E"/>
    <w:rsid w:val="007731F0"/>
    <w:rsid w:val="00773362"/>
    <w:rsid w:val="0077358B"/>
    <w:rsid w:val="00773D3A"/>
    <w:rsid w:val="00773F7A"/>
    <w:rsid w:val="007749F1"/>
    <w:rsid w:val="00775C17"/>
    <w:rsid w:val="0077662A"/>
    <w:rsid w:val="0078048E"/>
    <w:rsid w:val="00780B41"/>
    <w:rsid w:val="00780F5E"/>
    <w:rsid w:val="00780FD9"/>
    <w:rsid w:val="00781023"/>
    <w:rsid w:val="007815E7"/>
    <w:rsid w:val="0078182E"/>
    <w:rsid w:val="007825EA"/>
    <w:rsid w:val="007835E4"/>
    <w:rsid w:val="00783DD8"/>
    <w:rsid w:val="0078425B"/>
    <w:rsid w:val="00784A28"/>
    <w:rsid w:val="0078590D"/>
    <w:rsid w:val="00785E86"/>
    <w:rsid w:val="00786B23"/>
    <w:rsid w:val="007872CD"/>
    <w:rsid w:val="00787B1D"/>
    <w:rsid w:val="00787EF4"/>
    <w:rsid w:val="0079152F"/>
    <w:rsid w:val="0079291E"/>
    <w:rsid w:val="00792A1E"/>
    <w:rsid w:val="00793190"/>
    <w:rsid w:val="00794082"/>
    <w:rsid w:val="007943F0"/>
    <w:rsid w:val="007966D5"/>
    <w:rsid w:val="00797752"/>
    <w:rsid w:val="00797EE3"/>
    <w:rsid w:val="007A014F"/>
    <w:rsid w:val="007A194D"/>
    <w:rsid w:val="007A2295"/>
    <w:rsid w:val="007A2EE4"/>
    <w:rsid w:val="007A48B9"/>
    <w:rsid w:val="007A5BB8"/>
    <w:rsid w:val="007A5DA7"/>
    <w:rsid w:val="007A7A10"/>
    <w:rsid w:val="007A7E4E"/>
    <w:rsid w:val="007B1D97"/>
    <w:rsid w:val="007B3479"/>
    <w:rsid w:val="007B3DEE"/>
    <w:rsid w:val="007B434F"/>
    <w:rsid w:val="007B4927"/>
    <w:rsid w:val="007B5473"/>
    <w:rsid w:val="007B6535"/>
    <w:rsid w:val="007B6E34"/>
    <w:rsid w:val="007B702F"/>
    <w:rsid w:val="007B731C"/>
    <w:rsid w:val="007C0505"/>
    <w:rsid w:val="007C0FDE"/>
    <w:rsid w:val="007C2068"/>
    <w:rsid w:val="007C269B"/>
    <w:rsid w:val="007C40EB"/>
    <w:rsid w:val="007C51AD"/>
    <w:rsid w:val="007C51CB"/>
    <w:rsid w:val="007C56FA"/>
    <w:rsid w:val="007C5991"/>
    <w:rsid w:val="007C6317"/>
    <w:rsid w:val="007C6B98"/>
    <w:rsid w:val="007D031F"/>
    <w:rsid w:val="007D057F"/>
    <w:rsid w:val="007D1BC9"/>
    <w:rsid w:val="007D2FD5"/>
    <w:rsid w:val="007D3BBE"/>
    <w:rsid w:val="007D5253"/>
    <w:rsid w:val="007D5ACC"/>
    <w:rsid w:val="007D61F8"/>
    <w:rsid w:val="007D6FBD"/>
    <w:rsid w:val="007D7C5A"/>
    <w:rsid w:val="007D7F4D"/>
    <w:rsid w:val="007E0C98"/>
    <w:rsid w:val="007E1053"/>
    <w:rsid w:val="007E1E0A"/>
    <w:rsid w:val="007E214A"/>
    <w:rsid w:val="007E4277"/>
    <w:rsid w:val="007E4498"/>
    <w:rsid w:val="007E45EE"/>
    <w:rsid w:val="007E65FA"/>
    <w:rsid w:val="007E670B"/>
    <w:rsid w:val="007E68C8"/>
    <w:rsid w:val="007E7596"/>
    <w:rsid w:val="007E78C1"/>
    <w:rsid w:val="007F1033"/>
    <w:rsid w:val="007F135A"/>
    <w:rsid w:val="007F1505"/>
    <w:rsid w:val="007F184B"/>
    <w:rsid w:val="007F19B7"/>
    <w:rsid w:val="007F1E22"/>
    <w:rsid w:val="007F2159"/>
    <w:rsid w:val="007F2AF3"/>
    <w:rsid w:val="007F4CF0"/>
    <w:rsid w:val="007F4F90"/>
    <w:rsid w:val="007F51AE"/>
    <w:rsid w:val="007F599C"/>
    <w:rsid w:val="007F6494"/>
    <w:rsid w:val="007F66AA"/>
    <w:rsid w:val="007F70B0"/>
    <w:rsid w:val="007F722B"/>
    <w:rsid w:val="008001C2"/>
    <w:rsid w:val="008003CA"/>
    <w:rsid w:val="0080100B"/>
    <w:rsid w:val="008013DE"/>
    <w:rsid w:val="00804006"/>
    <w:rsid w:val="008044A2"/>
    <w:rsid w:val="0080564D"/>
    <w:rsid w:val="00805943"/>
    <w:rsid w:val="00806C1E"/>
    <w:rsid w:val="00806D19"/>
    <w:rsid w:val="00807127"/>
    <w:rsid w:val="008100E0"/>
    <w:rsid w:val="008125E5"/>
    <w:rsid w:val="008141E0"/>
    <w:rsid w:val="00814F1E"/>
    <w:rsid w:val="00815352"/>
    <w:rsid w:val="00815CA6"/>
    <w:rsid w:val="00815D34"/>
    <w:rsid w:val="008171D9"/>
    <w:rsid w:val="00817CC8"/>
    <w:rsid w:val="008202F9"/>
    <w:rsid w:val="008204D6"/>
    <w:rsid w:val="00821558"/>
    <w:rsid w:val="00821893"/>
    <w:rsid w:val="0082207F"/>
    <w:rsid w:val="008221AF"/>
    <w:rsid w:val="00823444"/>
    <w:rsid w:val="00823556"/>
    <w:rsid w:val="008238E6"/>
    <w:rsid w:val="00824AE2"/>
    <w:rsid w:val="00824DE4"/>
    <w:rsid w:val="008257D3"/>
    <w:rsid w:val="0082622C"/>
    <w:rsid w:val="008272F2"/>
    <w:rsid w:val="008275E3"/>
    <w:rsid w:val="008279F4"/>
    <w:rsid w:val="00830629"/>
    <w:rsid w:val="00830652"/>
    <w:rsid w:val="00830EBA"/>
    <w:rsid w:val="00831430"/>
    <w:rsid w:val="00831992"/>
    <w:rsid w:val="00831A70"/>
    <w:rsid w:val="00832215"/>
    <w:rsid w:val="00832A49"/>
    <w:rsid w:val="00832D0E"/>
    <w:rsid w:val="00832DAB"/>
    <w:rsid w:val="0083300F"/>
    <w:rsid w:val="0083362B"/>
    <w:rsid w:val="00834C23"/>
    <w:rsid w:val="0083542D"/>
    <w:rsid w:val="008366FE"/>
    <w:rsid w:val="00840A53"/>
    <w:rsid w:val="00841187"/>
    <w:rsid w:val="008412F6"/>
    <w:rsid w:val="00841F7E"/>
    <w:rsid w:val="00842813"/>
    <w:rsid w:val="00842A9A"/>
    <w:rsid w:val="00842CB8"/>
    <w:rsid w:val="00843430"/>
    <w:rsid w:val="008437F6"/>
    <w:rsid w:val="008445F7"/>
    <w:rsid w:val="00844B22"/>
    <w:rsid w:val="00844F00"/>
    <w:rsid w:val="00847B31"/>
    <w:rsid w:val="008511C8"/>
    <w:rsid w:val="00851C67"/>
    <w:rsid w:val="00851F24"/>
    <w:rsid w:val="00853661"/>
    <w:rsid w:val="00854846"/>
    <w:rsid w:val="00854D62"/>
    <w:rsid w:val="008560FE"/>
    <w:rsid w:val="00857167"/>
    <w:rsid w:val="00857C20"/>
    <w:rsid w:val="00857D39"/>
    <w:rsid w:val="00860E8A"/>
    <w:rsid w:val="00860F33"/>
    <w:rsid w:val="00861543"/>
    <w:rsid w:val="0086223B"/>
    <w:rsid w:val="008626AC"/>
    <w:rsid w:val="00862AF8"/>
    <w:rsid w:val="00862E03"/>
    <w:rsid w:val="008636AF"/>
    <w:rsid w:val="008637E3"/>
    <w:rsid w:val="008638F1"/>
    <w:rsid w:val="00863D02"/>
    <w:rsid w:val="00865B05"/>
    <w:rsid w:val="008661F4"/>
    <w:rsid w:val="00866220"/>
    <w:rsid w:val="00867193"/>
    <w:rsid w:val="00867465"/>
    <w:rsid w:val="008700DE"/>
    <w:rsid w:val="008704CC"/>
    <w:rsid w:val="008715B6"/>
    <w:rsid w:val="008716AB"/>
    <w:rsid w:val="00871C69"/>
    <w:rsid w:val="008724F9"/>
    <w:rsid w:val="00872769"/>
    <w:rsid w:val="00872BBC"/>
    <w:rsid w:val="00873574"/>
    <w:rsid w:val="008743B2"/>
    <w:rsid w:val="00875988"/>
    <w:rsid w:val="00875B62"/>
    <w:rsid w:val="008763AD"/>
    <w:rsid w:val="00876F59"/>
    <w:rsid w:val="00877156"/>
    <w:rsid w:val="00877388"/>
    <w:rsid w:val="0088074C"/>
    <w:rsid w:val="00881252"/>
    <w:rsid w:val="0088171E"/>
    <w:rsid w:val="00881E20"/>
    <w:rsid w:val="0088241B"/>
    <w:rsid w:val="00883127"/>
    <w:rsid w:val="008831F2"/>
    <w:rsid w:val="0088660E"/>
    <w:rsid w:val="00886698"/>
    <w:rsid w:val="00886730"/>
    <w:rsid w:val="008868DE"/>
    <w:rsid w:val="00891C0C"/>
    <w:rsid w:val="008922A8"/>
    <w:rsid w:val="00893D45"/>
    <w:rsid w:val="008944CC"/>
    <w:rsid w:val="00894F6F"/>
    <w:rsid w:val="008967CF"/>
    <w:rsid w:val="00897E49"/>
    <w:rsid w:val="008A043A"/>
    <w:rsid w:val="008A0B52"/>
    <w:rsid w:val="008A11C3"/>
    <w:rsid w:val="008A2D88"/>
    <w:rsid w:val="008A2EAD"/>
    <w:rsid w:val="008A3E22"/>
    <w:rsid w:val="008A484F"/>
    <w:rsid w:val="008A6144"/>
    <w:rsid w:val="008A6B3B"/>
    <w:rsid w:val="008A730A"/>
    <w:rsid w:val="008A774F"/>
    <w:rsid w:val="008A7AD7"/>
    <w:rsid w:val="008B0105"/>
    <w:rsid w:val="008B0768"/>
    <w:rsid w:val="008B1DB7"/>
    <w:rsid w:val="008B1EE0"/>
    <w:rsid w:val="008B2088"/>
    <w:rsid w:val="008B2664"/>
    <w:rsid w:val="008B434E"/>
    <w:rsid w:val="008B457C"/>
    <w:rsid w:val="008B45E8"/>
    <w:rsid w:val="008B6A5C"/>
    <w:rsid w:val="008B7564"/>
    <w:rsid w:val="008B75A8"/>
    <w:rsid w:val="008B7B60"/>
    <w:rsid w:val="008C0C79"/>
    <w:rsid w:val="008C3142"/>
    <w:rsid w:val="008C32D5"/>
    <w:rsid w:val="008C4555"/>
    <w:rsid w:val="008C586B"/>
    <w:rsid w:val="008C5DA2"/>
    <w:rsid w:val="008C65D0"/>
    <w:rsid w:val="008C6ADB"/>
    <w:rsid w:val="008C75D6"/>
    <w:rsid w:val="008D0110"/>
    <w:rsid w:val="008D05FE"/>
    <w:rsid w:val="008D1DBA"/>
    <w:rsid w:val="008D31C6"/>
    <w:rsid w:val="008D36B7"/>
    <w:rsid w:val="008D4283"/>
    <w:rsid w:val="008D5C2C"/>
    <w:rsid w:val="008D778C"/>
    <w:rsid w:val="008E085F"/>
    <w:rsid w:val="008E0F1E"/>
    <w:rsid w:val="008E2DA1"/>
    <w:rsid w:val="008E325E"/>
    <w:rsid w:val="008E3642"/>
    <w:rsid w:val="008E4370"/>
    <w:rsid w:val="008E46F2"/>
    <w:rsid w:val="008E485F"/>
    <w:rsid w:val="008E5A68"/>
    <w:rsid w:val="008E77FE"/>
    <w:rsid w:val="008E7EFA"/>
    <w:rsid w:val="008F1869"/>
    <w:rsid w:val="008F19C2"/>
    <w:rsid w:val="008F1D08"/>
    <w:rsid w:val="008F1D1B"/>
    <w:rsid w:val="008F1E61"/>
    <w:rsid w:val="008F2277"/>
    <w:rsid w:val="008F26EE"/>
    <w:rsid w:val="008F2AE2"/>
    <w:rsid w:val="008F2E06"/>
    <w:rsid w:val="008F384B"/>
    <w:rsid w:val="008F4001"/>
    <w:rsid w:val="008F41B7"/>
    <w:rsid w:val="008F7E2C"/>
    <w:rsid w:val="008F7EF9"/>
    <w:rsid w:val="00901B69"/>
    <w:rsid w:val="00902A09"/>
    <w:rsid w:val="00902E05"/>
    <w:rsid w:val="00902F5F"/>
    <w:rsid w:val="009038A9"/>
    <w:rsid w:val="009039FF"/>
    <w:rsid w:val="00903D7A"/>
    <w:rsid w:val="00904C05"/>
    <w:rsid w:val="0090536F"/>
    <w:rsid w:val="009054CB"/>
    <w:rsid w:val="00905D69"/>
    <w:rsid w:val="00906922"/>
    <w:rsid w:val="009069C7"/>
    <w:rsid w:val="00906BA9"/>
    <w:rsid w:val="0090713E"/>
    <w:rsid w:val="009071AE"/>
    <w:rsid w:val="00907B0C"/>
    <w:rsid w:val="00910F7F"/>
    <w:rsid w:val="009111AF"/>
    <w:rsid w:val="00912570"/>
    <w:rsid w:val="009126EB"/>
    <w:rsid w:val="00913182"/>
    <w:rsid w:val="009136D2"/>
    <w:rsid w:val="00913EFB"/>
    <w:rsid w:val="00914744"/>
    <w:rsid w:val="00916D76"/>
    <w:rsid w:val="009172E3"/>
    <w:rsid w:val="00917DC9"/>
    <w:rsid w:val="00917E24"/>
    <w:rsid w:val="009201D1"/>
    <w:rsid w:val="009206A0"/>
    <w:rsid w:val="00921422"/>
    <w:rsid w:val="00922EF9"/>
    <w:rsid w:val="00923439"/>
    <w:rsid w:val="009254AD"/>
    <w:rsid w:val="00925D34"/>
    <w:rsid w:val="00926340"/>
    <w:rsid w:val="0092729F"/>
    <w:rsid w:val="00927741"/>
    <w:rsid w:val="0093036D"/>
    <w:rsid w:val="009314B9"/>
    <w:rsid w:val="009319F0"/>
    <w:rsid w:val="00931D19"/>
    <w:rsid w:val="0093204D"/>
    <w:rsid w:val="00932312"/>
    <w:rsid w:val="009328DF"/>
    <w:rsid w:val="009332C3"/>
    <w:rsid w:val="0093373B"/>
    <w:rsid w:val="009338D1"/>
    <w:rsid w:val="00936321"/>
    <w:rsid w:val="00936551"/>
    <w:rsid w:val="009376D9"/>
    <w:rsid w:val="00937803"/>
    <w:rsid w:val="00940A63"/>
    <w:rsid w:val="0094277A"/>
    <w:rsid w:val="0094341F"/>
    <w:rsid w:val="00944B01"/>
    <w:rsid w:val="0094518F"/>
    <w:rsid w:val="009456CC"/>
    <w:rsid w:val="009459E2"/>
    <w:rsid w:val="00945CDA"/>
    <w:rsid w:val="00946244"/>
    <w:rsid w:val="0094704C"/>
    <w:rsid w:val="009507E1"/>
    <w:rsid w:val="00950F37"/>
    <w:rsid w:val="00951095"/>
    <w:rsid w:val="00951691"/>
    <w:rsid w:val="00951C6B"/>
    <w:rsid w:val="0095223A"/>
    <w:rsid w:val="00952ADA"/>
    <w:rsid w:val="00952F1A"/>
    <w:rsid w:val="00953688"/>
    <w:rsid w:val="0095397A"/>
    <w:rsid w:val="00953EC9"/>
    <w:rsid w:val="00954A9C"/>
    <w:rsid w:val="009550B9"/>
    <w:rsid w:val="00964293"/>
    <w:rsid w:val="009656A8"/>
    <w:rsid w:val="0096589A"/>
    <w:rsid w:val="00966BE7"/>
    <w:rsid w:val="00967203"/>
    <w:rsid w:val="009707E5"/>
    <w:rsid w:val="00970EA3"/>
    <w:rsid w:val="0097145B"/>
    <w:rsid w:val="0097225D"/>
    <w:rsid w:val="00973C45"/>
    <w:rsid w:val="0097484B"/>
    <w:rsid w:val="00974B4D"/>
    <w:rsid w:val="009767C9"/>
    <w:rsid w:val="0097717A"/>
    <w:rsid w:val="009771E1"/>
    <w:rsid w:val="009809FE"/>
    <w:rsid w:val="00980D8D"/>
    <w:rsid w:val="0098119A"/>
    <w:rsid w:val="0098157E"/>
    <w:rsid w:val="00981D2A"/>
    <w:rsid w:val="00982631"/>
    <w:rsid w:val="009838A9"/>
    <w:rsid w:val="00983AC4"/>
    <w:rsid w:val="00983D10"/>
    <w:rsid w:val="009843F9"/>
    <w:rsid w:val="009846F2"/>
    <w:rsid w:val="0098505E"/>
    <w:rsid w:val="0098543C"/>
    <w:rsid w:val="0098622B"/>
    <w:rsid w:val="00986B17"/>
    <w:rsid w:val="00986B48"/>
    <w:rsid w:val="00986BA4"/>
    <w:rsid w:val="00987EE5"/>
    <w:rsid w:val="00990330"/>
    <w:rsid w:val="009907EC"/>
    <w:rsid w:val="009908A3"/>
    <w:rsid w:val="00990A41"/>
    <w:rsid w:val="009910A1"/>
    <w:rsid w:val="00991322"/>
    <w:rsid w:val="00991DEB"/>
    <w:rsid w:val="009924DC"/>
    <w:rsid w:val="00994EC3"/>
    <w:rsid w:val="00994F66"/>
    <w:rsid w:val="009956C8"/>
    <w:rsid w:val="00996B95"/>
    <w:rsid w:val="009A160D"/>
    <w:rsid w:val="009A1EAD"/>
    <w:rsid w:val="009A2A14"/>
    <w:rsid w:val="009A438B"/>
    <w:rsid w:val="009A44A6"/>
    <w:rsid w:val="009A5A3B"/>
    <w:rsid w:val="009A5F56"/>
    <w:rsid w:val="009A6467"/>
    <w:rsid w:val="009A6AAD"/>
    <w:rsid w:val="009A7F9B"/>
    <w:rsid w:val="009B027C"/>
    <w:rsid w:val="009B1059"/>
    <w:rsid w:val="009B31A7"/>
    <w:rsid w:val="009B35D9"/>
    <w:rsid w:val="009B44AB"/>
    <w:rsid w:val="009B4990"/>
    <w:rsid w:val="009B55F4"/>
    <w:rsid w:val="009B59B4"/>
    <w:rsid w:val="009B6664"/>
    <w:rsid w:val="009C0145"/>
    <w:rsid w:val="009C0DCC"/>
    <w:rsid w:val="009C1116"/>
    <w:rsid w:val="009C3407"/>
    <w:rsid w:val="009C3E06"/>
    <w:rsid w:val="009C7868"/>
    <w:rsid w:val="009C7DC8"/>
    <w:rsid w:val="009C7E9E"/>
    <w:rsid w:val="009D1CFF"/>
    <w:rsid w:val="009D24FB"/>
    <w:rsid w:val="009D274E"/>
    <w:rsid w:val="009D2C56"/>
    <w:rsid w:val="009D30EA"/>
    <w:rsid w:val="009D3318"/>
    <w:rsid w:val="009D4EC9"/>
    <w:rsid w:val="009D508C"/>
    <w:rsid w:val="009D593A"/>
    <w:rsid w:val="009D5985"/>
    <w:rsid w:val="009D6B80"/>
    <w:rsid w:val="009D7208"/>
    <w:rsid w:val="009E111C"/>
    <w:rsid w:val="009E1902"/>
    <w:rsid w:val="009E1EAE"/>
    <w:rsid w:val="009E21AA"/>
    <w:rsid w:val="009E443C"/>
    <w:rsid w:val="009E5D8B"/>
    <w:rsid w:val="009E67BA"/>
    <w:rsid w:val="009F10B6"/>
    <w:rsid w:val="009F1992"/>
    <w:rsid w:val="009F1DCA"/>
    <w:rsid w:val="009F3DA7"/>
    <w:rsid w:val="009F3EF4"/>
    <w:rsid w:val="009F4099"/>
    <w:rsid w:val="009F58A3"/>
    <w:rsid w:val="009F72C5"/>
    <w:rsid w:val="009F76E8"/>
    <w:rsid w:val="00A00565"/>
    <w:rsid w:val="00A01BDD"/>
    <w:rsid w:val="00A01C3F"/>
    <w:rsid w:val="00A01D22"/>
    <w:rsid w:val="00A01F89"/>
    <w:rsid w:val="00A02051"/>
    <w:rsid w:val="00A0369E"/>
    <w:rsid w:val="00A04224"/>
    <w:rsid w:val="00A04332"/>
    <w:rsid w:val="00A0530E"/>
    <w:rsid w:val="00A05967"/>
    <w:rsid w:val="00A064C6"/>
    <w:rsid w:val="00A065B5"/>
    <w:rsid w:val="00A06E9A"/>
    <w:rsid w:val="00A1242F"/>
    <w:rsid w:val="00A12742"/>
    <w:rsid w:val="00A14613"/>
    <w:rsid w:val="00A1462E"/>
    <w:rsid w:val="00A149B7"/>
    <w:rsid w:val="00A157AB"/>
    <w:rsid w:val="00A168A5"/>
    <w:rsid w:val="00A17F36"/>
    <w:rsid w:val="00A20A45"/>
    <w:rsid w:val="00A20E17"/>
    <w:rsid w:val="00A210C0"/>
    <w:rsid w:val="00A23054"/>
    <w:rsid w:val="00A23112"/>
    <w:rsid w:val="00A2312E"/>
    <w:rsid w:val="00A23E9B"/>
    <w:rsid w:val="00A24838"/>
    <w:rsid w:val="00A24944"/>
    <w:rsid w:val="00A25BA7"/>
    <w:rsid w:val="00A26BDF"/>
    <w:rsid w:val="00A30477"/>
    <w:rsid w:val="00A32A1B"/>
    <w:rsid w:val="00A32ED2"/>
    <w:rsid w:val="00A336B8"/>
    <w:rsid w:val="00A33DFB"/>
    <w:rsid w:val="00A34AA1"/>
    <w:rsid w:val="00A353AB"/>
    <w:rsid w:val="00A37E41"/>
    <w:rsid w:val="00A4121E"/>
    <w:rsid w:val="00A43295"/>
    <w:rsid w:val="00A43729"/>
    <w:rsid w:val="00A437C6"/>
    <w:rsid w:val="00A43C6E"/>
    <w:rsid w:val="00A43DAD"/>
    <w:rsid w:val="00A44C45"/>
    <w:rsid w:val="00A46044"/>
    <w:rsid w:val="00A46825"/>
    <w:rsid w:val="00A46BCC"/>
    <w:rsid w:val="00A470D3"/>
    <w:rsid w:val="00A4724C"/>
    <w:rsid w:val="00A47EE6"/>
    <w:rsid w:val="00A50CD4"/>
    <w:rsid w:val="00A51999"/>
    <w:rsid w:val="00A51E43"/>
    <w:rsid w:val="00A5247F"/>
    <w:rsid w:val="00A55192"/>
    <w:rsid w:val="00A553A5"/>
    <w:rsid w:val="00A55743"/>
    <w:rsid w:val="00A55912"/>
    <w:rsid w:val="00A55EF6"/>
    <w:rsid w:val="00A56F2D"/>
    <w:rsid w:val="00A571BB"/>
    <w:rsid w:val="00A577EA"/>
    <w:rsid w:val="00A57CBE"/>
    <w:rsid w:val="00A57FAD"/>
    <w:rsid w:val="00A61D64"/>
    <w:rsid w:val="00A61E38"/>
    <w:rsid w:val="00A61E68"/>
    <w:rsid w:val="00A62035"/>
    <w:rsid w:val="00A623FC"/>
    <w:rsid w:val="00A62DD3"/>
    <w:rsid w:val="00A63278"/>
    <w:rsid w:val="00A63525"/>
    <w:rsid w:val="00A63F02"/>
    <w:rsid w:val="00A6427C"/>
    <w:rsid w:val="00A6480E"/>
    <w:rsid w:val="00A6574C"/>
    <w:rsid w:val="00A65C29"/>
    <w:rsid w:val="00A6709A"/>
    <w:rsid w:val="00A67143"/>
    <w:rsid w:val="00A6789E"/>
    <w:rsid w:val="00A70A51"/>
    <w:rsid w:val="00A70D05"/>
    <w:rsid w:val="00A7124D"/>
    <w:rsid w:val="00A71DC5"/>
    <w:rsid w:val="00A724CD"/>
    <w:rsid w:val="00A73050"/>
    <w:rsid w:val="00A74858"/>
    <w:rsid w:val="00A75B3C"/>
    <w:rsid w:val="00A76482"/>
    <w:rsid w:val="00A769D5"/>
    <w:rsid w:val="00A76A94"/>
    <w:rsid w:val="00A7778A"/>
    <w:rsid w:val="00A77ADE"/>
    <w:rsid w:val="00A77B85"/>
    <w:rsid w:val="00A806A7"/>
    <w:rsid w:val="00A81ED2"/>
    <w:rsid w:val="00A8228B"/>
    <w:rsid w:val="00A8254B"/>
    <w:rsid w:val="00A84ABC"/>
    <w:rsid w:val="00A84B9E"/>
    <w:rsid w:val="00A8793A"/>
    <w:rsid w:val="00A9002A"/>
    <w:rsid w:val="00A90DCA"/>
    <w:rsid w:val="00A9147A"/>
    <w:rsid w:val="00A91A5A"/>
    <w:rsid w:val="00A91F24"/>
    <w:rsid w:val="00A91FBC"/>
    <w:rsid w:val="00A92E8A"/>
    <w:rsid w:val="00A93689"/>
    <w:rsid w:val="00A93CCA"/>
    <w:rsid w:val="00A94E50"/>
    <w:rsid w:val="00A95036"/>
    <w:rsid w:val="00A95288"/>
    <w:rsid w:val="00A95642"/>
    <w:rsid w:val="00A95BFA"/>
    <w:rsid w:val="00A960BF"/>
    <w:rsid w:val="00A97F89"/>
    <w:rsid w:val="00AA154B"/>
    <w:rsid w:val="00AA2C07"/>
    <w:rsid w:val="00AA2E92"/>
    <w:rsid w:val="00AA3508"/>
    <w:rsid w:val="00AA470E"/>
    <w:rsid w:val="00AA5FC3"/>
    <w:rsid w:val="00AA6A1D"/>
    <w:rsid w:val="00AA7A44"/>
    <w:rsid w:val="00AB025B"/>
    <w:rsid w:val="00AB0FC7"/>
    <w:rsid w:val="00AB10E7"/>
    <w:rsid w:val="00AB1157"/>
    <w:rsid w:val="00AB1E56"/>
    <w:rsid w:val="00AB2E76"/>
    <w:rsid w:val="00AB47F1"/>
    <w:rsid w:val="00AB54F7"/>
    <w:rsid w:val="00AB5954"/>
    <w:rsid w:val="00AB5BE8"/>
    <w:rsid w:val="00AB62BD"/>
    <w:rsid w:val="00AB63DC"/>
    <w:rsid w:val="00AB648B"/>
    <w:rsid w:val="00AB6CEA"/>
    <w:rsid w:val="00AB74A4"/>
    <w:rsid w:val="00AB7554"/>
    <w:rsid w:val="00AC1796"/>
    <w:rsid w:val="00AC239C"/>
    <w:rsid w:val="00AC2A56"/>
    <w:rsid w:val="00AC3943"/>
    <w:rsid w:val="00AC3EAF"/>
    <w:rsid w:val="00AC4050"/>
    <w:rsid w:val="00AC4480"/>
    <w:rsid w:val="00AC4584"/>
    <w:rsid w:val="00AC4658"/>
    <w:rsid w:val="00AC46B9"/>
    <w:rsid w:val="00AC5564"/>
    <w:rsid w:val="00AC582F"/>
    <w:rsid w:val="00AC6A25"/>
    <w:rsid w:val="00AC77F0"/>
    <w:rsid w:val="00AC7917"/>
    <w:rsid w:val="00AD1D20"/>
    <w:rsid w:val="00AD1FC1"/>
    <w:rsid w:val="00AD211A"/>
    <w:rsid w:val="00AD287F"/>
    <w:rsid w:val="00AD2DDF"/>
    <w:rsid w:val="00AD339B"/>
    <w:rsid w:val="00AD5AD2"/>
    <w:rsid w:val="00AD6861"/>
    <w:rsid w:val="00AD6945"/>
    <w:rsid w:val="00AD6EED"/>
    <w:rsid w:val="00AD7EA6"/>
    <w:rsid w:val="00AE0495"/>
    <w:rsid w:val="00AE054C"/>
    <w:rsid w:val="00AE0A09"/>
    <w:rsid w:val="00AE1424"/>
    <w:rsid w:val="00AE2C49"/>
    <w:rsid w:val="00AE3E31"/>
    <w:rsid w:val="00AE50D4"/>
    <w:rsid w:val="00AE54AF"/>
    <w:rsid w:val="00AE5C1F"/>
    <w:rsid w:val="00AE6827"/>
    <w:rsid w:val="00AE706A"/>
    <w:rsid w:val="00AE7CCD"/>
    <w:rsid w:val="00AF0064"/>
    <w:rsid w:val="00AF0600"/>
    <w:rsid w:val="00AF08D7"/>
    <w:rsid w:val="00AF17E4"/>
    <w:rsid w:val="00AF1D15"/>
    <w:rsid w:val="00AF1D89"/>
    <w:rsid w:val="00AF2B07"/>
    <w:rsid w:val="00AF3F0A"/>
    <w:rsid w:val="00AF410B"/>
    <w:rsid w:val="00AF4AAB"/>
    <w:rsid w:val="00AF4C0D"/>
    <w:rsid w:val="00AF58B4"/>
    <w:rsid w:val="00AF600F"/>
    <w:rsid w:val="00AF61AB"/>
    <w:rsid w:val="00AF64FD"/>
    <w:rsid w:val="00AF6A2A"/>
    <w:rsid w:val="00AF6F75"/>
    <w:rsid w:val="00AF79F8"/>
    <w:rsid w:val="00B00DB3"/>
    <w:rsid w:val="00B01595"/>
    <w:rsid w:val="00B01F86"/>
    <w:rsid w:val="00B03758"/>
    <w:rsid w:val="00B03F17"/>
    <w:rsid w:val="00B04947"/>
    <w:rsid w:val="00B0528A"/>
    <w:rsid w:val="00B055F5"/>
    <w:rsid w:val="00B0586E"/>
    <w:rsid w:val="00B05AF0"/>
    <w:rsid w:val="00B06BB5"/>
    <w:rsid w:val="00B07157"/>
    <w:rsid w:val="00B11E85"/>
    <w:rsid w:val="00B12200"/>
    <w:rsid w:val="00B12475"/>
    <w:rsid w:val="00B1252D"/>
    <w:rsid w:val="00B12C48"/>
    <w:rsid w:val="00B1377A"/>
    <w:rsid w:val="00B13ABB"/>
    <w:rsid w:val="00B14E5B"/>
    <w:rsid w:val="00B14EBE"/>
    <w:rsid w:val="00B150DA"/>
    <w:rsid w:val="00B157B2"/>
    <w:rsid w:val="00B16761"/>
    <w:rsid w:val="00B1719D"/>
    <w:rsid w:val="00B17488"/>
    <w:rsid w:val="00B20620"/>
    <w:rsid w:val="00B20EA0"/>
    <w:rsid w:val="00B20ECA"/>
    <w:rsid w:val="00B21C17"/>
    <w:rsid w:val="00B21C79"/>
    <w:rsid w:val="00B23E74"/>
    <w:rsid w:val="00B24879"/>
    <w:rsid w:val="00B24AC6"/>
    <w:rsid w:val="00B24FD9"/>
    <w:rsid w:val="00B25213"/>
    <w:rsid w:val="00B25996"/>
    <w:rsid w:val="00B26D8C"/>
    <w:rsid w:val="00B27B28"/>
    <w:rsid w:val="00B27E63"/>
    <w:rsid w:val="00B310EE"/>
    <w:rsid w:val="00B322E5"/>
    <w:rsid w:val="00B324FB"/>
    <w:rsid w:val="00B32592"/>
    <w:rsid w:val="00B3260C"/>
    <w:rsid w:val="00B32A14"/>
    <w:rsid w:val="00B35D94"/>
    <w:rsid w:val="00B360EB"/>
    <w:rsid w:val="00B36549"/>
    <w:rsid w:val="00B376E0"/>
    <w:rsid w:val="00B37F86"/>
    <w:rsid w:val="00B4063D"/>
    <w:rsid w:val="00B40B73"/>
    <w:rsid w:val="00B42CD3"/>
    <w:rsid w:val="00B42F7C"/>
    <w:rsid w:val="00B430B0"/>
    <w:rsid w:val="00B43A53"/>
    <w:rsid w:val="00B44639"/>
    <w:rsid w:val="00B44663"/>
    <w:rsid w:val="00B448C7"/>
    <w:rsid w:val="00B449CA"/>
    <w:rsid w:val="00B44A18"/>
    <w:rsid w:val="00B44C4A"/>
    <w:rsid w:val="00B45412"/>
    <w:rsid w:val="00B45C34"/>
    <w:rsid w:val="00B46987"/>
    <w:rsid w:val="00B50747"/>
    <w:rsid w:val="00B50D99"/>
    <w:rsid w:val="00B5209A"/>
    <w:rsid w:val="00B52476"/>
    <w:rsid w:val="00B52E6E"/>
    <w:rsid w:val="00B53580"/>
    <w:rsid w:val="00B53FE8"/>
    <w:rsid w:val="00B55610"/>
    <w:rsid w:val="00B5642D"/>
    <w:rsid w:val="00B56FAB"/>
    <w:rsid w:val="00B57E6F"/>
    <w:rsid w:val="00B6079D"/>
    <w:rsid w:val="00B60D76"/>
    <w:rsid w:val="00B61414"/>
    <w:rsid w:val="00B61E6D"/>
    <w:rsid w:val="00B6478E"/>
    <w:rsid w:val="00B65DB4"/>
    <w:rsid w:val="00B66ED0"/>
    <w:rsid w:val="00B675B3"/>
    <w:rsid w:val="00B70E87"/>
    <w:rsid w:val="00B723E9"/>
    <w:rsid w:val="00B7327E"/>
    <w:rsid w:val="00B758CF"/>
    <w:rsid w:val="00B7648F"/>
    <w:rsid w:val="00B76D8C"/>
    <w:rsid w:val="00B77399"/>
    <w:rsid w:val="00B7768F"/>
    <w:rsid w:val="00B776D4"/>
    <w:rsid w:val="00B77C5C"/>
    <w:rsid w:val="00B8002D"/>
    <w:rsid w:val="00B80381"/>
    <w:rsid w:val="00B816FA"/>
    <w:rsid w:val="00B81FB9"/>
    <w:rsid w:val="00B82D92"/>
    <w:rsid w:val="00B83A36"/>
    <w:rsid w:val="00B83DA2"/>
    <w:rsid w:val="00B84A74"/>
    <w:rsid w:val="00B84CA8"/>
    <w:rsid w:val="00B8558D"/>
    <w:rsid w:val="00B86616"/>
    <w:rsid w:val="00B8726A"/>
    <w:rsid w:val="00B912CF"/>
    <w:rsid w:val="00B93746"/>
    <w:rsid w:val="00B93CF4"/>
    <w:rsid w:val="00B94BFF"/>
    <w:rsid w:val="00B950DB"/>
    <w:rsid w:val="00B9585F"/>
    <w:rsid w:val="00B9694F"/>
    <w:rsid w:val="00B9767B"/>
    <w:rsid w:val="00B97C11"/>
    <w:rsid w:val="00BA252B"/>
    <w:rsid w:val="00BA2E9D"/>
    <w:rsid w:val="00BA40B7"/>
    <w:rsid w:val="00BA645C"/>
    <w:rsid w:val="00BA64B9"/>
    <w:rsid w:val="00BA6CB2"/>
    <w:rsid w:val="00BA77F2"/>
    <w:rsid w:val="00BA7DF4"/>
    <w:rsid w:val="00BB017D"/>
    <w:rsid w:val="00BB0E0F"/>
    <w:rsid w:val="00BB157A"/>
    <w:rsid w:val="00BB2985"/>
    <w:rsid w:val="00BB2DD7"/>
    <w:rsid w:val="00BB4C8D"/>
    <w:rsid w:val="00BB5050"/>
    <w:rsid w:val="00BB5678"/>
    <w:rsid w:val="00BB6601"/>
    <w:rsid w:val="00BB67A8"/>
    <w:rsid w:val="00BB67D5"/>
    <w:rsid w:val="00BB6C63"/>
    <w:rsid w:val="00BB78A0"/>
    <w:rsid w:val="00BC02ED"/>
    <w:rsid w:val="00BC07CD"/>
    <w:rsid w:val="00BC08BD"/>
    <w:rsid w:val="00BC1B15"/>
    <w:rsid w:val="00BC2622"/>
    <w:rsid w:val="00BC2833"/>
    <w:rsid w:val="00BC3B11"/>
    <w:rsid w:val="00BC4144"/>
    <w:rsid w:val="00BC43A9"/>
    <w:rsid w:val="00BC49C4"/>
    <w:rsid w:val="00BC4CC3"/>
    <w:rsid w:val="00BC4DFF"/>
    <w:rsid w:val="00BC5CA2"/>
    <w:rsid w:val="00BC64A3"/>
    <w:rsid w:val="00BC7807"/>
    <w:rsid w:val="00BD0338"/>
    <w:rsid w:val="00BD080C"/>
    <w:rsid w:val="00BD108A"/>
    <w:rsid w:val="00BD3FA1"/>
    <w:rsid w:val="00BD4841"/>
    <w:rsid w:val="00BD4CE0"/>
    <w:rsid w:val="00BD5115"/>
    <w:rsid w:val="00BD582D"/>
    <w:rsid w:val="00BD7C2C"/>
    <w:rsid w:val="00BE01AE"/>
    <w:rsid w:val="00BE049F"/>
    <w:rsid w:val="00BE1E0E"/>
    <w:rsid w:val="00BE2325"/>
    <w:rsid w:val="00BE2CD4"/>
    <w:rsid w:val="00BE554F"/>
    <w:rsid w:val="00BE5574"/>
    <w:rsid w:val="00BE59FD"/>
    <w:rsid w:val="00BF0CA8"/>
    <w:rsid w:val="00BF16AD"/>
    <w:rsid w:val="00BF2CFD"/>
    <w:rsid w:val="00BF2FF8"/>
    <w:rsid w:val="00BF315E"/>
    <w:rsid w:val="00BF3815"/>
    <w:rsid w:val="00BF3FE4"/>
    <w:rsid w:val="00BF4CF9"/>
    <w:rsid w:val="00BF4EB0"/>
    <w:rsid w:val="00BF53B5"/>
    <w:rsid w:val="00BF61B3"/>
    <w:rsid w:val="00BF646A"/>
    <w:rsid w:val="00BF7EC1"/>
    <w:rsid w:val="00C00345"/>
    <w:rsid w:val="00C00C9F"/>
    <w:rsid w:val="00C00EE8"/>
    <w:rsid w:val="00C0105F"/>
    <w:rsid w:val="00C0125E"/>
    <w:rsid w:val="00C0179F"/>
    <w:rsid w:val="00C018A6"/>
    <w:rsid w:val="00C02009"/>
    <w:rsid w:val="00C02981"/>
    <w:rsid w:val="00C02C28"/>
    <w:rsid w:val="00C03802"/>
    <w:rsid w:val="00C03BC7"/>
    <w:rsid w:val="00C04EED"/>
    <w:rsid w:val="00C0511F"/>
    <w:rsid w:val="00C05757"/>
    <w:rsid w:val="00C05FBD"/>
    <w:rsid w:val="00C0625B"/>
    <w:rsid w:val="00C0629B"/>
    <w:rsid w:val="00C117F5"/>
    <w:rsid w:val="00C122D3"/>
    <w:rsid w:val="00C12C8B"/>
    <w:rsid w:val="00C12F5B"/>
    <w:rsid w:val="00C13583"/>
    <w:rsid w:val="00C14298"/>
    <w:rsid w:val="00C14B36"/>
    <w:rsid w:val="00C1554B"/>
    <w:rsid w:val="00C1774B"/>
    <w:rsid w:val="00C17B05"/>
    <w:rsid w:val="00C20ED1"/>
    <w:rsid w:val="00C22CC9"/>
    <w:rsid w:val="00C24745"/>
    <w:rsid w:val="00C24D3F"/>
    <w:rsid w:val="00C25347"/>
    <w:rsid w:val="00C26D5F"/>
    <w:rsid w:val="00C275AD"/>
    <w:rsid w:val="00C30033"/>
    <w:rsid w:val="00C31620"/>
    <w:rsid w:val="00C31AAA"/>
    <w:rsid w:val="00C321C6"/>
    <w:rsid w:val="00C33652"/>
    <w:rsid w:val="00C33857"/>
    <w:rsid w:val="00C3511C"/>
    <w:rsid w:val="00C3582D"/>
    <w:rsid w:val="00C35BB8"/>
    <w:rsid w:val="00C35C54"/>
    <w:rsid w:val="00C3640C"/>
    <w:rsid w:val="00C36983"/>
    <w:rsid w:val="00C36B01"/>
    <w:rsid w:val="00C36B4A"/>
    <w:rsid w:val="00C3760B"/>
    <w:rsid w:val="00C37F5F"/>
    <w:rsid w:val="00C37F6F"/>
    <w:rsid w:val="00C40072"/>
    <w:rsid w:val="00C409F6"/>
    <w:rsid w:val="00C41903"/>
    <w:rsid w:val="00C4237A"/>
    <w:rsid w:val="00C42A60"/>
    <w:rsid w:val="00C42C66"/>
    <w:rsid w:val="00C44AB0"/>
    <w:rsid w:val="00C453EC"/>
    <w:rsid w:val="00C45635"/>
    <w:rsid w:val="00C45724"/>
    <w:rsid w:val="00C45896"/>
    <w:rsid w:val="00C46416"/>
    <w:rsid w:val="00C47BAF"/>
    <w:rsid w:val="00C509A2"/>
    <w:rsid w:val="00C509E4"/>
    <w:rsid w:val="00C53A7F"/>
    <w:rsid w:val="00C53C4D"/>
    <w:rsid w:val="00C5470E"/>
    <w:rsid w:val="00C547F0"/>
    <w:rsid w:val="00C55B9B"/>
    <w:rsid w:val="00C5625B"/>
    <w:rsid w:val="00C566D5"/>
    <w:rsid w:val="00C56E2F"/>
    <w:rsid w:val="00C576C2"/>
    <w:rsid w:val="00C606A8"/>
    <w:rsid w:val="00C61F35"/>
    <w:rsid w:val="00C62874"/>
    <w:rsid w:val="00C62FB0"/>
    <w:rsid w:val="00C649D6"/>
    <w:rsid w:val="00C6585A"/>
    <w:rsid w:val="00C659B7"/>
    <w:rsid w:val="00C661A3"/>
    <w:rsid w:val="00C661DE"/>
    <w:rsid w:val="00C666F8"/>
    <w:rsid w:val="00C66BF4"/>
    <w:rsid w:val="00C679A1"/>
    <w:rsid w:val="00C70238"/>
    <w:rsid w:val="00C70561"/>
    <w:rsid w:val="00C70946"/>
    <w:rsid w:val="00C70F3F"/>
    <w:rsid w:val="00C713C9"/>
    <w:rsid w:val="00C71FC2"/>
    <w:rsid w:val="00C72758"/>
    <w:rsid w:val="00C72D01"/>
    <w:rsid w:val="00C73224"/>
    <w:rsid w:val="00C73271"/>
    <w:rsid w:val="00C73BB0"/>
    <w:rsid w:val="00C74071"/>
    <w:rsid w:val="00C7429B"/>
    <w:rsid w:val="00C743F0"/>
    <w:rsid w:val="00C74770"/>
    <w:rsid w:val="00C75509"/>
    <w:rsid w:val="00C75BB1"/>
    <w:rsid w:val="00C75FF0"/>
    <w:rsid w:val="00C77B32"/>
    <w:rsid w:val="00C77D9B"/>
    <w:rsid w:val="00C801B2"/>
    <w:rsid w:val="00C805FF"/>
    <w:rsid w:val="00C826F5"/>
    <w:rsid w:val="00C829B4"/>
    <w:rsid w:val="00C82CF6"/>
    <w:rsid w:val="00C82FE7"/>
    <w:rsid w:val="00C8379C"/>
    <w:rsid w:val="00C839DB"/>
    <w:rsid w:val="00C84404"/>
    <w:rsid w:val="00C848E4"/>
    <w:rsid w:val="00C84CDC"/>
    <w:rsid w:val="00C85283"/>
    <w:rsid w:val="00C85E51"/>
    <w:rsid w:val="00C85E84"/>
    <w:rsid w:val="00C86FF5"/>
    <w:rsid w:val="00C872B2"/>
    <w:rsid w:val="00C875F1"/>
    <w:rsid w:val="00C8782C"/>
    <w:rsid w:val="00C922B7"/>
    <w:rsid w:val="00C93A1F"/>
    <w:rsid w:val="00C93F06"/>
    <w:rsid w:val="00C940D1"/>
    <w:rsid w:val="00C94415"/>
    <w:rsid w:val="00C94621"/>
    <w:rsid w:val="00C95AE2"/>
    <w:rsid w:val="00C961ED"/>
    <w:rsid w:val="00C96CAF"/>
    <w:rsid w:val="00C96F23"/>
    <w:rsid w:val="00C96FBF"/>
    <w:rsid w:val="00CA18F3"/>
    <w:rsid w:val="00CA2979"/>
    <w:rsid w:val="00CA3262"/>
    <w:rsid w:val="00CA3BCD"/>
    <w:rsid w:val="00CA4E13"/>
    <w:rsid w:val="00CA59B4"/>
    <w:rsid w:val="00CA661D"/>
    <w:rsid w:val="00CA6CC7"/>
    <w:rsid w:val="00CA6F14"/>
    <w:rsid w:val="00CB011A"/>
    <w:rsid w:val="00CB225D"/>
    <w:rsid w:val="00CB27BC"/>
    <w:rsid w:val="00CB2B9F"/>
    <w:rsid w:val="00CB3A1E"/>
    <w:rsid w:val="00CB3DC7"/>
    <w:rsid w:val="00CB406B"/>
    <w:rsid w:val="00CB46CC"/>
    <w:rsid w:val="00CB5C5F"/>
    <w:rsid w:val="00CB5F54"/>
    <w:rsid w:val="00CB719C"/>
    <w:rsid w:val="00CB7476"/>
    <w:rsid w:val="00CB7535"/>
    <w:rsid w:val="00CB79CD"/>
    <w:rsid w:val="00CB79F2"/>
    <w:rsid w:val="00CC05A8"/>
    <w:rsid w:val="00CC1857"/>
    <w:rsid w:val="00CC1BB8"/>
    <w:rsid w:val="00CC28BC"/>
    <w:rsid w:val="00CC3200"/>
    <w:rsid w:val="00CC40D6"/>
    <w:rsid w:val="00CC4416"/>
    <w:rsid w:val="00CC5197"/>
    <w:rsid w:val="00CC525E"/>
    <w:rsid w:val="00CC63CF"/>
    <w:rsid w:val="00CC6D3D"/>
    <w:rsid w:val="00CD14DC"/>
    <w:rsid w:val="00CD1EC2"/>
    <w:rsid w:val="00CD2494"/>
    <w:rsid w:val="00CD27DA"/>
    <w:rsid w:val="00CD3004"/>
    <w:rsid w:val="00CD3043"/>
    <w:rsid w:val="00CD3701"/>
    <w:rsid w:val="00CD3E55"/>
    <w:rsid w:val="00CD458E"/>
    <w:rsid w:val="00CD47AD"/>
    <w:rsid w:val="00CD4BF0"/>
    <w:rsid w:val="00CD5139"/>
    <w:rsid w:val="00CD588F"/>
    <w:rsid w:val="00CD58B4"/>
    <w:rsid w:val="00CD58D9"/>
    <w:rsid w:val="00CD7856"/>
    <w:rsid w:val="00CE0119"/>
    <w:rsid w:val="00CE0B20"/>
    <w:rsid w:val="00CE0DF9"/>
    <w:rsid w:val="00CE180B"/>
    <w:rsid w:val="00CE1FB5"/>
    <w:rsid w:val="00CE2600"/>
    <w:rsid w:val="00CE3BA3"/>
    <w:rsid w:val="00CE5957"/>
    <w:rsid w:val="00CE65DF"/>
    <w:rsid w:val="00CE7FF3"/>
    <w:rsid w:val="00CF0395"/>
    <w:rsid w:val="00CF07ED"/>
    <w:rsid w:val="00CF300E"/>
    <w:rsid w:val="00CF331B"/>
    <w:rsid w:val="00CF3701"/>
    <w:rsid w:val="00CF3D78"/>
    <w:rsid w:val="00CF4B34"/>
    <w:rsid w:val="00CF51B8"/>
    <w:rsid w:val="00CF6EC7"/>
    <w:rsid w:val="00CF7325"/>
    <w:rsid w:val="00CF75F4"/>
    <w:rsid w:val="00D019CA"/>
    <w:rsid w:val="00D02788"/>
    <w:rsid w:val="00D0347F"/>
    <w:rsid w:val="00D03991"/>
    <w:rsid w:val="00D03CE4"/>
    <w:rsid w:val="00D054E2"/>
    <w:rsid w:val="00D055A1"/>
    <w:rsid w:val="00D06330"/>
    <w:rsid w:val="00D06BE3"/>
    <w:rsid w:val="00D10133"/>
    <w:rsid w:val="00D1038B"/>
    <w:rsid w:val="00D112D0"/>
    <w:rsid w:val="00D11BCA"/>
    <w:rsid w:val="00D1296B"/>
    <w:rsid w:val="00D12EEC"/>
    <w:rsid w:val="00D135DE"/>
    <w:rsid w:val="00D137AD"/>
    <w:rsid w:val="00D1474C"/>
    <w:rsid w:val="00D14A27"/>
    <w:rsid w:val="00D151D7"/>
    <w:rsid w:val="00D15335"/>
    <w:rsid w:val="00D1537A"/>
    <w:rsid w:val="00D1614D"/>
    <w:rsid w:val="00D1617D"/>
    <w:rsid w:val="00D1641D"/>
    <w:rsid w:val="00D170CD"/>
    <w:rsid w:val="00D20AFE"/>
    <w:rsid w:val="00D21654"/>
    <w:rsid w:val="00D21924"/>
    <w:rsid w:val="00D22544"/>
    <w:rsid w:val="00D24EB4"/>
    <w:rsid w:val="00D25739"/>
    <w:rsid w:val="00D2625F"/>
    <w:rsid w:val="00D270B1"/>
    <w:rsid w:val="00D27550"/>
    <w:rsid w:val="00D27C89"/>
    <w:rsid w:val="00D3151E"/>
    <w:rsid w:val="00D31903"/>
    <w:rsid w:val="00D32E47"/>
    <w:rsid w:val="00D347DF"/>
    <w:rsid w:val="00D3685C"/>
    <w:rsid w:val="00D36A99"/>
    <w:rsid w:val="00D370D4"/>
    <w:rsid w:val="00D37404"/>
    <w:rsid w:val="00D4004F"/>
    <w:rsid w:val="00D40112"/>
    <w:rsid w:val="00D40A46"/>
    <w:rsid w:val="00D40D1A"/>
    <w:rsid w:val="00D410ED"/>
    <w:rsid w:val="00D41BDC"/>
    <w:rsid w:val="00D428C2"/>
    <w:rsid w:val="00D42F94"/>
    <w:rsid w:val="00D431B1"/>
    <w:rsid w:val="00D46354"/>
    <w:rsid w:val="00D4653F"/>
    <w:rsid w:val="00D47349"/>
    <w:rsid w:val="00D50D47"/>
    <w:rsid w:val="00D51458"/>
    <w:rsid w:val="00D5249F"/>
    <w:rsid w:val="00D52DB9"/>
    <w:rsid w:val="00D5337A"/>
    <w:rsid w:val="00D5381C"/>
    <w:rsid w:val="00D53D07"/>
    <w:rsid w:val="00D5455E"/>
    <w:rsid w:val="00D547C6"/>
    <w:rsid w:val="00D55C59"/>
    <w:rsid w:val="00D563D3"/>
    <w:rsid w:val="00D56BA0"/>
    <w:rsid w:val="00D56BD4"/>
    <w:rsid w:val="00D56E66"/>
    <w:rsid w:val="00D56FA2"/>
    <w:rsid w:val="00D57DA9"/>
    <w:rsid w:val="00D60DCC"/>
    <w:rsid w:val="00D62089"/>
    <w:rsid w:val="00D6236A"/>
    <w:rsid w:val="00D646DB"/>
    <w:rsid w:val="00D6491D"/>
    <w:rsid w:val="00D65374"/>
    <w:rsid w:val="00D654B9"/>
    <w:rsid w:val="00D66612"/>
    <w:rsid w:val="00D6782D"/>
    <w:rsid w:val="00D7049C"/>
    <w:rsid w:val="00D704AA"/>
    <w:rsid w:val="00D7260A"/>
    <w:rsid w:val="00D72A4A"/>
    <w:rsid w:val="00D72B8D"/>
    <w:rsid w:val="00D73F35"/>
    <w:rsid w:val="00D74018"/>
    <w:rsid w:val="00D75324"/>
    <w:rsid w:val="00D76952"/>
    <w:rsid w:val="00D77763"/>
    <w:rsid w:val="00D77A65"/>
    <w:rsid w:val="00D80FD1"/>
    <w:rsid w:val="00D810EE"/>
    <w:rsid w:val="00D82424"/>
    <w:rsid w:val="00D82744"/>
    <w:rsid w:val="00D83350"/>
    <w:rsid w:val="00D8350E"/>
    <w:rsid w:val="00D84572"/>
    <w:rsid w:val="00D8491C"/>
    <w:rsid w:val="00D86BB1"/>
    <w:rsid w:val="00D86C4C"/>
    <w:rsid w:val="00D87C60"/>
    <w:rsid w:val="00D90C5E"/>
    <w:rsid w:val="00D93F57"/>
    <w:rsid w:val="00D944C7"/>
    <w:rsid w:val="00D945E4"/>
    <w:rsid w:val="00D948C8"/>
    <w:rsid w:val="00D94B5E"/>
    <w:rsid w:val="00D951AB"/>
    <w:rsid w:val="00D95573"/>
    <w:rsid w:val="00D956A5"/>
    <w:rsid w:val="00D96FFF"/>
    <w:rsid w:val="00D97012"/>
    <w:rsid w:val="00D9710F"/>
    <w:rsid w:val="00DA119C"/>
    <w:rsid w:val="00DA1895"/>
    <w:rsid w:val="00DA1B2E"/>
    <w:rsid w:val="00DA21A4"/>
    <w:rsid w:val="00DA2FBA"/>
    <w:rsid w:val="00DA31AE"/>
    <w:rsid w:val="00DA34EC"/>
    <w:rsid w:val="00DA371B"/>
    <w:rsid w:val="00DA3752"/>
    <w:rsid w:val="00DA41E0"/>
    <w:rsid w:val="00DA6495"/>
    <w:rsid w:val="00DA6957"/>
    <w:rsid w:val="00DA6B90"/>
    <w:rsid w:val="00DA6EC5"/>
    <w:rsid w:val="00DA71C9"/>
    <w:rsid w:val="00DB0909"/>
    <w:rsid w:val="00DB1AA9"/>
    <w:rsid w:val="00DB1E91"/>
    <w:rsid w:val="00DB2854"/>
    <w:rsid w:val="00DB2A12"/>
    <w:rsid w:val="00DB2B2F"/>
    <w:rsid w:val="00DB34F6"/>
    <w:rsid w:val="00DB3C93"/>
    <w:rsid w:val="00DB451E"/>
    <w:rsid w:val="00DB45E0"/>
    <w:rsid w:val="00DB499E"/>
    <w:rsid w:val="00DB4EFF"/>
    <w:rsid w:val="00DB5114"/>
    <w:rsid w:val="00DB65C3"/>
    <w:rsid w:val="00DC013F"/>
    <w:rsid w:val="00DC05D9"/>
    <w:rsid w:val="00DC1C73"/>
    <w:rsid w:val="00DC2900"/>
    <w:rsid w:val="00DC33E1"/>
    <w:rsid w:val="00DC3D4A"/>
    <w:rsid w:val="00DC3FF4"/>
    <w:rsid w:val="00DC5FE6"/>
    <w:rsid w:val="00DC6871"/>
    <w:rsid w:val="00DC70D3"/>
    <w:rsid w:val="00DC77A5"/>
    <w:rsid w:val="00DD0000"/>
    <w:rsid w:val="00DD1307"/>
    <w:rsid w:val="00DD20D2"/>
    <w:rsid w:val="00DD2BF8"/>
    <w:rsid w:val="00DD42D9"/>
    <w:rsid w:val="00DD6938"/>
    <w:rsid w:val="00DD6995"/>
    <w:rsid w:val="00DD6E45"/>
    <w:rsid w:val="00DD7570"/>
    <w:rsid w:val="00DD7BA7"/>
    <w:rsid w:val="00DE05E7"/>
    <w:rsid w:val="00DE1BD3"/>
    <w:rsid w:val="00DE2E09"/>
    <w:rsid w:val="00DE31DB"/>
    <w:rsid w:val="00DE38CC"/>
    <w:rsid w:val="00DE3C05"/>
    <w:rsid w:val="00DE4A86"/>
    <w:rsid w:val="00DE4DB6"/>
    <w:rsid w:val="00DE5F6B"/>
    <w:rsid w:val="00DE6570"/>
    <w:rsid w:val="00DE6B86"/>
    <w:rsid w:val="00DE75B5"/>
    <w:rsid w:val="00DF16F2"/>
    <w:rsid w:val="00DF26B4"/>
    <w:rsid w:val="00DF3015"/>
    <w:rsid w:val="00DF3189"/>
    <w:rsid w:val="00DF4524"/>
    <w:rsid w:val="00DF5249"/>
    <w:rsid w:val="00DF55FF"/>
    <w:rsid w:val="00DF579F"/>
    <w:rsid w:val="00DF57E8"/>
    <w:rsid w:val="00DF5ED4"/>
    <w:rsid w:val="00DF61D7"/>
    <w:rsid w:val="00DF7B68"/>
    <w:rsid w:val="00E001E8"/>
    <w:rsid w:val="00E0051B"/>
    <w:rsid w:val="00E00756"/>
    <w:rsid w:val="00E00AD6"/>
    <w:rsid w:val="00E0136E"/>
    <w:rsid w:val="00E0215A"/>
    <w:rsid w:val="00E02204"/>
    <w:rsid w:val="00E0329B"/>
    <w:rsid w:val="00E03F98"/>
    <w:rsid w:val="00E042B9"/>
    <w:rsid w:val="00E04EEE"/>
    <w:rsid w:val="00E0645D"/>
    <w:rsid w:val="00E0749F"/>
    <w:rsid w:val="00E07E4E"/>
    <w:rsid w:val="00E10249"/>
    <w:rsid w:val="00E102A0"/>
    <w:rsid w:val="00E125ED"/>
    <w:rsid w:val="00E12FC2"/>
    <w:rsid w:val="00E133FE"/>
    <w:rsid w:val="00E14C11"/>
    <w:rsid w:val="00E15CA8"/>
    <w:rsid w:val="00E170B7"/>
    <w:rsid w:val="00E179D4"/>
    <w:rsid w:val="00E17AB6"/>
    <w:rsid w:val="00E20ACA"/>
    <w:rsid w:val="00E22184"/>
    <w:rsid w:val="00E221FC"/>
    <w:rsid w:val="00E22A27"/>
    <w:rsid w:val="00E22DD8"/>
    <w:rsid w:val="00E23250"/>
    <w:rsid w:val="00E23DFD"/>
    <w:rsid w:val="00E24D2B"/>
    <w:rsid w:val="00E250CA"/>
    <w:rsid w:val="00E251E4"/>
    <w:rsid w:val="00E27719"/>
    <w:rsid w:val="00E30129"/>
    <w:rsid w:val="00E301DE"/>
    <w:rsid w:val="00E30987"/>
    <w:rsid w:val="00E31183"/>
    <w:rsid w:val="00E31535"/>
    <w:rsid w:val="00E31A23"/>
    <w:rsid w:val="00E31FF4"/>
    <w:rsid w:val="00E32C19"/>
    <w:rsid w:val="00E32F02"/>
    <w:rsid w:val="00E341AC"/>
    <w:rsid w:val="00E36EC5"/>
    <w:rsid w:val="00E36F31"/>
    <w:rsid w:val="00E375E0"/>
    <w:rsid w:val="00E3788A"/>
    <w:rsid w:val="00E40771"/>
    <w:rsid w:val="00E411EB"/>
    <w:rsid w:val="00E419DA"/>
    <w:rsid w:val="00E41F3A"/>
    <w:rsid w:val="00E42785"/>
    <w:rsid w:val="00E42CC5"/>
    <w:rsid w:val="00E42E2C"/>
    <w:rsid w:val="00E437D3"/>
    <w:rsid w:val="00E43B82"/>
    <w:rsid w:val="00E43E0F"/>
    <w:rsid w:val="00E44820"/>
    <w:rsid w:val="00E45346"/>
    <w:rsid w:val="00E45E61"/>
    <w:rsid w:val="00E4649B"/>
    <w:rsid w:val="00E465FD"/>
    <w:rsid w:val="00E468EC"/>
    <w:rsid w:val="00E470B7"/>
    <w:rsid w:val="00E50D33"/>
    <w:rsid w:val="00E50F1F"/>
    <w:rsid w:val="00E51FD9"/>
    <w:rsid w:val="00E532CA"/>
    <w:rsid w:val="00E53C36"/>
    <w:rsid w:val="00E53C7F"/>
    <w:rsid w:val="00E54132"/>
    <w:rsid w:val="00E54914"/>
    <w:rsid w:val="00E55D0F"/>
    <w:rsid w:val="00E56D1C"/>
    <w:rsid w:val="00E57C92"/>
    <w:rsid w:val="00E61A20"/>
    <w:rsid w:val="00E61AEB"/>
    <w:rsid w:val="00E6268B"/>
    <w:rsid w:val="00E62F30"/>
    <w:rsid w:val="00E6457E"/>
    <w:rsid w:val="00E64C2C"/>
    <w:rsid w:val="00E6582C"/>
    <w:rsid w:val="00E65A33"/>
    <w:rsid w:val="00E65BC1"/>
    <w:rsid w:val="00E663B7"/>
    <w:rsid w:val="00E66FA9"/>
    <w:rsid w:val="00E72650"/>
    <w:rsid w:val="00E72B5D"/>
    <w:rsid w:val="00E72CD8"/>
    <w:rsid w:val="00E738FA"/>
    <w:rsid w:val="00E74C11"/>
    <w:rsid w:val="00E753BA"/>
    <w:rsid w:val="00E75B5D"/>
    <w:rsid w:val="00E7697C"/>
    <w:rsid w:val="00E7737B"/>
    <w:rsid w:val="00E77C81"/>
    <w:rsid w:val="00E81104"/>
    <w:rsid w:val="00E81139"/>
    <w:rsid w:val="00E8119E"/>
    <w:rsid w:val="00E82620"/>
    <w:rsid w:val="00E82EA0"/>
    <w:rsid w:val="00E83422"/>
    <w:rsid w:val="00E83821"/>
    <w:rsid w:val="00E83C89"/>
    <w:rsid w:val="00E84B83"/>
    <w:rsid w:val="00E8535A"/>
    <w:rsid w:val="00E85600"/>
    <w:rsid w:val="00E85873"/>
    <w:rsid w:val="00E85BDF"/>
    <w:rsid w:val="00E85F63"/>
    <w:rsid w:val="00E865F5"/>
    <w:rsid w:val="00E86CA6"/>
    <w:rsid w:val="00E86D22"/>
    <w:rsid w:val="00E86F6F"/>
    <w:rsid w:val="00E91E04"/>
    <w:rsid w:val="00E91F07"/>
    <w:rsid w:val="00E91FFD"/>
    <w:rsid w:val="00E9221D"/>
    <w:rsid w:val="00E92992"/>
    <w:rsid w:val="00E92D8E"/>
    <w:rsid w:val="00E92E41"/>
    <w:rsid w:val="00E93024"/>
    <w:rsid w:val="00E936C2"/>
    <w:rsid w:val="00E93988"/>
    <w:rsid w:val="00E95F6B"/>
    <w:rsid w:val="00E96F81"/>
    <w:rsid w:val="00EA0653"/>
    <w:rsid w:val="00EA0E30"/>
    <w:rsid w:val="00EA1399"/>
    <w:rsid w:val="00EA21D0"/>
    <w:rsid w:val="00EA297D"/>
    <w:rsid w:val="00EA4389"/>
    <w:rsid w:val="00EA43FE"/>
    <w:rsid w:val="00EA49FD"/>
    <w:rsid w:val="00EA6476"/>
    <w:rsid w:val="00EA751D"/>
    <w:rsid w:val="00EA7A96"/>
    <w:rsid w:val="00EA7D07"/>
    <w:rsid w:val="00EA7E66"/>
    <w:rsid w:val="00EB04B3"/>
    <w:rsid w:val="00EB0C3C"/>
    <w:rsid w:val="00EB0C5D"/>
    <w:rsid w:val="00EB0F3F"/>
    <w:rsid w:val="00EB18EE"/>
    <w:rsid w:val="00EB24E5"/>
    <w:rsid w:val="00EB3395"/>
    <w:rsid w:val="00EB3DA7"/>
    <w:rsid w:val="00EB3E3D"/>
    <w:rsid w:val="00EB4466"/>
    <w:rsid w:val="00EB4803"/>
    <w:rsid w:val="00EB6A28"/>
    <w:rsid w:val="00EC0836"/>
    <w:rsid w:val="00EC1A5D"/>
    <w:rsid w:val="00EC26EC"/>
    <w:rsid w:val="00EC2857"/>
    <w:rsid w:val="00EC2A4C"/>
    <w:rsid w:val="00EC31F5"/>
    <w:rsid w:val="00EC3860"/>
    <w:rsid w:val="00EC3D42"/>
    <w:rsid w:val="00EC3DFD"/>
    <w:rsid w:val="00EC4E9C"/>
    <w:rsid w:val="00EC4EAB"/>
    <w:rsid w:val="00EC68CB"/>
    <w:rsid w:val="00EC6C70"/>
    <w:rsid w:val="00ED207F"/>
    <w:rsid w:val="00ED23FE"/>
    <w:rsid w:val="00ED39B6"/>
    <w:rsid w:val="00ED3D96"/>
    <w:rsid w:val="00ED3F02"/>
    <w:rsid w:val="00ED47FC"/>
    <w:rsid w:val="00ED61DD"/>
    <w:rsid w:val="00ED62FB"/>
    <w:rsid w:val="00ED6B60"/>
    <w:rsid w:val="00ED6CA0"/>
    <w:rsid w:val="00EE2742"/>
    <w:rsid w:val="00EE2971"/>
    <w:rsid w:val="00EE3DD6"/>
    <w:rsid w:val="00EE41CA"/>
    <w:rsid w:val="00EE41CC"/>
    <w:rsid w:val="00EE4267"/>
    <w:rsid w:val="00EE44BE"/>
    <w:rsid w:val="00EE46D5"/>
    <w:rsid w:val="00EE4BA4"/>
    <w:rsid w:val="00EE5460"/>
    <w:rsid w:val="00EE6088"/>
    <w:rsid w:val="00EE6E3E"/>
    <w:rsid w:val="00EE78A7"/>
    <w:rsid w:val="00EE7DCF"/>
    <w:rsid w:val="00EE7F88"/>
    <w:rsid w:val="00EF0BB0"/>
    <w:rsid w:val="00EF0F40"/>
    <w:rsid w:val="00EF2157"/>
    <w:rsid w:val="00EF2352"/>
    <w:rsid w:val="00EF29FB"/>
    <w:rsid w:val="00EF2CD9"/>
    <w:rsid w:val="00EF2F8E"/>
    <w:rsid w:val="00EF33B4"/>
    <w:rsid w:val="00EF3820"/>
    <w:rsid w:val="00EF448F"/>
    <w:rsid w:val="00EF51D9"/>
    <w:rsid w:val="00EF5644"/>
    <w:rsid w:val="00EF57B9"/>
    <w:rsid w:val="00EF63D8"/>
    <w:rsid w:val="00EF6AB2"/>
    <w:rsid w:val="00EF6B99"/>
    <w:rsid w:val="00EF6F1F"/>
    <w:rsid w:val="00F01115"/>
    <w:rsid w:val="00F01834"/>
    <w:rsid w:val="00F01A3B"/>
    <w:rsid w:val="00F021B7"/>
    <w:rsid w:val="00F025F4"/>
    <w:rsid w:val="00F02668"/>
    <w:rsid w:val="00F02B8E"/>
    <w:rsid w:val="00F03A0F"/>
    <w:rsid w:val="00F03AF7"/>
    <w:rsid w:val="00F05212"/>
    <w:rsid w:val="00F07093"/>
    <w:rsid w:val="00F07A80"/>
    <w:rsid w:val="00F109DD"/>
    <w:rsid w:val="00F12244"/>
    <w:rsid w:val="00F1250B"/>
    <w:rsid w:val="00F13F73"/>
    <w:rsid w:val="00F16513"/>
    <w:rsid w:val="00F1652D"/>
    <w:rsid w:val="00F16AC4"/>
    <w:rsid w:val="00F17F5E"/>
    <w:rsid w:val="00F20BCD"/>
    <w:rsid w:val="00F21336"/>
    <w:rsid w:val="00F2198D"/>
    <w:rsid w:val="00F222D0"/>
    <w:rsid w:val="00F223E1"/>
    <w:rsid w:val="00F22480"/>
    <w:rsid w:val="00F228E2"/>
    <w:rsid w:val="00F23C77"/>
    <w:rsid w:val="00F24332"/>
    <w:rsid w:val="00F24405"/>
    <w:rsid w:val="00F24732"/>
    <w:rsid w:val="00F24C13"/>
    <w:rsid w:val="00F24D43"/>
    <w:rsid w:val="00F24FF0"/>
    <w:rsid w:val="00F25E9A"/>
    <w:rsid w:val="00F269F6"/>
    <w:rsid w:val="00F27339"/>
    <w:rsid w:val="00F32C3C"/>
    <w:rsid w:val="00F33DB1"/>
    <w:rsid w:val="00F33E4F"/>
    <w:rsid w:val="00F34A41"/>
    <w:rsid w:val="00F3570E"/>
    <w:rsid w:val="00F358D2"/>
    <w:rsid w:val="00F3650E"/>
    <w:rsid w:val="00F40A89"/>
    <w:rsid w:val="00F41A43"/>
    <w:rsid w:val="00F438FF"/>
    <w:rsid w:val="00F43EF0"/>
    <w:rsid w:val="00F45E11"/>
    <w:rsid w:val="00F46932"/>
    <w:rsid w:val="00F4707D"/>
    <w:rsid w:val="00F50198"/>
    <w:rsid w:val="00F5123E"/>
    <w:rsid w:val="00F55CE6"/>
    <w:rsid w:val="00F55DF9"/>
    <w:rsid w:val="00F5738C"/>
    <w:rsid w:val="00F57530"/>
    <w:rsid w:val="00F60918"/>
    <w:rsid w:val="00F60D9A"/>
    <w:rsid w:val="00F640DA"/>
    <w:rsid w:val="00F64410"/>
    <w:rsid w:val="00F6533A"/>
    <w:rsid w:val="00F66820"/>
    <w:rsid w:val="00F675C1"/>
    <w:rsid w:val="00F6790B"/>
    <w:rsid w:val="00F67EDE"/>
    <w:rsid w:val="00F70211"/>
    <w:rsid w:val="00F71B9C"/>
    <w:rsid w:val="00F720B4"/>
    <w:rsid w:val="00F72244"/>
    <w:rsid w:val="00F734AC"/>
    <w:rsid w:val="00F74876"/>
    <w:rsid w:val="00F74BF8"/>
    <w:rsid w:val="00F74D59"/>
    <w:rsid w:val="00F75299"/>
    <w:rsid w:val="00F76D1B"/>
    <w:rsid w:val="00F771B4"/>
    <w:rsid w:val="00F81152"/>
    <w:rsid w:val="00F8190C"/>
    <w:rsid w:val="00F81E09"/>
    <w:rsid w:val="00F81F0F"/>
    <w:rsid w:val="00F82E6E"/>
    <w:rsid w:val="00F84649"/>
    <w:rsid w:val="00F8482C"/>
    <w:rsid w:val="00F84B46"/>
    <w:rsid w:val="00F84DB3"/>
    <w:rsid w:val="00F85716"/>
    <w:rsid w:val="00F86892"/>
    <w:rsid w:val="00F879CE"/>
    <w:rsid w:val="00F87B74"/>
    <w:rsid w:val="00F9054F"/>
    <w:rsid w:val="00F90938"/>
    <w:rsid w:val="00F91D9E"/>
    <w:rsid w:val="00F91EA9"/>
    <w:rsid w:val="00F91F91"/>
    <w:rsid w:val="00F9254A"/>
    <w:rsid w:val="00F92B65"/>
    <w:rsid w:val="00F95D20"/>
    <w:rsid w:val="00F95E9E"/>
    <w:rsid w:val="00F96998"/>
    <w:rsid w:val="00F96C5E"/>
    <w:rsid w:val="00FA00B2"/>
    <w:rsid w:val="00FA2DF3"/>
    <w:rsid w:val="00FA2EAB"/>
    <w:rsid w:val="00FA30D2"/>
    <w:rsid w:val="00FA3B40"/>
    <w:rsid w:val="00FA3CB1"/>
    <w:rsid w:val="00FA630A"/>
    <w:rsid w:val="00FA7447"/>
    <w:rsid w:val="00FA7C73"/>
    <w:rsid w:val="00FB01B7"/>
    <w:rsid w:val="00FB0BD1"/>
    <w:rsid w:val="00FB1110"/>
    <w:rsid w:val="00FB19F2"/>
    <w:rsid w:val="00FB1E08"/>
    <w:rsid w:val="00FB1E3E"/>
    <w:rsid w:val="00FB1F58"/>
    <w:rsid w:val="00FB2A1C"/>
    <w:rsid w:val="00FB2BAB"/>
    <w:rsid w:val="00FB3E80"/>
    <w:rsid w:val="00FB4A7E"/>
    <w:rsid w:val="00FB4FEF"/>
    <w:rsid w:val="00FB528B"/>
    <w:rsid w:val="00FB5BCF"/>
    <w:rsid w:val="00FB61BF"/>
    <w:rsid w:val="00FB65FF"/>
    <w:rsid w:val="00FB7F91"/>
    <w:rsid w:val="00FB7FE1"/>
    <w:rsid w:val="00FC0247"/>
    <w:rsid w:val="00FC0591"/>
    <w:rsid w:val="00FC081A"/>
    <w:rsid w:val="00FC1283"/>
    <w:rsid w:val="00FC17B5"/>
    <w:rsid w:val="00FC2A8C"/>
    <w:rsid w:val="00FC32AD"/>
    <w:rsid w:val="00FC3F0D"/>
    <w:rsid w:val="00FC4026"/>
    <w:rsid w:val="00FC4756"/>
    <w:rsid w:val="00FC4F21"/>
    <w:rsid w:val="00FC578A"/>
    <w:rsid w:val="00FC59C4"/>
    <w:rsid w:val="00FC5C10"/>
    <w:rsid w:val="00FC738F"/>
    <w:rsid w:val="00FC7E65"/>
    <w:rsid w:val="00FD1341"/>
    <w:rsid w:val="00FD1DEF"/>
    <w:rsid w:val="00FD3D57"/>
    <w:rsid w:val="00FD46FF"/>
    <w:rsid w:val="00FD4C16"/>
    <w:rsid w:val="00FD564D"/>
    <w:rsid w:val="00FD57B2"/>
    <w:rsid w:val="00FD58F6"/>
    <w:rsid w:val="00FD5962"/>
    <w:rsid w:val="00FD6836"/>
    <w:rsid w:val="00FD6D2F"/>
    <w:rsid w:val="00FD6E84"/>
    <w:rsid w:val="00FE03AC"/>
    <w:rsid w:val="00FE24F6"/>
    <w:rsid w:val="00FE264A"/>
    <w:rsid w:val="00FE2BA1"/>
    <w:rsid w:val="00FE2C75"/>
    <w:rsid w:val="00FE3572"/>
    <w:rsid w:val="00FE3A9F"/>
    <w:rsid w:val="00FE3CBE"/>
    <w:rsid w:val="00FE41A5"/>
    <w:rsid w:val="00FE466E"/>
    <w:rsid w:val="00FE483E"/>
    <w:rsid w:val="00FE65A5"/>
    <w:rsid w:val="00FE674A"/>
    <w:rsid w:val="00FE70A1"/>
    <w:rsid w:val="00FE736A"/>
    <w:rsid w:val="00FF153D"/>
    <w:rsid w:val="00FF19A1"/>
    <w:rsid w:val="00FF1F28"/>
    <w:rsid w:val="00FF2CE3"/>
    <w:rsid w:val="00FF3FF5"/>
    <w:rsid w:val="00FF4E3D"/>
    <w:rsid w:val="00FF54DE"/>
    <w:rsid w:val="00FF5847"/>
    <w:rsid w:val="00FF6835"/>
    <w:rsid w:val="00FF6EC7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F54C162"/>
  <w15:docId w15:val="{47E78746-5E09-4BC7-AC72-B2A6D692E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70211"/>
    <w:pPr>
      <w:spacing w:line="204" w:lineRule="auto"/>
    </w:pPr>
    <w:rPr>
      <w:rFonts w:ascii="Times New Roman" w:hAnsi="Times New Roman"/>
      <w:sz w:val="24"/>
      <w:lang w:val="en-GB"/>
    </w:rPr>
  </w:style>
  <w:style w:type="paragraph" w:styleId="1">
    <w:name w:val="heading 1"/>
    <w:basedOn w:val="a"/>
    <w:next w:val="a"/>
    <w:link w:val="10"/>
    <w:uiPriority w:val="9"/>
    <w:qFormat/>
    <w:rsid w:val="00767A3F"/>
    <w:pPr>
      <w:keepNext/>
      <w:outlineLvl w:val="0"/>
    </w:pPr>
    <w:rPr>
      <w:rFonts w:asciiTheme="majorHAnsi" w:eastAsiaTheme="majorEastAsia" w:hAnsiTheme="majorHAnsi" w:cstheme="majorBidi"/>
      <w:szCs w:val="24"/>
    </w:rPr>
  </w:style>
  <w:style w:type="paragraph" w:styleId="3">
    <w:name w:val="heading 3"/>
    <w:basedOn w:val="a"/>
    <w:next w:val="a"/>
    <w:link w:val="30"/>
    <w:uiPriority w:val="9"/>
    <w:unhideWhenUsed/>
    <w:qFormat/>
    <w:rsid w:val="0010327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5E624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1491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41491F"/>
    <w:rPr>
      <w:lang w:val="en-GB"/>
    </w:rPr>
  </w:style>
  <w:style w:type="paragraph" w:styleId="a5">
    <w:name w:val="footer"/>
    <w:basedOn w:val="a"/>
    <w:link w:val="a6"/>
    <w:uiPriority w:val="99"/>
    <w:unhideWhenUsed/>
    <w:rsid w:val="0041491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41491F"/>
    <w:rPr>
      <w:lang w:val="en-GB"/>
    </w:rPr>
  </w:style>
  <w:style w:type="character" w:styleId="a7">
    <w:name w:val="Hyperlink"/>
    <w:basedOn w:val="a0"/>
    <w:uiPriority w:val="99"/>
    <w:unhideWhenUsed/>
    <w:rsid w:val="0041491F"/>
    <w:rPr>
      <w:color w:val="0563C1" w:themeColor="hyperlink"/>
      <w:u w:val="single"/>
    </w:rPr>
  </w:style>
  <w:style w:type="paragraph" w:styleId="a8">
    <w:name w:val="List Paragraph"/>
    <w:basedOn w:val="a"/>
    <w:uiPriority w:val="34"/>
    <w:qFormat/>
    <w:rsid w:val="0041491F"/>
    <w:pPr>
      <w:ind w:leftChars="400" w:left="840"/>
    </w:pPr>
  </w:style>
  <w:style w:type="paragraph" w:styleId="a9">
    <w:name w:val="caption"/>
    <w:basedOn w:val="a"/>
    <w:next w:val="a"/>
    <w:uiPriority w:val="35"/>
    <w:unhideWhenUsed/>
    <w:qFormat/>
    <w:rsid w:val="0041491F"/>
    <w:rPr>
      <w:b/>
      <w:bCs/>
      <w:szCs w:val="21"/>
    </w:rPr>
  </w:style>
  <w:style w:type="paragraph" w:styleId="Web">
    <w:name w:val="Normal (Web)"/>
    <w:basedOn w:val="a"/>
    <w:uiPriority w:val="99"/>
    <w:unhideWhenUsed/>
    <w:rsid w:val="0041491F"/>
    <w:pPr>
      <w:spacing w:before="100" w:beforeAutospacing="1" w:after="100" w:afterAutospacing="1" w:line="240" w:lineRule="auto"/>
    </w:pPr>
    <w:rPr>
      <w:rFonts w:ascii="ＭＳ Ｐゴシック" w:eastAsia="ＭＳ Ｐゴシック" w:hAnsi="ＭＳ Ｐゴシック" w:cs="ＭＳ Ｐゴシック"/>
      <w:kern w:val="0"/>
      <w:szCs w:val="24"/>
      <w:lang w:val="en-US"/>
    </w:rPr>
  </w:style>
  <w:style w:type="character" w:styleId="aa">
    <w:name w:val="annotation reference"/>
    <w:basedOn w:val="a0"/>
    <w:uiPriority w:val="99"/>
    <w:semiHidden/>
    <w:unhideWhenUsed/>
    <w:rsid w:val="0041491F"/>
    <w:rPr>
      <w:sz w:val="18"/>
      <w:szCs w:val="18"/>
    </w:rPr>
  </w:style>
  <w:style w:type="paragraph" w:styleId="ab">
    <w:name w:val="annotation text"/>
    <w:basedOn w:val="a"/>
    <w:link w:val="ac"/>
    <w:uiPriority w:val="99"/>
    <w:unhideWhenUsed/>
    <w:rsid w:val="0041491F"/>
  </w:style>
  <w:style w:type="character" w:customStyle="1" w:styleId="ac">
    <w:name w:val="コメント文字列 (文字)"/>
    <w:basedOn w:val="a0"/>
    <w:link w:val="ab"/>
    <w:uiPriority w:val="99"/>
    <w:rsid w:val="0041491F"/>
    <w:rPr>
      <w:lang w:val="en-GB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41491F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41491F"/>
    <w:rPr>
      <w:b/>
      <w:bCs/>
      <w:lang w:val="en-GB"/>
    </w:rPr>
  </w:style>
  <w:style w:type="paragraph" w:styleId="af">
    <w:name w:val="Balloon Text"/>
    <w:basedOn w:val="a"/>
    <w:link w:val="af0"/>
    <w:uiPriority w:val="99"/>
    <w:semiHidden/>
    <w:unhideWhenUsed/>
    <w:rsid w:val="0041491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0">
    <w:name w:val="吹き出し (文字)"/>
    <w:basedOn w:val="a0"/>
    <w:link w:val="af"/>
    <w:uiPriority w:val="99"/>
    <w:semiHidden/>
    <w:rsid w:val="0041491F"/>
    <w:rPr>
      <w:rFonts w:asciiTheme="majorHAnsi" w:eastAsiaTheme="majorEastAsia" w:hAnsiTheme="majorHAnsi" w:cstheme="majorBidi"/>
      <w:sz w:val="18"/>
      <w:szCs w:val="18"/>
      <w:lang w:val="en-GB"/>
    </w:rPr>
  </w:style>
  <w:style w:type="paragraph" w:customStyle="1" w:styleId="Title2">
    <w:name w:val="Title 2"/>
    <w:basedOn w:val="a"/>
    <w:uiPriority w:val="10"/>
    <w:qFormat/>
    <w:rsid w:val="0041491F"/>
    <w:pPr>
      <w:spacing w:line="480" w:lineRule="auto"/>
      <w:jc w:val="center"/>
    </w:pPr>
    <w:rPr>
      <w:kern w:val="24"/>
      <w:szCs w:val="24"/>
    </w:rPr>
  </w:style>
  <w:style w:type="table" w:styleId="af1">
    <w:name w:val="Table Grid"/>
    <w:basedOn w:val="a1"/>
    <w:uiPriority w:val="39"/>
    <w:rsid w:val="004149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0"/>
    <w:rsid w:val="0041491F"/>
    <w:pPr>
      <w:jc w:val="center"/>
    </w:pPr>
    <w:rPr>
      <w:rFonts w:ascii="Century" w:hAnsi="Century"/>
      <w:noProof/>
      <w:sz w:val="20"/>
    </w:rPr>
  </w:style>
  <w:style w:type="character" w:customStyle="1" w:styleId="EndNoteBibliographyTitle0">
    <w:name w:val="EndNote Bibliography Title (文字)"/>
    <w:basedOn w:val="a0"/>
    <w:link w:val="EndNoteBibliographyTitle"/>
    <w:rsid w:val="0041491F"/>
    <w:rPr>
      <w:rFonts w:ascii="Century" w:hAnsi="Century"/>
      <w:noProof/>
      <w:sz w:val="20"/>
      <w:lang w:val="en-GB"/>
    </w:rPr>
  </w:style>
  <w:style w:type="paragraph" w:customStyle="1" w:styleId="EndNoteBibliography">
    <w:name w:val="EndNote Bibliography"/>
    <w:basedOn w:val="a"/>
    <w:link w:val="EndNoteBibliography0"/>
    <w:rsid w:val="0041491F"/>
    <w:pPr>
      <w:spacing w:line="240" w:lineRule="auto"/>
    </w:pPr>
    <w:rPr>
      <w:rFonts w:ascii="Century" w:hAnsi="Century"/>
      <w:noProof/>
      <w:sz w:val="20"/>
    </w:rPr>
  </w:style>
  <w:style w:type="character" w:customStyle="1" w:styleId="EndNoteBibliography0">
    <w:name w:val="EndNote Bibliography (文字)"/>
    <w:basedOn w:val="a0"/>
    <w:link w:val="EndNoteBibliography"/>
    <w:rsid w:val="0041491F"/>
    <w:rPr>
      <w:rFonts w:ascii="Century" w:hAnsi="Century"/>
      <w:noProof/>
      <w:sz w:val="20"/>
      <w:lang w:val="en-GB"/>
    </w:rPr>
  </w:style>
  <w:style w:type="character" w:customStyle="1" w:styleId="11">
    <w:name w:val="未解決のメンション1"/>
    <w:basedOn w:val="a0"/>
    <w:uiPriority w:val="99"/>
    <w:semiHidden/>
    <w:unhideWhenUsed/>
    <w:rsid w:val="007D057F"/>
    <w:rPr>
      <w:color w:val="605E5C"/>
      <w:shd w:val="clear" w:color="auto" w:fill="E1DFDD"/>
    </w:rPr>
  </w:style>
  <w:style w:type="paragraph" w:styleId="af2">
    <w:name w:val="Revision"/>
    <w:hidden/>
    <w:uiPriority w:val="99"/>
    <w:semiHidden/>
    <w:rsid w:val="00CD458E"/>
    <w:rPr>
      <w:rFonts w:ascii="Times New Roman" w:hAnsi="Times New Roman"/>
      <w:sz w:val="24"/>
      <w:lang w:val="en-GB"/>
    </w:rPr>
  </w:style>
  <w:style w:type="character" w:customStyle="1" w:styleId="10">
    <w:name w:val="見出し 1 (文字)"/>
    <w:basedOn w:val="a0"/>
    <w:link w:val="1"/>
    <w:uiPriority w:val="9"/>
    <w:rsid w:val="00767A3F"/>
    <w:rPr>
      <w:rFonts w:asciiTheme="majorHAnsi" w:eastAsiaTheme="majorEastAsia" w:hAnsiTheme="majorHAnsi" w:cstheme="majorBidi"/>
      <w:sz w:val="24"/>
      <w:szCs w:val="24"/>
      <w:lang w:val="en-GB"/>
    </w:rPr>
  </w:style>
  <w:style w:type="character" w:customStyle="1" w:styleId="50">
    <w:name w:val="見出し 5 (文字)"/>
    <w:basedOn w:val="a0"/>
    <w:link w:val="5"/>
    <w:uiPriority w:val="9"/>
    <w:semiHidden/>
    <w:rsid w:val="005E6247"/>
    <w:rPr>
      <w:rFonts w:asciiTheme="majorHAnsi" w:eastAsiaTheme="majorEastAsia" w:hAnsiTheme="majorHAnsi" w:cstheme="majorBidi"/>
      <w:color w:val="2E74B5" w:themeColor="accent1" w:themeShade="BF"/>
      <w:sz w:val="24"/>
      <w:lang w:val="en-GB"/>
    </w:rPr>
  </w:style>
  <w:style w:type="character" w:customStyle="1" w:styleId="2">
    <w:name w:val="未解決のメンション2"/>
    <w:basedOn w:val="a0"/>
    <w:uiPriority w:val="99"/>
    <w:rsid w:val="000E0194"/>
    <w:rPr>
      <w:color w:val="605E5C"/>
      <w:shd w:val="clear" w:color="auto" w:fill="E1DFDD"/>
    </w:rPr>
  </w:style>
  <w:style w:type="table" w:styleId="af3">
    <w:name w:val="Grid Table Light"/>
    <w:basedOn w:val="a1"/>
    <w:uiPriority w:val="40"/>
    <w:rsid w:val="00E738FA"/>
    <w:rPr>
      <w:kern w:val="0"/>
      <w:sz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cf01">
    <w:name w:val="cf01"/>
    <w:basedOn w:val="a0"/>
    <w:rsid w:val="00E738FA"/>
    <w:rPr>
      <w:rFonts w:ascii="Meiryo UI" w:eastAsia="Meiryo UI" w:hAnsi="Meiryo UI" w:hint="eastAsia"/>
      <w:color w:val="1A1A1A"/>
      <w:sz w:val="18"/>
      <w:szCs w:val="18"/>
      <w:shd w:val="clear" w:color="auto" w:fill="FFFFFF"/>
    </w:rPr>
  </w:style>
  <w:style w:type="character" w:customStyle="1" w:styleId="cf11">
    <w:name w:val="cf11"/>
    <w:basedOn w:val="a0"/>
    <w:rsid w:val="00E738FA"/>
    <w:rPr>
      <w:rFonts w:ascii="Meiryo UI" w:eastAsia="Meiryo UI" w:hAnsi="Meiryo UI" w:hint="eastAsia"/>
      <w:sz w:val="18"/>
      <w:szCs w:val="18"/>
    </w:rPr>
  </w:style>
  <w:style w:type="character" w:customStyle="1" w:styleId="UnresolvedMention1">
    <w:name w:val="Unresolved Mention1"/>
    <w:basedOn w:val="a0"/>
    <w:uiPriority w:val="99"/>
    <w:rsid w:val="00D03CE4"/>
    <w:rPr>
      <w:color w:val="605E5C"/>
      <w:shd w:val="clear" w:color="auto" w:fill="E1DFDD"/>
    </w:rPr>
  </w:style>
  <w:style w:type="character" w:customStyle="1" w:styleId="30">
    <w:name w:val="見出し 3 (文字)"/>
    <w:basedOn w:val="a0"/>
    <w:link w:val="3"/>
    <w:uiPriority w:val="9"/>
    <w:rsid w:val="0010327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styleId="af4">
    <w:name w:val="Strong"/>
    <w:basedOn w:val="a0"/>
    <w:uiPriority w:val="22"/>
    <w:qFormat/>
    <w:rsid w:val="0010327A"/>
    <w:rPr>
      <w:b/>
      <w:bCs/>
    </w:rPr>
  </w:style>
  <w:style w:type="character" w:styleId="af5">
    <w:name w:val="Emphasis"/>
    <w:basedOn w:val="a0"/>
    <w:uiPriority w:val="20"/>
    <w:qFormat/>
    <w:rsid w:val="0010327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A8D57D5-BE61-4065-91A6-C1D78CC08D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FEA2C09-4C57-4EDF-B36B-4D03483BEC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595</Words>
  <Characters>2738</Characters>
  <Application>Microsoft Office Word</Application>
  <DocSecurity>0</DocSecurity>
  <Lines>101</Lines>
  <Paragraphs>6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羽田 彩子</dc:creator>
  <cp:lastModifiedBy>羽田 彩子</cp:lastModifiedBy>
  <cp:revision>3</cp:revision>
  <cp:lastPrinted>2025-06-21T02:17:00Z</cp:lastPrinted>
  <dcterms:created xsi:type="dcterms:W3CDTF">2025-06-30T12:26:00Z</dcterms:created>
  <dcterms:modified xsi:type="dcterms:W3CDTF">2025-06-30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240a80-69b0-4c48-8580-0a1e50ea6c63</vt:lpwstr>
  </property>
</Properties>
</file>